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2A304" w14:textId="0C344B7C" w:rsidR="00223396" w:rsidRPr="00065236" w:rsidRDefault="00223396" w:rsidP="00212843">
      <w:pPr>
        <w:pStyle w:val="Title"/>
        <w:jc w:val="center"/>
        <w:rPr>
          <w:rFonts w:asciiTheme="minorHAnsi" w:hAnsiTheme="minorHAnsi" w:cstheme="minorHAnsi"/>
          <w:sz w:val="48"/>
          <w:szCs w:val="48"/>
        </w:rPr>
      </w:pPr>
      <w:r w:rsidRPr="00065236">
        <w:rPr>
          <w:rFonts w:asciiTheme="minorHAnsi" w:hAnsiTheme="minorHAnsi" w:cstheme="minorHAnsi"/>
          <w:sz w:val="48"/>
          <w:szCs w:val="48"/>
        </w:rPr>
        <w:t>MARTA ACCESSIBILITY COMMITTEE</w:t>
      </w:r>
    </w:p>
    <w:p w14:paraId="49743F1C" w14:textId="1AAD9927" w:rsidR="00D176AE" w:rsidRPr="00065236" w:rsidRDefault="009A6E20" w:rsidP="00212843">
      <w:pPr>
        <w:pStyle w:val="Title"/>
        <w:jc w:val="center"/>
        <w:rPr>
          <w:rFonts w:asciiTheme="minorHAnsi" w:hAnsiTheme="minorHAnsi" w:cstheme="minorHAnsi"/>
          <w:sz w:val="40"/>
          <w:szCs w:val="40"/>
        </w:rPr>
      </w:pPr>
      <w:r w:rsidRPr="00065236">
        <w:rPr>
          <w:rFonts w:asciiTheme="minorHAnsi" w:hAnsiTheme="minorHAnsi" w:cstheme="minorHAnsi"/>
          <w:sz w:val="40"/>
          <w:szCs w:val="40"/>
        </w:rPr>
        <w:t xml:space="preserve">Meeting </w:t>
      </w:r>
      <w:r w:rsidR="002E7321" w:rsidRPr="00065236">
        <w:rPr>
          <w:rFonts w:asciiTheme="minorHAnsi" w:hAnsiTheme="minorHAnsi" w:cstheme="minorHAnsi"/>
          <w:sz w:val="40"/>
          <w:szCs w:val="40"/>
        </w:rPr>
        <w:t>Summary</w:t>
      </w:r>
    </w:p>
    <w:p w14:paraId="0BA5EF50" w14:textId="77777777" w:rsidR="00D176AE" w:rsidRPr="00BD764D" w:rsidRDefault="00D176AE" w:rsidP="00D176AE">
      <w:pPr>
        <w:jc w:val="center"/>
        <w:rPr>
          <w:rFonts w:asciiTheme="minorHAnsi" w:hAnsiTheme="minorHAnsi"/>
          <w:b/>
          <w:sz w:val="32"/>
        </w:rPr>
      </w:pPr>
    </w:p>
    <w:p w14:paraId="17E914CB" w14:textId="7D783A52" w:rsidR="00D176AE" w:rsidRPr="00065236" w:rsidRDefault="009A6E20" w:rsidP="00251E20">
      <w:pPr>
        <w:rPr>
          <w:rFonts w:asciiTheme="minorHAnsi" w:hAnsiTheme="minorHAnsi" w:cstheme="minorHAnsi"/>
          <w:b/>
          <w:sz w:val="28"/>
          <w:szCs w:val="28"/>
        </w:rPr>
      </w:pPr>
      <w:r w:rsidRPr="00065236">
        <w:rPr>
          <w:rFonts w:asciiTheme="minorHAnsi" w:hAnsiTheme="minorHAnsi" w:cstheme="minorHAnsi"/>
          <w:b/>
          <w:sz w:val="28"/>
          <w:szCs w:val="28"/>
        </w:rPr>
        <w:t>Date</w:t>
      </w:r>
      <w:r w:rsidR="00223396" w:rsidRPr="00065236">
        <w:rPr>
          <w:rFonts w:asciiTheme="minorHAnsi" w:hAnsiTheme="minorHAnsi" w:cstheme="minorHAnsi"/>
          <w:b/>
          <w:sz w:val="28"/>
          <w:szCs w:val="28"/>
        </w:rPr>
        <w:t>:</w:t>
      </w:r>
      <w:r w:rsidR="00223396" w:rsidRPr="00065236">
        <w:rPr>
          <w:rFonts w:asciiTheme="minorHAnsi" w:hAnsiTheme="minorHAnsi" w:cstheme="minorHAnsi"/>
          <w:b/>
          <w:sz w:val="28"/>
          <w:szCs w:val="28"/>
        </w:rPr>
        <w:tab/>
      </w:r>
      <w:r w:rsidR="00223396" w:rsidRPr="00065236">
        <w:rPr>
          <w:rFonts w:asciiTheme="minorHAnsi" w:hAnsiTheme="minorHAnsi" w:cstheme="minorHAnsi"/>
          <w:b/>
          <w:sz w:val="28"/>
          <w:szCs w:val="28"/>
        </w:rPr>
        <w:tab/>
      </w:r>
      <w:r w:rsidR="00CD6E82" w:rsidRPr="00065236">
        <w:rPr>
          <w:rFonts w:asciiTheme="minorHAnsi" w:hAnsiTheme="minorHAnsi" w:cstheme="minorHAnsi"/>
          <w:bCs/>
          <w:sz w:val="28"/>
          <w:szCs w:val="28"/>
        </w:rPr>
        <w:t>September 8</w:t>
      </w:r>
      <w:r w:rsidR="00B53891" w:rsidRPr="00065236">
        <w:rPr>
          <w:rFonts w:asciiTheme="minorHAnsi" w:hAnsiTheme="minorHAnsi" w:cstheme="minorHAnsi"/>
          <w:bCs/>
          <w:sz w:val="28"/>
          <w:szCs w:val="28"/>
        </w:rPr>
        <w:t>, 2020</w:t>
      </w:r>
    </w:p>
    <w:p w14:paraId="481AC1DF" w14:textId="0B1B7125" w:rsidR="002830EC" w:rsidRPr="00065236" w:rsidRDefault="00251E20" w:rsidP="00251E20">
      <w:pPr>
        <w:rPr>
          <w:rFonts w:asciiTheme="minorHAnsi" w:hAnsiTheme="minorHAnsi" w:cstheme="minorHAnsi"/>
          <w:b/>
          <w:sz w:val="28"/>
          <w:szCs w:val="28"/>
        </w:rPr>
      </w:pPr>
      <w:r w:rsidRPr="00065236">
        <w:rPr>
          <w:rFonts w:asciiTheme="minorHAnsi" w:hAnsiTheme="minorHAnsi" w:cstheme="minorHAnsi"/>
          <w:b/>
          <w:sz w:val="28"/>
          <w:szCs w:val="28"/>
        </w:rPr>
        <w:t>Time</w:t>
      </w:r>
      <w:r w:rsidR="00223396" w:rsidRPr="00065236">
        <w:rPr>
          <w:rFonts w:asciiTheme="minorHAnsi" w:hAnsiTheme="minorHAnsi" w:cstheme="minorHAnsi"/>
          <w:b/>
          <w:sz w:val="28"/>
          <w:szCs w:val="28"/>
        </w:rPr>
        <w:t>:</w:t>
      </w:r>
      <w:r w:rsidR="00223396" w:rsidRPr="00065236">
        <w:rPr>
          <w:rFonts w:asciiTheme="minorHAnsi" w:hAnsiTheme="minorHAnsi" w:cstheme="minorHAnsi"/>
          <w:b/>
          <w:sz w:val="28"/>
          <w:szCs w:val="28"/>
        </w:rPr>
        <w:tab/>
      </w:r>
      <w:r w:rsidR="00223396" w:rsidRPr="00065236">
        <w:rPr>
          <w:rFonts w:asciiTheme="minorHAnsi" w:hAnsiTheme="minorHAnsi" w:cstheme="minorHAnsi"/>
          <w:b/>
          <w:sz w:val="28"/>
          <w:szCs w:val="28"/>
        </w:rPr>
        <w:tab/>
      </w:r>
      <w:r w:rsidR="00223396" w:rsidRPr="00065236">
        <w:rPr>
          <w:rFonts w:asciiTheme="minorHAnsi" w:hAnsiTheme="minorHAnsi" w:cstheme="minorHAnsi"/>
          <w:bCs/>
          <w:sz w:val="28"/>
          <w:szCs w:val="28"/>
        </w:rPr>
        <w:t>10:</w:t>
      </w:r>
      <w:r w:rsidR="002830EC" w:rsidRPr="00065236">
        <w:rPr>
          <w:rFonts w:asciiTheme="minorHAnsi" w:hAnsiTheme="minorHAnsi" w:cstheme="minorHAnsi"/>
          <w:bCs/>
          <w:sz w:val="28"/>
          <w:szCs w:val="28"/>
        </w:rPr>
        <w:t>00 am</w:t>
      </w:r>
      <w:r w:rsidR="00212843" w:rsidRPr="00065236">
        <w:rPr>
          <w:rFonts w:asciiTheme="minorHAnsi" w:hAnsiTheme="minorHAnsi" w:cstheme="minorHAnsi"/>
          <w:bCs/>
          <w:sz w:val="28"/>
          <w:szCs w:val="28"/>
        </w:rPr>
        <w:t xml:space="preserve"> – 11:30 am</w:t>
      </w:r>
    </w:p>
    <w:p w14:paraId="2A5CE27F" w14:textId="322AD825" w:rsidR="00D176AE" w:rsidRPr="00065236" w:rsidRDefault="009A6E20" w:rsidP="00251E20">
      <w:pPr>
        <w:pBdr>
          <w:bottom w:val="single" w:sz="4" w:space="1" w:color="auto"/>
        </w:pBdr>
        <w:rPr>
          <w:rFonts w:asciiTheme="minorHAnsi" w:hAnsiTheme="minorHAnsi" w:cstheme="minorHAnsi"/>
          <w:b/>
          <w:sz w:val="28"/>
          <w:szCs w:val="28"/>
        </w:rPr>
      </w:pPr>
      <w:r w:rsidRPr="00065236">
        <w:rPr>
          <w:rFonts w:asciiTheme="minorHAnsi" w:hAnsiTheme="minorHAnsi" w:cstheme="minorHAnsi"/>
          <w:b/>
          <w:sz w:val="28"/>
          <w:szCs w:val="28"/>
        </w:rPr>
        <w:t>Location</w:t>
      </w:r>
      <w:r w:rsidR="002830EC" w:rsidRPr="00065236">
        <w:rPr>
          <w:rFonts w:asciiTheme="minorHAnsi" w:hAnsiTheme="minorHAnsi" w:cstheme="minorHAnsi"/>
          <w:b/>
          <w:sz w:val="28"/>
          <w:szCs w:val="28"/>
        </w:rPr>
        <w:t>:</w:t>
      </w:r>
      <w:r w:rsidR="002830EC" w:rsidRPr="00065236">
        <w:rPr>
          <w:rFonts w:asciiTheme="minorHAnsi" w:hAnsiTheme="minorHAnsi" w:cstheme="minorHAnsi"/>
          <w:b/>
          <w:sz w:val="28"/>
          <w:szCs w:val="28"/>
        </w:rPr>
        <w:tab/>
      </w:r>
      <w:r w:rsidR="004F3047" w:rsidRPr="00065236">
        <w:rPr>
          <w:rFonts w:asciiTheme="minorHAnsi" w:hAnsiTheme="minorHAnsi" w:cstheme="minorHAnsi"/>
          <w:bCs/>
          <w:sz w:val="28"/>
          <w:szCs w:val="28"/>
        </w:rPr>
        <w:t>Virtual via WebEx</w:t>
      </w:r>
      <w:r w:rsidR="002830EC" w:rsidRPr="00065236">
        <w:rPr>
          <w:rFonts w:asciiTheme="minorHAnsi" w:hAnsiTheme="minorHAnsi" w:cstheme="minorHAnsi"/>
          <w:b/>
          <w:sz w:val="28"/>
          <w:szCs w:val="28"/>
        </w:rPr>
        <w:t xml:space="preserve"> </w:t>
      </w:r>
    </w:p>
    <w:p w14:paraId="4869E44C" w14:textId="77777777" w:rsidR="00D176AE" w:rsidRPr="00065236" w:rsidRDefault="00D176AE" w:rsidP="00D176AE">
      <w:pPr>
        <w:jc w:val="center"/>
        <w:rPr>
          <w:rFonts w:asciiTheme="minorHAnsi" w:hAnsiTheme="minorHAnsi" w:cstheme="minorHAnsi"/>
          <w:b/>
        </w:rPr>
      </w:pPr>
    </w:p>
    <w:p w14:paraId="056C9255" w14:textId="77777777" w:rsidR="00305A75" w:rsidRPr="00065236" w:rsidRDefault="00305A75" w:rsidP="00305A75">
      <w:pPr>
        <w:rPr>
          <w:rFonts w:asciiTheme="minorHAnsi" w:hAnsiTheme="minorHAnsi" w:cstheme="minorHAnsi"/>
          <w:sz w:val="28"/>
          <w:szCs w:val="28"/>
        </w:rPr>
      </w:pPr>
      <w:r w:rsidRPr="00065236">
        <w:rPr>
          <w:rFonts w:asciiTheme="minorHAnsi" w:hAnsiTheme="minorHAnsi" w:cstheme="minorHAnsi"/>
          <w:b/>
          <w:sz w:val="28"/>
          <w:szCs w:val="28"/>
        </w:rPr>
        <w:t>CALL TO ORDER</w:t>
      </w:r>
    </w:p>
    <w:p w14:paraId="14DDA7C9" w14:textId="7942A339" w:rsidR="00205C33" w:rsidRPr="00065236" w:rsidRDefault="00640CBE" w:rsidP="00C273CB">
      <w:pPr>
        <w:jc w:val="both"/>
        <w:rPr>
          <w:rFonts w:asciiTheme="minorHAnsi" w:hAnsiTheme="minorHAnsi" w:cstheme="minorHAnsi"/>
          <w:sz w:val="28"/>
          <w:szCs w:val="28"/>
        </w:rPr>
      </w:pPr>
      <w:r w:rsidRPr="00065236">
        <w:rPr>
          <w:rFonts w:asciiTheme="minorHAnsi" w:hAnsiTheme="minorHAnsi" w:cstheme="minorHAnsi"/>
          <w:sz w:val="28"/>
          <w:szCs w:val="28"/>
        </w:rPr>
        <w:t>Leonard Stinson</w:t>
      </w:r>
      <w:r w:rsidR="00305A75" w:rsidRPr="00065236">
        <w:rPr>
          <w:rFonts w:asciiTheme="minorHAnsi" w:hAnsiTheme="minorHAnsi" w:cstheme="minorHAnsi"/>
          <w:sz w:val="28"/>
          <w:szCs w:val="28"/>
        </w:rPr>
        <w:t xml:space="preserve"> – </w:t>
      </w:r>
      <w:r w:rsidRPr="00065236">
        <w:rPr>
          <w:rFonts w:asciiTheme="minorHAnsi" w:hAnsiTheme="minorHAnsi" w:cstheme="minorHAnsi"/>
          <w:sz w:val="28"/>
          <w:szCs w:val="28"/>
        </w:rPr>
        <w:t xml:space="preserve">Vice </w:t>
      </w:r>
      <w:r w:rsidR="00305A75" w:rsidRPr="00065236">
        <w:rPr>
          <w:rFonts w:asciiTheme="minorHAnsi" w:hAnsiTheme="minorHAnsi" w:cstheme="minorHAnsi"/>
          <w:sz w:val="28"/>
          <w:szCs w:val="28"/>
        </w:rPr>
        <w:t xml:space="preserve">Chairperson:  Called the meeting to order on </w:t>
      </w:r>
      <w:r w:rsidR="006107A8" w:rsidRPr="00065236">
        <w:rPr>
          <w:rFonts w:asciiTheme="minorHAnsi" w:hAnsiTheme="minorHAnsi" w:cstheme="minorHAnsi"/>
          <w:sz w:val="28"/>
          <w:szCs w:val="28"/>
        </w:rPr>
        <w:t>September 8</w:t>
      </w:r>
      <w:r w:rsidR="00305A75" w:rsidRPr="00065236">
        <w:rPr>
          <w:rFonts w:asciiTheme="minorHAnsi" w:hAnsiTheme="minorHAnsi" w:cstheme="minorHAnsi"/>
          <w:sz w:val="28"/>
          <w:szCs w:val="28"/>
        </w:rPr>
        <w:t>, 2020, at 10:1</w:t>
      </w:r>
      <w:r w:rsidR="00EA4026" w:rsidRPr="00065236">
        <w:rPr>
          <w:rFonts w:asciiTheme="minorHAnsi" w:hAnsiTheme="minorHAnsi" w:cstheme="minorHAnsi"/>
          <w:sz w:val="28"/>
          <w:szCs w:val="28"/>
        </w:rPr>
        <w:t>6</w:t>
      </w:r>
      <w:r w:rsidR="00305A75" w:rsidRPr="00065236">
        <w:rPr>
          <w:rFonts w:asciiTheme="minorHAnsi" w:hAnsiTheme="minorHAnsi" w:cstheme="minorHAnsi"/>
          <w:sz w:val="28"/>
          <w:szCs w:val="28"/>
        </w:rPr>
        <w:t xml:space="preserve"> am with Member </w:t>
      </w:r>
      <w:r w:rsidRPr="00065236">
        <w:rPr>
          <w:rFonts w:asciiTheme="minorHAnsi" w:hAnsiTheme="minorHAnsi" w:cstheme="minorHAnsi"/>
          <w:sz w:val="28"/>
          <w:szCs w:val="28"/>
        </w:rPr>
        <w:t>self-</w:t>
      </w:r>
      <w:r w:rsidR="00305A75" w:rsidRPr="00065236">
        <w:rPr>
          <w:rFonts w:asciiTheme="minorHAnsi" w:hAnsiTheme="minorHAnsi" w:cstheme="minorHAnsi"/>
          <w:sz w:val="28"/>
          <w:szCs w:val="28"/>
        </w:rPr>
        <w:t>introductions</w:t>
      </w:r>
      <w:r w:rsidR="002438E1" w:rsidRPr="00065236">
        <w:rPr>
          <w:rFonts w:asciiTheme="minorHAnsi" w:hAnsiTheme="minorHAnsi" w:cstheme="minorHAnsi"/>
          <w:sz w:val="28"/>
          <w:szCs w:val="28"/>
        </w:rPr>
        <w:t xml:space="preserve">. </w:t>
      </w:r>
      <w:r w:rsidRPr="00065236">
        <w:rPr>
          <w:rFonts w:asciiTheme="minorHAnsi" w:hAnsiTheme="minorHAnsi" w:cstheme="minorHAnsi"/>
          <w:sz w:val="28"/>
          <w:szCs w:val="28"/>
        </w:rPr>
        <w:t xml:space="preserve">Jorge Urrea </w:t>
      </w:r>
      <w:r w:rsidR="003846DB" w:rsidRPr="00065236">
        <w:rPr>
          <w:rFonts w:asciiTheme="minorHAnsi" w:hAnsiTheme="minorHAnsi" w:cstheme="minorHAnsi"/>
          <w:sz w:val="28"/>
          <w:szCs w:val="28"/>
        </w:rPr>
        <w:t xml:space="preserve">– Chairperson </w:t>
      </w:r>
      <w:r w:rsidRPr="00065236">
        <w:rPr>
          <w:rFonts w:asciiTheme="minorHAnsi" w:hAnsiTheme="minorHAnsi" w:cstheme="minorHAnsi"/>
          <w:sz w:val="28"/>
          <w:szCs w:val="28"/>
        </w:rPr>
        <w:t>was unable to connect to the WebEx due to technical issues.  He was able to</w:t>
      </w:r>
      <w:r w:rsidR="003846DB" w:rsidRPr="00065236">
        <w:rPr>
          <w:rFonts w:asciiTheme="minorHAnsi" w:hAnsiTheme="minorHAnsi" w:cstheme="minorHAnsi"/>
          <w:sz w:val="28"/>
          <w:szCs w:val="28"/>
        </w:rPr>
        <w:t xml:space="preserve"> listen in on the meeting. </w:t>
      </w:r>
      <w:r w:rsidR="003D5DEF" w:rsidRPr="00065236">
        <w:rPr>
          <w:rFonts w:asciiTheme="minorHAnsi" w:hAnsiTheme="minorHAnsi" w:cstheme="minorHAnsi"/>
          <w:sz w:val="28"/>
          <w:szCs w:val="28"/>
        </w:rPr>
        <w:t>Leonard Stinson Chaired the meeting.</w:t>
      </w:r>
    </w:p>
    <w:p w14:paraId="04C7F0C6" w14:textId="77777777" w:rsidR="00305A75" w:rsidRPr="00065236" w:rsidRDefault="00305A75" w:rsidP="00D176AE">
      <w:pPr>
        <w:rPr>
          <w:rFonts w:asciiTheme="minorHAnsi" w:hAnsiTheme="minorHAnsi" w:cstheme="minorHAnsi"/>
          <w:b/>
          <w:sz w:val="28"/>
          <w:szCs w:val="28"/>
        </w:rPr>
      </w:pPr>
    </w:p>
    <w:p w14:paraId="32AE40B7" w14:textId="5845B1EF" w:rsidR="00D176AE" w:rsidRPr="00065236" w:rsidRDefault="00D176AE" w:rsidP="00D176AE">
      <w:pPr>
        <w:rPr>
          <w:rFonts w:asciiTheme="minorHAnsi" w:hAnsiTheme="minorHAnsi" w:cstheme="minorHAnsi"/>
          <w:b/>
          <w:sz w:val="28"/>
          <w:szCs w:val="28"/>
        </w:rPr>
      </w:pPr>
      <w:r w:rsidRPr="00065236">
        <w:rPr>
          <w:rFonts w:asciiTheme="minorHAnsi" w:hAnsiTheme="minorHAnsi" w:cstheme="minorHAnsi"/>
          <w:b/>
          <w:sz w:val="28"/>
          <w:szCs w:val="28"/>
        </w:rPr>
        <w:t>ATTENDANCE</w:t>
      </w:r>
    </w:p>
    <w:p w14:paraId="0A2DC213" w14:textId="74D922CD" w:rsidR="00D954AE" w:rsidRPr="00065236" w:rsidRDefault="00D3748D" w:rsidP="00D954AE">
      <w:pPr>
        <w:rPr>
          <w:rFonts w:asciiTheme="minorHAnsi" w:hAnsiTheme="minorHAnsi" w:cstheme="minorHAnsi"/>
          <w:b/>
          <w:sz w:val="28"/>
          <w:szCs w:val="28"/>
          <w:u w:val="single"/>
        </w:rPr>
      </w:pPr>
      <w:r w:rsidRPr="00065236">
        <w:rPr>
          <w:rFonts w:asciiTheme="minorHAnsi" w:hAnsiTheme="minorHAnsi" w:cstheme="minorHAnsi"/>
          <w:b/>
          <w:sz w:val="28"/>
          <w:szCs w:val="28"/>
          <w:u w:val="single"/>
        </w:rPr>
        <w:t xml:space="preserve">Committee </w:t>
      </w:r>
      <w:r w:rsidR="00251E20" w:rsidRPr="00065236">
        <w:rPr>
          <w:rFonts w:asciiTheme="minorHAnsi" w:hAnsiTheme="minorHAnsi" w:cstheme="minorHAnsi"/>
          <w:b/>
          <w:sz w:val="28"/>
          <w:szCs w:val="28"/>
          <w:u w:val="single"/>
        </w:rPr>
        <w:t>Members Present</w:t>
      </w:r>
      <w:r w:rsidR="00D176AE" w:rsidRPr="00065236">
        <w:rPr>
          <w:rFonts w:asciiTheme="minorHAnsi" w:hAnsiTheme="minorHAnsi" w:cstheme="minorHAnsi"/>
          <w:b/>
          <w:sz w:val="28"/>
          <w:szCs w:val="28"/>
          <w:u w:val="single"/>
        </w:rPr>
        <w:t>:</w:t>
      </w:r>
    </w:p>
    <w:p w14:paraId="66F4F223" w14:textId="77777777" w:rsidR="0071707A" w:rsidRPr="00065236" w:rsidRDefault="0071707A" w:rsidP="0071707A">
      <w:pPr>
        <w:rPr>
          <w:rFonts w:asciiTheme="minorHAnsi" w:hAnsiTheme="minorHAnsi" w:cstheme="minorHAnsi"/>
          <w:b/>
          <w:bCs/>
          <w:sz w:val="28"/>
          <w:szCs w:val="28"/>
        </w:rPr>
      </w:pPr>
      <w:r w:rsidRPr="00065236">
        <w:rPr>
          <w:rFonts w:asciiTheme="minorHAnsi" w:hAnsiTheme="minorHAnsi" w:cstheme="minorHAnsi"/>
          <w:b/>
          <w:bCs/>
          <w:sz w:val="28"/>
          <w:szCs w:val="28"/>
        </w:rPr>
        <w:t xml:space="preserve">Jorge Urrea, </w:t>
      </w:r>
      <w:r w:rsidRPr="00065236">
        <w:rPr>
          <w:rFonts w:asciiTheme="minorHAnsi" w:hAnsiTheme="minorHAnsi" w:cstheme="minorHAnsi"/>
          <w:sz w:val="28"/>
          <w:szCs w:val="28"/>
        </w:rPr>
        <w:t>Chair</w:t>
      </w:r>
      <w:r w:rsidRPr="00065236">
        <w:rPr>
          <w:rFonts w:asciiTheme="minorHAnsi" w:hAnsiTheme="minorHAnsi" w:cstheme="minorHAnsi"/>
          <w:b/>
          <w:bCs/>
          <w:sz w:val="28"/>
          <w:szCs w:val="28"/>
        </w:rPr>
        <w:tab/>
      </w:r>
      <w:r w:rsidRPr="00065236">
        <w:rPr>
          <w:rFonts w:asciiTheme="minorHAnsi" w:hAnsiTheme="minorHAnsi" w:cstheme="minorHAnsi"/>
          <w:b/>
          <w:bCs/>
          <w:sz w:val="28"/>
          <w:szCs w:val="28"/>
        </w:rPr>
        <w:tab/>
      </w:r>
      <w:r w:rsidRPr="00065236">
        <w:rPr>
          <w:rFonts w:asciiTheme="minorHAnsi" w:hAnsiTheme="minorHAnsi" w:cstheme="minorHAnsi"/>
          <w:b/>
          <w:bCs/>
          <w:sz w:val="28"/>
          <w:szCs w:val="28"/>
        </w:rPr>
        <w:tab/>
      </w:r>
      <w:r w:rsidRPr="00065236">
        <w:rPr>
          <w:rFonts w:asciiTheme="minorHAnsi" w:hAnsiTheme="minorHAnsi" w:cstheme="minorHAnsi"/>
          <w:b/>
          <w:bCs/>
          <w:sz w:val="28"/>
          <w:szCs w:val="28"/>
        </w:rPr>
        <w:tab/>
      </w:r>
      <w:r w:rsidRPr="00065236">
        <w:rPr>
          <w:rFonts w:asciiTheme="minorHAnsi" w:hAnsiTheme="minorHAnsi" w:cstheme="minorHAnsi"/>
          <w:b/>
          <w:bCs/>
          <w:sz w:val="28"/>
          <w:szCs w:val="28"/>
        </w:rPr>
        <w:tab/>
        <w:t xml:space="preserve">       </w:t>
      </w:r>
    </w:p>
    <w:p w14:paraId="3D032F19" w14:textId="06C94501" w:rsidR="002830EC" w:rsidRPr="00065236" w:rsidRDefault="002830EC"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heme="minorHAnsi"/>
          <w:sz w:val="28"/>
          <w:szCs w:val="28"/>
        </w:rPr>
      </w:pPr>
      <w:r w:rsidRPr="00065236">
        <w:rPr>
          <w:rFonts w:asciiTheme="minorHAnsi" w:eastAsia="Times New Roman" w:hAnsiTheme="minorHAnsi" w:cstheme="minorHAnsi"/>
          <w:b/>
          <w:sz w:val="28"/>
          <w:szCs w:val="28"/>
        </w:rPr>
        <w:t>Leonard Stinson</w:t>
      </w:r>
      <w:r w:rsidRPr="00065236">
        <w:rPr>
          <w:rFonts w:asciiTheme="minorHAnsi" w:eastAsia="Times New Roman" w:hAnsiTheme="minorHAnsi" w:cstheme="minorHAnsi"/>
          <w:sz w:val="28"/>
          <w:szCs w:val="28"/>
        </w:rPr>
        <w:t>, Vice-Chairperson</w:t>
      </w:r>
      <w:r w:rsidR="00765453" w:rsidRPr="00065236">
        <w:rPr>
          <w:rFonts w:asciiTheme="minorHAnsi" w:eastAsia="Times New Roman" w:hAnsiTheme="minorHAnsi" w:cstheme="minorHAnsi"/>
          <w:sz w:val="28"/>
          <w:szCs w:val="28"/>
        </w:rPr>
        <w:t xml:space="preserve"> – Representing Cognitive/Developmental</w:t>
      </w:r>
    </w:p>
    <w:p w14:paraId="3F07B7AA" w14:textId="48FED90A" w:rsidR="00E44A65" w:rsidRPr="00065236" w:rsidRDefault="00E44A65" w:rsidP="00E44A65">
      <w:pPr>
        <w:rPr>
          <w:rFonts w:asciiTheme="minorHAnsi" w:hAnsiTheme="minorHAnsi" w:cstheme="minorHAnsi"/>
          <w:sz w:val="28"/>
          <w:szCs w:val="28"/>
        </w:rPr>
      </w:pPr>
      <w:r w:rsidRPr="00065236">
        <w:rPr>
          <w:rFonts w:asciiTheme="minorHAnsi" w:hAnsiTheme="minorHAnsi" w:cstheme="minorHAnsi"/>
          <w:b/>
          <w:bCs/>
          <w:sz w:val="28"/>
          <w:szCs w:val="28"/>
        </w:rPr>
        <w:t xml:space="preserve">Dr. Brad Fain, </w:t>
      </w:r>
      <w:r w:rsidR="00765453" w:rsidRPr="00065236">
        <w:rPr>
          <w:rFonts w:asciiTheme="minorHAnsi" w:hAnsiTheme="minorHAnsi" w:cstheme="minorHAnsi"/>
          <w:sz w:val="28"/>
          <w:szCs w:val="28"/>
        </w:rPr>
        <w:t xml:space="preserve">Representing </w:t>
      </w:r>
      <w:r w:rsidRPr="00065236">
        <w:rPr>
          <w:rFonts w:asciiTheme="minorHAnsi" w:hAnsiTheme="minorHAnsi" w:cstheme="minorHAnsi"/>
          <w:sz w:val="28"/>
          <w:szCs w:val="28"/>
        </w:rPr>
        <w:t>Upper/Lower Extremity</w:t>
      </w:r>
      <w:r w:rsidR="00765453" w:rsidRPr="00065236">
        <w:rPr>
          <w:rFonts w:asciiTheme="minorHAnsi" w:hAnsiTheme="minorHAnsi" w:cstheme="minorHAnsi"/>
          <w:sz w:val="28"/>
          <w:szCs w:val="28"/>
        </w:rPr>
        <w:t xml:space="preserve"> - Organization</w:t>
      </w:r>
    </w:p>
    <w:p w14:paraId="02E2665C" w14:textId="2FC4AF1D" w:rsidR="00D954AE" w:rsidRPr="00065236" w:rsidRDefault="00D954AE" w:rsidP="00D954AE">
      <w:pPr>
        <w:rPr>
          <w:rFonts w:asciiTheme="minorHAnsi" w:hAnsiTheme="minorHAnsi" w:cstheme="minorHAnsi"/>
          <w:sz w:val="28"/>
          <w:szCs w:val="28"/>
        </w:rPr>
      </w:pPr>
      <w:r w:rsidRPr="00065236">
        <w:rPr>
          <w:rFonts w:asciiTheme="minorHAnsi" w:hAnsiTheme="minorHAnsi" w:cstheme="minorHAnsi"/>
          <w:b/>
          <w:bCs/>
          <w:sz w:val="28"/>
          <w:szCs w:val="28"/>
        </w:rPr>
        <w:t>Robert Lossie</w:t>
      </w:r>
      <w:r w:rsidR="0039358C" w:rsidRPr="00065236">
        <w:rPr>
          <w:rFonts w:asciiTheme="minorHAnsi" w:hAnsiTheme="minorHAnsi" w:cstheme="minorHAnsi"/>
          <w:b/>
          <w:bCs/>
          <w:sz w:val="28"/>
          <w:szCs w:val="28"/>
        </w:rPr>
        <w:t xml:space="preserve">, </w:t>
      </w:r>
      <w:r w:rsidR="005223C7" w:rsidRPr="00065236">
        <w:rPr>
          <w:rFonts w:asciiTheme="minorHAnsi" w:hAnsiTheme="minorHAnsi" w:cstheme="minorHAnsi"/>
          <w:sz w:val="28"/>
          <w:szCs w:val="28"/>
        </w:rPr>
        <w:t>Representing U</w:t>
      </w:r>
      <w:r w:rsidR="0065484B" w:rsidRPr="00065236">
        <w:rPr>
          <w:rFonts w:asciiTheme="minorHAnsi" w:hAnsiTheme="minorHAnsi" w:cstheme="minorHAnsi"/>
          <w:sz w:val="28"/>
          <w:szCs w:val="28"/>
        </w:rPr>
        <w:t>pper/lower extremities</w:t>
      </w:r>
    </w:p>
    <w:p w14:paraId="277EA6CE" w14:textId="4B1C0A96" w:rsidR="00B53891" w:rsidRPr="00065236" w:rsidRDefault="00B53891" w:rsidP="00D954AE">
      <w:pPr>
        <w:rPr>
          <w:rFonts w:asciiTheme="minorHAnsi" w:hAnsiTheme="minorHAnsi" w:cstheme="minorHAnsi"/>
          <w:sz w:val="28"/>
          <w:szCs w:val="28"/>
        </w:rPr>
      </w:pPr>
      <w:r w:rsidRPr="00065236">
        <w:rPr>
          <w:rFonts w:asciiTheme="minorHAnsi" w:hAnsiTheme="minorHAnsi" w:cstheme="minorHAnsi"/>
          <w:b/>
          <w:bCs/>
          <w:sz w:val="28"/>
          <w:szCs w:val="28"/>
        </w:rPr>
        <w:t>Jimmy Peterson</w:t>
      </w:r>
      <w:r w:rsidRPr="00065236">
        <w:rPr>
          <w:rFonts w:asciiTheme="minorHAnsi" w:hAnsiTheme="minorHAnsi" w:cstheme="minorHAnsi"/>
          <w:sz w:val="28"/>
          <w:szCs w:val="28"/>
        </w:rPr>
        <w:t>, Representing the deaf community</w:t>
      </w:r>
      <w:r w:rsidR="00765453" w:rsidRPr="00065236">
        <w:rPr>
          <w:rFonts w:asciiTheme="minorHAnsi" w:hAnsiTheme="minorHAnsi" w:cstheme="minorHAnsi"/>
          <w:sz w:val="28"/>
          <w:szCs w:val="28"/>
        </w:rPr>
        <w:t xml:space="preserve"> - Organization</w:t>
      </w:r>
    </w:p>
    <w:p w14:paraId="5C444916" w14:textId="02A61149" w:rsidR="00FB0967" w:rsidRPr="00065236" w:rsidRDefault="00FB0967" w:rsidP="00FB0967">
      <w:pPr>
        <w:rPr>
          <w:rFonts w:asciiTheme="minorHAnsi" w:hAnsiTheme="minorHAnsi" w:cstheme="minorHAnsi"/>
          <w:sz w:val="28"/>
          <w:szCs w:val="28"/>
        </w:rPr>
      </w:pPr>
      <w:r w:rsidRPr="00065236">
        <w:rPr>
          <w:rFonts w:asciiTheme="minorHAnsi" w:hAnsiTheme="minorHAnsi" w:cstheme="minorHAnsi"/>
          <w:b/>
          <w:bCs/>
          <w:sz w:val="28"/>
          <w:szCs w:val="28"/>
        </w:rPr>
        <w:t>Sandra Owen</w:t>
      </w:r>
      <w:r w:rsidR="00F825AA" w:rsidRPr="00065236">
        <w:rPr>
          <w:rFonts w:asciiTheme="minorHAnsi" w:hAnsiTheme="minorHAnsi" w:cstheme="minorHAnsi"/>
          <w:b/>
          <w:bCs/>
          <w:sz w:val="28"/>
          <w:szCs w:val="28"/>
        </w:rPr>
        <w:t xml:space="preserve">, </w:t>
      </w:r>
      <w:r w:rsidR="00F825AA" w:rsidRPr="00065236">
        <w:rPr>
          <w:rFonts w:asciiTheme="minorHAnsi" w:hAnsiTheme="minorHAnsi" w:cstheme="minorHAnsi"/>
          <w:sz w:val="28"/>
          <w:szCs w:val="28"/>
        </w:rPr>
        <w:t xml:space="preserve">Representing </w:t>
      </w:r>
      <w:r w:rsidR="007C418B" w:rsidRPr="00065236">
        <w:rPr>
          <w:rFonts w:asciiTheme="minorHAnsi" w:hAnsiTheme="minorHAnsi" w:cstheme="minorHAnsi"/>
          <w:sz w:val="28"/>
          <w:szCs w:val="28"/>
        </w:rPr>
        <w:t>Personal Mobility Aid/Wheelchair User</w:t>
      </w:r>
    </w:p>
    <w:p w14:paraId="7600D6C8" w14:textId="0ED2FD19" w:rsidR="00223396" w:rsidRPr="00065236" w:rsidRDefault="00765453" w:rsidP="00D176AE">
      <w:pPr>
        <w:rPr>
          <w:rFonts w:asciiTheme="minorHAnsi" w:hAnsiTheme="minorHAnsi" w:cstheme="minorHAnsi"/>
          <w:sz w:val="28"/>
          <w:szCs w:val="28"/>
        </w:rPr>
      </w:pPr>
      <w:r w:rsidRPr="00065236">
        <w:rPr>
          <w:rFonts w:asciiTheme="minorHAnsi" w:hAnsiTheme="minorHAnsi" w:cstheme="minorHAnsi"/>
          <w:b/>
          <w:bCs/>
          <w:sz w:val="28"/>
          <w:szCs w:val="28"/>
        </w:rPr>
        <w:t>Leonardo Banes,</w:t>
      </w:r>
      <w:r w:rsidRPr="00065236">
        <w:rPr>
          <w:rFonts w:asciiTheme="minorHAnsi" w:hAnsiTheme="minorHAnsi" w:cstheme="minorHAnsi"/>
          <w:sz w:val="28"/>
          <w:szCs w:val="28"/>
        </w:rPr>
        <w:t xml:space="preserve"> Representing Blind/Low Vision </w:t>
      </w:r>
    </w:p>
    <w:p w14:paraId="4F44503E" w14:textId="095AA132" w:rsidR="00765453" w:rsidRPr="00065236" w:rsidRDefault="00765453" w:rsidP="00D176AE">
      <w:pPr>
        <w:rPr>
          <w:rFonts w:asciiTheme="minorHAnsi" w:hAnsiTheme="minorHAnsi" w:cstheme="minorHAnsi"/>
          <w:sz w:val="28"/>
          <w:szCs w:val="28"/>
        </w:rPr>
      </w:pPr>
      <w:r w:rsidRPr="00065236">
        <w:rPr>
          <w:rFonts w:asciiTheme="minorHAnsi" w:hAnsiTheme="minorHAnsi" w:cstheme="minorHAnsi"/>
          <w:b/>
          <w:bCs/>
          <w:sz w:val="28"/>
          <w:szCs w:val="28"/>
        </w:rPr>
        <w:t>Lee Rogers,</w:t>
      </w:r>
      <w:r w:rsidRPr="00065236">
        <w:rPr>
          <w:rFonts w:asciiTheme="minorHAnsi" w:hAnsiTheme="minorHAnsi" w:cstheme="minorHAnsi"/>
          <w:sz w:val="28"/>
          <w:szCs w:val="28"/>
        </w:rPr>
        <w:t xml:space="preserve"> Representing Blind/Low Vision – Organization</w:t>
      </w:r>
    </w:p>
    <w:p w14:paraId="014D878C" w14:textId="77777777" w:rsidR="00D24AD1" w:rsidRPr="00065236" w:rsidRDefault="00765453" w:rsidP="00D176AE">
      <w:pPr>
        <w:rPr>
          <w:rFonts w:asciiTheme="minorHAnsi" w:hAnsiTheme="minorHAnsi" w:cstheme="minorHAnsi"/>
          <w:sz w:val="28"/>
          <w:szCs w:val="28"/>
        </w:rPr>
      </w:pPr>
      <w:r w:rsidRPr="00065236">
        <w:rPr>
          <w:rFonts w:asciiTheme="minorHAnsi" w:hAnsiTheme="minorHAnsi" w:cstheme="minorHAnsi"/>
          <w:b/>
          <w:bCs/>
          <w:sz w:val="28"/>
          <w:szCs w:val="28"/>
        </w:rPr>
        <w:t>Jeffrey Easley</w:t>
      </w:r>
      <w:r w:rsidRPr="00065236">
        <w:rPr>
          <w:rFonts w:asciiTheme="minorHAnsi" w:hAnsiTheme="minorHAnsi" w:cstheme="minorHAnsi"/>
          <w:sz w:val="28"/>
          <w:szCs w:val="28"/>
        </w:rPr>
        <w:t>, Representing Cognitive/Developmental - Organizatio</w:t>
      </w:r>
      <w:r w:rsidR="005762C7" w:rsidRPr="00065236">
        <w:rPr>
          <w:rFonts w:asciiTheme="minorHAnsi" w:hAnsiTheme="minorHAnsi" w:cstheme="minorHAnsi"/>
          <w:sz w:val="28"/>
          <w:szCs w:val="28"/>
        </w:rPr>
        <w:t>n</w:t>
      </w:r>
    </w:p>
    <w:p w14:paraId="53AB14A1" w14:textId="42032819" w:rsidR="00075E59" w:rsidRPr="00065236" w:rsidRDefault="00075E59" w:rsidP="00D176AE">
      <w:pPr>
        <w:rPr>
          <w:rFonts w:asciiTheme="minorHAnsi" w:hAnsiTheme="minorHAnsi" w:cstheme="minorHAnsi"/>
          <w:sz w:val="28"/>
          <w:szCs w:val="28"/>
        </w:rPr>
        <w:sectPr w:rsidR="00075E59" w:rsidRPr="00065236" w:rsidSect="00065236">
          <w:footerReference w:type="even" r:id="rId10"/>
          <w:footerReference w:type="default" r:id="rId11"/>
          <w:pgSz w:w="12240" w:h="15840"/>
          <w:pgMar w:top="720" w:right="720" w:bottom="720" w:left="720" w:header="720" w:footer="720" w:gutter="0"/>
          <w:cols w:space="720"/>
          <w:docGrid w:linePitch="326"/>
        </w:sectPr>
      </w:pPr>
    </w:p>
    <w:p w14:paraId="29A063D8" w14:textId="77777777" w:rsidR="00A35EB8" w:rsidRPr="00065236" w:rsidRDefault="00A35EB8" w:rsidP="005762C7">
      <w:pPr>
        <w:rPr>
          <w:rFonts w:asciiTheme="minorHAnsi" w:hAnsiTheme="minorHAnsi" w:cstheme="minorHAnsi"/>
          <w:b/>
          <w:bCs/>
          <w:sz w:val="28"/>
          <w:szCs w:val="28"/>
        </w:rPr>
      </w:pPr>
    </w:p>
    <w:p w14:paraId="43E6F999" w14:textId="77777777" w:rsidR="00065236" w:rsidRDefault="004563D8" w:rsidP="005762C7">
      <w:pPr>
        <w:rPr>
          <w:rFonts w:asciiTheme="minorHAnsi" w:hAnsiTheme="minorHAnsi" w:cstheme="minorHAnsi"/>
          <w:b/>
          <w:bCs/>
          <w:sz w:val="28"/>
          <w:szCs w:val="28"/>
        </w:rPr>
      </w:pPr>
      <w:r w:rsidRPr="00065236">
        <w:rPr>
          <w:rFonts w:asciiTheme="minorHAnsi" w:hAnsiTheme="minorHAnsi" w:cstheme="minorHAnsi"/>
          <w:b/>
          <w:bCs/>
          <w:sz w:val="28"/>
          <w:szCs w:val="28"/>
        </w:rPr>
        <w:t>Absent:</w:t>
      </w:r>
      <w:r w:rsidR="00065236">
        <w:rPr>
          <w:rFonts w:asciiTheme="minorHAnsi" w:hAnsiTheme="minorHAnsi" w:cstheme="minorHAnsi"/>
          <w:b/>
          <w:bCs/>
          <w:sz w:val="28"/>
          <w:szCs w:val="28"/>
        </w:rPr>
        <w:tab/>
      </w:r>
    </w:p>
    <w:p w14:paraId="7FEDD1FE" w14:textId="72265710" w:rsidR="009F6F17" w:rsidRPr="00065236" w:rsidRDefault="009F6F17" w:rsidP="00065236">
      <w:pPr>
        <w:ind w:firstLine="720"/>
        <w:rPr>
          <w:rFonts w:asciiTheme="minorHAnsi" w:hAnsiTheme="minorHAnsi" w:cstheme="minorHAnsi"/>
          <w:sz w:val="28"/>
          <w:szCs w:val="28"/>
        </w:rPr>
      </w:pPr>
      <w:r w:rsidRPr="00065236">
        <w:rPr>
          <w:rFonts w:asciiTheme="minorHAnsi" w:hAnsiTheme="minorHAnsi" w:cstheme="minorHAnsi"/>
          <w:b/>
          <w:bCs/>
          <w:sz w:val="28"/>
          <w:szCs w:val="28"/>
        </w:rPr>
        <w:t>Robert Smith,</w:t>
      </w:r>
      <w:r w:rsidRPr="00065236">
        <w:rPr>
          <w:rFonts w:asciiTheme="minorHAnsi" w:hAnsiTheme="minorHAnsi" w:cstheme="minorHAnsi"/>
          <w:sz w:val="28"/>
          <w:szCs w:val="28"/>
        </w:rPr>
        <w:t xml:space="preserve"> Seniors</w:t>
      </w:r>
    </w:p>
    <w:p w14:paraId="590F8653" w14:textId="55FC70C4" w:rsidR="00793358" w:rsidRPr="00065236" w:rsidRDefault="00793358" w:rsidP="00065236">
      <w:pPr>
        <w:ind w:firstLine="720"/>
        <w:rPr>
          <w:rFonts w:asciiTheme="minorHAnsi" w:hAnsiTheme="minorHAnsi" w:cstheme="minorHAnsi"/>
          <w:sz w:val="28"/>
          <w:szCs w:val="28"/>
        </w:rPr>
      </w:pPr>
      <w:r w:rsidRPr="00065236">
        <w:rPr>
          <w:rFonts w:asciiTheme="minorHAnsi" w:hAnsiTheme="minorHAnsi" w:cstheme="minorHAnsi"/>
          <w:b/>
          <w:bCs/>
          <w:sz w:val="28"/>
          <w:szCs w:val="28"/>
        </w:rPr>
        <w:t>Jordan Hall,</w:t>
      </w:r>
      <w:r w:rsidRPr="00065236">
        <w:rPr>
          <w:rFonts w:asciiTheme="minorHAnsi" w:hAnsiTheme="minorHAnsi" w:cstheme="minorHAnsi"/>
          <w:sz w:val="28"/>
          <w:szCs w:val="28"/>
        </w:rPr>
        <w:t xml:space="preserve"> </w:t>
      </w:r>
      <w:r w:rsidR="00A831C1" w:rsidRPr="00065236">
        <w:rPr>
          <w:rFonts w:asciiTheme="minorHAnsi" w:hAnsiTheme="minorHAnsi" w:cstheme="minorHAnsi"/>
          <w:sz w:val="28"/>
          <w:szCs w:val="28"/>
        </w:rPr>
        <w:t xml:space="preserve">Representing </w:t>
      </w:r>
      <w:r w:rsidRPr="00065236">
        <w:rPr>
          <w:rFonts w:asciiTheme="minorHAnsi" w:hAnsiTheme="minorHAnsi" w:cstheme="minorHAnsi"/>
          <w:sz w:val="28"/>
          <w:szCs w:val="28"/>
        </w:rPr>
        <w:t>Personal Mobility Aid/Wheelchair User - Organization</w:t>
      </w:r>
    </w:p>
    <w:p w14:paraId="61442E9F" w14:textId="507EED3D" w:rsidR="00793358" w:rsidRPr="00065236" w:rsidRDefault="00793358" w:rsidP="005762C7">
      <w:pPr>
        <w:rPr>
          <w:rFonts w:asciiTheme="minorHAnsi" w:hAnsiTheme="minorHAnsi" w:cstheme="minorHAnsi"/>
          <w:sz w:val="28"/>
          <w:szCs w:val="28"/>
        </w:rPr>
      </w:pPr>
      <w:r w:rsidRPr="00065236">
        <w:rPr>
          <w:rFonts w:asciiTheme="minorHAnsi" w:hAnsiTheme="minorHAnsi" w:cstheme="minorHAnsi"/>
          <w:sz w:val="28"/>
          <w:szCs w:val="28"/>
        </w:rPr>
        <w:tab/>
      </w:r>
      <w:r w:rsidRPr="00065236">
        <w:rPr>
          <w:rFonts w:asciiTheme="minorHAnsi" w:hAnsiTheme="minorHAnsi" w:cstheme="minorHAnsi"/>
          <w:b/>
          <w:bCs/>
          <w:sz w:val="28"/>
          <w:szCs w:val="28"/>
        </w:rPr>
        <w:t>Mark Gasaway</w:t>
      </w:r>
      <w:r w:rsidR="00A831C1" w:rsidRPr="00065236">
        <w:rPr>
          <w:rFonts w:asciiTheme="minorHAnsi" w:hAnsiTheme="minorHAnsi" w:cstheme="minorHAnsi"/>
          <w:b/>
          <w:bCs/>
          <w:sz w:val="28"/>
          <w:szCs w:val="28"/>
        </w:rPr>
        <w:t xml:space="preserve">, </w:t>
      </w:r>
      <w:r w:rsidR="00A831C1" w:rsidRPr="00065236">
        <w:rPr>
          <w:rFonts w:asciiTheme="minorHAnsi" w:hAnsiTheme="minorHAnsi" w:cstheme="minorHAnsi"/>
          <w:sz w:val="28"/>
          <w:szCs w:val="28"/>
        </w:rPr>
        <w:t>Representing Deaf/Blind</w:t>
      </w:r>
    </w:p>
    <w:p w14:paraId="5B75DF98" w14:textId="3060156D" w:rsidR="00355132" w:rsidRPr="00065236" w:rsidRDefault="00355132" w:rsidP="00355132">
      <w:pPr>
        <w:rPr>
          <w:rFonts w:asciiTheme="minorHAnsi" w:hAnsiTheme="minorHAnsi" w:cstheme="minorHAnsi"/>
          <w:sz w:val="28"/>
          <w:szCs w:val="28"/>
        </w:rPr>
      </w:pPr>
      <w:r w:rsidRPr="00065236">
        <w:rPr>
          <w:rFonts w:asciiTheme="minorHAnsi" w:hAnsiTheme="minorHAnsi" w:cstheme="minorHAnsi"/>
          <w:b/>
          <w:bCs/>
          <w:sz w:val="28"/>
          <w:szCs w:val="28"/>
        </w:rPr>
        <w:t xml:space="preserve">           Kay Sibetta, </w:t>
      </w:r>
      <w:r w:rsidRPr="00065236">
        <w:rPr>
          <w:rFonts w:asciiTheme="minorHAnsi" w:hAnsiTheme="minorHAnsi" w:cstheme="minorHAnsi"/>
          <w:sz w:val="28"/>
          <w:szCs w:val="28"/>
        </w:rPr>
        <w:t>Representing Seniors</w:t>
      </w:r>
      <w:r w:rsidRPr="00065236">
        <w:rPr>
          <w:rFonts w:asciiTheme="minorHAnsi" w:hAnsiTheme="minorHAnsi" w:cstheme="minorHAnsi"/>
          <w:b/>
          <w:bCs/>
          <w:sz w:val="28"/>
          <w:szCs w:val="28"/>
        </w:rPr>
        <w:t xml:space="preserve"> – </w:t>
      </w:r>
      <w:r w:rsidRPr="00065236">
        <w:rPr>
          <w:rFonts w:asciiTheme="minorHAnsi" w:hAnsiTheme="minorHAnsi" w:cstheme="minorHAnsi"/>
          <w:sz w:val="28"/>
          <w:szCs w:val="28"/>
        </w:rPr>
        <w:t>Organization</w:t>
      </w:r>
    </w:p>
    <w:p w14:paraId="5E114F70" w14:textId="68E670A0" w:rsidR="004563D8" w:rsidRPr="00065236" w:rsidRDefault="004563D8" w:rsidP="004563D8">
      <w:pPr>
        <w:pStyle w:val="Colloquy1"/>
        <w:tabs>
          <w:tab w:val="clear" w:pos="7200"/>
          <w:tab w:val="clear" w:pos="7920"/>
          <w:tab w:val="clear" w:pos="8640"/>
          <w:tab w:val="left" w:pos="1"/>
          <w:tab w:val="left" w:pos="721"/>
          <w:tab w:val="left" w:pos="1441"/>
        </w:tabs>
        <w:spacing w:line="276" w:lineRule="auto"/>
        <w:ind w:firstLine="0"/>
        <w:rPr>
          <w:rFonts w:asciiTheme="minorHAnsi" w:eastAsia="Times New Roman" w:hAnsiTheme="minorHAnsi" w:cstheme="minorHAnsi"/>
          <w:sz w:val="28"/>
          <w:szCs w:val="28"/>
        </w:rPr>
      </w:pPr>
    </w:p>
    <w:p w14:paraId="0E2C92DB" w14:textId="4781EA96" w:rsidR="00D176AE" w:rsidRPr="00065236" w:rsidRDefault="00251E20" w:rsidP="004563D8">
      <w:pPr>
        <w:pStyle w:val="Colloquy1"/>
        <w:tabs>
          <w:tab w:val="clear" w:pos="7200"/>
          <w:tab w:val="clear" w:pos="7920"/>
          <w:tab w:val="clear" w:pos="8640"/>
          <w:tab w:val="left" w:pos="1"/>
          <w:tab w:val="left" w:pos="721"/>
          <w:tab w:val="left" w:pos="1441"/>
        </w:tabs>
        <w:spacing w:line="276" w:lineRule="auto"/>
        <w:ind w:firstLine="0"/>
        <w:rPr>
          <w:rFonts w:asciiTheme="minorHAnsi" w:eastAsia="Times New Roman" w:hAnsiTheme="minorHAnsi" w:cstheme="minorHAnsi"/>
          <w:sz w:val="28"/>
          <w:szCs w:val="28"/>
        </w:rPr>
      </w:pPr>
      <w:r w:rsidRPr="00065236">
        <w:rPr>
          <w:rFonts w:asciiTheme="minorHAnsi" w:hAnsiTheme="minorHAnsi" w:cstheme="minorHAnsi"/>
          <w:b/>
          <w:sz w:val="28"/>
          <w:szCs w:val="28"/>
          <w:u w:val="single"/>
        </w:rPr>
        <w:t>Staff Present</w:t>
      </w:r>
      <w:r w:rsidR="00D176AE" w:rsidRPr="00065236">
        <w:rPr>
          <w:rFonts w:asciiTheme="minorHAnsi" w:hAnsiTheme="minorHAnsi" w:cstheme="minorHAnsi"/>
          <w:b/>
          <w:sz w:val="28"/>
          <w:szCs w:val="28"/>
          <w:u w:val="single"/>
        </w:rPr>
        <w:t>:</w:t>
      </w:r>
    </w:p>
    <w:p w14:paraId="507429BC" w14:textId="77777777" w:rsidR="00D24AD1" w:rsidRPr="00065236" w:rsidRDefault="00D24AD1" w:rsidP="00D176AE">
      <w:pPr>
        <w:rPr>
          <w:rFonts w:asciiTheme="minorHAnsi" w:hAnsiTheme="minorHAnsi" w:cstheme="minorHAnsi"/>
          <w:sz w:val="28"/>
          <w:szCs w:val="28"/>
        </w:rPr>
        <w:sectPr w:rsidR="00D24AD1" w:rsidRPr="00065236" w:rsidSect="00065236">
          <w:type w:val="continuous"/>
          <w:pgSz w:w="12240" w:h="15840"/>
          <w:pgMar w:top="720" w:right="720" w:bottom="720" w:left="720" w:header="720" w:footer="720" w:gutter="0"/>
          <w:cols w:space="720"/>
          <w:docGrid w:linePitch="326"/>
        </w:sectPr>
      </w:pPr>
    </w:p>
    <w:p w14:paraId="39382524" w14:textId="04F15E30" w:rsidR="001C290C" w:rsidRPr="00065236" w:rsidRDefault="00D937FE" w:rsidP="00065236">
      <w:pPr>
        <w:tabs>
          <w:tab w:val="left" w:pos="1395"/>
        </w:tabs>
        <w:rPr>
          <w:rFonts w:asciiTheme="minorHAnsi" w:hAnsiTheme="minorHAnsi" w:cstheme="minorHAnsi"/>
          <w:bCs/>
          <w:sz w:val="28"/>
          <w:szCs w:val="28"/>
        </w:rPr>
      </w:pPr>
      <w:r w:rsidRPr="00065236">
        <w:rPr>
          <w:rFonts w:asciiTheme="minorHAnsi" w:hAnsiTheme="minorHAnsi" w:cstheme="minorHAnsi"/>
          <w:b/>
          <w:sz w:val="28"/>
          <w:szCs w:val="28"/>
        </w:rPr>
        <w:t>Diversity &amp; Inclusion</w:t>
      </w:r>
      <w:r w:rsidRPr="00065236">
        <w:rPr>
          <w:rFonts w:asciiTheme="minorHAnsi" w:hAnsiTheme="minorHAnsi" w:cstheme="minorHAnsi"/>
          <w:bCs/>
          <w:sz w:val="28"/>
          <w:szCs w:val="28"/>
        </w:rPr>
        <w:t xml:space="preserve"> - </w:t>
      </w:r>
      <w:r w:rsidR="00962D59" w:rsidRPr="00065236">
        <w:rPr>
          <w:rFonts w:asciiTheme="minorHAnsi" w:hAnsiTheme="minorHAnsi" w:cstheme="minorHAnsi"/>
          <w:bCs/>
          <w:sz w:val="28"/>
          <w:szCs w:val="28"/>
        </w:rPr>
        <w:t>Denise Brown</w:t>
      </w:r>
      <w:r w:rsidR="001C290C" w:rsidRPr="00065236">
        <w:rPr>
          <w:rFonts w:asciiTheme="minorHAnsi" w:hAnsiTheme="minorHAnsi" w:cstheme="minorHAnsi"/>
          <w:bCs/>
          <w:sz w:val="28"/>
          <w:szCs w:val="28"/>
        </w:rPr>
        <w:t xml:space="preserve">, </w:t>
      </w:r>
      <w:r w:rsidR="00962D59" w:rsidRPr="00065236">
        <w:rPr>
          <w:rFonts w:asciiTheme="minorHAnsi" w:hAnsiTheme="minorHAnsi" w:cstheme="minorHAnsi"/>
          <w:bCs/>
          <w:sz w:val="28"/>
          <w:szCs w:val="28"/>
        </w:rPr>
        <w:t xml:space="preserve">Adoraeu </w:t>
      </w:r>
      <w:proofErr w:type="spellStart"/>
      <w:r w:rsidR="001C290C" w:rsidRPr="00065236">
        <w:rPr>
          <w:rFonts w:asciiTheme="minorHAnsi" w:hAnsiTheme="minorHAnsi" w:cstheme="minorHAnsi"/>
          <w:bCs/>
          <w:sz w:val="28"/>
          <w:szCs w:val="28"/>
        </w:rPr>
        <w:t>Jouette</w:t>
      </w:r>
      <w:proofErr w:type="spellEnd"/>
      <w:r w:rsidR="001C290C" w:rsidRPr="00065236">
        <w:rPr>
          <w:rFonts w:asciiTheme="minorHAnsi" w:hAnsiTheme="minorHAnsi" w:cstheme="minorHAnsi"/>
          <w:bCs/>
          <w:sz w:val="28"/>
          <w:szCs w:val="28"/>
        </w:rPr>
        <w:t>, Paula Nash, Evelyn Richards</w:t>
      </w:r>
      <w:r w:rsidR="003350F8" w:rsidRPr="00065236">
        <w:rPr>
          <w:rFonts w:asciiTheme="minorHAnsi" w:hAnsiTheme="minorHAnsi" w:cstheme="minorHAnsi"/>
          <w:bCs/>
          <w:sz w:val="28"/>
          <w:szCs w:val="28"/>
        </w:rPr>
        <w:t xml:space="preserve">, Jalyn </w:t>
      </w:r>
      <w:r w:rsidR="00521C6C" w:rsidRPr="00065236">
        <w:rPr>
          <w:rFonts w:asciiTheme="minorHAnsi" w:hAnsiTheme="minorHAnsi" w:cstheme="minorHAnsi"/>
          <w:bCs/>
          <w:sz w:val="28"/>
          <w:szCs w:val="28"/>
        </w:rPr>
        <w:t>Radziminski</w:t>
      </w:r>
      <w:r w:rsidR="001812A1" w:rsidRPr="00065236">
        <w:rPr>
          <w:rFonts w:asciiTheme="minorHAnsi" w:hAnsiTheme="minorHAnsi" w:cstheme="minorHAnsi"/>
          <w:bCs/>
          <w:sz w:val="28"/>
          <w:szCs w:val="28"/>
        </w:rPr>
        <w:t>;</w:t>
      </w:r>
      <w:r w:rsidR="001C290C" w:rsidRPr="00065236">
        <w:rPr>
          <w:rFonts w:asciiTheme="minorHAnsi" w:hAnsiTheme="minorHAnsi" w:cstheme="minorHAnsi"/>
          <w:bCs/>
          <w:sz w:val="28"/>
          <w:szCs w:val="28"/>
        </w:rPr>
        <w:t xml:space="preserve"> </w:t>
      </w:r>
      <w:r w:rsidRPr="00065236">
        <w:rPr>
          <w:rFonts w:asciiTheme="minorHAnsi" w:hAnsiTheme="minorHAnsi" w:cstheme="minorHAnsi"/>
          <w:bCs/>
          <w:sz w:val="28"/>
          <w:szCs w:val="28"/>
        </w:rPr>
        <w:t xml:space="preserve"> </w:t>
      </w:r>
      <w:r w:rsidRPr="00065236">
        <w:rPr>
          <w:rFonts w:asciiTheme="minorHAnsi" w:hAnsiTheme="minorHAnsi" w:cstheme="minorHAnsi"/>
          <w:b/>
          <w:sz w:val="28"/>
          <w:szCs w:val="28"/>
        </w:rPr>
        <w:t>Mobility</w:t>
      </w:r>
      <w:r w:rsidRPr="00065236">
        <w:rPr>
          <w:rFonts w:asciiTheme="minorHAnsi" w:hAnsiTheme="minorHAnsi" w:cstheme="minorHAnsi"/>
          <w:bCs/>
          <w:sz w:val="28"/>
          <w:szCs w:val="28"/>
        </w:rPr>
        <w:t xml:space="preserve"> - </w:t>
      </w:r>
      <w:r w:rsidR="003350F8" w:rsidRPr="00065236">
        <w:rPr>
          <w:rFonts w:asciiTheme="minorHAnsi" w:hAnsiTheme="minorHAnsi" w:cstheme="minorHAnsi"/>
          <w:bCs/>
          <w:sz w:val="28"/>
          <w:szCs w:val="28"/>
        </w:rPr>
        <w:t xml:space="preserve"> </w:t>
      </w:r>
      <w:r w:rsidR="00577269" w:rsidRPr="00065236">
        <w:rPr>
          <w:rFonts w:asciiTheme="minorHAnsi" w:hAnsiTheme="minorHAnsi" w:cstheme="minorHAnsi"/>
          <w:bCs/>
          <w:sz w:val="28"/>
          <w:szCs w:val="28"/>
        </w:rPr>
        <w:t>Peter Bruno, Roosevelt Stripling, Jessaly</w:t>
      </w:r>
      <w:r w:rsidR="00471B2E" w:rsidRPr="00065236">
        <w:rPr>
          <w:rFonts w:asciiTheme="minorHAnsi" w:hAnsiTheme="minorHAnsi" w:cstheme="minorHAnsi"/>
          <w:bCs/>
          <w:sz w:val="28"/>
          <w:szCs w:val="28"/>
        </w:rPr>
        <w:t>n Smiley Clark,</w:t>
      </w:r>
      <w:r w:rsidR="00577269" w:rsidRPr="00065236">
        <w:rPr>
          <w:rFonts w:asciiTheme="minorHAnsi" w:hAnsiTheme="minorHAnsi" w:cstheme="minorHAnsi"/>
          <w:bCs/>
          <w:sz w:val="28"/>
          <w:szCs w:val="28"/>
        </w:rPr>
        <w:t xml:space="preserve"> Calisha Davis, </w:t>
      </w:r>
      <w:r w:rsidR="00211DD7" w:rsidRPr="00065236">
        <w:rPr>
          <w:rFonts w:asciiTheme="minorHAnsi" w:hAnsiTheme="minorHAnsi" w:cstheme="minorHAnsi"/>
          <w:bCs/>
          <w:sz w:val="28"/>
          <w:szCs w:val="28"/>
        </w:rPr>
        <w:t>Delton</w:t>
      </w:r>
      <w:r w:rsidR="001D0F0A" w:rsidRPr="00065236">
        <w:rPr>
          <w:rFonts w:asciiTheme="minorHAnsi" w:hAnsiTheme="minorHAnsi" w:cstheme="minorHAnsi"/>
          <w:bCs/>
          <w:sz w:val="28"/>
          <w:szCs w:val="28"/>
        </w:rPr>
        <w:t xml:space="preserve"> Quarles</w:t>
      </w:r>
      <w:r w:rsidR="00211DD7" w:rsidRPr="00065236">
        <w:rPr>
          <w:rFonts w:asciiTheme="minorHAnsi" w:hAnsiTheme="minorHAnsi" w:cstheme="minorHAnsi"/>
          <w:bCs/>
          <w:sz w:val="28"/>
          <w:szCs w:val="28"/>
        </w:rPr>
        <w:t xml:space="preserve">, </w:t>
      </w:r>
      <w:r w:rsidR="009977B8" w:rsidRPr="00065236">
        <w:rPr>
          <w:rFonts w:asciiTheme="minorHAnsi" w:hAnsiTheme="minorHAnsi" w:cstheme="minorHAnsi"/>
          <w:bCs/>
          <w:sz w:val="28"/>
          <w:szCs w:val="28"/>
        </w:rPr>
        <w:t>Eric Knowles</w:t>
      </w:r>
      <w:r w:rsidR="00102F8F" w:rsidRPr="00065236">
        <w:rPr>
          <w:rFonts w:asciiTheme="minorHAnsi" w:hAnsiTheme="minorHAnsi" w:cstheme="minorHAnsi"/>
          <w:bCs/>
          <w:sz w:val="28"/>
          <w:szCs w:val="28"/>
        </w:rPr>
        <w:t>, Jonathan Weaver</w:t>
      </w:r>
      <w:r w:rsidR="001812A1" w:rsidRPr="00065236">
        <w:rPr>
          <w:rFonts w:asciiTheme="minorHAnsi" w:hAnsiTheme="minorHAnsi" w:cstheme="minorHAnsi"/>
          <w:bCs/>
          <w:sz w:val="28"/>
          <w:szCs w:val="28"/>
        </w:rPr>
        <w:t>;</w:t>
      </w:r>
      <w:r w:rsidR="005B2E07" w:rsidRPr="00065236">
        <w:rPr>
          <w:rFonts w:asciiTheme="minorHAnsi" w:hAnsiTheme="minorHAnsi" w:cstheme="minorHAnsi"/>
          <w:bCs/>
          <w:sz w:val="28"/>
          <w:szCs w:val="28"/>
        </w:rPr>
        <w:t xml:space="preserve"> </w:t>
      </w:r>
      <w:r w:rsidR="005B2E07" w:rsidRPr="00065236">
        <w:rPr>
          <w:rFonts w:asciiTheme="minorHAnsi" w:hAnsiTheme="minorHAnsi" w:cstheme="minorHAnsi"/>
          <w:b/>
          <w:sz w:val="28"/>
          <w:szCs w:val="28"/>
        </w:rPr>
        <w:t>Customer Services</w:t>
      </w:r>
      <w:r w:rsidR="005B2E07" w:rsidRPr="00065236">
        <w:rPr>
          <w:rFonts w:asciiTheme="minorHAnsi" w:hAnsiTheme="minorHAnsi" w:cstheme="minorHAnsi"/>
          <w:bCs/>
          <w:sz w:val="28"/>
          <w:szCs w:val="28"/>
        </w:rPr>
        <w:t xml:space="preserve"> - Donna DeJesus, Tiffany Guillory</w:t>
      </w:r>
      <w:r w:rsidR="003F63A0" w:rsidRPr="00065236">
        <w:rPr>
          <w:rFonts w:asciiTheme="minorHAnsi" w:hAnsiTheme="minorHAnsi" w:cstheme="minorHAnsi"/>
          <w:bCs/>
          <w:sz w:val="28"/>
          <w:szCs w:val="28"/>
        </w:rPr>
        <w:t xml:space="preserve">; </w:t>
      </w:r>
      <w:r w:rsidR="00642647" w:rsidRPr="00065236">
        <w:rPr>
          <w:rFonts w:asciiTheme="minorHAnsi" w:hAnsiTheme="minorHAnsi" w:cstheme="minorHAnsi"/>
          <w:b/>
          <w:sz w:val="28"/>
          <w:szCs w:val="28"/>
        </w:rPr>
        <w:t>Vertical Transportation</w:t>
      </w:r>
      <w:r w:rsidR="00642647" w:rsidRPr="00065236">
        <w:rPr>
          <w:rFonts w:asciiTheme="minorHAnsi" w:hAnsiTheme="minorHAnsi" w:cstheme="minorHAnsi"/>
          <w:bCs/>
          <w:sz w:val="28"/>
          <w:szCs w:val="28"/>
        </w:rPr>
        <w:t xml:space="preserve"> – Keith Chambers</w:t>
      </w:r>
      <w:r w:rsidR="004866AA" w:rsidRPr="00065236">
        <w:rPr>
          <w:rFonts w:asciiTheme="minorHAnsi" w:hAnsiTheme="minorHAnsi" w:cstheme="minorHAnsi"/>
          <w:bCs/>
          <w:sz w:val="28"/>
          <w:szCs w:val="28"/>
        </w:rPr>
        <w:t xml:space="preserve">; </w:t>
      </w:r>
      <w:r w:rsidR="00F15681" w:rsidRPr="00065236">
        <w:rPr>
          <w:rFonts w:asciiTheme="minorHAnsi" w:hAnsiTheme="minorHAnsi" w:cstheme="minorHAnsi"/>
          <w:b/>
          <w:sz w:val="28"/>
          <w:szCs w:val="28"/>
        </w:rPr>
        <w:t>Technology</w:t>
      </w:r>
      <w:r w:rsidR="00F15681" w:rsidRPr="00065236">
        <w:rPr>
          <w:rFonts w:asciiTheme="minorHAnsi" w:hAnsiTheme="minorHAnsi" w:cstheme="minorHAnsi"/>
          <w:bCs/>
          <w:sz w:val="28"/>
          <w:szCs w:val="28"/>
        </w:rPr>
        <w:t xml:space="preserve"> – Kirk Talbott</w:t>
      </w:r>
      <w:r w:rsidR="00D607A5" w:rsidRPr="00065236">
        <w:rPr>
          <w:rFonts w:asciiTheme="minorHAnsi" w:hAnsiTheme="minorHAnsi" w:cstheme="minorHAnsi"/>
          <w:bCs/>
          <w:sz w:val="28"/>
          <w:szCs w:val="28"/>
        </w:rPr>
        <w:t xml:space="preserve">, </w:t>
      </w:r>
      <w:r w:rsidR="00985140" w:rsidRPr="00065236">
        <w:rPr>
          <w:rFonts w:asciiTheme="minorHAnsi" w:hAnsiTheme="minorHAnsi" w:cstheme="minorHAnsi"/>
          <w:bCs/>
          <w:sz w:val="28"/>
          <w:szCs w:val="28"/>
        </w:rPr>
        <w:t xml:space="preserve">Victor Hall, </w:t>
      </w:r>
      <w:r w:rsidR="00D607A5" w:rsidRPr="00065236">
        <w:rPr>
          <w:rFonts w:asciiTheme="minorHAnsi" w:hAnsiTheme="minorHAnsi" w:cstheme="minorHAnsi"/>
          <w:bCs/>
          <w:sz w:val="28"/>
          <w:szCs w:val="28"/>
        </w:rPr>
        <w:t>Catrina Jones</w:t>
      </w:r>
      <w:r w:rsidR="00FD240F" w:rsidRPr="00065236">
        <w:rPr>
          <w:rFonts w:asciiTheme="minorHAnsi" w:hAnsiTheme="minorHAnsi" w:cstheme="minorHAnsi"/>
          <w:bCs/>
          <w:sz w:val="28"/>
          <w:szCs w:val="28"/>
        </w:rPr>
        <w:t xml:space="preserve">; </w:t>
      </w:r>
      <w:r w:rsidR="00FD240F" w:rsidRPr="00065236">
        <w:rPr>
          <w:rFonts w:asciiTheme="minorHAnsi" w:hAnsiTheme="minorHAnsi" w:cstheme="minorHAnsi"/>
          <w:b/>
          <w:sz w:val="28"/>
          <w:szCs w:val="28"/>
        </w:rPr>
        <w:t>Rail Operations</w:t>
      </w:r>
      <w:r w:rsidR="00FD240F" w:rsidRPr="00065236">
        <w:rPr>
          <w:rFonts w:asciiTheme="minorHAnsi" w:hAnsiTheme="minorHAnsi" w:cstheme="minorHAnsi"/>
          <w:bCs/>
          <w:sz w:val="28"/>
          <w:szCs w:val="28"/>
        </w:rPr>
        <w:t xml:space="preserve"> – George Wright</w:t>
      </w:r>
      <w:r w:rsidR="00C42E0B" w:rsidRPr="00065236">
        <w:rPr>
          <w:rFonts w:asciiTheme="minorHAnsi" w:hAnsiTheme="minorHAnsi" w:cstheme="minorHAnsi"/>
          <w:bCs/>
          <w:sz w:val="28"/>
          <w:szCs w:val="28"/>
        </w:rPr>
        <w:t xml:space="preserve">; </w:t>
      </w:r>
      <w:r w:rsidR="00C42E0B" w:rsidRPr="00065236">
        <w:rPr>
          <w:rFonts w:asciiTheme="minorHAnsi" w:hAnsiTheme="minorHAnsi" w:cstheme="minorHAnsi"/>
          <w:b/>
          <w:sz w:val="28"/>
          <w:szCs w:val="28"/>
        </w:rPr>
        <w:t xml:space="preserve">External Affairs </w:t>
      </w:r>
      <w:r w:rsidR="00C42E0B" w:rsidRPr="00065236">
        <w:rPr>
          <w:rFonts w:asciiTheme="minorHAnsi" w:hAnsiTheme="minorHAnsi" w:cstheme="minorHAnsi"/>
          <w:bCs/>
          <w:sz w:val="28"/>
          <w:szCs w:val="28"/>
        </w:rPr>
        <w:t>– Toni Thornton</w:t>
      </w:r>
    </w:p>
    <w:p w14:paraId="3667BB14" w14:textId="7622BAB0" w:rsidR="00545E1B" w:rsidRPr="00065236" w:rsidRDefault="00545E1B" w:rsidP="00D176AE">
      <w:pPr>
        <w:rPr>
          <w:rFonts w:asciiTheme="minorHAnsi" w:hAnsiTheme="minorHAnsi" w:cstheme="minorHAnsi"/>
          <w:sz w:val="28"/>
          <w:szCs w:val="28"/>
        </w:rPr>
      </w:pPr>
    </w:p>
    <w:p w14:paraId="5F37F947" w14:textId="223CE7F2" w:rsidR="00892B1E" w:rsidRPr="00065236" w:rsidRDefault="00892B1E" w:rsidP="00892B1E">
      <w:pPr>
        <w:tabs>
          <w:tab w:val="left" w:pos="1395"/>
        </w:tabs>
        <w:ind w:left="720"/>
        <w:rPr>
          <w:rFonts w:asciiTheme="minorHAnsi" w:hAnsiTheme="minorHAnsi" w:cstheme="minorHAnsi"/>
          <w:bCs/>
          <w:sz w:val="28"/>
          <w:szCs w:val="28"/>
        </w:rPr>
      </w:pPr>
      <w:r w:rsidRPr="00065236">
        <w:rPr>
          <w:rFonts w:asciiTheme="minorHAnsi" w:hAnsiTheme="minorHAnsi" w:cstheme="minorHAnsi"/>
          <w:b/>
          <w:sz w:val="28"/>
          <w:szCs w:val="28"/>
        </w:rPr>
        <w:t>Mobility Contractors:</w:t>
      </w:r>
      <w:r w:rsidRPr="00065236">
        <w:rPr>
          <w:rFonts w:asciiTheme="minorHAnsi" w:hAnsiTheme="minorHAnsi" w:cstheme="minorHAnsi"/>
          <w:bCs/>
          <w:sz w:val="28"/>
          <w:szCs w:val="28"/>
        </w:rPr>
        <w:t xml:space="preserve"> </w:t>
      </w:r>
      <w:r w:rsidR="008D7C7E" w:rsidRPr="00065236">
        <w:rPr>
          <w:rFonts w:asciiTheme="minorHAnsi" w:hAnsiTheme="minorHAnsi" w:cstheme="minorHAnsi"/>
          <w:bCs/>
          <w:sz w:val="28"/>
          <w:szCs w:val="28"/>
        </w:rPr>
        <w:t>Shomeka Brown</w:t>
      </w:r>
      <w:r w:rsidRPr="00065236">
        <w:rPr>
          <w:rFonts w:asciiTheme="minorHAnsi" w:hAnsiTheme="minorHAnsi" w:cstheme="minorHAnsi"/>
          <w:bCs/>
          <w:sz w:val="28"/>
          <w:szCs w:val="28"/>
        </w:rPr>
        <w:t xml:space="preserve">, MV Transportation, </w:t>
      </w:r>
      <w:r w:rsidR="00E73255" w:rsidRPr="00065236">
        <w:rPr>
          <w:rFonts w:asciiTheme="minorHAnsi" w:hAnsiTheme="minorHAnsi" w:cstheme="minorHAnsi"/>
          <w:bCs/>
          <w:sz w:val="28"/>
          <w:szCs w:val="28"/>
        </w:rPr>
        <w:t>Arlette Whitley</w:t>
      </w:r>
      <w:r w:rsidRPr="00065236">
        <w:rPr>
          <w:rFonts w:asciiTheme="minorHAnsi" w:hAnsiTheme="minorHAnsi" w:cstheme="minorHAnsi"/>
          <w:bCs/>
          <w:sz w:val="28"/>
          <w:szCs w:val="28"/>
        </w:rPr>
        <w:t>, Gresham Transportation.</w:t>
      </w:r>
    </w:p>
    <w:p w14:paraId="2D60EFE5" w14:textId="7ADFE4B4" w:rsidR="00053697" w:rsidRPr="00065236" w:rsidRDefault="00053697" w:rsidP="00D176AE">
      <w:pPr>
        <w:rPr>
          <w:rFonts w:asciiTheme="minorHAnsi" w:hAnsiTheme="minorHAnsi" w:cstheme="minorHAnsi"/>
          <w:sz w:val="28"/>
          <w:szCs w:val="28"/>
        </w:rPr>
      </w:pPr>
    </w:p>
    <w:p w14:paraId="24E3867F" w14:textId="2ED54A1F" w:rsidR="00A35EB8" w:rsidRPr="00065236" w:rsidRDefault="00C26A10" w:rsidP="00684206">
      <w:pPr>
        <w:jc w:val="both"/>
        <w:rPr>
          <w:rFonts w:asciiTheme="minorHAnsi" w:hAnsiTheme="minorHAnsi" w:cstheme="minorHAnsi"/>
          <w:bCs/>
          <w:sz w:val="28"/>
          <w:szCs w:val="28"/>
        </w:rPr>
      </w:pPr>
      <w:r w:rsidRPr="00065236">
        <w:rPr>
          <w:rFonts w:asciiTheme="minorHAnsi" w:hAnsiTheme="minorHAnsi" w:cstheme="minorHAnsi"/>
          <w:bCs/>
          <w:sz w:val="28"/>
          <w:szCs w:val="28"/>
        </w:rPr>
        <w:t>Leonard Stinson</w:t>
      </w:r>
      <w:r w:rsidR="00684206" w:rsidRPr="00065236">
        <w:rPr>
          <w:rFonts w:asciiTheme="minorHAnsi" w:hAnsiTheme="minorHAnsi" w:cstheme="minorHAnsi"/>
          <w:bCs/>
          <w:sz w:val="28"/>
          <w:szCs w:val="28"/>
        </w:rPr>
        <w:t xml:space="preserve"> called meeting to order and moved to </w:t>
      </w:r>
      <w:r w:rsidR="009706A3" w:rsidRPr="00065236">
        <w:rPr>
          <w:rFonts w:asciiTheme="minorHAnsi" w:hAnsiTheme="minorHAnsi" w:cstheme="minorHAnsi"/>
          <w:bCs/>
          <w:sz w:val="28"/>
          <w:szCs w:val="28"/>
        </w:rPr>
        <w:t>sub</w:t>
      </w:r>
      <w:r w:rsidR="00684206" w:rsidRPr="00065236">
        <w:rPr>
          <w:rFonts w:asciiTheme="minorHAnsi" w:hAnsiTheme="minorHAnsi" w:cstheme="minorHAnsi"/>
          <w:bCs/>
          <w:sz w:val="28"/>
          <w:szCs w:val="28"/>
        </w:rPr>
        <w:t>committee reports</w:t>
      </w:r>
      <w:r w:rsidR="009706A3" w:rsidRPr="00065236">
        <w:rPr>
          <w:rFonts w:asciiTheme="minorHAnsi" w:hAnsiTheme="minorHAnsi" w:cstheme="minorHAnsi"/>
          <w:bCs/>
          <w:sz w:val="28"/>
          <w:szCs w:val="28"/>
        </w:rPr>
        <w:t>:</w:t>
      </w:r>
    </w:p>
    <w:p w14:paraId="174CEEB5" w14:textId="77777777" w:rsidR="00A35EB8" w:rsidRPr="00065236" w:rsidRDefault="00A35EB8" w:rsidP="00684206">
      <w:pPr>
        <w:jc w:val="both"/>
        <w:rPr>
          <w:rFonts w:asciiTheme="minorHAnsi" w:hAnsiTheme="minorHAnsi" w:cstheme="minorHAnsi"/>
          <w:bCs/>
          <w:sz w:val="28"/>
          <w:szCs w:val="28"/>
        </w:rPr>
      </w:pPr>
    </w:p>
    <w:p w14:paraId="08C46650" w14:textId="3A8E78FA" w:rsidR="00684206" w:rsidRPr="00065236" w:rsidRDefault="009706A3" w:rsidP="00684206">
      <w:pPr>
        <w:jc w:val="both"/>
        <w:rPr>
          <w:rFonts w:asciiTheme="minorHAnsi" w:hAnsiTheme="minorHAnsi" w:cstheme="minorHAnsi"/>
          <w:bCs/>
          <w:sz w:val="28"/>
          <w:szCs w:val="28"/>
        </w:rPr>
      </w:pPr>
      <w:r w:rsidRPr="00065236">
        <w:rPr>
          <w:rFonts w:asciiTheme="minorHAnsi" w:hAnsiTheme="minorHAnsi" w:cstheme="minorHAnsi"/>
          <w:b/>
          <w:sz w:val="28"/>
          <w:szCs w:val="28"/>
        </w:rPr>
        <w:t xml:space="preserve">Customer Focus: </w:t>
      </w:r>
      <w:r w:rsidR="00684206" w:rsidRPr="00065236">
        <w:rPr>
          <w:rFonts w:asciiTheme="minorHAnsi" w:hAnsiTheme="minorHAnsi" w:cstheme="minorHAnsi"/>
          <w:b/>
          <w:sz w:val="28"/>
          <w:szCs w:val="28"/>
        </w:rPr>
        <w:t>Sandra Owen</w:t>
      </w:r>
      <w:r w:rsidR="00684206" w:rsidRPr="00065236">
        <w:rPr>
          <w:rFonts w:asciiTheme="minorHAnsi" w:hAnsiTheme="minorHAnsi" w:cstheme="minorHAnsi"/>
          <w:bCs/>
          <w:sz w:val="28"/>
          <w:szCs w:val="28"/>
        </w:rPr>
        <w:t xml:space="preserve"> reported </w:t>
      </w:r>
      <w:r w:rsidRPr="00065236">
        <w:rPr>
          <w:rFonts w:asciiTheme="minorHAnsi" w:hAnsiTheme="minorHAnsi" w:cstheme="minorHAnsi"/>
          <w:bCs/>
          <w:sz w:val="28"/>
          <w:szCs w:val="28"/>
        </w:rPr>
        <w:t>on behalf of Kay Sibetta</w:t>
      </w:r>
      <w:r w:rsidR="009B0921" w:rsidRPr="00065236">
        <w:rPr>
          <w:rFonts w:asciiTheme="minorHAnsi" w:hAnsiTheme="minorHAnsi" w:cstheme="minorHAnsi"/>
          <w:bCs/>
          <w:sz w:val="28"/>
          <w:szCs w:val="28"/>
        </w:rPr>
        <w:t xml:space="preserve"> the subcommittee </w:t>
      </w:r>
      <w:r w:rsidR="00F17F53" w:rsidRPr="00065236">
        <w:rPr>
          <w:rFonts w:asciiTheme="minorHAnsi" w:hAnsiTheme="minorHAnsi" w:cstheme="minorHAnsi"/>
          <w:bCs/>
          <w:sz w:val="28"/>
          <w:szCs w:val="28"/>
        </w:rPr>
        <w:t xml:space="preserve">met </w:t>
      </w:r>
      <w:r w:rsidR="009B0921" w:rsidRPr="00065236">
        <w:rPr>
          <w:rFonts w:asciiTheme="minorHAnsi" w:hAnsiTheme="minorHAnsi" w:cstheme="minorHAnsi"/>
          <w:bCs/>
          <w:sz w:val="28"/>
          <w:szCs w:val="28"/>
        </w:rPr>
        <w:t>and</w:t>
      </w:r>
      <w:r w:rsidR="00F17F53" w:rsidRPr="00065236">
        <w:rPr>
          <w:rFonts w:asciiTheme="minorHAnsi" w:hAnsiTheme="minorHAnsi" w:cstheme="minorHAnsi"/>
          <w:bCs/>
          <w:sz w:val="28"/>
          <w:szCs w:val="28"/>
        </w:rPr>
        <w:t xml:space="preserve"> </w:t>
      </w:r>
      <w:r w:rsidR="009B0921" w:rsidRPr="00065236">
        <w:rPr>
          <w:rFonts w:asciiTheme="minorHAnsi" w:hAnsiTheme="minorHAnsi" w:cstheme="minorHAnsi"/>
          <w:bCs/>
          <w:sz w:val="28"/>
          <w:szCs w:val="28"/>
        </w:rPr>
        <w:t xml:space="preserve">discussed </w:t>
      </w:r>
      <w:r w:rsidR="00C8646E" w:rsidRPr="00065236">
        <w:rPr>
          <w:rFonts w:asciiTheme="minorHAnsi" w:hAnsiTheme="minorHAnsi" w:cstheme="minorHAnsi"/>
          <w:bCs/>
          <w:sz w:val="28"/>
          <w:szCs w:val="28"/>
        </w:rPr>
        <w:t>the project to develop an informational</w:t>
      </w:r>
      <w:r w:rsidR="00684206" w:rsidRPr="00065236">
        <w:rPr>
          <w:rFonts w:asciiTheme="minorHAnsi" w:hAnsiTheme="minorHAnsi" w:cstheme="minorHAnsi"/>
          <w:bCs/>
          <w:sz w:val="28"/>
          <w:szCs w:val="28"/>
        </w:rPr>
        <w:t xml:space="preserve"> video to engage and provide information </w:t>
      </w:r>
      <w:r w:rsidR="00634DD0" w:rsidRPr="00065236">
        <w:rPr>
          <w:rFonts w:asciiTheme="minorHAnsi" w:hAnsiTheme="minorHAnsi" w:cstheme="minorHAnsi"/>
          <w:bCs/>
          <w:sz w:val="28"/>
          <w:szCs w:val="28"/>
        </w:rPr>
        <w:t>that may be useful to MARTA patrons to help understand how MARTA</w:t>
      </w:r>
      <w:r w:rsidR="00686762" w:rsidRPr="00065236">
        <w:rPr>
          <w:rFonts w:asciiTheme="minorHAnsi" w:hAnsiTheme="minorHAnsi" w:cstheme="minorHAnsi"/>
          <w:bCs/>
          <w:sz w:val="28"/>
          <w:szCs w:val="28"/>
        </w:rPr>
        <w:t xml:space="preserve">’s </w:t>
      </w:r>
      <w:r w:rsidR="006D155E" w:rsidRPr="00065236">
        <w:rPr>
          <w:rFonts w:asciiTheme="minorHAnsi" w:hAnsiTheme="minorHAnsi" w:cstheme="minorHAnsi"/>
          <w:bCs/>
          <w:sz w:val="28"/>
          <w:szCs w:val="28"/>
        </w:rPr>
        <w:t xml:space="preserve">accessibility </w:t>
      </w:r>
      <w:r w:rsidR="00347569" w:rsidRPr="00065236">
        <w:rPr>
          <w:rFonts w:asciiTheme="minorHAnsi" w:hAnsiTheme="minorHAnsi" w:cstheme="minorHAnsi"/>
          <w:bCs/>
          <w:sz w:val="28"/>
          <w:szCs w:val="28"/>
        </w:rPr>
        <w:t>services.</w:t>
      </w:r>
    </w:p>
    <w:p w14:paraId="4B0125BE" w14:textId="0611D1A7" w:rsidR="00686762" w:rsidRPr="00065236" w:rsidRDefault="00686762" w:rsidP="00684206">
      <w:pPr>
        <w:jc w:val="both"/>
        <w:rPr>
          <w:rFonts w:asciiTheme="minorHAnsi" w:hAnsiTheme="minorHAnsi" w:cstheme="minorHAnsi"/>
          <w:bCs/>
          <w:sz w:val="28"/>
          <w:szCs w:val="28"/>
        </w:rPr>
      </w:pPr>
    </w:p>
    <w:p w14:paraId="74A4AF28" w14:textId="6566A896" w:rsidR="00686762" w:rsidRPr="00065236" w:rsidRDefault="00686762" w:rsidP="00684206">
      <w:pPr>
        <w:jc w:val="both"/>
        <w:rPr>
          <w:rFonts w:asciiTheme="minorHAnsi" w:hAnsiTheme="minorHAnsi" w:cstheme="minorHAnsi"/>
          <w:bCs/>
          <w:sz w:val="28"/>
          <w:szCs w:val="28"/>
        </w:rPr>
      </w:pPr>
      <w:r w:rsidRPr="00065236">
        <w:rPr>
          <w:rFonts w:asciiTheme="minorHAnsi" w:hAnsiTheme="minorHAnsi" w:cstheme="minorHAnsi"/>
          <w:b/>
          <w:sz w:val="28"/>
          <w:szCs w:val="28"/>
        </w:rPr>
        <w:t>No Show</w:t>
      </w:r>
      <w:r w:rsidRPr="00065236">
        <w:rPr>
          <w:rFonts w:asciiTheme="minorHAnsi" w:hAnsiTheme="minorHAnsi" w:cstheme="minorHAnsi"/>
          <w:bCs/>
          <w:sz w:val="28"/>
          <w:szCs w:val="28"/>
        </w:rPr>
        <w:t xml:space="preserve"> -– Did not </w:t>
      </w:r>
      <w:proofErr w:type="gramStart"/>
      <w:r w:rsidRPr="00065236">
        <w:rPr>
          <w:rFonts w:asciiTheme="minorHAnsi" w:hAnsiTheme="minorHAnsi" w:cstheme="minorHAnsi"/>
          <w:bCs/>
          <w:sz w:val="28"/>
          <w:szCs w:val="28"/>
        </w:rPr>
        <w:t>meet, but</w:t>
      </w:r>
      <w:proofErr w:type="gramEnd"/>
      <w:r w:rsidRPr="00065236">
        <w:rPr>
          <w:rFonts w:asciiTheme="minorHAnsi" w:hAnsiTheme="minorHAnsi" w:cstheme="minorHAnsi"/>
          <w:bCs/>
          <w:sz w:val="28"/>
          <w:szCs w:val="28"/>
        </w:rPr>
        <w:t xml:space="preserve"> is planning to meet at the end of September</w:t>
      </w:r>
      <w:r w:rsidR="004A65E1" w:rsidRPr="00065236">
        <w:rPr>
          <w:rFonts w:asciiTheme="minorHAnsi" w:hAnsiTheme="minorHAnsi" w:cstheme="minorHAnsi"/>
          <w:bCs/>
          <w:sz w:val="28"/>
          <w:szCs w:val="28"/>
        </w:rPr>
        <w:t>, if there are customers who request to appeal their pending No Show suspension</w:t>
      </w:r>
      <w:r w:rsidRPr="00065236">
        <w:rPr>
          <w:rFonts w:asciiTheme="minorHAnsi" w:hAnsiTheme="minorHAnsi" w:cstheme="minorHAnsi"/>
          <w:bCs/>
          <w:sz w:val="28"/>
          <w:szCs w:val="28"/>
        </w:rPr>
        <w:t>.</w:t>
      </w:r>
    </w:p>
    <w:p w14:paraId="70564E5D" w14:textId="3A0928EA" w:rsidR="00686762" w:rsidRPr="00065236" w:rsidRDefault="00686762" w:rsidP="00684206">
      <w:pPr>
        <w:jc w:val="both"/>
        <w:rPr>
          <w:rFonts w:asciiTheme="minorHAnsi" w:hAnsiTheme="minorHAnsi" w:cstheme="minorHAnsi"/>
          <w:bCs/>
          <w:sz w:val="28"/>
          <w:szCs w:val="28"/>
        </w:rPr>
      </w:pPr>
    </w:p>
    <w:p w14:paraId="2ED4CD06" w14:textId="3F018D4B" w:rsidR="002F2B27" w:rsidRPr="00065236" w:rsidRDefault="00686762" w:rsidP="00347569">
      <w:pPr>
        <w:jc w:val="both"/>
        <w:rPr>
          <w:rFonts w:asciiTheme="minorHAnsi" w:hAnsiTheme="minorHAnsi" w:cstheme="minorHAnsi"/>
          <w:bCs/>
          <w:sz w:val="28"/>
          <w:szCs w:val="28"/>
        </w:rPr>
      </w:pPr>
      <w:r w:rsidRPr="00065236">
        <w:rPr>
          <w:rFonts w:asciiTheme="minorHAnsi" w:hAnsiTheme="minorHAnsi" w:cstheme="minorHAnsi"/>
          <w:b/>
          <w:sz w:val="28"/>
          <w:szCs w:val="28"/>
        </w:rPr>
        <w:t xml:space="preserve">Accessibility </w:t>
      </w:r>
      <w:r w:rsidR="00646F8E" w:rsidRPr="00065236">
        <w:rPr>
          <w:rFonts w:asciiTheme="minorHAnsi" w:hAnsiTheme="minorHAnsi" w:cstheme="minorHAnsi"/>
          <w:b/>
          <w:sz w:val="28"/>
          <w:szCs w:val="28"/>
        </w:rPr>
        <w:t>–</w:t>
      </w:r>
      <w:r w:rsidRPr="00065236">
        <w:rPr>
          <w:rFonts w:asciiTheme="minorHAnsi" w:hAnsiTheme="minorHAnsi" w:cstheme="minorHAnsi"/>
          <w:b/>
          <w:sz w:val="28"/>
          <w:szCs w:val="28"/>
        </w:rPr>
        <w:t xml:space="preserve"> </w:t>
      </w:r>
      <w:r w:rsidR="00646F8E" w:rsidRPr="00065236">
        <w:rPr>
          <w:rFonts w:asciiTheme="minorHAnsi" w:hAnsiTheme="minorHAnsi" w:cstheme="minorHAnsi"/>
          <w:b/>
          <w:sz w:val="28"/>
          <w:szCs w:val="28"/>
        </w:rPr>
        <w:t>Leonard Stinson</w:t>
      </w:r>
      <w:r w:rsidR="00646F8E" w:rsidRPr="00065236">
        <w:rPr>
          <w:rFonts w:asciiTheme="minorHAnsi" w:hAnsiTheme="minorHAnsi" w:cstheme="minorHAnsi"/>
          <w:bCs/>
          <w:sz w:val="28"/>
          <w:szCs w:val="28"/>
        </w:rPr>
        <w:t xml:space="preserve"> reported that the committee met to discuss ways to help Mobility streamline the eligibility process</w:t>
      </w:r>
      <w:r w:rsidR="002F2B27" w:rsidRPr="00065236">
        <w:rPr>
          <w:rFonts w:asciiTheme="minorHAnsi" w:hAnsiTheme="minorHAnsi" w:cstheme="minorHAnsi"/>
          <w:bCs/>
          <w:sz w:val="28"/>
          <w:szCs w:val="28"/>
        </w:rPr>
        <w:t xml:space="preserve">. </w:t>
      </w:r>
      <w:r w:rsidR="00567B58" w:rsidRPr="00065236">
        <w:rPr>
          <w:rFonts w:asciiTheme="minorHAnsi" w:hAnsiTheme="minorHAnsi" w:cstheme="minorHAnsi"/>
          <w:bCs/>
          <w:sz w:val="28"/>
          <w:szCs w:val="28"/>
        </w:rPr>
        <w:t xml:space="preserve">The subcommittee would like to submit the following suggestions to Marta </w:t>
      </w:r>
      <w:r w:rsidR="00484E65" w:rsidRPr="00065236">
        <w:rPr>
          <w:rFonts w:asciiTheme="minorHAnsi" w:hAnsiTheme="minorHAnsi" w:cstheme="minorHAnsi"/>
          <w:bCs/>
          <w:sz w:val="28"/>
          <w:szCs w:val="28"/>
        </w:rPr>
        <w:t>M</w:t>
      </w:r>
      <w:r w:rsidR="00567B58" w:rsidRPr="00065236">
        <w:rPr>
          <w:rFonts w:asciiTheme="minorHAnsi" w:hAnsiTheme="minorHAnsi" w:cstheme="minorHAnsi"/>
          <w:bCs/>
          <w:sz w:val="28"/>
          <w:szCs w:val="28"/>
        </w:rPr>
        <w:t xml:space="preserve">obility.  During the mobility recertification process, customers often incur expenses to get to part </w:t>
      </w:r>
      <w:r w:rsidR="00484E65" w:rsidRPr="00065236">
        <w:rPr>
          <w:rFonts w:asciiTheme="minorHAnsi" w:hAnsiTheme="minorHAnsi" w:cstheme="minorHAnsi"/>
          <w:bCs/>
          <w:sz w:val="28"/>
          <w:szCs w:val="28"/>
        </w:rPr>
        <w:t>B</w:t>
      </w:r>
      <w:r w:rsidR="00567B58" w:rsidRPr="00065236">
        <w:rPr>
          <w:rFonts w:asciiTheme="minorHAnsi" w:hAnsiTheme="minorHAnsi" w:cstheme="minorHAnsi"/>
          <w:bCs/>
          <w:sz w:val="28"/>
          <w:szCs w:val="28"/>
        </w:rPr>
        <w:t xml:space="preserve"> of the application completed by their health care professionals.  There is also the cost and inconvenience of traveling to a healthcare professional</w:t>
      </w:r>
      <w:r w:rsidR="00484E65" w:rsidRPr="00065236">
        <w:rPr>
          <w:rFonts w:asciiTheme="minorHAnsi" w:hAnsiTheme="minorHAnsi" w:cstheme="minorHAnsi"/>
          <w:bCs/>
          <w:sz w:val="28"/>
          <w:szCs w:val="28"/>
        </w:rPr>
        <w:t>’s</w:t>
      </w:r>
      <w:r w:rsidR="00567B58" w:rsidRPr="00065236">
        <w:rPr>
          <w:rFonts w:asciiTheme="minorHAnsi" w:hAnsiTheme="minorHAnsi" w:cstheme="minorHAnsi"/>
          <w:bCs/>
          <w:sz w:val="28"/>
          <w:szCs w:val="28"/>
        </w:rPr>
        <w:t xml:space="preserve"> office and possibility to a post office to mail </w:t>
      </w:r>
      <w:r w:rsidR="00F832BB" w:rsidRPr="00065236">
        <w:rPr>
          <w:rFonts w:asciiTheme="minorHAnsi" w:hAnsiTheme="minorHAnsi" w:cstheme="minorHAnsi"/>
          <w:bCs/>
          <w:sz w:val="28"/>
          <w:szCs w:val="28"/>
        </w:rPr>
        <w:t>or</w:t>
      </w:r>
      <w:r w:rsidR="00567B58" w:rsidRPr="00065236">
        <w:rPr>
          <w:rFonts w:asciiTheme="minorHAnsi" w:hAnsiTheme="minorHAnsi" w:cstheme="minorHAnsi"/>
          <w:bCs/>
          <w:sz w:val="28"/>
          <w:szCs w:val="28"/>
        </w:rPr>
        <w:t xml:space="preserve"> fax t</w:t>
      </w:r>
      <w:r w:rsidR="00F832BB" w:rsidRPr="00065236">
        <w:rPr>
          <w:rFonts w:asciiTheme="minorHAnsi" w:hAnsiTheme="minorHAnsi" w:cstheme="minorHAnsi"/>
          <w:bCs/>
          <w:sz w:val="28"/>
          <w:szCs w:val="28"/>
        </w:rPr>
        <w:t xml:space="preserve">he completed </w:t>
      </w:r>
      <w:r w:rsidR="00567B58" w:rsidRPr="00065236">
        <w:rPr>
          <w:rFonts w:asciiTheme="minorHAnsi" w:hAnsiTheme="minorHAnsi" w:cstheme="minorHAnsi"/>
          <w:bCs/>
          <w:sz w:val="28"/>
          <w:szCs w:val="28"/>
        </w:rPr>
        <w:t xml:space="preserve">document.  </w:t>
      </w:r>
      <w:r w:rsidR="00A7251F" w:rsidRPr="00065236">
        <w:rPr>
          <w:rFonts w:asciiTheme="minorHAnsi" w:hAnsiTheme="minorHAnsi" w:cstheme="minorHAnsi"/>
          <w:bCs/>
          <w:sz w:val="28"/>
          <w:szCs w:val="28"/>
        </w:rPr>
        <w:t>Below</w:t>
      </w:r>
      <w:r w:rsidR="00567B58" w:rsidRPr="00065236">
        <w:rPr>
          <w:rFonts w:asciiTheme="minorHAnsi" w:hAnsiTheme="minorHAnsi" w:cstheme="minorHAnsi"/>
          <w:bCs/>
          <w:sz w:val="28"/>
          <w:szCs w:val="28"/>
        </w:rPr>
        <w:t xml:space="preserve"> are the </w:t>
      </w:r>
      <w:r w:rsidR="00C31AEA" w:rsidRPr="00065236">
        <w:rPr>
          <w:rFonts w:asciiTheme="minorHAnsi" w:hAnsiTheme="minorHAnsi" w:cstheme="minorHAnsi"/>
          <w:bCs/>
          <w:sz w:val="28"/>
          <w:szCs w:val="28"/>
        </w:rPr>
        <w:t>Committee’s suggestions</w:t>
      </w:r>
      <w:r w:rsidR="00567B58" w:rsidRPr="00065236">
        <w:rPr>
          <w:rFonts w:asciiTheme="minorHAnsi" w:hAnsiTheme="minorHAnsi" w:cstheme="minorHAnsi"/>
          <w:bCs/>
          <w:sz w:val="28"/>
          <w:szCs w:val="28"/>
        </w:rPr>
        <w:t xml:space="preserve">:  </w:t>
      </w:r>
    </w:p>
    <w:p w14:paraId="403AD937" w14:textId="77777777" w:rsidR="00733F80" w:rsidRPr="00065236" w:rsidRDefault="00733F80" w:rsidP="002F2B27">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bCs/>
          <w:sz w:val="28"/>
          <w:szCs w:val="28"/>
        </w:rPr>
      </w:pPr>
    </w:p>
    <w:p w14:paraId="7B51C5D2" w14:textId="3BE962AF" w:rsidR="00D1201B" w:rsidRPr="00065236" w:rsidRDefault="00341E1A" w:rsidP="00814DE2">
      <w:pPr>
        <w:pStyle w:val="AnsContin1"/>
        <w:numPr>
          <w:ilvl w:val="0"/>
          <w:numId w:val="28"/>
        </w:numPr>
        <w:tabs>
          <w:tab w:val="clear" w:pos="3040"/>
          <w:tab w:val="left" w:pos="480"/>
          <w:tab w:val="left" w:pos="1120"/>
          <w:tab w:val="left" w:pos="1920"/>
          <w:tab w:val="left" w:pos="2560"/>
          <w:tab w:val="left" w:pos="3360"/>
          <w:tab w:val="left" w:pos="4000"/>
          <w:tab w:val="left" w:pos="4800"/>
          <w:tab w:val="left" w:pos="5440"/>
          <w:tab w:val="left" w:pos="6240"/>
          <w:tab w:val="left" w:pos="6880"/>
        </w:tabs>
        <w:jc w:val="both"/>
        <w:rPr>
          <w:rFonts w:asciiTheme="minorHAnsi" w:eastAsia="Times New Roman" w:hAnsiTheme="minorHAnsi" w:cstheme="minorHAnsi"/>
          <w:bCs/>
          <w:sz w:val="28"/>
          <w:szCs w:val="28"/>
        </w:rPr>
      </w:pPr>
      <w:r w:rsidRPr="00065236">
        <w:rPr>
          <w:rFonts w:asciiTheme="minorHAnsi" w:eastAsia="Times New Roman" w:hAnsiTheme="minorHAnsi" w:cstheme="minorHAnsi"/>
          <w:bCs/>
          <w:sz w:val="28"/>
          <w:szCs w:val="28"/>
        </w:rPr>
        <w:t>If</w:t>
      </w:r>
      <w:r w:rsidR="00567B58" w:rsidRPr="00065236">
        <w:rPr>
          <w:rFonts w:asciiTheme="minorHAnsi" w:eastAsia="Times New Roman" w:hAnsiTheme="minorHAnsi" w:cstheme="minorHAnsi"/>
          <w:bCs/>
          <w:sz w:val="28"/>
          <w:szCs w:val="28"/>
        </w:rPr>
        <w:t xml:space="preserve"> the initial certification process</w:t>
      </w:r>
      <w:r w:rsidRPr="00065236">
        <w:rPr>
          <w:rFonts w:asciiTheme="minorHAnsi" w:eastAsia="Times New Roman" w:hAnsiTheme="minorHAnsi" w:cstheme="minorHAnsi"/>
          <w:bCs/>
          <w:sz w:val="28"/>
          <w:szCs w:val="28"/>
        </w:rPr>
        <w:t xml:space="preserve"> </w:t>
      </w:r>
      <w:r w:rsidR="00AA65AF" w:rsidRPr="00065236">
        <w:rPr>
          <w:rFonts w:asciiTheme="minorHAnsi" w:eastAsia="Times New Roman" w:hAnsiTheme="minorHAnsi" w:cstheme="minorHAnsi"/>
          <w:bCs/>
          <w:sz w:val="28"/>
          <w:szCs w:val="28"/>
        </w:rPr>
        <w:t xml:space="preserve">resulted in </w:t>
      </w:r>
      <w:proofErr w:type="gramStart"/>
      <w:r w:rsidR="00AA65AF" w:rsidRPr="00065236">
        <w:rPr>
          <w:rFonts w:asciiTheme="minorHAnsi" w:eastAsia="Times New Roman" w:hAnsiTheme="minorHAnsi" w:cstheme="minorHAnsi"/>
          <w:bCs/>
          <w:sz w:val="28"/>
          <w:szCs w:val="28"/>
        </w:rPr>
        <w:t>a</w:t>
      </w:r>
      <w:proofErr w:type="gramEnd"/>
      <w:r w:rsidR="00E363A6" w:rsidRPr="00065236">
        <w:rPr>
          <w:rFonts w:asciiTheme="minorHAnsi" w:eastAsia="Times New Roman" w:hAnsiTheme="minorHAnsi" w:cstheme="minorHAnsi"/>
          <w:bCs/>
          <w:sz w:val="28"/>
          <w:szCs w:val="28"/>
        </w:rPr>
        <w:t xml:space="preserve"> unconditional eligibility</w:t>
      </w:r>
      <w:r w:rsidR="00A36218" w:rsidRPr="00065236">
        <w:rPr>
          <w:rFonts w:asciiTheme="minorHAnsi" w:eastAsia="Times New Roman" w:hAnsiTheme="minorHAnsi" w:cstheme="minorHAnsi"/>
          <w:bCs/>
          <w:sz w:val="28"/>
          <w:szCs w:val="28"/>
        </w:rPr>
        <w:t xml:space="preserve"> status</w:t>
      </w:r>
      <w:r w:rsidR="00B91E90" w:rsidRPr="00065236">
        <w:rPr>
          <w:rFonts w:asciiTheme="minorHAnsi" w:eastAsia="Times New Roman" w:hAnsiTheme="minorHAnsi" w:cstheme="minorHAnsi"/>
          <w:bCs/>
          <w:sz w:val="28"/>
          <w:szCs w:val="28"/>
        </w:rPr>
        <w:t xml:space="preserve"> and part B of the application</w:t>
      </w:r>
      <w:r w:rsidR="000A39F2" w:rsidRPr="00065236">
        <w:rPr>
          <w:rFonts w:asciiTheme="minorHAnsi" w:eastAsia="Times New Roman" w:hAnsiTheme="minorHAnsi" w:cstheme="minorHAnsi"/>
          <w:bCs/>
          <w:sz w:val="28"/>
          <w:szCs w:val="28"/>
        </w:rPr>
        <w:t xml:space="preserve"> </w:t>
      </w:r>
      <w:r w:rsidR="00102423" w:rsidRPr="00065236">
        <w:rPr>
          <w:rFonts w:asciiTheme="minorHAnsi" w:eastAsia="Times New Roman" w:hAnsiTheme="minorHAnsi" w:cstheme="minorHAnsi"/>
          <w:bCs/>
          <w:sz w:val="28"/>
          <w:szCs w:val="28"/>
        </w:rPr>
        <w:t xml:space="preserve">that was </w:t>
      </w:r>
      <w:r w:rsidR="000A39F2" w:rsidRPr="00065236">
        <w:rPr>
          <w:rFonts w:asciiTheme="minorHAnsi" w:eastAsia="Times New Roman" w:hAnsiTheme="minorHAnsi" w:cstheme="minorHAnsi"/>
          <w:bCs/>
          <w:sz w:val="28"/>
          <w:szCs w:val="28"/>
        </w:rPr>
        <w:t xml:space="preserve">completed by the healthcare professional </w:t>
      </w:r>
      <w:r w:rsidR="001272C9" w:rsidRPr="00065236">
        <w:rPr>
          <w:rFonts w:asciiTheme="minorHAnsi" w:eastAsia="Times New Roman" w:hAnsiTheme="minorHAnsi" w:cstheme="minorHAnsi"/>
          <w:bCs/>
          <w:sz w:val="28"/>
          <w:szCs w:val="28"/>
        </w:rPr>
        <w:t>indicated a permanent disability</w:t>
      </w:r>
      <w:r w:rsidR="00E664D3" w:rsidRPr="00065236">
        <w:rPr>
          <w:rFonts w:asciiTheme="minorHAnsi" w:eastAsia="Times New Roman" w:hAnsiTheme="minorHAnsi" w:cstheme="minorHAnsi"/>
          <w:bCs/>
          <w:sz w:val="28"/>
          <w:szCs w:val="28"/>
        </w:rPr>
        <w:t>;</w:t>
      </w:r>
      <w:r w:rsidR="00567B58" w:rsidRPr="00065236">
        <w:rPr>
          <w:rFonts w:asciiTheme="minorHAnsi" w:eastAsia="Times New Roman" w:hAnsiTheme="minorHAnsi" w:cstheme="minorHAnsi"/>
          <w:bCs/>
          <w:sz w:val="28"/>
          <w:szCs w:val="28"/>
        </w:rPr>
        <w:t xml:space="preserve"> </w:t>
      </w:r>
      <w:r w:rsidR="00E363A6" w:rsidRPr="00065236">
        <w:rPr>
          <w:rFonts w:asciiTheme="minorHAnsi" w:eastAsia="Times New Roman" w:hAnsiTheme="minorHAnsi" w:cstheme="minorHAnsi"/>
          <w:bCs/>
          <w:sz w:val="28"/>
          <w:szCs w:val="28"/>
        </w:rPr>
        <w:t xml:space="preserve">the </w:t>
      </w:r>
      <w:proofErr w:type="spellStart"/>
      <w:r w:rsidR="00E363A6" w:rsidRPr="00065236">
        <w:rPr>
          <w:rFonts w:asciiTheme="minorHAnsi" w:eastAsia="Times New Roman" w:hAnsiTheme="minorHAnsi" w:cstheme="minorHAnsi"/>
          <w:bCs/>
          <w:sz w:val="28"/>
          <w:szCs w:val="28"/>
        </w:rPr>
        <w:t>recert</w:t>
      </w:r>
      <w:r w:rsidR="003A5AFD" w:rsidRPr="00065236">
        <w:rPr>
          <w:rFonts w:asciiTheme="minorHAnsi" w:eastAsia="Times New Roman" w:hAnsiTheme="minorHAnsi" w:cstheme="minorHAnsi"/>
          <w:bCs/>
          <w:sz w:val="28"/>
          <w:szCs w:val="28"/>
        </w:rPr>
        <w:t>ifcation</w:t>
      </w:r>
      <w:proofErr w:type="spellEnd"/>
      <w:r w:rsidR="003A5AFD" w:rsidRPr="00065236">
        <w:rPr>
          <w:rFonts w:asciiTheme="minorHAnsi" w:eastAsia="Times New Roman" w:hAnsiTheme="minorHAnsi" w:cstheme="minorHAnsi"/>
          <w:bCs/>
          <w:sz w:val="28"/>
          <w:szCs w:val="28"/>
        </w:rPr>
        <w:t xml:space="preserve"> process should not require </w:t>
      </w:r>
      <w:r w:rsidR="00567B58" w:rsidRPr="00065236">
        <w:rPr>
          <w:rFonts w:asciiTheme="minorHAnsi" w:eastAsia="Times New Roman" w:hAnsiTheme="minorHAnsi" w:cstheme="minorHAnsi"/>
          <w:bCs/>
          <w:sz w:val="28"/>
          <w:szCs w:val="28"/>
        </w:rPr>
        <w:t xml:space="preserve">the </w:t>
      </w:r>
      <w:r w:rsidR="0057757A" w:rsidRPr="00065236">
        <w:rPr>
          <w:rFonts w:asciiTheme="minorHAnsi" w:eastAsia="Times New Roman" w:hAnsiTheme="minorHAnsi" w:cstheme="minorHAnsi"/>
          <w:bCs/>
          <w:sz w:val="28"/>
          <w:szCs w:val="28"/>
        </w:rPr>
        <w:t>application</w:t>
      </w:r>
      <w:r w:rsidR="00CB347A" w:rsidRPr="00065236">
        <w:rPr>
          <w:rFonts w:asciiTheme="minorHAnsi" w:eastAsia="Times New Roman" w:hAnsiTheme="minorHAnsi" w:cstheme="minorHAnsi"/>
          <w:bCs/>
          <w:sz w:val="28"/>
          <w:szCs w:val="28"/>
        </w:rPr>
        <w:t xml:space="preserve"> or</w:t>
      </w:r>
      <w:r w:rsidR="004525E1" w:rsidRPr="00065236">
        <w:rPr>
          <w:rFonts w:asciiTheme="minorHAnsi" w:eastAsia="Times New Roman" w:hAnsiTheme="minorHAnsi" w:cstheme="minorHAnsi"/>
          <w:bCs/>
          <w:sz w:val="28"/>
          <w:szCs w:val="28"/>
        </w:rPr>
        <w:t xml:space="preserve"> </w:t>
      </w:r>
      <w:r w:rsidR="00567B58" w:rsidRPr="00065236">
        <w:rPr>
          <w:rFonts w:asciiTheme="minorHAnsi" w:eastAsia="Times New Roman" w:hAnsiTheme="minorHAnsi" w:cstheme="minorHAnsi"/>
          <w:bCs/>
          <w:sz w:val="28"/>
          <w:szCs w:val="28"/>
        </w:rPr>
        <w:t>the in</w:t>
      </w:r>
      <w:r w:rsidR="00567B58" w:rsidRPr="00065236">
        <w:rPr>
          <w:rFonts w:asciiTheme="minorHAnsi" w:eastAsia="Times New Roman" w:hAnsiTheme="minorHAnsi" w:cstheme="minorHAnsi"/>
          <w:bCs/>
          <w:sz w:val="28"/>
          <w:szCs w:val="28"/>
        </w:rPr>
        <w:noBreakHyphen/>
        <w:t>person assessment</w:t>
      </w:r>
      <w:r w:rsidR="00CB347A" w:rsidRPr="00065236">
        <w:rPr>
          <w:rFonts w:asciiTheme="minorHAnsi" w:eastAsia="Times New Roman" w:hAnsiTheme="minorHAnsi" w:cstheme="minorHAnsi"/>
          <w:bCs/>
          <w:sz w:val="28"/>
          <w:szCs w:val="28"/>
        </w:rPr>
        <w:t>.</w:t>
      </w:r>
      <w:r w:rsidR="00D1201B" w:rsidRPr="00065236">
        <w:rPr>
          <w:rFonts w:asciiTheme="minorHAnsi" w:hAnsiTheme="minorHAnsi" w:cstheme="minorHAnsi"/>
          <w:sz w:val="28"/>
          <w:szCs w:val="28"/>
        </w:rPr>
        <w:t xml:space="preserve"> </w:t>
      </w:r>
    </w:p>
    <w:p w14:paraId="6202DD02" w14:textId="40EE6A95" w:rsidR="00AB31EE" w:rsidRPr="00065236" w:rsidRDefault="00AB31EE" w:rsidP="00D1201B">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bCs/>
          <w:sz w:val="28"/>
          <w:szCs w:val="28"/>
        </w:rPr>
      </w:pPr>
    </w:p>
    <w:p w14:paraId="2DA9C8F0" w14:textId="3DC51173" w:rsidR="009724C4" w:rsidRPr="00065236" w:rsidRDefault="009724C4" w:rsidP="000143F8">
      <w:pPr>
        <w:pStyle w:val="ListParagraph"/>
        <w:numPr>
          <w:ilvl w:val="0"/>
          <w:numId w:val="28"/>
        </w:numPr>
        <w:spacing w:after="160" w:line="252" w:lineRule="auto"/>
        <w:rPr>
          <w:rFonts w:asciiTheme="minorHAnsi" w:hAnsiTheme="minorHAnsi" w:cstheme="minorHAnsi"/>
          <w:sz w:val="28"/>
          <w:szCs w:val="28"/>
        </w:rPr>
      </w:pPr>
      <w:r w:rsidRPr="00065236">
        <w:rPr>
          <w:rFonts w:asciiTheme="minorHAnsi" w:hAnsiTheme="minorHAnsi" w:cstheme="minorHAnsi"/>
          <w:sz w:val="28"/>
          <w:szCs w:val="28"/>
        </w:rPr>
        <w:t xml:space="preserve">If the initial assessment indicated that the customer could not safely navigate the simulated terrain, an in-person </w:t>
      </w:r>
      <w:r w:rsidR="00E447D1" w:rsidRPr="00065236">
        <w:rPr>
          <w:rFonts w:asciiTheme="minorHAnsi" w:hAnsiTheme="minorHAnsi" w:cstheme="minorHAnsi"/>
          <w:sz w:val="28"/>
          <w:szCs w:val="28"/>
        </w:rPr>
        <w:t>recertification</w:t>
      </w:r>
      <w:r w:rsidRPr="00065236">
        <w:rPr>
          <w:rFonts w:asciiTheme="minorHAnsi" w:hAnsiTheme="minorHAnsi" w:cstheme="minorHAnsi"/>
          <w:sz w:val="28"/>
          <w:szCs w:val="28"/>
        </w:rPr>
        <w:t xml:space="preserve"> would not be beneficial:</w:t>
      </w:r>
    </w:p>
    <w:p w14:paraId="658E5B81" w14:textId="77777777" w:rsidR="009724C4" w:rsidRPr="00065236" w:rsidRDefault="009724C4" w:rsidP="009724C4">
      <w:pPr>
        <w:pStyle w:val="ListParagraph"/>
        <w:numPr>
          <w:ilvl w:val="0"/>
          <w:numId w:val="31"/>
        </w:numPr>
        <w:spacing w:after="160" w:line="252" w:lineRule="auto"/>
        <w:rPr>
          <w:rFonts w:asciiTheme="minorHAnsi" w:hAnsiTheme="minorHAnsi" w:cstheme="minorHAnsi"/>
          <w:sz w:val="28"/>
          <w:szCs w:val="28"/>
        </w:rPr>
      </w:pPr>
      <w:r w:rsidRPr="00065236">
        <w:rPr>
          <w:rFonts w:asciiTheme="minorHAnsi" w:hAnsiTheme="minorHAnsi" w:cstheme="minorHAnsi"/>
          <w:sz w:val="28"/>
          <w:szCs w:val="28"/>
        </w:rPr>
        <w:t xml:space="preserve">A virtual/telephonic Recertification Process should be implemented </w:t>
      </w:r>
    </w:p>
    <w:p w14:paraId="2662F78C" w14:textId="3463630E" w:rsidR="00F82A10" w:rsidRPr="00065236" w:rsidRDefault="009724C4" w:rsidP="00E447D1">
      <w:pPr>
        <w:pStyle w:val="ListParagraph"/>
        <w:numPr>
          <w:ilvl w:val="0"/>
          <w:numId w:val="31"/>
        </w:numPr>
        <w:spacing w:after="160" w:line="252" w:lineRule="auto"/>
        <w:rPr>
          <w:rFonts w:asciiTheme="minorHAnsi" w:hAnsiTheme="minorHAnsi" w:cstheme="minorHAnsi"/>
          <w:sz w:val="28"/>
          <w:szCs w:val="28"/>
        </w:rPr>
      </w:pPr>
      <w:r w:rsidRPr="00065236">
        <w:rPr>
          <w:rFonts w:asciiTheme="minorHAnsi" w:hAnsiTheme="minorHAnsi" w:cstheme="minorHAnsi"/>
          <w:sz w:val="28"/>
          <w:szCs w:val="28"/>
        </w:rPr>
        <w:t xml:space="preserve">The patron </w:t>
      </w:r>
      <w:r w:rsidR="0009750E" w:rsidRPr="00065236">
        <w:rPr>
          <w:rFonts w:asciiTheme="minorHAnsi" w:hAnsiTheme="minorHAnsi" w:cstheme="minorHAnsi"/>
          <w:sz w:val="28"/>
          <w:szCs w:val="28"/>
        </w:rPr>
        <w:t>should</w:t>
      </w:r>
      <w:r w:rsidRPr="00065236">
        <w:rPr>
          <w:rFonts w:asciiTheme="minorHAnsi" w:hAnsiTheme="minorHAnsi" w:cstheme="minorHAnsi"/>
          <w:sz w:val="28"/>
          <w:szCs w:val="28"/>
        </w:rPr>
        <w:t xml:space="preserve"> receive an unconditional eligibility determination </w:t>
      </w:r>
    </w:p>
    <w:p w14:paraId="38CBE883" w14:textId="0CD9C65B" w:rsidR="00AB31EE" w:rsidRPr="00065236" w:rsidRDefault="00FD5AB8" w:rsidP="00DC3EA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bCs/>
          <w:sz w:val="28"/>
          <w:szCs w:val="28"/>
        </w:rPr>
      </w:pPr>
      <w:r w:rsidRPr="00065236">
        <w:rPr>
          <w:rFonts w:asciiTheme="minorHAnsi" w:eastAsia="Times New Roman" w:hAnsiTheme="minorHAnsi" w:cstheme="minorHAnsi"/>
          <w:bCs/>
          <w:sz w:val="28"/>
          <w:szCs w:val="28"/>
        </w:rPr>
        <w:t>Mr. Stinson asked if there were any questions as he</w:t>
      </w:r>
      <w:r w:rsidR="00DC3EA6" w:rsidRPr="00065236">
        <w:rPr>
          <w:rFonts w:asciiTheme="minorHAnsi" w:eastAsia="Times New Roman" w:hAnsiTheme="minorHAnsi" w:cstheme="minorHAnsi"/>
          <w:bCs/>
          <w:sz w:val="28"/>
          <w:szCs w:val="28"/>
        </w:rPr>
        <w:t xml:space="preserve"> want</w:t>
      </w:r>
      <w:r w:rsidRPr="00065236">
        <w:rPr>
          <w:rFonts w:asciiTheme="minorHAnsi" w:eastAsia="Times New Roman" w:hAnsiTheme="minorHAnsi" w:cstheme="minorHAnsi"/>
          <w:bCs/>
          <w:sz w:val="28"/>
          <w:szCs w:val="28"/>
        </w:rPr>
        <w:t>ed</w:t>
      </w:r>
      <w:r w:rsidR="00DC3EA6" w:rsidRPr="00065236">
        <w:rPr>
          <w:rFonts w:asciiTheme="minorHAnsi" w:eastAsia="Times New Roman" w:hAnsiTheme="minorHAnsi" w:cstheme="minorHAnsi"/>
          <w:bCs/>
          <w:sz w:val="28"/>
          <w:szCs w:val="28"/>
        </w:rPr>
        <w:t xml:space="preserve"> to make sure that everybody understands what we'</w:t>
      </w:r>
      <w:r w:rsidRPr="00065236">
        <w:rPr>
          <w:rFonts w:asciiTheme="minorHAnsi" w:eastAsia="Times New Roman" w:hAnsiTheme="minorHAnsi" w:cstheme="minorHAnsi"/>
          <w:bCs/>
          <w:sz w:val="28"/>
          <w:szCs w:val="28"/>
        </w:rPr>
        <w:t>r</w:t>
      </w:r>
      <w:r w:rsidR="00DC3EA6" w:rsidRPr="00065236">
        <w:rPr>
          <w:rFonts w:asciiTheme="minorHAnsi" w:eastAsia="Times New Roman" w:hAnsiTheme="minorHAnsi" w:cstheme="minorHAnsi"/>
          <w:bCs/>
          <w:sz w:val="28"/>
          <w:szCs w:val="28"/>
        </w:rPr>
        <w:t>e suggest</w:t>
      </w:r>
      <w:r w:rsidR="00C91807" w:rsidRPr="00065236">
        <w:rPr>
          <w:rFonts w:asciiTheme="minorHAnsi" w:eastAsia="Times New Roman" w:hAnsiTheme="minorHAnsi" w:cstheme="minorHAnsi"/>
          <w:bCs/>
          <w:sz w:val="28"/>
          <w:szCs w:val="28"/>
        </w:rPr>
        <w:t>ing</w:t>
      </w:r>
      <w:r w:rsidR="00DC3EA6" w:rsidRPr="00065236">
        <w:rPr>
          <w:rFonts w:asciiTheme="minorHAnsi" w:eastAsia="Times New Roman" w:hAnsiTheme="minorHAnsi" w:cstheme="minorHAnsi"/>
          <w:bCs/>
          <w:sz w:val="28"/>
          <w:szCs w:val="28"/>
        </w:rPr>
        <w:t xml:space="preserve">.  </w:t>
      </w:r>
      <w:r w:rsidR="00C91807" w:rsidRPr="00065236">
        <w:rPr>
          <w:rFonts w:asciiTheme="minorHAnsi" w:eastAsia="Times New Roman" w:hAnsiTheme="minorHAnsi" w:cstheme="minorHAnsi"/>
          <w:bCs/>
          <w:sz w:val="28"/>
          <w:szCs w:val="28"/>
        </w:rPr>
        <w:t xml:space="preserve">There were no questions. </w:t>
      </w:r>
      <w:r w:rsidR="00F82A10" w:rsidRPr="00065236">
        <w:rPr>
          <w:rFonts w:asciiTheme="minorHAnsi" w:eastAsia="Times New Roman" w:hAnsiTheme="minorHAnsi" w:cstheme="minorHAnsi"/>
          <w:bCs/>
          <w:sz w:val="28"/>
          <w:szCs w:val="28"/>
        </w:rPr>
        <w:t xml:space="preserve">There </w:t>
      </w:r>
      <w:proofErr w:type="gramStart"/>
      <w:r w:rsidR="00F82A10" w:rsidRPr="00065236">
        <w:rPr>
          <w:rFonts w:asciiTheme="minorHAnsi" w:eastAsia="Times New Roman" w:hAnsiTheme="minorHAnsi" w:cstheme="minorHAnsi"/>
          <w:bCs/>
          <w:sz w:val="28"/>
          <w:szCs w:val="28"/>
        </w:rPr>
        <w:t>was</w:t>
      </w:r>
      <w:r w:rsidR="007B1010" w:rsidRPr="00065236">
        <w:rPr>
          <w:rFonts w:asciiTheme="minorHAnsi" w:eastAsia="Times New Roman" w:hAnsiTheme="minorHAnsi" w:cstheme="minorHAnsi"/>
          <w:bCs/>
          <w:sz w:val="28"/>
          <w:szCs w:val="28"/>
        </w:rPr>
        <w:t>n’t</w:t>
      </w:r>
      <w:proofErr w:type="gramEnd"/>
      <w:r w:rsidR="007B1010" w:rsidRPr="00065236">
        <w:rPr>
          <w:rFonts w:asciiTheme="minorHAnsi" w:eastAsia="Times New Roman" w:hAnsiTheme="minorHAnsi" w:cstheme="minorHAnsi"/>
          <w:bCs/>
          <w:sz w:val="28"/>
          <w:szCs w:val="28"/>
        </w:rPr>
        <w:t xml:space="preserve"> </w:t>
      </w:r>
      <w:r w:rsidR="00DC3EA6" w:rsidRPr="00065236">
        <w:rPr>
          <w:rFonts w:asciiTheme="minorHAnsi" w:eastAsia="Times New Roman" w:hAnsiTheme="minorHAnsi" w:cstheme="minorHAnsi"/>
          <w:bCs/>
          <w:sz w:val="28"/>
          <w:szCs w:val="28"/>
        </w:rPr>
        <w:t xml:space="preserve">enough members </w:t>
      </w:r>
      <w:r w:rsidR="00F82A10" w:rsidRPr="00065236">
        <w:rPr>
          <w:rFonts w:asciiTheme="minorHAnsi" w:eastAsia="Times New Roman" w:hAnsiTheme="minorHAnsi" w:cstheme="minorHAnsi"/>
          <w:bCs/>
          <w:sz w:val="28"/>
          <w:szCs w:val="28"/>
        </w:rPr>
        <w:t>present</w:t>
      </w:r>
      <w:r w:rsidR="00DC3EA6" w:rsidRPr="00065236">
        <w:rPr>
          <w:rFonts w:asciiTheme="minorHAnsi" w:eastAsia="Times New Roman" w:hAnsiTheme="minorHAnsi" w:cstheme="minorHAnsi"/>
          <w:bCs/>
          <w:sz w:val="28"/>
          <w:szCs w:val="28"/>
        </w:rPr>
        <w:t xml:space="preserve"> </w:t>
      </w:r>
      <w:r w:rsidR="00F24242" w:rsidRPr="00065236">
        <w:rPr>
          <w:rFonts w:asciiTheme="minorHAnsi" w:eastAsia="Times New Roman" w:hAnsiTheme="minorHAnsi" w:cstheme="minorHAnsi"/>
          <w:bCs/>
          <w:sz w:val="28"/>
          <w:szCs w:val="28"/>
        </w:rPr>
        <w:t>to have a</w:t>
      </w:r>
      <w:r w:rsidR="00DC3EA6" w:rsidRPr="00065236">
        <w:rPr>
          <w:rFonts w:asciiTheme="minorHAnsi" w:eastAsia="Times New Roman" w:hAnsiTheme="minorHAnsi" w:cstheme="minorHAnsi"/>
          <w:bCs/>
          <w:sz w:val="28"/>
          <w:szCs w:val="28"/>
        </w:rPr>
        <w:t xml:space="preserve"> quorum</w:t>
      </w:r>
      <w:r w:rsidR="00F24242" w:rsidRPr="00065236">
        <w:rPr>
          <w:rFonts w:asciiTheme="minorHAnsi" w:eastAsia="Times New Roman" w:hAnsiTheme="minorHAnsi" w:cstheme="minorHAnsi"/>
          <w:bCs/>
          <w:sz w:val="28"/>
          <w:szCs w:val="28"/>
        </w:rPr>
        <w:t xml:space="preserve"> to </w:t>
      </w:r>
      <w:r w:rsidR="00DC3EA6" w:rsidRPr="00065236">
        <w:rPr>
          <w:rFonts w:asciiTheme="minorHAnsi" w:eastAsia="Times New Roman" w:hAnsiTheme="minorHAnsi" w:cstheme="minorHAnsi"/>
          <w:bCs/>
          <w:sz w:val="28"/>
          <w:szCs w:val="28"/>
        </w:rPr>
        <w:t>vote on th</w:t>
      </w:r>
      <w:r w:rsidR="00F24242" w:rsidRPr="00065236">
        <w:rPr>
          <w:rFonts w:asciiTheme="minorHAnsi" w:eastAsia="Times New Roman" w:hAnsiTheme="minorHAnsi" w:cstheme="minorHAnsi"/>
          <w:bCs/>
          <w:sz w:val="28"/>
          <w:szCs w:val="28"/>
        </w:rPr>
        <w:t>ese suggestions</w:t>
      </w:r>
      <w:r w:rsidR="00C91807" w:rsidRPr="00065236">
        <w:rPr>
          <w:rFonts w:asciiTheme="minorHAnsi" w:eastAsia="Times New Roman" w:hAnsiTheme="minorHAnsi" w:cstheme="minorHAnsi"/>
          <w:bCs/>
          <w:sz w:val="28"/>
          <w:szCs w:val="28"/>
        </w:rPr>
        <w:t xml:space="preserve"> so voting on the suggestions was tabled until the next meeting.</w:t>
      </w:r>
    </w:p>
    <w:p w14:paraId="4B42A3D2" w14:textId="428421F8" w:rsidR="00AB31EE" w:rsidRPr="00065236" w:rsidRDefault="00AB31EE"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105DF28A" w14:textId="2FB04DC6" w:rsidR="00E24D31" w:rsidRPr="00065236" w:rsidRDefault="007C0F9E" w:rsidP="00A45AC1">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bCs/>
          <w:sz w:val="28"/>
          <w:szCs w:val="28"/>
        </w:rPr>
      </w:pPr>
      <w:r w:rsidRPr="00065236">
        <w:rPr>
          <w:rFonts w:asciiTheme="minorHAnsi" w:eastAsia="Times New Roman" w:hAnsiTheme="minorHAnsi" w:cstheme="minorHAnsi"/>
          <w:b/>
          <w:sz w:val="28"/>
          <w:szCs w:val="28"/>
        </w:rPr>
        <w:t>Executive Director – Paula Nash</w:t>
      </w:r>
      <w:r w:rsidR="00E24D31" w:rsidRPr="00065236">
        <w:rPr>
          <w:rFonts w:asciiTheme="minorHAnsi" w:eastAsia="Times New Roman" w:hAnsiTheme="minorHAnsi" w:cstheme="minorHAnsi"/>
          <w:b/>
          <w:sz w:val="28"/>
          <w:szCs w:val="28"/>
        </w:rPr>
        <w:t>:</w:t>
      </w:r>
      <w:r w:rsidRPr="00065236">
        <w:rPr>
          <w:rFonts w:asciiTheme="minorHAnsi" w:eastAsia="Times New Roman" w:hAnsiTheme="minorHAnsi" w:cstheme="minorHAnsi"/>
          <w:bCs/>
          <w:sz w:val="28"/>
          <w:szCs w:val="28"/>
        </w:rPr>
        <w:t xml:space="preserve">  stated that the information will be report by the various MARTA departments on the agenda. Ms. Nash thanked everyon</w:t>
      </w:r>
      <w:r w:rsidR="00E33F8C" w:rsidRPr="00065236">
        <w:rPr>
          <w:rFonts w:asciiTheme="minorHAnsi" w:eastAsia="Times New Roman" w:hAnsiTheme="minorHAnsi" w:cstheme="minorHAnsi"/>
          <w:bCs/>
          <w:sz w:val="28"/>
          <w:szCs w:val="28"/>
        </w:rPr>
        <w:t xml:space="preserve">e </w:t>
      </w:r>
      <w:r w:rsidRPr="00065236">
        <w:rPr>
          <w:rFonts w:asciiTheme="minorHAnsi" w:eastAsia="Times New Roman" w:hAnsiTheme="minorHAnsi" w:cstheme="minorHAnsi"/>
          <w:bCs/>
          <w:sz w:val="28"/>
          <w:szCs w:val="28"/>
        </w:rPr>
        <w:t xml:space="preserve">for </w:t>
      </w:r>
      <w:r w:rsidRPr="00065236">
        <w:rPr>
          <w:rFonts w:asciiTheme="minorHAnsi" w:eastAsia="Times New Roman" w:hAnsiTheme="minorHAnsi" w:cstheme="minorHAnsi"/>
          <w:bCs/>
          <w:sz w:val="28"/>
          <w:szCs w:val="28"/>
        </w:rPr>
        <w:lastRenderedPageBreak/>
        <w:t>participating in the MAC virtual meetings a</w:t>
      </w:r>
      <w:r w:rsidR="00DF03BA" w:rsidRPr="00065236">
        <w:rPr>
          <w:rFonts w:asciiTheme="minorHAnsi" w:eastAsia="Times New Roman" w:hAnsiTheme="minorHAnsi" w:cstheme="minorHAnsi"/>
          <w:bCs/>
          <w:sz w:val="28"/>
          <w:szCs w:val="28"/>
        </w:rPr>
        <w:t>s they</w:t>
      </w:r>
      <w:r w:rsidRPr="00065236">
        <w:rPr>
          <w:rFonts w:asciiTheme="minorHAnsi" w:eastAsia="Times New Roman" w:hAnsiTheme="minorHAnsi" w:cstheme="minorHAnsi"/>
          <w:bCs/>
          <w:sz w:val="28"/>
          <w:szCs w:val="28"/>
        </w:rPr>
        <w:t xml:space="preserve"> seem to be working </w:t>
      </w:r>
      <w:r w:rsidR="00504460" w:rsidRPr="00065236">
        <w:rPr>
          <w:rFonts w:asciiTheme="minorHAnsi" w:eastAsia="Times New Roman" w:hAnsiTheme="minorHAnsi" w:cstheme="minorHAnsi"/>
          <w:bCs/>
          <w:sz w:val="28"/>
          <w:szCs w:val="28"/>
        </w:rPr>
        <w:t>well</w:t>
      </w:r>
      <w:r w:rsidR="00E33F8C" w:rsidRPr="00065236">
        <w:rPr>
          <w:rFonts w:asciiTheme="minorHAnsi" w:eastAsia="Times New Roman" w:hAnsiTheme="minorHAnsi" w:cstheme="minorHAnsi"/>
          <w:bCs/>
          <w:sz w:val="28"/>
          <w:szCs w:val="28"/>
        </w:rPr>
        <w:t>. We</w:t>
      </w:r>
      <w:r w:rsidRPr="00065236">
        <w:rPr>
          <w:rFonts w:asciiTheme="minorHAnsi" w:eastAsia="Times New Roman" w:hAnsiTheme="minorHAnsi" w:cstheme="minorHAnsi"/>
          <w:bCs/>
          <w:sz w:val="28"/>
          <w:szCs w:val="28"/>
        </w:rPr>
        <w:t xml:space="preserve"> will continue through the end of the year</w:t>
      </w:r>
      <w:r w:rsidR="00E33F8C" w:rsidRPr="00065236">
        <w:rPr>
          <w:rFonts w:asciiTheme="minorHAnsi" w:eastAsia="Times New Roman" w:hAnsiTheme="minorHAnsi" w:cstheme="minorHAnsi"/>
          <w:bCs/>
          <w:sz w:val="28"/>
          <w:szCs w:val="28"/>
        </w:rPr>
        <w:t xml:space="preserve"> and probably </w:t>
      </w:r>
      <w:proofErr w:type="spellStart"/>
      <w:r w:rsidR="00E33F8C" w:rsidRPr="00065236">
        <w:rPr>
          <w:rFonts w:asciiTheme="minorHAnsi" w:eastAsia="Times New Roman" w:hAnsiTheme="minorHAnsi" w:cstheme="minorHAnsi"/>
          <w:bCs/>
          <w:sz w:val="28"/>
          <w:szCs w:val="28"/>
        </w:rPr>
        <w:t>some time</w:t>
      </w:r>
      <w:proofErr w:type="spellEnd"/>
      <w:r w:rsidR="00E33F8C" w:rsidRPr="00065236">
        <w:rPr>
          <w:rFonts w:asciiTheme="minorHAnsi" w:eastAsia="Times New Roman" w:hAnsiTheme="minorHAnsi" w:cstheme="minorHAnsi"/>
          <w:bCs/>
          <w:sz w:val="28"/>
          <w:szCs w:val="28"/>
        </w:rPr>
        <w:t xml:space="preserve"> beyond that</w:t>
      </w:r>
      <w:r w:rsidRPr="00065236">
        <w:rPr>
          <w:rFonts w:asciiTheme="minorHAnsi" w:eastAsia="Times New Roman" w:hAnsiTheme="minorHAnsi" w:cstheme="minorHAnsi"/>
          <w:bCs/>
          <w:sz w:val="28"/>
          <w:szCs w:val="28"/>
        </w:rPr>
        <w:t>.  The last MAC meeting for the year will be in  November and will be virtual.</w:t>
      </w:r>
      <w:r w:rsidR="00E24D31" w:rsidRPr="00065236">
        <w:rPr>
          <w:rFonts w:asciiTheme="minorHAnsi" w:eastAsia="Times New Roman" w:hAnsiTheme="minorHAnsi" w:cstheme="minorHAnsi"/>
          <w:bCs/>
          <w:sz w:val="28"/>
          <w:szCs w:val="28"/>
        </w:rPr>
        <w:t xml:space="preserve">  </w:t>
      </w:r>
    </w:p>
    <w:p w14:paraId="277B6198" w14:textId="435BDE52" w:rsidR="007C0F9E" w:rsidRPr="00065236" w:rsidRDefault="007C0F9E" w:rsidP="007C0F9E">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p>
    <w:p w14:paraId="2301A5EC" w14:textId="02570792" w:rsidR="001C0D0B" w:rsidRPr="00065236" w:rsidRDefault="007C0F9E" w:rsidP="00A45AC1">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bCs/>
          <w:sz w:val="28"/>
          <w:szCs w:val="28"/>
        </w:rPr>
      </w:pPr>
      <w:r w:rsidRPr="00065236">
        <w:rPr>
          <w:rFonts w:asciiTheme="minorHAnsi" w:eastAsia="Times New Roman" w:hAnsiTheme="minorHAnsi" w:cstheme="minorHAnsi"/>
          <w:bCs/>
          <w:sz w:val="28"/>
          <w:szCs w:val="28"/>
        </w:rPr>
        <w:t xml:space="preserve">Question: Sandra Owen asked about the various open positions </w:t>
      </w:r>
      <w:r w:rsidR="007B1010" w:rsidRPr="00065236">
        <w:rPr>
          <w:rFonts w:asciiTheme="minorHAnsi" w:eastAsia="Times New Roman" w:hAnsiTheme="minorHAnsi" w:cstheme="minorHAnsi"/>
          <w:bCs/>
          <w:sz w:val="28"/>
          <w:szCs w:val="28"/>
        </w:rPr>
        <w:t>in MARTA management and expressed concerns about how this will negatively impact MARTA operations.</w:t>
      </w:r>
      <w:r w:rsidR="001C0D0B" w:rsidRPr="00065236">
        <w:rPr>
          <w:rFonts w:asciiTheme="minorHAnsi" w:eastAsia="Times New Roman" w:hAnsiTheme="minorHAnsi" w:cstheme="minorHAnsi"/>
          <w:bCs/>
          <w:sz w:val="28"/>
          <w:szCs w:val="28"/>
        </w:rPr>
        <w:t xml:space="preserve"> Ms. Nash pointed out that </w:t>
      </w:r>
      <w:r w:rsidR="0014069D" w:rsidRPr="00065236">
        <w:rPr>
          <w:rFonts w:asciiTheme="minorHAnsi" w:eastAsia="Times New Roman" w:hAnsiTheme="minorHAnsi" w:cstheme="minorHAnsi"/>
          <w:bCs/>
          <w:sz w:val="28"/>
          <w:szCs w:val="28"/>
        </w:rPr>
        <w:t>some</w:t>
      </w:r>
      <w:r w:rsidR="001C0D0B" w:rsidRPr="00065236">
        <w:rPr>
          <w:rFonts w:asciiTheme="minorHAnsi" w:eastAsia="Times New Roman" w:hAnsiTheme="minorHAnsi" w:cstheme="minorHAnsi"/>
          <w:bCs/>
          <w:sz w:val="28"/>
          <w:szCs w:val="28"/>
        </w:rPr>
        <w:t xml:space="preserve"> of the positions have employees in an “acting” role</w:t>
      </w:r>
      <w:r w:rsidR="00712E2B" w:rsidRPr="00065236">
        <w:rPr>
          <w:rFonts w:asciiTheme="minorHAnsi" w:eastAsia="Times New Roman" w:hAnsiTheme="minorHAnsi" w:cstheme="minorHAnsi"/>
          <w:bCs/>
          <w:sz w:val="28"/>
          <w:szCs w:val="28"/>
        </w:rPr>
        <w:t>, while MARTA is seeking</w:t>
      </w:r>
      <w:r w:rsidR="00CB25DD" w:rsidRPr="00065236">
        <w:rPr>
          <w:rFonts w:asciiTheme="minorHAnsi" w:eastAsia="Times New Roman" w:hAnsiTheme="minorHAnsi" w:cstheme="minorHAnsi"/>
          <w:bCs/>
          <w:sz w:val="28"/>
          <w:szCs w:val="28"/>
        </w:rPr>
        <w:t xml:space="preserve"> candidates.</w:t>
      </w:r>
      <w:r w:rsidR="001C0D0B" w:rsidRPr="00065236">
        <w:rPr>
          <w:rFonts w:asciiTheme="minorHAnsi" w:eastAsia="Times New Roman" w:hAnsiTheme="minorHAnsi" w:cstheme="minorHAnsi"/>
          <w:bCs/>
          <w:sz w:val="28"/>
          <w:szCs w:val="28"/>
        </w:rPr>
        <w:t xml:space="preserve"> </w:t>
      </w:r>
      <w:r w:rsidR="0021093C" w:rsidRPr="00065236">
        <w:rPr>
          <w:rFonts w:asciiTheme="minorHAnsi" w:eastAsia="Times New Roman" w:hAnsiTheme="minorHAnsi" w:cstheme="minorHAnsi"/>
          <w:bCs/>
          <w:sz w:val="28"/>
          <w:szCs w:val="28"/>
        </w:rPr>
        <w:t>The vacancies will not adversely impact MARTA operations.</w:t>
      </w:r>
      <w:r w:rsidR="00FD5BBE" w:rsidRPr="00065236">
        <w:rPr>
          <w:rFonts w:asciiTheme="minorHAnsi" w:eastAsia="Times New Roman" w:hAnsiTheme="minorHAnsi" w:cstheme="minorHAnsi"/>
          <w:bCs/>
          <w:sz w:val="28"/>
          <w:szCs w:val="28"/>
        </w:rPr>
        <w:t xml:space="preserve"> </w:t>
      </w:r>
      <w:r w:rsidR="00373F90" w:rsidRPr="00065236">
        <w:rPr>
          <w:rFonts w:asciiTheme="minorHAnsi" w:eastAsia="Times New Roman" w:hAnsiTheme="minorHAnsi" w:cstheme="minorHAnsi"/>
          <w:bCs/>
          <w:sz w:val="28"/>
          <w:szCs w:val="28"/>
        </w:rPr>
        <w:t xml:space="preserve">Ms. Nash </w:t>
      </w:r>
      <w:r w:rsidR="004C36D2" w:rsidRPr="00065236">
        <w:rPr>
          <w:rFonts w:asciiTheme="minorHAnsi" w:eastAsia="Times New Roman" w:hAnsiTheme="minorHAnsi" w:cstheme="minorHAnsi"/>
          <w:bCs/>
          <w:sz w:val="28"/>
          <w:szCs w:val="28"/>
        </w:rPr>
        <w:t>indicated</w:t>
      </w:r>
      <w:r w:rsidR="00373F90" w:rsidRPr="00065236">
        <w:rPr>
          <w:rFonts w:asciiTheme="minorHAnsi" w:eastAsia="Times New Roman" w:hAnsiTheme="minorHAnsi" w:cstheme="minorHAnsi"/>
          <w:bCs/>
          <w:sz w:val="28"/>
          <w:szCs w:val="28"/>
        </w:rPr>
        <w:t xml:space="preserve"> that the MAC has heard presentations</w:t>
      </w:r>
      <w:r w:rsidR="004C36D2" w:rsidRPr="00065236">
        <w:rPr>
          <w:rFonts w:asciiTheme="minorHAnsi" w:eastAsia="Times New Roman" w:hAnsiTheme="minorHAnsi" w:cstheme="minorHAnsi"/>
          <w:bCs/>
          <w:sz w:val="28"/>
          <w:szCs w:val="28"/>
        </w:rPr>
        <w:t>/reports</w:t>
      </w:r>
      <w:r w:rsidR="00373F90" w:rsidRPr="00065236">
        <w:rPr>
          <w:rFonts w:asciiTheme="minorHAnsi" w:eastAsia="Times New Roman" w:hAnsiTheme="minorHAnsi" w:cstheme="minorHAnsi"/>
          <w:bCs/>
          <w:sz w:val="28"/>
          <w:szCs w:val="28"/>
        </w:rPr>
        <w:t xml:space="preserve"> from Peter Bruno </w:t>
      </w:r>
      <w:r w:rsidR="004C36D2" w:rsidRPr="00065236">
        <w:rPr>
          <w:rFonts w:asciiTheme="minorHAnsi" w:eastAsia="Times New Roman" w:hAnsiTheme="minorHAnsi" w:cstheme="minorHAnsi"/>
          <w:bCs/>
          <w:sz w:val="28"/>
          <w:szCs w:val="28"/>
        </w:rPr>
        <w:t xml:space="preserve">on several occasions.  He is Acting Director of Mobility. </w:t>
      </w:r>
    </w:p>
    <w:p w14:paraId="6217ED13" w14:textId="2E5E73EF" w:rsidR="00E24D31" w:rsidRPr="00065236" w:rsidRDefault="00E24D31"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789271CF" w14:textId="77777777" w:rsidR="004A65E1" w:rsidRPr="00065236" w:rsidRDefault="004A65E1"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0C6A6E8A" w14:textId="2A1795D9" w:rsidR="0074323C" w:rsidRPr="00065236" w:rsidRDefault="0074323C" w:rsidP="009E7BB9">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r w:rsidRPr="00065236">
        <w:rPr>
          <w:rFonts w:asciiTheme="minorHAnsi" w:eastAsia="Times New Roman" w:hAnsiTheme="minorHAnsi" w:cstheme="minorHAnsi"/>
          <w:b/>
          <w:sz w:val="28"/>
          <w:szCs w:val="28"/>
        </w:rPr>
        <w:t xml:space="preserve">Customer Service </w:t>
      </w:r>
      <w:r w:rsidR="009E7BB9" w:rsidRPr="00065236">
        <w:rPr>
          <w:rFonts w:asciiTheme="minorHAnsi" w:eastAsia="Times New Roman" w:hAnsiTheme="minorHAnsi" w:cstheme="minorHAnsi"/>
          <w:b/>
          <w:sz w:val="28"/>
          <w:szCs w:val="28"/>
        </w:rPr>
        <w:t xml:space="preserve">- </w:t>
      </w:r>
      <w:r w:rsidRPr="00065236">
        <w:rPr>
          <w:rFonts w:asciiTheme="minorHAnsi" w:eastAsia="Times New Roman" w:hAnsiTheme="minorHAnsi" w:cstheme="minorHAnsi"/>
          <w:b/>
          <w:sz w:val="28"/>
          <w:szCs w:val="28"/>
        </w:rPr>
        <w:t xml:space="preserve">Tiffany </w:t>
      </w:r>
      <w:proofErr w:type="spellStart"/>
      <w:r w:rsidRPr="00065236">
        <w:rPr>
          <w:rFonts w:asciiTheme="minorHAnsi" w:eastAsia="Times New Roman" w:hAnsiTheme="minorHAnsi" w:cstheme="minorHAnsi"/>
          <w:b/>
          <w:sz w:val="28"/>
          <w:szCs w:val="28"/>
        </w:rPr>
        <w:t>Gilory</w:t>
      </w:r>
      <w:proofErr w:type="spellEnd"/>
      <w:r w:rsidRPr="00065236">
        <w:rPr>
          <w:rFonts w:asciiTheme="minorHAnsi" w:eastAsia="Times New Roman" w:hAnsiTheme="minorHAnsi" w:cstheme="minorHAnsi"/>
          <w:b/>
          <w:sz w:val="28"/>
          <w:szCs w:val="28"/>
        </w:rPr>
        <w:t>:</w:t>
      </w:r>
      <w:r w:rsidRPr="00065236">
        <w:rPr>
          <w:rFonts w:asciiTheme="minorHAnsi" w:eastAsia="Times New Roman" w:hAnsiTheme="minorHAnsi" w:cstheme="minorHAnsi"/>
          <w:bCs/>
          <w:sz w:val="28"/>
          <w:szCs w:val="28"/>
        </w:rPr>
        <w:t xml:space="preserve"> </w:t>
      </w:r>
      <w:r w:rsidRPr="00065236">
        <w:rPr>
          <w:rFonts w:asciiTheme="minorHAnsi" w:eastAsia="Times New Roman" w:hAnsiTheme="minorHAnsi" w:cstheme="minorHAnsi"/>
          <w:bCs/>
          <w:sz w:val="28"/>
          <w:szCs w:val="28"/>
        </w:rPr>
        <w:tab/>
      </w:r>
      <w:r w:rsidR="009E7BB9" w:rsidRPr="00065236">
        <w:rPr>
          <w:rFonts w:asciiTheme="minorHAnsi" w:eastAsia="Times New Roman" w:hAnsiTheme="minorHAnsi" w:cstheme="minorHAnsi"/>
          <w:bCs/>
          <w:sz w:val="28"/>
          <w:szCs w:val="28"/>
        </w:rPr>
        <w:t>P</w:t>
      </w:r>
      <w:r w:rsidRPr="00065236">
        <w:rPr>
          <w:rFonts w:asciiTheme="minorHAnsi" w:eastAsia="Times New Roman" w:hAnsiTheme="minorHAnsi" w:cstheme="minorHAnsi"/>
          <w:bCs/>
          <w:sz w:val="28"/>
          <w:szCs w:val="28"/>
        </w:rPr>
        <w:t>rovide</w:t>
      </w:r>
      <w:r w:rsidR="00FB28CF" w:rsidRPr="00065236">
        <w:rPr>
          <w:rFonts w:asciiTheme="minorHAnsi" w:eastAsia="Times New Roman" w:hAnsiTheme="minorHAnsi" w:cstheme="minorHAnsi"/>
          <w:bCs/>
          <w:sz w:val="28"/>
          <w:szCs w:val="28"/>
        </w:rPr>
        <w:t>d</w:t>
      </w:r>
      <w:r w:rsidRPr="00065236">
        <w:rPr>
          <w:rFonts w:asciiTheme="minorHAnsi" w:eastAsia="Times New Roman" w:hAnsiTheme="minorHAnsi" w:cstheme="minorHAnsi"/>
          <w:bCs/>
          <w:sz w:val="28"/>
          <w:szCs w:val="28"/>
        </w:rPr>
        <w:t xml:space="preserve"> the </w:t>
      </w:r>
      <w:r w:rsidR="009E7BB9" w:rsidRPr="00065236">
        <w:rPr>
          <w:rFonts w:asciiTheme="minorHAnsi" w:eastAsia="Times New Roman" w:hAnsiTheme="minorHAnsi" w:cstheme="minorHAnsi"/>
          <w:bCs/>
          <w:sz w:val="28"/>
          <w:szCs w:val="28"/>
        </w:rPr>
        <w:t>ADA</w:t>
      </w:r>
      <w:r w:rsidRPr="00065236">
        <w:rPr>
          <w:rFonts w:asciiTheme="minorHAnsi" w:eastAsia="Times New Roman" w:hAnsiTheme="minorHAnsi" w:cstheme="minorHAnsi"/>
          <w:bCs/>
          <w:sz w:val="28"/>
          <w:szCs w:val="28"/>
        </w:rPr>
        <w:t xml:space="preserve"> link</w:t>
      </w:r>
      <w:r w:rsidR="009E7BB9" w:rsidRPr="00065236">
        <w:rPr>
          <w:rFonts w:asciiTheme="minorHAnsi" w:eastAsia="Times New Roman" w:hAnsiTheme="minorHAnsi" w:cstheme="minorHAnsi"/>
          <w:bCs/>
          <w:sz w:val="28"/>
          <w:szCs w:val="28"/>
        </w:rPr>
        <w:t>ed</w:t>
      </w:r>
      <w:r w:rsidRPr="00065236">
        <w:rPr>
          <w:rFonts w:asciiTheme="minorHAnsi" w:eastAsia="Times New Roman" w:hAnsiTheme="minorHAnsi" w:cstheme="minorHAnsi"/>
          <w:bCs/>
          <w:sz w:val="28"/>
          <w:szCs w:val="28"/>
        </w:rPr>
        <w:t xml:space="preserve"> customer </w:t>
      </w:r>
      <w:r w:rsidR="009E7BB9" w:rsidRPr="00065236">
        <w:rPr>
          <w:rFonts w:asciiTheme="minorHAnsi" w:eastAsia="Times New Roman" w:hAnsiTheme="minorHAnsi" w:cstheme="minorHAnsi"/>
          <w:bCs/>
          <w:sz w:val="28"/>
          <w:szCs w:val="28"/>
        </w:rPr>
        <w:t>inquiries</w:t>
      </w:r>
      <w:r w:rsidRPr="00065236">
        <w:rPr>
          <w:rFonts w:asciiTheme="minorHAnsi" w:eastAsia="Times New Roman" w:hAnsiTheme="minorHAnsi" w:cstheme="minorHAnsi"/>
          <w:bCs/>
          <w:sz w:val="28"/>
          <w:szCs w:val="28"/>
        </w:rPr>
        <w:t xml:space="preserve"> for the month of </w:t>
      </w:r>
      <w:proofErr w:type="gramStart"/>
      <w:r w:rsidRPr="00065236">
        <w:rPr>
          <w:rFonts w:asciiTheme="minorHAnsi" w:eastAsia="Times New Roman" w:hAnsiTheme="minorHAnsi" w:cstheme="minorHAnsi"/>
          <w:bCs/>
          <w:sz w:val="28"/>
          <w:szCs w:val="28"/>
        </w:rPr>
        <w:t>June,</w:t>
      </w:r>
      <w:proofErr w:type="gramEnd"/>
      <w:r w:rsidRPr="00065236">
        <w:rPr>
          <w:rFonts w:asciiTheme="minorHAnsi" w:eastAsia="Times New Roman" w:hAnsiTheme="minorHAnsi" w:cstheme="minorHAnsi"/>
          <w:bCs/>
          <w:sz w:val="28"/>
          <w:szCs w:val="28"/>
        </w:rPr>
        <w:t xml:space="preserve"> 2020.  </w:t>
      </w:r>
      <w:r w:rsidR="00C033F2" w:rsidRPr="00065236">
        <w:rPr>
          <w:rFonts w:asciiTheme="minorHAnsi" w:eastAsia="Times New Roman" w:hAnsiTheme="minorHAnsi" w:cstheme="minorHAnsi"/>
          <w:bCs/>
          <w:sz w:val="28"/>
          <w:szCs w:val="28"/>
        </w:rPr>
        <w:t>A</w:t>
      </w:r>
      <w:r w:rsidRPr="00065236">
        <w:rPr>
          <w:rFonts w:asciiTheme="minorHAnsi" w:eastAsia="Times New Roman" w:hAnsiTheme="minorHAnsi" w:cstheme="minorHAnsi"/>
          <w:bCs/>
          <w:sz w:val="28"/>
          <w:szCs w:val="28"/>
        </w:rPr>
        <w:t>uthority wide, c</w:t>
      </w:r>
      <w:r w:rsidR="00F66A48" w:rsidRPr="00065236">
        <w:rPr>
          <w:rFonts w:asciiTheme="minorHAnsi" w:eastAsia="Times New Roman" w:hAnsiTheme="minorHAnsi" w:cstheme="minorHAnsi"/>
          <w:bCs/>
          <w:sz w:val="28"/>
          <w:szCs w:val="28"/>
        </w:rPr>
        <w:t xml:space="preserve">ustomer service inquiries </w:t>
      </w:r>
      <w:r w:rsidRPr="00065236">
        <w:rPr>
          <w:rFonts w:asciiTheme="minorHAnsi" w:eastAsia="Times New Roman" w:hAnsiTheme="minorHAnsi" w:cstheme="minorHAnsi"/>
          <w:bCs/>
          <w:sz w:val="28"/>
          <w:szCs w:val="28"/>
        </w:rPr>
        <w:t xml:space="preserve">for June there were 384.  </w:t>
      </w:r>
      <w:r w:rsidR="009E7BB9" w:rsidRPr="00065236">
        <w:rPr>
          <w:rFonts w:asciiTheme="minorHAnsi" w:eastAsia="Times New Roman" w:hAnsiTheme="minorHAnsi" w:cstheme="minorHAnsi"/>
          <w:bCs/>
          <w:sz w:val="28"/>
          <w:szCs w:val="28"/>
        </w:rPr>
        <w:t>ADA</w:t>
      </w:r>
      <w:r w:rsidRPr="00065236">
        <w:rPr>
          <w:rFonts w:asciiTheme="minorHAnsi" w:eastAsia="Times New Roman" w:hAnsiTheme="minorHAnsi" w:cstheme="minorHAnsi"/>
          <w:bCs/>
          <w:sz w:val="28"/>
          <w:szCs w:val="28"/>
        </w:rPr>
        <w:t xml:space="preserve"> link</w:t>
      </w:r>
      <w:r w:rsidR="00FB28CF" w:rsidRPr="00065236">
        <w:rPr>
          <w:rFonts w:asciiTheme="minorHAnsi" w:eastAsia="Times New Roman" w:hAnsiTheme="minorHAnsi" w:cstheme="minorHAnsi"/>
          <w:bCs/>
          <w:sz w:val="28"/>
          <w:szCs w:val="28"/>
        </w:rPr>
        <w:t>ed</w:t>
      </w:r>
      <w:r w:rsidRPr="00065236">
        <w:rPr>
          <w:rFonts w:asciiTheme="minorHAnsi" w:eastAsia="Times New Roman" w:hAnsiTheme="minorHAnsi" w:cstheme="minorHAnsi"/>
          <w:bCs/>
          <w:sz w:val="28"/>
          <w:szCs w:val="28"/>
        </w:rPr>
        <w:t xml:space="preserve"> complaints </w:t>
      </w:r>
      <w:r w:rsidR="008956D4" w:rsidRPr="00065236">
        <w:rPr>
          <w:rFonts w:asciiTheme="minorHAnsi" w:eastAsia="Times New Roman" w:hAnsiTheme="minorHAnsi" w:cstheme="minorHAnsi"/>
          <w:bCs/>
          <w:sz w:val="28"/>
          <w:szCs w:val="28"/>
        </w:rPr>
        <w:t>were</w:t>
      </w:r>
      <w:r w:rsidRPr="00065236">
        <w:rPr>
          <w:rFonts w:asciiTheme="minorHAnsi" w:eastAsia="Times New Roman" w:hAnsiTheme="minorHAnsi" w:cstheme="minorHAnsi"/>
          <w:bCs/>
          <w:sz w:val="28"/>
          <w:szCs w:val="28"/>
        </w:rPr>
        <w:t xml:space="preserve"> 93.  Out of the </w:t>
      </w:r>
      <w:r w:rsidR="000F5D5F" w:rsidRPr="00065236">
        <w:rPr>
          <w:rFonts w:asciiTheme="minorHAnsi" w:eastAsia="Times New Roman" w:hAnsiTheme="minorHAnsi" w:cstheme="minorHAnsi"/>
          <w:bCs/>
          <w:sz w:val="28"/>
          <w:szCs w:val="28"/>
        </w:rPr>
        <w:t>ADA</w:t>
      </w:r>
      <w:r w:rsidRPr="00065236">
        <w:rPr>
          <w:rFonts w:asciiTheme="minorHAnsi" w:eastAsia="Times New Roman" w:hAnsiTheme="minorHAnsi" w:cstheme="minorHAnsi"/>
          <w:bCs/>
          <w:sz w:val="28"/>
          <w:szCs w:val="28"/>
        </w:rPr>
        <w:t xml:space="preserve"> link</w:t>
      </w:r>
      <w:r w:rsidR="008956D4" w:rsidRPr="00065236">
        <w:rPr>
          <w:rFonts w:asciiTheme="minorHAnsi" w:eastAsia="Times New Roman" w:hAnsiTheme="minorHAnsi" w:cstheme="minorHAnsi"/>
          <w:bCs/>
          <w:sz w:val="28"/>
          <w:szCs w:val="28"/>
        </w:rPr>
        <w:t>ed</w:t>
      </w:r>
      <w:r w:rsidRPr="00065236">
        <w:rPr>
          <w:rFonts w:asciiTheme="minorHAnsi" w:eastAsia="Times New Roman" w:hAnsiTheme="minorHAnsi" w:cstheme="minorHAnsi"/>
          <w:bCs/>
          <w:sz w:val="28"/>
          <w:szCs w:val="28"/>
        </w:rPr>
        <w:t xml:space="preserve"> complaints, 55 were valid complaints and the percentage of total </w:t>
      </w:r>
      <w:r w:rsidR="008956D4" w:rsidRPr="00065236">
        <w:rPr>
          <w:rFonts w:asciiTheme="minorHAnsi" w:eastAsia="Times New Roman" w:hAnsiTheme="minorHAnsi" w:cstheme="minorHAnsi"/>
          <w:bCs/>
          <w:sz w:val="28"/>
          <w:szCs w:val="28"/>
        </w:rPr>
        <w:t>ADA</w:t>
      </w:r>
      <w:r w:rsidRPr="00065236">
        <w:rPr>
          <w:rFonts w:asciiTheme="minorHAnsi" w:eastAsia="Times New Roman" w:hAnsiTheme="minorHAnsi" w:cstheme="minorHAnsi"/>
          <w:bCs/>
          <w:sz w:val="28"/>
          <w:szCs w:val="28"/>
        </w:rPr>
        <w:t xml:space="preserve"> complaints were 59.1 percent.  </w:t>
      </w:r>
    </w:p>
    <w:p w14:paraId="7EE4D40E" w14:textId="77777777" w:rsidR="00A06640" w:rsidRPr="00065236" w:rsidRDefault="00A06640" w:rsidP="009E7BB9">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p>
    <w:p w14:paraId="6A1F50CA" w14:textId="6A7439AC" w:rsidR="0074323C" w:rsidRPr="00065236" w:rsidRDefault="0074323C" w:rsidP="009E7BB9">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r w:rsidRPr="00065236">
        <w:rPr>
          <w:rFonts w:asciiTheme="minorHAnsi" w:eastAsia="Times New Roman" w:hAnsiTheme="minorHAnsi" w:cstheme="minorHAnsi"/>
          <w:bCs/>
          <w:sz w:val="28"/>
          <w:szCs w:val="28"/>
        </w:rPr>
        <w:t xml:space="preserve">The break down by department, June 2020, mobility 53.  Bus operations, 33.  Mobility reservations, </w:t>
      </w:r>
      <w:r w:rsidR="001E5C37" w:rsidRPr="00065236">
        <w:rPr>
          <w:rFonts w:asciiTheme="minorHAnsi" w:eastAsia="Times New Roman" w:hAnsiTheme="minorHAnsi" w:cstheme="minorHAnsi"/>
          <w:bCs/>
          <w:sz w:val="28"/>
          <w:szCs w:val="28"/>
        </w:rPr>
        <w:t>6</w:t>
      </w:r>
      <w:r w:rsidRPr="00065236">
        <w:rPr>
          <w:rFonts w:asciiTheme="minorHAnsi" w:eastAsia="Times New Roman" w:hAnsiTheme="minorHAnsi" w:cstheme="minorHAnsi"/>
          <w:bCs/>
          <w:sz w:val="28"/>
          <w:szCs w:val="28"/>
        </w:rPr>
        <w:t xml:space="preserve">.  Mobility maintenance, </w:t>
      </w:r>
      <w:r w:rsidR="001E5C37" w:rsidRPr="00065236">
        <w:rPr>
          <w:rFonts w:asciiTheme="minorHAnsi" w:eastAsia="Times New Roman" w:hAnsiTheme="minorHAnsi" w:cstheme="minorHAnsi"/>
          <w:bCs/>
          <w:sz w:val="28"/>
          <w:szCs w:val="28"/>
        </w:rPr>
        <w:t>1.</w:t>
      </w:r>
      <w:r w:rsidRPr="00065236">
        <w:rPr>
          <w:rFonts w:asciiTheme="minorHAnsi" w:eastAsia="Times New Roman" w:hAnsiTheme="minorHAnsi" w:cstheme="minorHAnsi"/>
          <w:bCs/>
          <w:sz w:val="28"/>
          <w:szCs w:val="28"/>
        </w:rPr>
        <w:t xml:space="preserve">  </w:t>
      </w:r>
    </w:p>
    <w:p w14:paraId="37C6388A" w14:textId="77777777" w:rsidR="00A06640" w:rsidRPr="00065236" w:rsidRDefault="00A06640" w:rsidP="00A06640">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p>
    <w:p w14:paraId="4E6B391D" w14:textId="7979267B" w:rsidR="0074323C" w:rsidRPr="00065236" w:rsidRDefault="0074323C" w:rsidP="00A06640">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r w:rsidRPr="00065236">
        <w:rPr>
          <w:rFonts w:asciiTheme="minorHAnsi" w:eastAsia="Times New Roman" w:hAnsiTheme="minorHAnsi" w:cstheme="minorHAnsi"/>
          <w:bCs/>
          <w:sz w:val="28"/>
          <w:szCs w:val="28"/>
        </w:rPr>
        <w:t xml:space="preserve">Top complaint categories for June 2020.  Late pickups, 30 plus minutes, seven.  Late drop offs, six.  No show, five.  Excessive time on van, four.  Tone of voice, three.  </w:t>
      </w:r>
    </w:p>
    <w:p w14:paraId="13DD9FFE" w14:textId="77777777" w:rsidR="000801A1" w:rsidRPr="00065236" w:rsidRDefault="000801A1" w:rsidP="000801A1">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p>
    <w:p w14:paraId="027ADE50" w14:textId="33E5D9B4" w:rsidR="0074323C" w:rsidRPr="00065236" w:rsidRDefault="0074323C" w:rsidP="000801A1">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r w:rsidRPr="00065236">
        <w:rPr>
          <w:rFonts w:asciiTheme="minorHAnsi" w:eastAsia="Times New Roman" w:hAnsiTheme="minorHAnsi" w:cstheme="minorHAnsi"/>
          <w:bCs/>
          <w:sz w:val="28"/>
          <w:szCs w:val="28"/>
        </w:rPr>
        <w:t xml:space="preserve">Top </w:t>
      </w:r>
      <w:proofErr w:type="gramStart"/>
      <w:r w:rsidRPr="00065236">
        <w:rPr>
          <w:rFonts w:asciiTheme="minorHAnsi" w:eastAsia="Times New Roman" w:hAnsiTheme="minorHAnsi" w:cstheme="minorHAnsi"/>
          <w:bCs/>
          <w:sz w:val="28"/>
          <w:szCs w:val="28"/>
        </w:rPr>
        <w:t>none</w:t>
      </w:r>
      <w:proofErr w:type="gramEnd"/>
      <w:r w:rsidRPr="00065236">
        <w:rPr>
          <w:rFonts w:asciiTheme="minorHAnsi" w:eastAsia="Times New Roman" w:hAnsiTheme="minorHAnsi" w:cstheme="minorHAnsi"/>
          <w:bCs/>
          <w:sz w:val="28"/>
          <w:szCs w:val="28"/>
        </w:rPr>
        <w:t xml:space="preserve"> mobility complaints for June 2020.  Won't let board received 18.  Incorrect reservation information received three.  Tone of voice, two.  Pass up, one.  </w:t>
      </w:r>
    </w:p>
    <w:p w14:paraId="67DC1B41" w14:textId="77777777" w:rsidR="000801A1" w:rsidRPr="00065236" w:rsidRDefault="000801A1" w:rsidP="000801A1">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p>
    <w:p w14:paraId="3EAF4F32" w14:textId="70D9A000" w:rsidR="0074323C" w:rsidRPr="00065236" w:rsidRDefault="0074323C" w:rsidP="000801A1">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r w:rsidRPr="00065236">
        <w:rPr>
          <w:rFonts w:asciiTheme="minorHAnsi" w:eastAsia="Times New Roman" w:hAnsiTheme="minorHAnsi" w:cstheme="minorHAnsi"/>
          <w:bCs/>
          <w:sz w:val="28"/>
          <w:szCs w:val="28"/>
        </w:rPr>
        <w:t xml:space="preserve">Accommodations for June 2020 authority wide received 21.  Out of the 21, 9 were mobility, at 42.9 percent.  </w:t>
      </w:r>
    </w:p>
    <w:p w14:paraId="4A5465FF" w14:textId="77777777" w:rsidR="000801A1" w:rsidRPr="00065236" w:rsidRDefault="000801A1" w:rsidP="009E7BB9">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1120"/>
        <w:rPr>
          <w:rFonts w:asciiTheme="minorHAnsi" w:eastAsia="Times New Roman" w:hAnsiTheme="minorHAnsi" w:cstheme="minorHAnsi"/>
          <w:bCs/>
          <w:sz w:val="28"/>
          <w:szCs w:val="28"/>
        </w:rPr>
      </w:pPr>
    </w:p>
    <w:p w14:paraId="76E87AB9" w14:textId="5E01A6E5" w:rsidR="00AB31EE" w:rsidRPr="00065236" w:rsidRDefault="008A1077" w:rsidP="00A45AC1">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bCs/>
          <w:sz w:val="28"/>
          <w:szCs w:val="28"/>
        </w:rPr>
      </w:pPr>
      <w:r w:rsidRPr="00065236">
        <w:rPr>
          <w:rFonts w:asciiTheme="minorHAnsi" w:eastAsia="Times New Roman" w:hAnsiTheme="minorHAnsi" w:cstheme="minorHAnsi"/>
          <w:bCs/>
          <w:sz w:val="28"/>
          <w:szCs w:val="28"/>
        </w:rPr>
        <w:t xml:space="preserve">Comment - </w:t>
      </w:r>
      <w:r w:rsidR="0074323C" w:rsidRPr="00065236">
        <w:rPr>
          <w:rFonts w:asciiTheme="minorHAnsi" w:eastAsia="Times New Roman" w:hAnsiTheme="minorHAnsi" w:cstheme="minorHAnsi"/>
          <w:bCs/>
          <w:sz w:val="28"/>
          <w:szCs w:val="28"/>
        </w:rPr>
        <w:t xml:space="preserve">MS.  OWENS:  </w:t>
      </w:r>
      <w:r w:rsidR="009B4EFF" w:rsidRPr="00065236">
        <w:rPr>
          <w:rFonts w:asciiTheme="minorHAnsi" w:eastAsia="Times New Roman" w:hAnsiTheme="minorHAnsi" w:cstheme="minorHAnsi"/>
          <w:bCs/>
          <w:sz w:val="28"/>
          <w:szCs w:val="28"/>
        </w:rPr>
        <w:t>Although the numbers are small, t</w:t>
      </w:r>
      <w:r w:rsidR="0074323C" w:rsidRPr="00065236">
        <w:rPr>
          <w:rFonts w:asciiTheme="minorHAnsi" w:eastAsia="Times New Roman" w:hAnsiTheme="minorHAnsi" w:cstheme="minorHAnsi"/>
          <w:bCs/>
          <w:sz w:val="28"/>
          <w:szCs w:val="28"/>
        </w:rPr>
        <w:t>he movement is large and it looks like we are beginning to get some issues developing in the accommodations and so I just give that as the warning as we look at the data in the next coming months.</w:t>
      </w:r>
      <w:r w:rsidR="00B17FAD" w:rsidRPr="00065236">
        <w:rPr>
          <w:rFonts w:asciiTheme="minorHAnsi" w:eastAsia="Times New Roman" w:hAnsiTheme="minorHAnsi" w:cstheme="minorHAnsi"/>
          <w:bCs/>
          <w:sz w:val="28"/>
          <w:szCs w:val="28"/>
        </w:rPr>
        <w:t xml:space="preserve">  Ms. Owens suggested that the Committee also look at the Mystery Customer reports and see if there are any </w:t>
      </w:r>
      <w:proofErr w:type="spellStart"/>
      <w:r w:rsidR="00B17FAD" w:rsidRPr="00065236">
        <w:rPr>
          <w:rFonts w:asciiTheme="minorHAnsi" w:eastAsia="Times New Roman" w:hAnsiTheme="minorHAnsi" w:cstheme="minorHAnsi"/>
          <w:bCs/>
          <w:sz w:val="28"/>
          <w:szCs w:val="28"/>
        </w:rPr>
        <w:t>commalities</w:t>
      </w:r>
      <w:proofErr w:type="spellEnd"/>
      <w:r w:rsidR="00B17FAD" w:rsidRPr="00065236">
        <w:rPr>
          <w:rFonts w:asciiTheme="minorHAnsi" w:eastAsia="Times New Roman" w:hAnsiTheme="minorHAnsi" w:cstheme="minorHAnsi"/>
          <w:bCs/>
          <w:sz w:val="28"/>
          <w:szCs w:val="28"/>
        </w:rPr>
        <w:t xml:space="preserve"> between that report and the Customer Service report.  M</w:t>
      </w:r>
      <w:r w:rsidR="00CF67A4" w:rsidRPr="00065236">
        <w:rPr>
          <w:rFonts w:asciiTheme="minorHAnsi" w:eastAsia="Times New Roman" w:hAnsiTheme="minorHAnsi" w:cstheme="minorHAnsi"/>
          <w:bCs/>
          <w:sz w:val="28"/>
          <w:szCs w:val="28"/>
        </w:rPr>
        <w:t>r</w:t>
      </w:r>
      <w:r w:rsidR="00B17FAD" w:rsidRPr="00065236">
        <w:rPr>
          <w:rFonts w:asciiTheme="minorHAnsi" w:eastAsia="Times New Roman" w:hAnsiTheme="minorHAnsi" w:cstheme="minorHAnsi"/>
          <w:bCs/>
          <w:sz w:val="28"/>
          <w:szCs w:val="28"/>
        </w:rPr>
        <w:t xml:space="preserve">. Stinson asked that the Customer Focus Subcommittee look at the Mystery Customer Report and bring that </w:t>
      </w:r>
      <w:r w:rsidR="002B54D6" w:rsidRPr="00065236">
        <w:rPr>
          <w:rFonts w:asciiTheme="minorHAnsi" w:eastAsia="Times New Roman" w:hAnsiTheme="minorHAnsi" w:cstheme="minorHAnsi"/>
          <w:bCs/>
          <w:sz w:val="28"/>
          <w:szCs w:val="28"/>
        </w:rPr>
        <w:t xml:space="preserve">analysis </w:t>
      </w:r>
      <w:r w:rsidR="00B17FAD" w:rsidRPr="00065236">
        <w:rPr>
          <w:rFonts w:asciiTheme="minorHAnsi" w:eastAsia="Times New Roman" w:hAnsiTheme="minorHAnsi" w:cstheme="minorHAnsi"/>
          <w:bCs/>
          <w:sz w:val="28"/>
          <w:szCs w:val="28"/>
        </w:rPr>
        <w:lastRenderedPageBreak/>
        <w:t>back to the Committee.</w:t>
      </w:r>
    </w:p>
    <w:p w14:paraId="77BFCC0B" w14:textId="6A13DCB7" w:rsidR="009B4EFF" w:rsidRPr="00065236" w:rsidRDefault="009B4EFF" w:rsidP="009B4EF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p>
    <w:p w14:paraId="5ADB6530" w14:textId="744428BF" w:rsidR="00FB6E2D" w:rsidRPr="00065236" w:rsidRDefault="00A32BAB" w:rsidP="00B35980">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bCs/>
          <w:sz w:val="28"/>
          <w:szCs w:val="28"/>
        </w:rPr>
      </w:pPr>
      <w:r w:rsidRPr="00065236">
        <w:rPr>
          <w:rFonts w:asciiTheme="minorHAnsi" w:eastAsia="Times New Roman" w:hAnsiTheme="minorHAnsi" w:cstheme="minorHAnsi"/>
          <w:bCs/>
          <w:sz w:val="28"/>
          <w:szCs w:val="28"/>
        </w:rPr>
        <w:t xml:space="preserve">Question – Leonard Stinson – </w:t>
      </w:r>
      <w:r w:rsidR="00FB6E2D" w:rsidRPr="00065236">
        <w:rPr>
          <w:rFonts w:asciiTheme="minorHAnsi" w:eastAsia="Times New Roman" w:hAnsiTheme="minorHAnsi" w:cstheme="minorHAnsi"/>
          <w:bCs/>
          <w:sz w:val="28"/>
          <w:szCs w:val="28"/>
        </w:rPr>
        <w:t xml:space="preserve">of the people that were not allowed to board, are those people not being allowed to board because of not wearing masks?  Ms. </w:t>
      </w:r>
      <w:proofErr w:type="spellStart"/>
      <w:r w:rsidR="00FB6E2D" w:rsidRPr="00065236">
        <w:rPr>
          <w:rFonts w:asciiTheme="minorHAnsi" w:eastAsia="Times New Roman" w:hAnsiTheme="minorHAnsi" w:cstheme="minorHAnsi"/>
          <w:bCs/>
          <w:sz w:val="28"/>
          <w:szCs w:val="28"/>
        </w:rPr>
        <w:t>Gulory</w:t>
      </w:r>
      <w:proofErr w:type="spellEnd"/>
      <w:r w:rsidR="00FB6E2D" w:rsidRPr="00065236">
        <w:rPr>
          <w:rFonts w:asciiTheme="minorHAnsi" w:eastAsia="Times New Roman" w:hAnsiTheme="minorHAnsi" w:cstheme="minorHAnsi"/>
          <w:bCs/>
          <w:sz w:val="28"/>
          <w:szCs w:val="28"/>
        </w:rPr>
        <w:t xml:space="preserve"> stated that those complaints were largely with fixed route.  George Wright, </w:t>
      </w:r>
      <w:r w:rsidR="006B257D" w:rsidRPr="00065236">
        <w:rPr>
          <w:rFonts w:asciiTheme="minorHAnsi" w:eastAsia="Times New Roman" w:hAnsiTheme="minorHAnsi" w:cstheme="minorHAnsi"/>
          <w:bCs/>
          <w:sz w:val="28"/>
          <w:szCs w:val="28"/>
        </w:rPr>
        <w:t>Deputy Chief of Rail Operations provided the following</w:t>
      </w:r>
      <w:r w:rsidR="00A66475" w:rsidRPr="00065236">
        <w:rPr>
          <w:rFonts w:asciiTheme="minorHAnsi" w:eastAsia="Times New Roman" w:hAnsiTheme="minorHAnsi" w:cstheme="minorHAnsi"/>
          <w:bCs/>
          <w:sz w:val="28"/>
          <w:szCs w:val="28"/>
        </w:rPr>
        <w:t xml:space="preserve"> response regarding fixed route complaints of not allowing to board the bus.</w:t>
      </w:r>
      <w:r w:rsidR="007D4FB6" w:rsidRPr="00065236">
        <w:rPr>
          <w:rFonts w:asciiTheme="minorHAnsi" w:eastAsia="Times New Roman" w:hAnsiTheme="minorHAnsi" w:cstheme="minorHAnsi"/>
          <w:bCs/>
          <w:sz w:val="28"/>
          <w:szCs w:val="28"/>
        </w:rPr>
        <w:t xml:space="preserve"> </w:t>
      </w:r>
      <w:r w:rsidR="00496B2D" w:rsidRPr="00065236">
        <w:rPr>
          <w:rFonts w:asciiTheme="minorHAnsi" w:eastAsia="Times New Roman" w:hAnsiTheme="minorHAnsi" w:cstheme="minorHAnsi"/>
          <w:bCs/>
          <w:sz w:val="28"/>
          <w:szCs w:val="28"/>
        </w:rPr>
        <w:t>In order to adhere to social distancing mandates, th</w:t>
      </w:r>
      <w:r w:rsidR="00E679A8" w:rsidRPr="00065236">
        <w:rPr>
          <w:rFonts w:asciiTheme="minorHAnsi" w:eastAsia="Times New Roman" w:hAnsiTheme="minorHAnsi" w:cstheme="minorHAnsi"/>
          <w:bCs/>
          <w:sz w:val="28"/>
          <w:szCs w:val="28"/>
        </w:rPr>
        <w:t>ere are limits on the number of people allowed on a fixed route bus</w:t>
      </w:r>
      <w:r w:rsidR="00571FE7" w:rsidRPr="00065236">
        <w:rPr>
          <w:rFonts w:asciiTheme="minorHAnsi" w:eastAsia="Times New Roman" w:hAnsiTheme="minorHAnsi" w:cstheme="minorHAnsi"/>
          <w:bCs/>
          <w:sz w:val="28"/>
          <w:szCs w:val="28"/>
        </w:rPr>
        <w:t xml:space="preserve">. When a fixed route bus meets </w:t>
      </w:r>
      <w:proofErr w:type="gramStart"/>
      <w:r w:rsidR="00571FE7" w:rsidRPr="00065236">
        <w:rPr>
          <w:rFonts w:asciiTheme="minorHAnsi" w:eastAsia="Times New Roman" w:hAnsiTheme="minorHAnsi" w:cstheme="minorHAnsi"/>
          <w:bCs/>
          <w:sz w:val="28"/>
          <w:szCs w:val="28"/>
        </w:rPr>
        <w:t>it’s</w:t>
      </w:r>
      <w:proofErr w:type="gramEnd"/>
      <w:r w:rsidR="00571FE7" w:rsidRPr="00065236">
        <w:rPr>
          <w:rFonts w:asciiTheme="minorHAnsi" w:eastAsia="Times New Roman" w:hAnsiTheme="minorHAnsi" w:cstheme="minorHAnsi"/>
          <w:bCs/>
          <w:sz w:val="28"/>
          <w:szCs w:val="28"/>
        </w:rPr>
        <w:t xml:space="preserve"> social distancing </w:t>
      </w:r>
      <w:r w:rsidR="00663CFE" w:rsidRPr="00065236">
        <w:rPr>
          <w:rFonts w:asciiTheme="minorHAnsi" w:eastAsia="Times New Roman" w:hAnsiTheme="minorHAnsi" w:cstheme="minorHAnsi"/>
          <w:bCs/>
          <w:sz w:val="28"/>
          <w:szCs w:val="28"/>
        </w:rPr>
        <w:t xml:space="preserve">limit </w:t>
      </w:r>
      <w:r w:rsidR="00813861" w:rsidRPr="00065236">
        <w:rPr>
          <w:rFonts w:asciiTheme="minorHAnsi" w:eastAsia="Times New Roman" w:hAnsiTheme="minorHAnsi" w:cstheme="minorHAnsi"/>
          <w:bCs/>
          <w:sz w:val="28"/>
          <w:szCs w:val="28"/>
        </w:rPr>
        <w:t xml:space="preserve">no other </w:t>
      </w:r>
      <w:proofErr w:type="spellStart"/>
      <w:r w:rsidR="00813861" w:rsidRPr="00065236">
        <w:rPr>
          <w:rFonts w:asciiTheme="minorHAnsi" w:eastAsia="Times New Roman" w:hAnsiTheme="minorHAnsi" w:cstheme="minorHAnsi"/>
          <w:bCs/>
          <w:sz w:val="28"/>
          <w:szCs w:val="28"/>
        </w:rPr>
        <w:t>passesngers</w:t>
      </w:r>
      <w:proofErr w:type="spellEnd"/>
      <w:r w:rsidR="00813861" w:rsidRPr="00065236">
        <w:rPr>
          <w:rFonts w:asciiTheme="minorHAnsi" w:eastAsia="Times New Roman" w:hAnsiTheme="minorHAnsi" w:cstheme="minorHAnsi"/>
          <w:bCs/>
          <w:sz w:val="28"/>
          <w:szCs w:val="28"/>
        </w:rPr>
        <w:t xml:space="preserve"> will be picked up, however another bus will be dispatched right behind that bus.  </w:t>
      </w:r>
    </w:p>
    <w:p w14:paraId="6EC255C2" w14:textId="2DC5D4DB" w:rsidR="009B4EFF" w:rsidRPr="00065236" w:rsidRDefault="009B4EFF" w:rsidP="009B4EF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bCs/>
          <w:sz w:val="28"/>
          <w:szCs w:val="28"/>
        </w:rPr>
      </w:pPr>
    </w:p>
    <w:p w14:paraId="2E2D6A69" w14:textId="2172D261" w:rsidR="00E82DF9" w:rsidRPr="00065236" w:rsidRDefault="00425E72"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Comment – Bob Lossie </w:t>
      </w:r>
      <w:r w:rsidR="00506BB3" w:rsidRPr="00065236">
        <w:rPr>
          <w:rFonts w:asciiTheme="minorHAnsi" w:eastAsia="Times New Roman" w:hAnsiTheme="minorHAnsi" w:cstheme="minorHAnsi"/>
          <w:sz w:val="28"/>
          <w:szCs w:val="28"/>
        </w:rPr>
        <w:t xml:space="preserve">expressed that his experience with </w:t>
      </w:r>
      <w:r w:rsidR="00303DD2" w:rsidRPr="00065236">
        <w:rPr>
          <w:rFonts w:asciiTheme="minorHAnsi" w:eastAsia="Times New Roman" w:hAnsiTheme="minorHAnsi" w:cstheme="minorHAnsi"/>
          <w:sz w:val="28"/>
          <w:szCs w:val="28"/>
        </w:rPr>
        <w:t>operators</w:t>
      </w:r>
      <w:r w:rsidR="008764CB" w:rsidRPr="00065236">
        <w:rPr>
          <w:rFonts w:asciiTheme="minorHAnsi" w:eastAsia="Times New Roman" w:hAnsiTheme="minorHAnsi" w:cstheme="minorHAnsi"/>
          <w:sz w:val="28"/>
          <w:szCs w:val="28"/>
        </w:rPr>
        <w:t xml:space="preserve"> </w:t>
      </w:r>
      <w:r w:rsidR="00D80B2A" w:rsidRPr="00065236">
        <w:rPr>
          <w:rFonts w:asciiTheme="minorHAnsi" w:eastAsia="Times New Roman" w:hAnsiTheme="minorHAnsi" w:cstheme="minorHAnsi"/>
          <w:sz w:val="28"/>
          <w:szCs w:val="28"/>
        </w:rPr>
        <w:t xml:space="preserve">since the mask requirement has been favorable.  </w:t>
      </w:r>
      <w:r w:rsidR="000F5C34" w:rsidRPr="00065236">
        <w:rPr>
          <w:rFonts w:asciiTheme="minorHAnsi" w:eastAsia="Times New Roman" w:hAnsiTheme="minorHAnsi" w:cstheme="minorHAnsi"/>
          <w:sz w:val="28"/>
          <w:szCs w:val="28"/>
        </w:rPr>
        <w:t xml:space="preserve">The drivers have been appropriately </w:t>
      </w:r>
      <w:r w:rsidR="003440F1" w:rsidRPr="00065236">
        <w:rPr>
          <w:rFonts w:asciiTheme="minorHAnsi" w:eastAsia="Times New Roman" w:hAnsiTheme="minorHAnsi" w:cstheme="minorHAnsi"/>
          <w:sz w:val="28"/>
          <w:szCs w:val="28"/>
        </w:rPr>
        <w:t xml:space="preserve">letting  the rider know </w:t>
      </w:r>
      <w:r w:rsidR="008D14C5" w:rsidRPr="00065236">
        <w:rPr>
          <w:rFonts w:asciiTheme="minorHAnsi" w:eastAsia="Times New Roman" w:hAnsiTheme="minorHAnsi" w:cstheme="minorHAnsi"/>
          <w:sz w:val="28"/>
          <w:szCs w:val="28"/>
        </w:rPr>
        <w:t xml:space="preserve">that the masks must be </w:t>
      </w:r>
      <w:proofErr w:type="spellStart"/>
      <w:r w:rsidR="008D14C5" w:rsidRPr="00065236">
        <w:rPr>
          <w:rFonts w:asciiTheme="minorHAnsi" w:eastAsia="Times New Roman" w:hAnsiTheme="minorHAnsi" w:cstheme="minorHAnsi"/>
          <w:sz w:val="28"/>
          <w:szCs w:val="28"/>
        </w:rPr>
        <w:t>appropriatey</w:t>
      </w:r>
      <w:proofErr w:type="spellEnd"/>
      <w:r w:rsidR="008D14C5" w:rsidRPr="00065236">
        <w:rPr>
          <w:rFonts w:asciiTheme="minorHAnsi" w:eastAsia="Times New Roman" w:hAnsiTheme="minorHAnsi" w:cstheme="minorHAnsi"/>
          <w:sz w:val="28"/>
          <w:szCs w:val="28"/>
        </w:rPr>
        <w:t xml:space="preserve"> worn </w:t>
      </w:r>
      <w:r w:rsidR="003440F1" w:rsidRPr="00065236">
        <w:rPr>
          <w:rFonts w:asciiTheme="minorHAnsi" w:eastAsia="Times New Roman" w:hAnsiTheme="minorHAnsi" w:cstheme="minorHAnsi"/>
          <w:sz w:val="28"/>
          <w:szCs w:val="28"/>
        </w:rPr>
        <w:t>over the nose</w:t>
      </w:r>
      <w:r w:rsidR="008D14C5" w:rsidRPr="00065236">
        <w:rPr>
          <w:rFonts w:asciiTheme="minorHAnsi" w:eastAsia="Times New Roman" w:hAnsiTheme="minorHAnsi" w:cstheme="minorHAnsi"/>
          <w:sz w:val="28"/>
          <w:szCs w:val="28"/>
        </w:rPr>
        <w:t xml:space="preserve">. </w:t>
      </w:r>
      <w:r w:rsidR="00D80B2A" w:rsidRPr="00065236">
        <w:rPr>
          <w:rFonts w:asciiTheme="minorHAnsi" w:eastAsia="Times New Roman" w:hAnsiTheme="minorHAnsi" w:cstheme="minorHAnsi"/>
          <w:sz w:val="28"/>
          <w:szCs w:val="28"/>
        </w:rPr>
        <w:t>There</w:t>
      </w:r>
      <w:r w:rsidR="008D14C5" w:rsidRPr="00065236">
        <w:rPr>
          <w:rFonts w:asciiTheme="minorHAnsi" w:eastAsia="Times New Roman" w:hAnsiTheme="minorHAnsi" w:cstheme="minorHAnsi"/>
          <w:sz w:val="28"/>
          <w:szCs w:val="28"/>
        </w:rPr>
        <w:t xml:space="preserve"> were</w:t>
      </w:r>
      <w:r w:rsidR="00D80B2A" w:rsidRPr="00065236">
        <w:rPr>
          <w:rFonts w:asciiTheme="minorHAnsi" w:eastAsia="Times New Roman" w:hAnsiTheme="minorHAnsi" w:cstheme="minorHAnsi"/>
          <w:sz w:val="28"/>
          <w:szCs w:val="28"/>
        </w:rPr>
        <w:t xml:space="preserve"> instances when </w:t>
      </w:r>
      <w:r w:rsidR="00886DBD" w:rsidRPr="00065236">
        <w:rPr>
          <w:rFonts w:asciiTheme="minorHAnsi" w:eastAsia="Times New Roman" w:hAnsiTheme="minorHAnsi" w:cstheme="minorHAnsi"/>
          <w:sz w:val="28"/>
          <w:szCs w:val="28"/>
        </w:rPr>
        <w:t xml:space="preserve">a rider didn’t have a mask </w:t>
      </w:r>
      <w:r w:rsidR="00FC4D9C" w:rsidRPr="00065236">
        <w:rPr>
          <w:rFonts w:asciiTheme="minorHAnsi" w:eastAsia="Times New Roman" w:hAnsiTheme="minorHAnsi" w:cstheme="minorHAnsi"/>
          <w:sz w:val="28"/>
          <w:szCs w:val="28"/>
        </w:rPr>
        <w:t>and</w:t>
      </w:r>
      <w:r w:rsidR="00886DBD" w:rsidRPr="00065236">
        <w:rPr>
          <w:rFonts w:asciiTheme="minorHAnsi" w:eastAsia="Times New Roman" w:hAnsiTheme="minorHAnsi" w:cstheme="minorHAnsi"/>
          <w:sz w:val="28"/>
          <w:szCs w:val="28"/>
        </w:rPr>
        <w:t xml:space="preserve"> was turned away</w:t>
      </w:r>
      <w:r w:rsidR="0000008B" w:rsidRPr="00065236">
        <w:rPr>
          <w:rFonts w:asciiTheme="minorHAnsi" w:eastAsia="Times New Roman" w:hAnsiTheme="minorHAnsi" w:cstheme="minorHAnsi"/>
          <w:sz w:val="28"/>
          <w:szCs w:val="28"/>
        </w:rPr>
        <w:t xml:space="preserve">. </w:t>
      </w:r>
      <w:r w:rsidR="00B511BA" w:rsidRPr="00065236">
        <w:rPr>
          <w:rFonts w:asciiTheme="minorHAnsi" w:eastAsia="Times New Roman" w:hAnsiTheme="minorHAnsi" w:cstheme="minorHAnsi"/>
          <w:sz w:val="28"/>
          <w:szCs w:val="28"/>
        </w:rPr>
        <w:t xml:space="preserve">He also stated that there is </w:t>
      </w:r>
      <w:proofErr w:type="spellStart"/>
      <w:r w:rsidR="00B511BA" w:rsidRPr="00065236">
        <w:rPr>
          <w:rFonts w:asciiTheme="minorHAnsi" w:eastAsia="Times New Roman" w:hAnsiTheme="minorHAnsi" w:cstheme="minorHAnsi"/>
          <w:sz w:val="28"/>
          <w:szCs w:val="28"/>
        </w:rPr>
        <w:t>plexy</w:t>
      </w:r>
      <w:proofErr w:type="spellEnd"/>
      <w:r w:rsidR="00B511BA" w:rsidRPr="00065236">
        <w:rPr>
          <w:rFonts w:asciiTheme="minorHAnsi" w:eastAsia="Times New Roman" w:hAnsiTheme="minorHAnsi" w:cstheme="minorHAnsi"/>
          <w:sz w:val="28"/>
          <w:szCs w:val="28"/>
        </w:rPr>
        <w:t xml:space="preserve"> glass barrier</w:t>
      </w:r>
      <w:r w:rsidR="000E390B" w:rsidRPr="00065236">
        <w:rPr>
          <w:rFonts w:asciiTheme="minorHAnsi" w:eastAsia="Times New Roman" w:hAnsiTheme="minorHAnsi" w:cstheme="minorHAnsi"/>
          <w:sz w:val="28"/>
          <w:szCs w:val="28"/>
        </w:rPr>
        <w:t xml:space="preserve"> separating the drivers from the riders who board the bus. </w:t>
      </w:r>
      <w:proofErr w:type="spellStart"/>
      <w:r w:rsidR="0000008B" w:rsidRPr="00065236">
        <w:rPr>
          <w:rFonts w:asciiTheme="minorHAnsi" w:eastAsia="Times New Roman" w:hAnsiTheme="minorHAnsi" w:cstheme="minorHAnsi"/>
          <w:sz w:val="28"/>
          <w:szCs w:val="28"/>
        </w:rPr>
        <w:t>Mr</w:t>
      </w:r>
      <w:proofErr w:type="spellEnd"/>
      <w:r w:rsidR="0000008B" w:rsidRPr="00065236">
        <w:rPr>
          <w:rFonts w:asciiTheme="minorHAnsi" w:eastAsia="Times New Roman" w:hAnsiTheme="minorHAnsi" w:cstheme="minorHAnsi"/>
          <w:sz w:val="28"/>
          <w:szCs w:val="28"/>
        </w:rPr>
        <w:t xml:space="preserve"> Wright stated</w:t>
      </w:r>
      <w:r w:rsidR="00886DBD" w:rsidRPr="00065236">
        <w:rPr>
          <w:rFonts w:asciiTheme="minorHAnsi" w:eastAsia="Times New Roman" w:hAnsiTheme="minorHAnsi" w:cstheme="minorHAnsi"/>
          <w:sz w:val="28"/>
          <w:szCs w:val="28"/>
        </w:rPr>
        <w:t xml:space="preserve"> that </w:t>
      </w:r>
      <w:r w:rsidR="0000008B" w:rsidRPr="00065236">
        <w:rPr>
          <w:rFonts w:asciiTheme="minorHAnsi" w:eastAsia="Times New Roman" w:hAnsiTheme="minorHAnsi" w:cstheme="minorHAnsi"/>
          <w:sz w:val="28"/>
          <w:szCs w:val="28"/>
        </w:rPr>
        <w:t xml:space="preserve">it </w:t>
      </w:r>
      <w:r w:rsidR="00886DBD" w:rsidRPr="00065236">
        <w:rPr>
          <w:rFonts w:asciiTheme="minorHAnsi" w:eastAsia="Times New Roman" w:hAnsiTheme="minorHAnsi" w:cstheme="minorHAnsi"/>
          <w:sz w:val="28"/>
          <w:szCs w:val="28"/>
        </w:rPr>
        <w:t>has since been remedied</w:t>
      </w:r>
      <w:r w:rsidR="0096324E" w:rsidRPr="00065236">
        <w:rPr>
          <w:rFonts w:asciiTheme="minorHAnsi" w:eastAsia="Times New Roman" w:hAnsiTheme="minorHAnsi" w:cstheme="minorHAnsi"/>
          <w:sz w:val="28"/>
          <w:szCs w:val="28"/>
        </w:rPr>
        <w:t xml:space="preserve"> </w:t>
      </w:r>
      <w:r w:rsidR="00DD6B5C" w:rsidRPr="00065236">
        <w:rPr>
          <w:rFonts w:asciiTheme="minorHAnsi" w:eastAsia="Times New Roman" w:hAnsiTheme="minorHAnsi" w:cstheme="minorHAnsi"/>
          <w:sz w:val="28"/>
          <w:szCs w:val="28"/>
        </w:rPr>
        <w:t>masks are now available on the buses</w:t>
      </w:r>
      <w:r w:rsidR="000E390B" w:rsidRPr="00065236">
        <w:rPr>
          <w:rFonts w:asciiTheme="minorHAnsi" w:eastAsia="Times New Roman" w:hAnsiTheme="minorHAnsi" w:cstheme="minorHAnsi"/>
          <w:sz w:val="28"/>
          <w:szCs w:val="28"/>
        </w:rPr>
        <w:t xml:space="preserve"> in dispensers</w:t>
      </w:r>
      <w:r w:rsidR="00DD6B5C" w:rsidRPr="00065236">
        <w:rPr>
          <w:rFonts w:asciiTheme="minorHAnsi" w:eastAsia="Times New Roman" w:hAnsiTheme="minorHAnsi" w:cstheme="minorHAnsi"/>
          <w:sz w:val="28"/>
          <w:szCs w:val="28"/>
        </w:rPr>
        <w:t xml:space="preserve"> for those who do not have a mask.  </w:t>
      </w:r>
      <w:r w:rsidR="00FC2B16" w:rsidRPr="00065236">
        <w:rPr>
          <w:rFonts w:asciiTheme="minorHAnsi" w:eastAsia="Times New Roman" w:hAnsiTheme="minorHAnsi" w:cstheme="minorHAnsi"/>
          <w:sz w:val="28"/>
          <w:szCs w:val="28"/>
        </w:rPr>
        <w:t xml:space="preserve">Mr. Wright also stated </w:t>
      </w:r>
      <w:r w:rsidR="00CF5B35" w:rsidRPr="00065236">
        <w:rPr>
          <w:rFonts w:asciiTheme="minorHAnsi" w:eastAsia="Times New Roman" w:hAnsiTheme="minorHAnsi" w:cstheme="minorHAnsi"/>
          <w:sz w:val="28"/>
          <w:szCs w:val="28"/>
        </w:rPr>
        <w:t xml:space="preserve">MARTA is </w:t>
      </w:r>
      <w:r w:rsidR="00BD7E2C" w:rsidRPr="00065236">
        <w:rPr>
          <w:rFonts w:asciiTheme="minorHAnsi" w:eastAsia="Times New Roman" w:hAnsiTheme="minorHAnsi" w:cstheme="minorHAnsi"/>
          <w:sz w:val="28"/>
          <w:szCs w:val="28"/>
        </w:rPr>
        <w:t xml:space="preserve">tracking the mask compliance and it is consistently in the </w:t>
      </w:r>
      <w:proofErr w:type="gramStart"/>
      <w:r w:rsidR="00BD7E2C" w:rsidRPr="00065236">
        <w:rPr>
          <w:rFonts w:asciiTheme="minorHAnsi" w:eastAsia="Times New Roman" w:hAnsiTheme="minorHAnsi" w:cstheme="minorHAnsi"/>
          <w:sz w:val="28"/>
          <w:szCs w:val="28"/>
        </w:rPr>
        <w:t>90 percentile</w:t>
      </w:r>
      <w:proofErr w:type="gramEnd"/>
      <w:r w:rsidR="00BD7E2C" w:rsidRPr="00065236">
        <w:rPr>
          <w:rFonts w:asciiTheme="minorHAnsi" w:eastAsia="Times New Roman" w:hAnsiTheme="minorHAnsi" w:cstheme="minorHAnsi"/>
          <w:sz w:val="28"/>
          <w:szCs w:val="28"/>
        </w:rPr>
        <w:t xml:space="preserve"> range.</w:t>
      </w:r>
    </w:p>
    <w:p w14:paraId="68CC2CE1" w14:textId="77777777" w:rsidR="0096324E" w:rsidRPr="00065236" w:rsidRDefault="0096324E"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6DC8B1E6" w14:textId="2D63CD6A" w:rsidR="00556DAE" w:rsidRPr="00065236" w:rsidRDefault="00375FB1"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b/>
          <w:bCs/>
          <w:sz w:val="28"/>
          <w:szCs w:val="28"/>
        </w:rPr>
      </w:pPr>
      <w:r w:rsidRPr="00065236">
        <w:rPr>
          <w:rFonts w:asciiTheme="minorHAnsi" w:eastAsia="Times New Roman" w:hAnsiTheme="minorHAnsi" w:cstheme="minorHAnsi"/>
          <w:b/>
          <w:bCs/>
          <w:sz w:val="28"/>
          <w:szCs w:val="28"/>
        </w:rPr>
        <w:t xml:space="preserve">Elevator and Escalators – Keith Chamber, Director Vertical Transportation - </w:t>
      </w:r>
    </w:p>
    <w:p w14:paraId="670E10E7" w14:textId="4CFDA56F" w:rsidR="007B1190" w:rsidRPr="00065236" w:rsidRDefault="001C53FA" w:rsidP="00AB2351">
      <w:pPr>
        <w:pStyle w:val="QueContin1"/>
        <w:numPr>
          <w:ilvl w:val="0"/>
          <w:numId w:val="29"/>
        </w:numPr>
        <w:tabs>
          <w:tab w:val="clear" w:pos="3040"/>
          <w:tab w:val="left" w:pos="480"/>
          <w:tab w:val="left" w:pos="1120"/>
          <w:tab w:val="left" w:pos="1920"/>
          <w:tab w:val="left" w:pos="2560"/>
          <w:tab w:val="left" w:pos="3360"/>
          <w:tab w:val="left" w:pos="4000"/>
          <w:tab w:val="left" w:pos="4800"/>
          <w:tab w:val="left" w:pos="5440"/>
          <w:tab w:val="left" w:pos="6240"/>
          <w:tab w:val="left" w:pos="6880"/>
        </w:tabs>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Five Points – South and East Platform unit 1, for</w:t>
      </w:r>
      <w:r w:rsidR="003370E6" w:rsidRPr="00065236">
        <w:rPr>
          <w:rFonts w:asciiTheme="minorHAnsi" w:eastAsia="Times New Roman" w:hAnsiTheme="minorHAnsi" w:cstheme="minorHAnsi"/>
          <w:sz w:val="28"/>
          <w:szCs w:val="28"/>
        </w:rPr>
        <w:t>ecasted return to service date October 22, 2020</w:t>
      </w:r>
    </w:p>
    <w:p w14:paraId="06EFA9B7" w14:textId="2B984E1D" w:rsidR="00771599" w:rsidRPr="00065236" w:rsidRDefault="00204B33" w:rsidP="00AB2351">
      <w:pPr>
        <w:pStyle w:val="QueContin1"/>
        <w:numPr>
          <w:ilvl w:val="0"/>
          <w:numId w:val="29"/>
        </w:numPr>
        <w:tabs>
          <w:tab w:val="clear" w:pos="3040"/>
          <w:tab w:val="left" w:pos="480"/>
          <w:tab w:val="left" w:pos="1120"/>
          <w:tab w:val="left" w:pos="1920"/>
          <w:tab w:val="left" w:pos="2560"/>
          <w:tab w:val="left" w:pos="3360"/>
          <w:tab w:val="left" w:pos="4000"/>
          <w:tab w:val="left" w:pos="4800"/>
          <w:tab w:val="left" w:pos="5440"/>
          <w:tab w:val="left" w:pos="6240"/>
          <w:tab w:val="left" w:pos="6880"/>
        </w:tabs>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Peachtree Center Station – South Entrance Concourse to Platform unit 4, </w:t>
      </w:r>
      <w:r w:rsidR="00ED36FD" w:rsidRPr="00065236">
        <w:rPr>
          <w:rFonts w:asciiTheme="minorHAnsi" w:eastAsia="Times New Roman" w:hAnsiTheme="minorHAnsi" w:cstheme="minorHAnsi"/>
          <w:sz w:val="28"/>
          <w:szCs w:val="28"/>
        </w:rPr>
        <w:t xml:space="preserve">forecasted return to service date October </w:t>
      </w:r>
      <w:proofErr w:type="spellStart"/>
      <w:r w:rsidR="00771599" w:rsidRPr="00065236">
        <w:rPr>
          <w:rFonts w:asciiTheme="minorHAnsi" w:eastAsia="Times New Roman" w:hAnsiTheme="minorHAnsi" w:cstheme="minorHAnsi"/>
          <w:sz w:val="28"/>
          <w:szCs w:val="28"/>
        </w:rPr>
        <w:t>October</w:t>
      </w:r>
      <w:proofErr w:type="spellEnd"/>
      <w:r w:rsidR="00771599" w:rsidRPr="00065236">
        <w:rPr>
          <w:rFonts w:asciiTheme="minorHAnsi" w:eastAsia="Times New Roman" w:hAnsiTheme="minorHAnsi" w:cstheme="minorHAnsi"/>
          <w:sz w:val="28"/>
          <w:szCs w:val="28"/>
        </w:rPr>
        <w:t xml:space="preserve"> 22, 2020</w:t>
      </w:r>
    </w:p>
    <w:p w14:paraId="3B0F5096" w14:textId="4CED4CD9" w:rsidR="00204B33" w:rsidRPr="00065236" w:rsidRDefault="00204B33" w:rsidP="00AB2351">
      <w:pPr>
        <w:pStyle w:val="QueContin1"/>
        <w:numPr>
          <w:ilvl w:val="0"/>
          <w:numId w:val="29"/>
        </w:numPr>
        <w:tabs>
          <w:tab w:val="clear" w:pos="3040"/>
          <w:tab w:val="left" w:pos="480"/>
          <w:tab w:val="left" w:pos="1120"/>
          <w:tab w:val="left" w:pos="1920"/>
          <w:tab w:val="left" w:pos="2560"/>
          <w:tab w:val="left" w:pos="3360"/>
          <w:tab w:val="left" w:pos="4000"/>
          <w:tab w:val="left" w:pos="4800"/>
          <w:tab w:val="left" w:pos="5440"/>
          <w:tab w:val="left" w:pos="6240"/>
          <w:tab w:val="left" w:pos="6880"/>
        </w:tabs>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Civic Center Station – South Platform unit 1, </w:t>
      </w:r>
      <w:r w:rsidR="00ED36FD" w:rsidRPr="00065236">
        <w:rPr>
          <w:rFonts w:asciiTheme="minorHAnsi" w:eastAsia="Times New Roman" w:hAnsiTheme="minorHAnsi" w:cstheme="minorHAnsi"/>
          <w:sz w:val="28"/>
          <w:szCs w:val="28"/>
        </w:rPr>
        <w:t xml:space="preserve">forecasted return to service date October </w:t>
      </w:r>
      <w:r w:rsidR="00771599" w:rsidRPr="00065236">
        <w:rPr>
          <w:rFonts w:asciiTheme="minorHAnsi" w:eastAsia="Times New Roman" w:hAnsiTheme="minorHAnsi" w:cstheme="minorHAnsi"/>
          <w:sz w:val="28"/>
          <w:szCs w:val="28"/>
        </w:rPr>
        <w:t>November 27, 2020</w:t>
      </w:r>
    </w:p>
    <w:p w14:paraId="2F21EDE1" w14:textId="77777777" w:rsidR="008D0E7C" w:rsidRPr="00065236" w:rsidRDefault="008D0E7C" w:rsidP="00AB2351">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46AA0011" w14:textId="6C951A61" w:rsidR="00AB2351" w:rsidRPr="00065236" w:rsidRDefault="00C233E6" w:rsidP="00AB2351">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Keith Chambers stated that they didn’t plan to go back to an elevator that required a Mobility </w:t>
      </w:r>
      <w:proofErr w:type="gramStart"/>
      <w:r w:rsidRPr="00065236">
        <w:rPr>
          <w:rFonts w:asciiTheme="minorHAnsi" w:eastAsia="Times New Roman" w:hAnsiTheme="minorHAnsi" w:cstheme="minorHAnsi"/>
          <w:sz w:val="28"/>
          <w:szCs w:val="28"/>
        </w:rPr>
        <w:t>Shuttle</w:t>
      </w:r>
      <w:proofErr w:type="gramEnd"/>
      <w:r w:rsidR="00D86584" w:rsidRPr="00065236">
        <w:rPr>
          <w:rFonts w:asciiTheme="minorHAnsi" w:eastAsia="Times New Roman" w:hAnsiTheme="minorHAnsi" w:cstheme="minorHAnsi"/>
          <w:sz w:val="28"/>
          <w:szCs w:val="28"/>
        </w:rPr>
        <w:t xml:space="preserve"> but it looks like Brookhaven will require a Mobility shuttle</w:t>
      </w:r>
      <w:r w:rsidR="001745AA" w:rsidRPr="00065236">
        <w:rPr>
          <w:rFonts w:asciiTheme="minorHAnsi" w:eastAsia="Times New Roman" w:hAnsiTheme="minorHAnsi" w:cstheme="minorHAnsi"/>
          <w:sz w:val="28"/>
          <w:szCs w:val="28"/>
        </w:rPr>
        <w:t xml:space="preserve"> next month</w:t>
      </w:r>
      <w:r w:rsidR="00D86584" w:rsidRPr="00065236">
        <w:rPr>
          <w:rFonts w:asciiTheme="minorHAnsi" w:eastAsia="Times New Roman" w:hAnsiTheme="minorHAnsi" w:cstheme="minorHAnsi"/>
          <w:sz w:val="28"/>
          <w:szCs w:val="28"/>
        </w:rPr>
        <w:t>.</w:t>
      </w:r>
    </w:p>
    <w:p w14:paraId="44767D6E" w14:textId="5732B746" w:rsidR="007B1190" w:rsidRPr="00065236" w:rsidRDefault="007B1190"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7CD29A07" w14:textId="44B14721" w:rsidR="009B27D3" w:rsidRPr="00065236" w:rsidRDefault="009B27D3" w:rsidP="009B27D3">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Keith Chambers stated that there are signs for the elevators, </w:t>
      </w:r>
      <w:r w:rsidR="00566FB2" w:rsidRPr="00065236">
        <w:rPr>
          <w:rFonts w:asciiTheme="minorHAnsi" w:eastAsia="Times New Roman" w:hAnsiTheme="minorHAnsi" w:cstheme="minorHAnsi"/>
          <w:sz w:val="28"/>
          <w:szCs w:val="28"/>
        </w:rPr>
        <w:t>deta</w:t>
      </w:r>
      <w:r w:rsidR="008D0E7C" w:rsidRPr="00065236">
        <w:rPr>
          <w:rFonts w:asciiTheme="minorHAnsi" w:eastAsia="Times New Roman" w:hAnsiTheme="minorHAnsi" w:cstheme="minorHAnsi"/>
          <w:sz w:val="28"/>
          <w:szCs w:val="28"/>
        </w:rPr>
        <w:t>il</w:t>
      </w:r>
      <w:r w:rsidR="00566FB2" w:rsidRPr="00065236">
        <w:rPr>
          <w:rFonts w:asciiTheme="minorHAnsi" w:eastAsia="Times New Roman" w:hAnsiTheme="minorHAnsi" w:cstheme="minorHAnsi"/>
          <w:sz w:val="28"/>
          <w:szCs w:val="28"/>
        </w:rPr>
        <w:t xml:space="preserve">ing </w:t>
      </w:r>
      <w:r w:rsidRPr="00065236">
        <w:rPr>
          <w:rFonts w:asciiTheme="minorHAnsi" w:eastAsia="Times New Roman" w:hAnsiTheme="minorHAnsi" w:cstheme="minorHAnsi"/>
          <w:sz w:val="28"/>
          <w:szCs w:val="28"/>
        </w:rPr>
        <w:t xml:space="preserve">the workarounds.  </w:t>
      </w:r>
      <w:r w:rsidR="00566FB2" w:rsidRPr="00065236">
        <w:rPr>
          <w:rFonts w:asciiTheme="minorHAnsi" w:eastAsia="Times New Roman" w:hAnsiTheme="minorHAnsi" w:cstheme="minorHAnsi"/>
          <w:sz w:val="28"/>
          <w:szCs w:val="28"/>
        </w:rPr>
        <w:t>There are</w:t>
      </w:r>
      <w:r w:rsidRPr="00065236">
        <w:rPr>
          <w:rFonts w:asciiTheme="minorHAnsi" w:eastAsia="Times New Roman" w:hAnsiTheme="minorHAnsi" w:cstheme="minorHAnsi"/>
          <w:sz w:val="28"/>
          <w:szCs w:val="28"/>
        </w:rPr>
        <w:t xml:space="preserve"> updates that comes out on </w:t>
      </w:r>
      <w:r w:rsidR="00474439" w:rsidRPr="00065236">
        <w:rPr>
          <w:rFonts w:asciiTheme="minorHAnsi" w:eastAsia="Times New Roman" w:hAnsiTheme="minorHAnsi" w:cstheme="minorHAnsi"/>
          <w:sz w:val="28"/>
          <w:szCs w:val="28"/>
        </w:rPr>
        <w:t xml:space="preserve">the </w:t>
      </w:r>
      <w:r w:rsidRPr="00065236">
        <w:rPr>
          <w:rFonts w:asciiTheme="minorHAnsi" w:eastAsia="Times New Roman" w:hAnsiTheme="minorHAnsi" w:cstheme="minorHAnsi"/>
          <w:sz w:val="28"/>
          <w:szCs w:val="28"/>
        </w:rPr>
        <w:t>M</w:t>
      </w:r>
      <w:r w:rsidR="009F6FC1" w:rsidRPr="00065236">
        <w:rPr>
          <w:rFonts w:asciiTheme="minorHAnsi" w:eastAsia="Times New Roman" w:hAnsiTheme="minorHAnsi" w:cstheme="minorHAnsi"/>
          <w:sz w:val="28"/>
          <w:szCs w:val="28"/>
        </w:rPr>
        <w:t>ARTA webs</w:t>
      </w:r>
      <w:r w:rsidR="00474439" w:rsidRPr="00065236">
        <w:rPr>
          <w:rFonts w:asciiTheme="minorHAnsi" w:eastAsia="Times New Roman" w:hAnsiTheme="minorHAnsi" w:cstheme="minorHAnsi"/>
          <w:sz w:val="28"/>
          <w:szCs w:val="28"/>
        </w:rPr>
        <w:t xml:space="preserve">ite </w:t>
      </w:r>
      <w:r w:rsidR="00B15313" w:rsidRPr="00065236">
        <w:rPr>
          <w:rFonts w:asciiTheme="minorHAnsi" w:eastAsia="Times New Roman" w:hAnsiTheme="minorHAnsi" w:cstheme="minorHAnsi"/>
          <w:sz w:val="28"/>
          <w:szCs w:val="28"/>
        </w:rPr>
        <w:t xml:space="preserve">under the </w:t>
      </w:r>
      <w:r w:rsidRPr="00065236">
        <w:rPr>
          <w:rFonts w:asciiTheme="minorHAnsi" w:eastAsia="Times New Roman" w:hAnsiTheme="minorHAnsi" w:cstheme="minorHAnsi"/>
          <w:sz w:val="28"/>
          <w:szCs w:val="28"/>
        </w:rPr>
        <w:t xml:space="preserve">alert tab that gives instant updates </w:t>
      </w:r>
      <w:r w:rsidR="00474439" w:rsidRPr="00065236">
        <w:rPr>
          <w:rFonts w:asciiTheme="minorHAnsi" w:eastAsia="Times New Roman" w:hAnsiTheme="minorHAnsi" w:cstheme="minorHAnsi"/>
          <w:sz w:val="28"/>
          <w:szCs w:val="28"/>
        </w:rPr>
        <w:t>on</w:t>
      </w:r>
      <w:r w:rsidRPr="00065236">
        <w:rPr>
          <w:rFonts w:asciiTheme="minorHAnsi" w:eastAsia="Times New Roman" w:hAnsiTheme="minorHAnsi" w:cstheme="minorHAnsi"/>
          <w:sz w:val="28"/>
          <w:szCs w:val="28"/>
        </w:rPr>
        <w:t xml:space="preserve"> whatever is out, the elevators will be updated daily.  </w:t>
      </w:r>
    </w:p>
    <w:p w14:paraId="4FADE094" w14:textId="5C8D7A09" w:rsidR="0081111A" w:rsidRPr="00065236" w:rsidRDefault="0081111A"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7F9933A4" w14:textId="1228D124" w:rsidR="000F5463" w:rsidRPr="00065236" w:rsidRDefault="000F5463" w:rsidP="00BF50BB">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Every morning, they will put out that update a</w:t>
      </w:r>
      <w:r w:rsidR="004900D9" w:rsidRPr="00065236">
        <w:rPr>
          <w:rFonts w:asciiTheme="minorHAnsi" w:eastAsia="Times New Roman" w:hAnsiTheme="minorHAnsi" w:cstheme="minorHAnsi"/>
          <w:sz w:val="28"/>
          <w:szCs w:val="28"/>
        </w:rPr>
        <w:t>n</w:t>
      </w:r>
      <w:r w:rsidR="002C17C6" w:rsidRPr="00065236">
        <w:rPr>
          <w:rFonts w:asciiTheme="minorHAnsi" w:eastAsia="Times New Roman" w:hAnsiTheme="minorHAnsi" w:cstheme="minorHAnsi"/>
          <w:sz w:val="28"/>
          <w:szCs w:val="28"/>
        </w:rPr>
        <w:t>d</w:t>
      </w:r>
      <w:r w:rsidRPr="00065236">
        <w:rPr>
          <w:rFonts w:asciiTheme="minorHAnsi" w:eastAsia="Times New Roman" w:hAnsiTheme="minorHAnsi" w:cstheme="minorHAnsi"/>
          <w:sz w:val="28"/>
          <w:szCs w:val="28"/>
        </w:rPr>
        <w:t xml:space="preserve"> then the rest of the outages are </w:t>
      </w:r>
      <w:r w:rsidRPr="00065236">
        <w:rPr>
          <w:rFonts w:asciiTheme="minorHAnsi" w:eastAsia="Times New Roman" w:hAnsiTheme="minorHAnsi" w:cstheme="minorHAnsi"/>
          <w:sz w:val="28"/>
          <w:szCs w:val="28"/>
        </w:rPr>
        <w:lastRenderedPageBreak/>
        <w:t xml:space="preserve">going to be on the elevator and escalator advisory's page.  </w:t>
      </w:r>
      <w:r w:rsidR="006975FE" w:rsidRPr="00065236">
        <w:rPr>
          <w:rFonts w:asciiTheme="minorHAnsi" w:eastAsia="Times New Roman" w:hAnsiTheme="minorHAnsi" w:cstheme="minorHAnsi"/>
          <w:sz w:val="28"/>
          <w:szCs w:val="28"/>
        </w:rPr>
        <w:t>P</w:t>
      </w:r>
      <w:r w:rsidRPr="00065236">
        <w:rPr>
          <w:rFonts w:asciiTheme="minorHAnsi" w:eastAsia="Times New Roman" w:hAnsiTheme="minorHAnsi" w:cstheme="minorHAnsi"/>
          <w:sz w:val="28"/>
          <w:szCs w:val="28"/>
        </w:rPr>
        <w:t>eople can sign up for instant</w:t>
      </w:r>
      <w:r w:rsidR="001E227D" w:rsidRPr="00065236">
        <w:rPr>
          <w:rFonts w:asciiTheme="minorHAnsi" w:eastAsia="Times New Roman" w:hAnsiTheme="minorHAnsi" w:cstheme="minorHAnsi"/>
          <w:sz w:val="28"/>
          <w:szCs w:val="28"/>
        </w:rPr>
        <w:t xml:space="preserve"> text or email</w:t>
      </w:r>
      <w:r w:rsidRPr="00065236">
        <w:rPr>
          <w:rFonts w:asciiTheme="minorHAnsi" w:eastAsia="Times New Roman" w:hAnsiTheme="minorHAnsi" w:cstheme="minorHAnsi"/>
          <w:sz w:val="28"/>
          <w:szCs w:val="28"/>
        </w:rPr>
        <w:t xml:space="preserve"> alerts and get </w:t>
      </w:r>
      <w:proofErr w:type="gramStart"/>
      <w:r w:rsidRPr="00065236">
        <w:rPr>
          <w:rFonts w:asciiTheme="minorHAnsi" w:eastAsia="Times New Roman" w:hAnsiTheme="minorHAnsi" w:cstheme="minorHAnsi"/>
          <w:sz w:val="28"/>
          <w:szCs w:val="28"/>
        </w:rPr>
        <w:t>all of</w:t>
      </w:r>
      <w:proofErr w:type="gramEnd"/>
      <w:r w:rsidRPr="00065236">
        <w:rPr>
          <w:rFonts w:asciiTheme="minorHAnsi" w:eastAsia="Times New Roman" w:hAnsiTheme="minorHAnsi" w:cstheme="minorHAnsi"/>
          <w:sz w:val="28"/>
          <w:szCs w:val="28"/>
        </w:rPr>
        <w:t xml:space="preserve"> the elevator outage</w:t>
      </w:r>
      <w:r w:rsidR="005F4673" w:rsidRPr="00065236">
        <w:rPr>
          <w:rFonts w:asciiTheme="minorHAnsi" w:eastAsia="Times New Roman" w:hAnsiTheme="minorHAnsi" w:cstheme="minorHAnsi"/>
          <w:sz w:val="28"/>
          <w:szCs w:val="28"/>
        </w:rPr>
        <w:t>s and</w:t>
      </w:r>
      <w:r w:rsidRPr="00065236">
        <w:rPr>
          <w:rFonts w:asciiTheme="minorHAnsi" w:eastAsia="Times New Roman" w:hAnsiTheme="minorHAnsi" w:cstheme="minorHAnsi"/>
          <w:sz w:val="28"/>
          <w:szCs w:val="28"/>
        </w:rPr>
        <w:t xml:space="preserve"> alerts daily and as they happen.  </w:t>
      </w:r>
    </w:p>
    <w:p w14:paraId="34191607" w14:textId="77777777" w:rsidR="004900D9" w:rsidRPr="00065236" w:rsidRDefault="004900D9" w:rsidP="00BF50BB">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p>
    <w:p w14:paraId="335F10BE" w14:textId="020FD5BB" w:rsidR="000F5463" w:rsidRPr="00065236" w:rsidRDefault="000F5463" w:rsidP="00BF50BB">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proofErr w:type="gramStart"/>
      <w:r w:rsidRPr="00065236">
        <w:rPr>
          <w:rFonts w:asciiTheme="minorHAnsi" w:eastAsia="Times New Roman" w:hAnsiTheme="minorHAnsi" w:cstheme="minorHAnsi"/>
          <w:sz w:val="28"/>
          <w:szCs w:val="28"/>
        </w:rPr>
        <w:t>So</w:t>
      </w:r>
      <w:proofErr w:type="gramEnd"/>
      <w:r w:rsidRPr="00065236">
        <w:rPr>
          <w:rFonts w:asciiTheme="minorHAnsi" w:eastAsia="Times New Roman" w:hAnsiTheme="minorHAnsi" w:cstheme="minorHAnsi"/>
          <w:sz w:val="28"/>
          <w:szCs w:val="28"/>
        </w:rPr>
        <w:t xml:space="preserve"> if something goes down and a </w:t>
      </w:r>
      <w:r w:rsidR="00AC0C3F" w:rsidRPr="00065236">
        <w:rPr>
          <w:rFonts w:asciiTheme="minorHAnsi" w:eastAsia="Times New Roman" w:hAnsiTheme="minorHAnsi" w:cstheme="minorHAnsi"/>
          <w:sz w:val="28"/>
          <w:szCs w:val="28"/>
        </w:rPr>
        <w:t>M</w:t>
      </w:r>
      <w:r w:rsidRPr="00065236">
        <w:rPr>
          <w:rFonts w:asciiTheme="minorHAnsi" w:eastAsia="Times New Roman" w:hAnsiTheme="minorHAnsi" w:cstheme="minorHAnsi"/>
          <w:sz w:val="28"/>
          <w:szCs w:val="28"/>
        </w:rPr>
        <w:t xml:space="preserve">obility </w:t>
      </w:r>
      <w:r w:rsidR="00AC0C3F" w:rsidRPr="00065236">
        <w:rPr>
          <w:rFonts w:asciiTheme="minorHAnsi" w:eastAsia="Times New Roman" w:hAnsiTheme="minorHAnsi" w:cstheme="minorHAnsi"/>
          <w:sz w:val="28"/>
          <w:szCs w:val="28"/>
        </w:rPr>
        <w:t xml:space="preserve">van </w:t>
      </w:r>
      <w:r w:rsidRPr="00065236">
        <w:rPr>
          <w:rFonts w:asciiTheme="minorHAnsi" w:eastAsia="Times New Roman" w:hAnsiTheme="minorHAnsi" w:cstheme="minorHAnsi"/>
          <w:sz w:val="28"/>
          <w:szCs w:val="28"/>
        </w:rPr>
        <w:t xml:space="preserve">needs </w:t>
      </w:r>
      <w:r w:rsidR="006D2ACD" w:rsidRPr="00065236">
        <w:rPr>
          <w:rFonts w:asciiTheme="minorHAnsi" w:eastAsia="Times New Roman" w:hAnsiTheme="minorHAnsi" w:cstheme="minorHAnsi"/>
          <w:sz w:val="28"/>
          <w:szCs w:val="28"/>
        </w:rPr>
        <w:t>to be staged</w:t>
      </w:r>
      <w:r w:rsidRPr="00065236">
        <w:rPr>
          <w:rFonts w:asciiTheme="minorHAnsi" w:eastAsia="Times New Roman" w:hAnsiTheme="minorHAnsi" w:cstheme="minorHAnsi"/>
          <w:sz w:val="28"/>
          <w:szCs w:val="28"/>
        </w:rPr>
        <w:t xml:space="preserve">, you can find out immediately when it happens.  IT </w:t>
      </w:r>
      <w:r w:rsidR="006D2ACD" w:rsidRPr="00065236">
        <w:rPr>
          <w:rFonts w:asciiTheme="minorHAnsi" w:eastAsia="Times New Roman" w:hAnsiTheme="minorHAnsi" w:cstheme="minorHAnsi"/>
          <w:sz w:val="28"/>
          <w:szCs w:val="28"/>
        </w:rPr>
        <w:t>developed this</w:t>
      </w:r>
      <w:r w:rsidR="000B5D38" w:rsidRPr="00065236">
        <w:rPr>
          <w:rFonts w:asciiTheme="minorHAnsi" w:eastAsia="Times New Roman" w:hAnsiTheme="minorHAnsi" w:cstheme="minorHAnsi"/>
          <w:sz w:val="28"/>
          <w:szCs w:val="28"/>
        </w:rPr>
        <w:t>,</w:t>
      </w:r>
      <w:r w:rsidR="006D2ACD" w:rsidRPr="00065236">
        <w:rPr>
          <w:rFonts w:asciiTheme="minorHAnsi" w:eastAsia="Times New Roman" w:hAnsiTheme="minorHAnsi" w:cstheme="minorHAnsi"/>
          <w:sz w:val="28"/>
          <w:szCs w:val="28"/>
        </w:rPr>
        <w:t xml:space="preserve"> </w:t>
      </w:r>
      <w:r w:rsidRPr="00065236">
        <w:rPr>
          <w:rFonts w:asciiTheme="minorHAnsi" w:eastAsia="Times New Roman" w:hAnsiTheme="minorHAnsi" w:cstheme="minorHAnsi"/>
          <w:sz w:val="28"/>
          <w:szCs w:val="28"/>
        </w:rPr>
        <w:t xml:space="preserve">its directly updated </w:t>
      </w:r>
      <w:r w:rsidR="00253982" w:rsidRPr="00065236">
        <w:rPr>
          <w:rFonts w:asciiTheme="minorHAnsi" w:eastAsia="Times New Roman" w:hAnsiTheme="minorHAnsi" w:cstheme="minorHAnsi"/>
          <w:sz w:val="28"/>
          <w:szCs w:val="28"/>
        </w:rPr>
        <w:t>through E-news</w:t>
      </w:r>
      <w:r w:rsidR="00965452" w:rsidRPr="00065236">
        <w:rPr>
          <w:rFonts w:asciiTheme="minorHAnsi" w:eastAsia="Times New Roman" w:hAnsiTheme="minorHAnsi" w:cstheme="minorHAnsi"/>
          <w:sz w:val="28"/>
          <w:szCs w:val="28"/>
        </w:rPr>
        <w:t xml:space="preserve"> System</w:t>
      </w:r>
      <w:r w:rsidR="00253982" w:rsidRPr="00065236">
        <w:rPr>
          <w:rFonts w:asciiTheme="minorHAnsi" w:eastAsia="Times New Roman" w:hAnsiTheme="minorHAnsi" w:cstheme="minorHAnsi"/>
          <w:sz w:val="28"/>
          <w:szCs w:val="28"/>
        </w:rPr>
        <w:t xml:space="preserve"> </w:t>
      </w:r>
      <w:r w:rsidRPr="00065236">
        <w:rPr>
          <w:rFonts w:asciiTheme="minorHAnsi" w:eastAsia="Times New Roman" w:hAnsiTheme="minorHAnsi" w:cstheme="minorHAnsi"/>
          <w:sz w:val="28"/>
          <w:szCs w:val="28"/>
        </w:rPr>
        <w:t>when the call is mad</w:t>
      </w:r>
      <w:r w:rsidR="00A42D1E" w:rsidRPr="00065236">
        <w:rPr>
          <w:rFonts w:asciiTheme="minorHAnsi" w:eastAsia="Times New Roman" w:hAnsiTheme="minorHAnsi" w:cstheme="minorHAnsi"/>
          <w:sz w:val="28"/>
          <w:szCs w:val="28"/>
        </w:rPr>
        <w:t>e</w:t>
      </w:r>
      <w:r w:rsidRPr="00065236">
        <w:rPr>
          <w:rFonts w:asciiTheme="minorHAnsi" w:eastAsia="Times New Roman" w:hAnsiTheme="minorHAnsi" w:cstheme="minorHAnsi"/>
          <w:sz w:val="28"/>
          <w:szCs w:val="28"/>
        </w:rPr>
        <w:t xml:space="preserve"> it's a really </w:t>
      </w:r>
      <w:r w:rsidR="00A77725" w:rsidRPr="00065236">
        <w:rPr>
          <w:rFonts w:asciiTheme="minorHAnsi" w:eastAsia="Times New Roman" w:hAnsiTheme="minorHAnsi" w:cstheme="minorHAnsi"/>
          <w:sz w:val="28"/>
          <w:szCs w:val="28"/>
        </w:rPr>
        <w:t xml:space="preserve">a </w:t>
      </w:r>
      <w:r w:rsidRPr="00065236">
        <w:rPr>
          <w:rFonts w:asciiTheme="minorHAnsi" w:eastAsia="Times New Roman" w:hAnsiTheme="minorHAnsi" w:cstheme="minorHAnsi"/>
          <w:sz w:val="28"/>
          <w:szCs w:val="28"/>
        </w:rPr>
        <w:t xml:space="preserve">good feature that we have, stability in outages and getting that information out.  </w:t>
      </w:r>
    </w:p>
    <w:p w14:paraId="3A8F972B" w14:textId="31A715AD" w:rsidR="0081111A" w:rsidRPr="00065236" w:rsidRDefault="0081111A"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3CF8FE90" w14:textId="5F72DACB" w:rsidR="0081111A" w:rsidRPr="00065236" w:rsidRDefault="007417C0"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We </w:t>
      </w:r>
      <w:r w:rsidR="003A7563" w:rsidRPr="00065236">
        <w:rPr>
          <w:rFonts w:asciiTheme="minorHAnsi" w:eastAsia="Times New Roman" w:hAnsiTheme="minorHAnsi" w:cstheme="minorHAnsi"/>
          <w:sz w:val="28"/>
          <w:szCs w:val="28"/>
        </w:rPr>
        <w:t>have</w:t>
      </w:r>
      <w:r w:rsidRPr="00065236">
        <w:rPr>
          <w:rFonts w:asciiTheme="minorHAnsi" w:eastAsia="Times New Roman" w:hAnsiTheme="minorHAnsi" w:cstheme="minorHAnsi"/>
          <w:sz w:val="28"/>
          <w:szCs w:val="28"/>
        </w:rPr>
        <w:t xml:space="preserve"> develop</w:t>
      </w:r>
      <w:r w:rsidR="003A7563" w:rsidRPr="00065236">
        <w:rPr>
          <w:rFonts w:asciiTheme="minorHAnsi" w:eastAsia="Times New Roman" w:hAnsiTheme="minorHAnsi" w:cstheme="minorHAnsi"/>
          <w:sz w:val="28"/>
          <w:szCs w:val="28"/>
        </w:rPr>
        <w:t>ed</w:t>
      </w:r>
      <w:r w:rsidRPr="00065236">
        <w:rPr>
          <w:rFonts w:asciiTheme="minorHAnsi" w:eastAsia="Times New Roman" w:hAnsiTheme="minorHAnsi" w:cstheme="minorHAnsi"/>
          <w:sz w:val="28"/>
          <w:szCs w:val="28"/>
        </w:rPr>
        <w:t xml:space="preserve"> signage for all the stations</w:t>
      </w:r>
      <w:r w:rsidR="00466D6D" w:rsidRPr="00065236">
        <w:rPr>
          <w:rFonts w:asciiTheme="minorHAnsi" w:eastAsia="Times New Roman" w:hAnsiTheme="minorHAnsi" w:cstheme="minorHAnsi"/>
          <w:sz w:val="28"/>
          <w:szCs w:val="28"/>
        </w:rPr>
        <w:t xml:space="preserve"> at the elevators</w:t>
      </w:r>
      <w:r w:rsidRPr="00065236">
        <w:rPr>
          <w:rFonts w:asciiTheme="minorHAnsi" w:eastAsia="Times New Roman" w:hAnsiTheme="minorHAnsi" w:cstheme="minorHAnsi"/>
          <w:sz w:val="28"/>
          <w:szCs w:val="28"/>
        </w:rPr>
        <w:t xml:space="preserve"> and we have many completed</w:t>
      </w:r>
      <w:r w:rsidR="00D929C2" w:rsidRPr="00065236">
        <w:rPr>
          <w:rFonts w:asciiTheme="minorHAnsi" w:eastAsia="Times New Roman" w:hAnsiTheme="minorHAnsi" w:cstheme="minorHAnsi"/>
          <w:sz w:val="28"/>
          <w:szCs w:val="28"/>
        </w:rPr>
        <w:t>.</w:t>
      </w:r>
      <w:r w:rsidR="007C5A68" w:rsidRPr="00065236">
        <w:rPr>
          <w:rFonts w:asciiTheme="minorHAnsi" w:eastAsia="Times New Roman" w:hAnsiTheme="minorHAnsi" w:cstheme="minorHAnsi"/>
          <w:sz w:val="28"/>
          <w:szCs w:val="28"/>
        </w:rPr>
        <w:t xml:space="preserve"> </w:t>
      </w:r>
      <w:r w:rsidR="00D929C2" w:rsidRPr="00065236">
        <w:rPr>
          <w:rFonts w:asciiTheme="minorHAnsi" w:eastAsia="Times New Roman" w:hAnsiTheme="minorHAnsi" w:cstheme="minorHAnsi"/>
          <w:sz w:val="28"/>
          <w:szCs w:val="28"/>
        </w:rPr>
        <w:t>A</w:t>
      </w:r>
      <w:r w:rsidR="007C5A68" w:rsidRPr="00065236">
        <w:rPr>
          <w:rFonts w:asciiTheme="minorHAnsi" w:eastAsia="Times New Roman" w:hAnsiTheme="minorHAnsi" w:cstheme="minorHAnsi"/>
          <w:sz w:val="28"/>
          <w:szCs w:val="28"/>
        </w:rPr>
        <w:t xml:space="preserve">t each elevator we </w:t>
      </w:r>
      <w:r w:rsidR="00234DDE" w:rsidRPr="00065236">
        <w:rPr>
          <w:rFonts w:asciiTheme="minorHAnsi" w:eastAsia="Times New Roman" w:hAnsiTheme="minorHAnsi" w:cstheme="minorHAnsi"/>
          <w:sz w:val="28"/>
          <w:szCs w:val="28"/>
        </w:rPr>
        <w:t>have a board and if an elevator goes out</w:t>
      </w:r>
      <w:r w:rsidR="00D929C2" w:rsidRPr="00065236">
        <w:rPr>
          <w:rFonts w:asciiTheme="minorHAnsi" w:eastAsia="Times New Roman" w:hAnsiTheme="minorHAnsi" w:cstheme="minorHAnsi"/>
          <w:sz w:val="28"/>
          <w:szCs w:val="28"/>
        </w:rPr>
        <w:t xml:space="preserve"> of service</w:t>
      </w:r>
      <w:r w:rsidR="00234DDE" w:rsidRPr="00065236">
        <w:rPr>
          <w:rFonts w:asciiTheme="minorHAnsi" w:eastAsia="Times New Roman" w:hAnsiTheme="minorHAnsi" w:cstheme="minorHAnsi"/>
          <w:sz w:val="28"/>
          <w:szCs w:val="28"/>
        </w:rPr>
        <w:t>, the board is flip</w:t>
      </w:r>
      <w:r w:rsidR="003A7563" w:rsidRPr="00065236">
        <w:rPr>
          <w:rFonts w:asciiTheme="minorHAnsi" w:eastAsia="Times New Roman" w:hAnsiTheme="minorHAnsi" w:cstheme="minorHAnsi"/>
          <w:sz w:val="28"/>
          <w:szCs w:val="28"/>
        </w:rPr>
        <w:t>ped</w:t>
      </w:r>
      <w:r w:rsidR="00234DDE" w:rsidRPr="00065236">
        <w:rPr>
          <w:rFonts w:asciiTheme="minorHAnsi" w:eastAsia="Times New Roman" w:hAnsiTheme="minorHAnsi" w:cstheme="minorHAnsi"/>
          <w:sz w:val="28"/>
          <w:szCs w:val="28"/>
        </w:rPr>
        <w:t xml:space="preserve"> </w:t>
      </w:r>
      <w:proofErr w:type="gramStart"/>
      <w:r w:rsidR="00234DDE" w:rsidRPr="00065236">
        <w:rPr>
          <w:rFonts w:asciiTheme="minorHAnsi" w:eastAsia="Times New Roman" w:hAnsiTheme="minorHAnsi" w:cstheme="minorHAnsi"/>
          <w:sz w:val="28"/>
          <w:szCs w:val="28"/>
        </w:rPr>
        <w:t>down</w:t>
      </w:r>
      <w:proofErr w:type="gramEnd"/>
      <w:r w:rsidR="00234DDE" w:rsidRPr="00065236">
        <w:rPr>
          <w:rFonts w:asciiTheme="minorHAnsi" w:eastAsia="Times New Roman" w:hAnsiTheme="minorHAnsi" w:cstheme="minorHAnsi"/>
          <w:sz w:val="28"/>
          <w:szCs w:val="28"/>
        </w:rPr>
        <w:t xml:space="preserve"> and it </w:t>
      </w:r>
      <w:r w:rsidR="003A7563" w:rsidRPr="00065236">
        <w:rPr>
          <w:rFonts w:asciiTheme="minorHAnsi" w:eastAsia="Times New Roman" w:hAnsiTheme="minorHAnsi" w:cstheme="minorHAnsi"/>
          <w:sz w:val="28"/>
          <w:szCs w:val="28"/>
        </w:rPr>
        <w:t>becomes a</w:t>
      </w:r>
      <w:r w:rsidR="00234DDE" w:rsidRPr="00065236">
        <w:rPr>
          <w:rFonts w:asciiTheme="minorHAnsi" w:eastAsia="Times New Roman" w:hAnsiTheme="minorHAnsi" w:cstheme="minorHAnsi"/>
          <w:sz w:val="28"/>
          <w:szCs w:val="28"/>
        </w:rPr>
        <w:t xml:space="preserve"> work-around</w:t>
      </w:r>
      <w:r w:rsidR="00D929C2" w:rsidRPr="00065236">
        <w:rPr>
          <w:rFonts w:asciiTheme="minorHAnsi" w:eastAsia="Times New Roman" w:hAnsiTheme="minorHAnsi" w:cstheme="minorHAnsi"/>
          <w:sz w:val="28"/>
          <w:szCs w:val="28"/>
        </w:rPr>
        <w:t xml:space="preserve"> f</w:t>
      </w:r>
      <w:r w:rsidR="003A7563" w:rsidRPr="00065236">
        <w:rPr>
          <w:rFonts w:asciiTheme="minorHAnsi" w:eastAsia="Times New Roman" w:hAnsiTheme="minorHAnsi" w:cstheme="minorHAnsi"/>
          <w:sz w:val="28"/>
          <w:szCs w:val="28"/>
        </w:rPr>
        <w:t>rom that location.</w:t>
      </w:r>
      <w:r w:rsidR="001A6485" w:rsidRPr="00065236">
        <w:rPr>
          <w:rFonts w:asciiTheme="minorHAnsi" w:eastAsia="Times New Roman" w:hAnsiTheme="minorHAnsi" w:cstheme="minorHAnsi"/>
          <w:sz w:val="28"/>
          <w:szCs w:val="28"/>
        </w:rPr>
        <w:t xml:space="preserve">  There is an order for 51 more and we </w:t>
      </w:r>
      <w:r w:rsidR="00B13B4E" w:rsidRPr="00065236">
        <w:rPr>
          <w:rFonts w:asciiTheme="minorHAnsi" w:eastAsia="Times New Roman" w:hAnsiTheme="minorHAnsi" w:cstheme="minorHAnsi"/>
          <w:sz w:val="28"/>
          <w:szCs w:val="28"/>
        </w:rPr>
        <w:t xml:space="preserve">will </w:t>
      </w:r>
      <w:r w:rsidR="001A6485" w:rsidRPr="00065236">
        <w:rPr>
          <w:rFonts w:asciiTheme="minorHAnsi" w:eastAsia="Times New Roman" w:hAnsiTheme="minorHAnsi" w:cstheme="minorHAnsi"/>
          <w:sz w:val="28"/>
          <w:szCs w:val="28"/>
        </w:rPr>
        <w:t xml:space="preserve">install them as soon as they arrive.  </w:t>
      </w:r>
    </w:p>
    <w:p w14:paraId="550B1419" w14:textId="250EE77D" w:rsidR="00AE2353" w:rsidRPr="00065236" w:rsidRDefault="00AE2353"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47D3692C" w14:textId="3692C145" w:rsidR="00AE2353" w:rsidRPr="00065236" w:rsidRDefault="00CC4706"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We have installed </w:t>
      </w:r>
      <w:proofErr w:type="spellStart"/>
      <w:r w:rsidR="00AE2353" w:rsidRPr="00065236">
        <w:rPr>
          <w:rFonts w:asciiTheme="minorHAnsi" w:eastAsia="Times New Roman" w:hAnsiTheme="minorHAnsi" w:cstheme="minorHAnsi"/>
          <w:sz w:val="28"/>
          <w:szCs w:val="28"/>
        </w:rPr>
        <w:t>Antimicrobal</w:t>
      </w:r>
      <w:proofErr w:type="spellEnd"/>
      <w:r w:rsidR="00AE2353" w:rsidRPr="00065236">
        <w:rPr>
          <w:rFonts w:asciiTheme="minorHAnsi" w:eastAsia="Times New Roman" w:hAnsiTheme="minorHAnsi" w:cstheme="minorHAnsi"/>
          <w:sz w:val="28"/>
          <w:szCs w:val="28"/>
        </w:rPr>
        <w:t xml:space="preserve"> defense film on the braille, the buttons, the entrances o</w:t>
      </w:r>
      <w:r w:rsidRPr="00065236">
        <w:rPr>
          <w:rFonts w:asciiTheme="minorHAnsi" w:eastAsia="Times New Roman" w:hAnsiTheme="minorHAnsi" w:cstheme="minorHAnsi"/>
          <w:sz w:val="28"/>
          <w:szCs w:val="28"/>
        </w:rPr>
        <w:t>f</w:t>
      </w:r>
      <w:r w:rsidR="00AE2353" w:rsidRPr="00065236">
        <w:rPr>
          <w:rFonts w:asciiTheme="minorHAnsi" w:eastAsia="Times New Roman" w:hAnsiTheme="minorHAnsi" w:cstheme="minorHAnsi"/>
          <w:sz w:val="28"/>
          <w:szCs w:val="28"/>
        </w:rPr>
        <w:t xml:space="preserve"> each elevator</w:t>
      </w:r>
      <w:r w:rsidRPr="00065236">
        <w:rPr>
          <w:rFonts w:asciiTheme="minorHAnsi" w:eastAsia="Times New Roman" w:hAnsiTheme="minorHAnsi" w:cstheme="minorHAnsi"/>
          <w:sz w:val="28"/>
          <w:szCs w:val="28"/>
        </w:rPr>
        <w:t>.</w:t>
      </w:r>
    </w:p>
    <w:p w14:paraId="44591718" w14:textId="28D7D760" w:rsidR="0081111A" w:rsidRPr="00065236" w:rsidRDefault="0081111A"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7B6E47AD" w14:textId="33CE989E" w:rsidR="0081111A" w:rsidRPr="00065236" w:rsidRDefault="004F7749"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Question: </w:t>
      </w:r>
      <w:r w:rsidR="00DD1377" w:rsidRPr="00065236">
        <w:rPr>
          <w:rFonts w:asciiTheme="minorHAnsi" w:eastAsia="Times New Roman" w:hAnsiTheme="minorHAnsi" w:cstheme="minorHAnsi"/>
          <w:sz w:val="28"/>
          <w:szCs w:val="28"/>
        </w:rPr>
        <w:t xml:space="preserve">Bob Lossie </w:t>
      </w:r>
      <w:r w:rsidR="001E227D" w:rsidRPr="00065236">
        <w:rPr>
          <w:rFonts w:asciiTheme="minorHAnsi" w:eastAsia="Times New Roman" w:hAnsiTheme="minorHAnsi" w:cstheme="minorHAnsi"/>
          <w:sz w:val="28"/>
          <w:szCs w:val="28"/>
        </w:rPr>
        <w:t>and Jorge Ur</w:t>
      </w:r>
      <w:r w:rsidR="00B745B1" w:rsidRPr="00065236">
        <w:rPr>
          <w:rFonts w:asciiTheme="minorHAnsi" w:eastAsia="Times New Roman" w:hAnsiTheme="minorHAnsi" w:cstheme="minorHAnsi"/>
          <w:sz w:val="28"/>
          <w:szCs w:val="28"/>
        </w:rPr>
        <w:t>r</w:t>
      </w:r>
      <w:r w:rsidR="001E227D" w:rsidRPr="00065236">
        <w:rPr>
          <w:rFonts w:asciiTheme="minorHAnsi" w:eastAsia="Times New Roman" w:hAnsiTheme="minorHAnsi" w:cstheme="minorHAnsi"/>
          <w:sz w:val="28"/>
          <w:szCs w:val="28"/>
        </w:rPr>
        <w:t xml:space="preserve">ea </w:t>
      </w:r>
      <w:r w:rsidR="00DD1377" w:rsidRPr="00065236">
        <w:rPr>
          <w:rFonts w:asciiTheme="minorHAnsi" w:eastAsia="Times New Roman" w:hAnsiTheme="minorHAnsi" w:cstheme="minorHAnsi"/>
          <w:sz w:val="28"/>
          <w:szCs w:val="28"/>
        </w:rPr>
        <w:t xml:space="preserve">asked about getting the announcement about the elevator outage on the bus and </w:t>
      </w:r>
      <w:r w:rsidR="008E6808" w:rsidRPr="00065236">
        <w:rPr>
          <w:rFonts w:asciiTheme="minorHAnsi" w:eastAsia="Times New Roman" w:hAnsiTheme="minorHAnsi" w:cstheme="minorHAnsi"/>
          <w:sz w:val="28"/>
          <w:szCs w:val="28"/>
        </w:rPr>
        <w:t>train</w:t>
      </w:r>
      <w:r w:rsidR="00DD1377" w:rsidRPr="00065236">
        <w:rPr>
          <w:rFonts w:asciiTheme="minorHAnsi" w:eastAsia="Times New Roman" w:hAnsiTheme="minorHAnsi" w:cstheme="minorHAnsi"/>
          <w:sz w:val="28"/>
          <w:szCs w:val="28"/>
        </w:rPr>
        <w:t>.  Keith Chambers stated that is already in place when the call goes out</w:t>
      </w:r>
      <w:r w:rsidR="008E6808" w:rsidRPr="00065236">
        <w:rPr>
          <w:rFonts w:asciiTheme="minorHAnsi" w:eastAsia="Times New Roman" w:hAnsiTheme="minorHAnsi" w:cstheme="minorHAnsi"/>
          <w:sz w:val="28"/>
          <w:szCs w:val="28"/>
        </w:rPr>
        <w:t xml:space="preserve"> </w:t>
      </w:r>
      <w:r w:rsidR="0091753F" w:rsidRPr="00065236">
        <w:rPr>
          <w:rFonts w:asciiTheme="minorHAnsi" w:eastAsia="Times New Roman" w:hAnsiTheme="minorHAnsi" w:cstheme="minorHAnsi"/>
          <w:sz w:val="28"/>
          <w:szCs w:val="28"/>
        </w:rPr>
        <w:t>a notification is sent every hour</w:t>
      </w:r>
      <w:r w:rsidR="001E227D" w:rsidRPr="00065236">
        <w:rPr>
          <w:rFonts w:asciiTheme="minorHAnsi" w:eastAsia="Times New Roman" w:hAnsiTheme="minorHAnsi" w:cstheme="minorHAnsi"/>
          <w:sz w:val="28"/>
          <w:szCs w:val="28"/>
        </w:rPr>
        <w:t>.</w:t>
      </w:r>
      <w:r w:rsidRPr="00065236">
        <w:rPr>
          <w:rFonts w:asciiTheme="minorHAnsi" w:eastAsia="Times New Roman" w:hAnsiTheme="minorHAnsi" w:cstheme="minorHAnsi"/>
          <w:sz w:val="28"/>
          <w:szCs w:val="28"/>
        </w:rPr>
        <w:t xml:space="preserve"> </w:t>
      </w:r>
      <w:r w:rsidR="008A767D" w:rsidRPr="00065236">
        <w:rPr>
          <w:rFonts w:asciiTheme="minorHAnsi" w:eastAsia="Times New Roman" w:hAnsiTheme="minorHAnsi" w:cstheme="minorHAnsi"/>
          <w:sz w:val="28"/>
          <w:szCs w:val="28"/>
        </w:rPr>
        <w:t xml:space="preserve">Paula Nash  further explained that </w:t>
      </w:r>
      <w:r w:rsidR="00790D90" w:rsidRPr="00065236">
        <w:rPr>
          <w:rFonts w:asciiTheme="minorHAnsi" w:eastAsia="Times New Roman" w:hAnsiTheme="minorHAnsi" w:cstheme="minorHAnsi"/>
          <w:sz w:val="28"/>
          <w:szCs w:val="28"/>
        </w:rPr>
        <w:t xml:space="preserve">through our monitoring we realize that there have been issues of </w:t>
      </w:r>
      <w:r w:rsidR="008A767D" w:rsidRPr="00065236">
        <w:rPr>
          <w:rFonts w:asciiTheme="minorHAnsi" w:eastAsia="Times New Roman" w:hAnsiTheme="minorHAnsi" w:cstheme="minorHAnsi"/>
          <w:sz w:val="28"/>
          <w:szCs w:val="28"/>
        </w:rPr>
        <w:t>operators making the announcements</w:t>
      </w:r>
      <w:r w:rsidR="00790D90" w:rsidRPr="00065236">
        <w:rPr>
          <w:rFonts w:asciiTheme="minorHAnsi" w:eastAsia="Times New Roman" w:hAnsiTheme="minorHAnsi" w:cstheme="minorHAnsi"/>
          <w:sz w:val="28"/>
          <w:szCs w:val="28"/>
        </w:rPr>
        <w:t>.</w:t>
      </w:r>
      <w:r w:rsidR="00345E8D" w:rsidRPr="00065236">
        <w:rPr>
          <w:rFonts w:asciiTheme="minorHAnsi" w:eastAsia="Times New Roman" w:hAnsiTheme="minorHAnsi" w:cstheme="minorHAnsi"/>
          <w:sz w:val="28"/>
          <w:szCs w:val="28"/>
        </w:rPr>
        <w:t xml:space="preserve"> We have made announcements </w:t>
      </w:r>
      <w:proofErr w:type="spellStart"/>
      <w:r w:rsidR="00345E8D" w:rsidRPr="00065236">
        <w:rPr>
          <w:rFonts w:asciiTheme="minorHAnsi" w:eastAsia="Times New Roman" w:hAnsiTheme="minorHAnsi" w:cstheme="minorHAnsi"/>
          <w:sz w:val="28"/>
          <w:szCs w:val="28"/>
        </w:rPr>
        <w:t>particulary</w:t>
      </w:r>
      <w:proofErr w:type="spellEnd"/>
      <w:r w:rsidR="00345E8D" w:rsidRPr="00065236">
        <w:rPr>
          <w:rFonts w:asciiTheme="minorHAnsi" w:eastAsia="Times New Roman" w:hAnsiTheme="minorHAnsi" w:cstheme="minorHAnsi"/>
          <w:sz w:val="28"/>
          <w:szCs w:val="28"/>
        </w:rPr>
        <w:t xml:space="preserve"> elevator</w:t>
      </w:r>
      <w:r w:rsidR="000525E6" w:rsidRPr="00065236">
        <w:rPr>
          <w:rFonts w:asciiTheme="minorHAnsi" w:eastAsia="Times New Roman" w:hAnsiTheme="minorHAnsi" w:cstheme="minorHAnsi"/>
          <w:sz w:val="28"/>
          <w:szCs w:val="28"/>
        </w:rPr>
        <w:t xml:space="preserve">/escalator announcements be a </w:t>
      </w:r>
      <w:r w:rsidR="0021680C" w:rsidRPr="00065236">
        <w:rPr>
          <w:rFonts w:asciiTheme="minorHAnsi" w:eastAsia="Times New Roman" w:hAnsiTheme="minorHAnsi" w:cstheme="minorHAnsi"/>
          <w:sz w:val="28"/>
          <w:szCs w:val="28"/>
        </w:rPr>
        <w:t>focus</w:t>
      </w:r>
      <w:r w:rsidR="00640D2E" w:rsidRPr="00065236">
        <w:rPr>
          <w:rFonts w:asciiTheme="minorHAnsi" w:eastAsia="Times New Roman" w:hAnsiTheme="minorHAnsi" w:cstheme="minorHAnsi"/>
          <w:sz w:val="28"/>
          <w:szCs w:val="28"/>
        </w:rPr>
        <w:t xml:space="preserve"> of the operator recertification training</w:t>
      </w:r>
      <w:r w:rsidR="00345E8D" w:rsidRPr="00065236">
        <w:rPr>
          <w:rFonts w:asciiTheme="minorHAnsi" w:eastAsia="Times New Roman" w:hAnsiTheme="minorHAnsi" w:cstheme="minorHAnsi"/>
          <w:sz w:val="28"/>
          <w:szCs w:val="28"/>
        </w:rPr>
        <w:t>.</w:t>
      </w:r>
      <w:r w:rsidR="0021680C" w:rsidRPr="00065236">
        <w:rPr>
          <w:rFonts w:asciiTheme="minorHAnsi" w:eastAsia="Times New Roman" w:hAnsiTheme="minorHAnsi" w:cstheme="minorHAnsi"/>
          <w:sz w:val="28"/>
          <w:szCs w:val="28"/>
        </w:rPr>
        <w:t xml:space="preserve"> </w:t>
      </w:r>
      <w:r w:rsidR="007C482B" w:rsidRPr="00065236">
        <w:rPr>
          <w:rFonts w:asciiTheme="minorHAnsi" w:eastAsia="Times New Roman" w:hAnsiTheme="minorHAnsi" w:cstheme="minorHAnsi"/>
          <w:sz w:val="28"/>
          <w:szCs w:val="28"/>
        </w:rPr>
        <w:t>S</w:t>
      </w:r>
      <w:r w:rsidR="0021680C" w:rsidRPr="00065236">
        <w:rPr>
          <w:rFonts w:asciiTheme="minorHAnsi" w:eastAsia="Times New Roman" w:hAnsiTheme="minorHAnsi" w:cstheme="minorHAnsi"/>
          <w:sz w:val="28"/>
          <w:szCs w:val="28"/>
        </w:rPr>
        <w:t>ection</w:t>
      </w:r>
      <w:r w:rsidR="007C482B" w:rsidRPr="00065236">
        <w:rPr>
          <w:rFonts w:asciiTheme="minorHAnsi" w:eastAsia="Times New Roman" w:hAnsiTheme="minorHAnsi" w:cstheme="minorHAnsi"/>
          <w:sz w:val="28"/>
          <w:szCs w:val="28"/>
        </w:rPr>
        <w:t>s were added</w:t>
      </w:r>
      <w:r w:rsidR="0021680C" w:rsidRPr="00065236">
        <w:rPr>
          <w:rFonts w:asciiTheme="minorHAnsi" w:eastAsia="Times New Roman" w:hAnsiTheme="minorHAnsi" w:cstheme="minorHAnsi"/>
          <w:sz w:val="28"/>
          <w:szCs w:val="28"/>
        </w:rPr>
        <w:t xml:space="preserve"> to th</w:t>
      </w:r>
      <w:r w:rsidR="007C482B" w:rsidRPr="00065236">
        <w:rPr>
          <w:rFonts w:asciiTheme="minorHAnsi" w:eastAsia="Times New Roman" w:hAnsiTheme="minorHAnsi" w:cstheme="minorHAnsi"/>
          <w:sz w:val="28"/>
          <w:szCs w:val="28"/>
        </w:rPr>
        <w:t>e</w:t>
      </w:r>
      <w:r w:rsidR="0021680C" w:rsidRPr="00065236">
        <w:rPr>
          <w:rFonts w:asciiTheme="minorHAnsi" w:eastAsia="Times New Roman" w:hAnsiTheme="minorHAnsi" w:cstheme="minorHAnsi"/>
          <w:sz w:val="28"/>
          <w:szCs w:val="28"/>
        </w:rPr>
        <w:t xml:space="preserve"> </w:t>
      </w:r>
      <w:r w:rsidR="007C482B" w:rsidRPr="00065236">
        <w:rPr>
          <w:rFonts w:asciiTheme="minorHAnsi" w:eastAsia="Times New Roman" w:hAnsiTheme="minorHAnsi" w:cstheme="minorHAnsi"/>
          <w:sz w:val="28"/>
          <w:szCs w:val="28"/>
        </w:rPr>
        <w:t xml:space="preserve">training in hopes of </w:t>
      </w:r>
      <w:r w:rsidR="005A47EF" w:rsidRPr="00065236">
        <w:rPr>
          <w:rFonts w:asciiTheme="minorHAnsi" w:eastAsia="Times New Roman" w:hAnsiTheme="minorHAnsi" w:cstheme="minorHAnsi"/>
          <w:sz w:val="28"/>
          <w:szCs w:val="28"/>
        </w:rPr>
        <w:t>correcting the issues with operators making announcements.</w:t>
      </w:r>
    </w:p>
    <w:p w14:paraId="19909B41" w14:textId="5BA0D598" w:rsidR="00686F9A" w:rsidRPr="00065236" w:rsidRDefault="00686F9A"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6E24D255" w14:textId="14AD70A6" w:rsidR="002A49BA" w:rsidRPr="00065236" w:rsidRDefault="00011C99" w:rsidP="005831BA">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b/>
          <w:bCs/>
          <w:sz w:val="28"/>
          <w:szCs w:val="28"/>
        </w:rPr>
        <w:t>Audio Visual Information System – Catrina Jones</w:t>
      </w:r>
      <w:r w:rsidR="000749A4" w:rsidRPr="00065236">
        <w:rPr>
          <w:rFonts w:asciiTheme="minorHAnsi" w:eastAsia="Times New Roman" w:hAnsiTheme="minorHAnsi" w:cstheme="minorHAnsi"/>
          <w:b/>
          <w:bCs/>
          <w:sz w:val="28"/>
          <w:szCs w:val="28"/>
        </w:rPr>
        <w:t xml:space="preserve">, </w:t>
      </w:r>
      <w:r w:rsidR="00A86CB6" w:rsidRPr="00065236">
        <w:rPr>
          <w:rFonts w:asciiTheme="minorHAnsi" w:eastAsia="Times New Roman" w:hAnsiTheme="minorHAnsi" w:cstheme="minorHAnsi"/>
          <w:sz w:val="28"/>
          <w:szCs w:val="28"/>
        </w:rPr>
        <w:t>T</w:t>
      </w:r>
      <w:r w:rsidR="002A49BA" w:rsidRPr="00065236">
        <w:rPr>
          <w:rFonts w:asciiTheme="minorHAnsi" w:eastAsia="Times New Roman" w:hAnsiTheme="minorHAnsi" w:cstheme="minorHAnsi"/>
          <w:sz w:val="28"/>
          <w:szCs w:val="28"/>
        </w:rPr>
        <w:t xml:space="preserve">echnology </w:t>
      </w:r>
      <w:r w:rsidR="00A86CB6" w:rsidRPr="00065236">
        <w:rPr>
          <w:rFonts w:asciiTheme="minorHAnsi" w:eastAsia="Times New Roman" w:hAnsiTheme="minorHAnsi" w:cstheme="minorHAnsi"/>
          <w:sz w:val="28"/>
          <w:szCs w:val="28"/>
        </w:rPr>
        <w:t>P</w:t>
      </w:r>
      <w:r w:rsidR="002A49BA" w:rsidRPr="00065236">
        <w:rPr>
          <w:rFonts w:asciiTheme="minorHAnsi" w:eastAsia="Times New Roman" w:hAnsiTheme="minorHAnsi" w:cstheme="minorHAnsi"/>
          <w:sz w:val="28"/>
          <w:szCs w:val="28"/>
        </w:rPr>
        <w:t xml:space="preserve">roject </w:t>
      </w:r>
      <w:r w:rsidR="00A86CB6" w:rsidRPr="00065236">
        <w:rPr>
          <w:rFonts w:asciiTheme="minorHAnsi" w:eastAsia="Times New Roman" w:hAnsiTheme="minorHAnsi" w:cstheme="minorHAnsi"/>
          <w:sz w:val="28"/>
          <w:szCs w:val="28"/>
        </w:rPr>
        <w:t>M</w:t>
      </w:r>
      <w:r w:rsidR="002A49BA" w:rsidRPr="00065236">
        <w:rPr>
          <w:rFonts w:asciiTheme="minorHAnsi" w:eastAsia="Times New Roman" w:hAnsiTheme="minorHAnsi" w:cstheme="minorHAnsi"/>
          <w:sz w:val="28"/>
          <w:szCs w:val="28"/>
        </w:rPr>
        <w:t xml:space="preserve">anager for the AVIS </w:t>
      </w:r>
      <w:r w:rsidR="00A86CB6" w:rsidRPr="00065236">
        <w:rPr>
          <w:rFonts w:asciiTheme="minorHAnsi" w:eastAsia="Times New Roman" w:hAnsiTheme="minorHAnsi" w:cstheme="minorHAnsi"/>
          <w:sz w:val="28"/>
          <w:szCs w:val="28"/>
        </w:rPr>
        <w:t>P</w:t>
      </w:r>
      <w:r w:rsidR="002A49BA" w:rsidRPr="00065236">
        <w:rPr>
          <w:rFonts w:asciiTheme="minorHAnsi" w:eastAsia="Times New Roman" w:hAnsiTheme="minorHAnsi" w:cstheme="minorHAnsi"/>
          <w:sz w:val="28"/>
          <w:szCs w:val="28"/>
        </w:rPr>
        <w:t>roject.  AVIS stands for audio, visual, information systems.  The scope of the project is to upgrade and replace existing speakers, signs, infrastructures such as cabling and conduit, amplifiers within the stations at Marta, 38 stations total.  It will also include the ins</w:t>
      </w:r>
      <w:r w:rsidR="00E00AFD" w:rsidRPr="00065236">
        <w:rPr>
          <w:rFonts w:asciiTheme="minorHAnsi" w:eastAsia="Times New Roman" w:hAnsiTheme="minorHAnsi" w:cstheme="minorHAnsi"/>
          <w:sz w:val="28"/>
          <w:szCs w:val="28"/>
        </w:rPr>
        <w:t>tallation</w:t>
      </w:r>
      <w:r w:rsidR="002A49BA" w:rsidRPr="00065236">
        <w:rPr>
          <w:rFonts w:asciiTheme="minorHAnsi" w:eastAsia="Times New Roman" w:hAnsiTheme="minorHAnsi" w:cstheme="minorHAnsi"/>
          <w:sz w:val="28"/>
          <w:szCs w:val="28"/>
        </w:rPr>
        <w:t xml:space="preserve"> of  new software that will drive the content on the signs.  The stat is as of September 8, 2020 is the project is 83.09 percent complete.  The construction is expected to end by December 2020. The installation of the </w:t>
      </w:r>
      <w:r w:rsidR="00961C4F" w:rsidRPr="00065236">
        <w:rPr>
          <w:rFonts w:asciiTheme="minorHAnsi" w:eastAsia="Times New Roman" w:hAnsiTheme="minorHAnsi" w:cstheme="minorHAnsi"/>
          <w:sz w:val="28"/>
          <w:szCs w:val="28"/>
        </w:rPr>
        <w:t>N</w:t>
      </w:r>
      <w:r w:rsidR="00347F0A" w:rsidRPr="00065236">
        <w:rPr>
          <w:rFonts w:asciiTheme="minorHAnsi" w:eastAsia="Times New Roman" w:hAnsiTheme="minorHAnsi" w:cstheme="minorHAnsi"/>
          <w:sz w:val="28"/>
          <w:szCs w:val="28"/>
        </w:rPr>
        <w:t>ucl</w:t>
      </w:r>
      <w:r w:rsidR="00961C4F" w:rsidRPr="00065236">
        <w:rPr>
          <w:rFonts w:asciiTheme="minorHAnsi" w:eastAsia="Times New Roman" w:hAnsiTheme="minorHAnsi" w:cstheme="minorHAnsi"/>
          <w:sz w:val="28"/>
          <w:szCs w:val="28"/>
        </w:rPr>
        <w:t>e</w:t>
      </w:r>
      <w:r w:rsidR="00347F0A" w:rsidRPr="00065236">
        <w:rPr>
          <w:rFonts w:asciiTheme="minorHAnsi" w:eastAsia="Times New Roman" w:hAnsiTheme="minorHAnsi" w:cstheme="minorHAnsi"/>
          <w:sz w:val="28"/>
          <w:szCs w:val="28"/>
        </w:rPr>
        <w:t xml:space="preserve">us </w:t>
      </w:r>
      <w:r w:rsidR="002A49BA" w:rsidRPr="00065236">
        <w:rPr>
          <w:rFonts w:asciiTheme="minorHAnsi" w:eastAsia="Times New Roman" w:hAnsiTheme="minorHAnsi" w:cstheme="minorHAnsi"/>
          <w:sz w:val="28"/>
          <w:szCs w:val="28"/>
        </w:rPr>
        <w:t xml:space="preserve">software will take place around December 2020, and the project is on schedule to end June 2021. To date, there are a total of 4540 speakers installed.  Out of the 4549, that leaves the remaining of nine speakers to be installed without derailing </w:t>
      </w:r>
      <w:proofErr w:type="gramStart"/>
      <w:r w:rsidR="002A49BA" w:rsidRPr="00065236">
        <w:rPr>
          <w:rFonts w:asciiTheme="minorHAnsi" w:eastAsia="Times New Roman" w:hAnsiTheme="minorHAnsi" w:cstheme="minorHAnsi"/>
          <w:sz w:val="28"/>
          <w:szCs w:val="28"/>
        </w:rPr>
        <w:t>all of</w:t>
      </w:r>
      <w:proofErr w:type="gramEnd"/>
      <w:r w:rsidR="002A49BA" w:rsidRPr="00065236">
        <w:rPr>
          <w:rFonts w:asciiTheme="minorHAnsi" w:eastAsia="Times New Roman" w:hAnsiTheme="minorHAnsi" w:cstheme="minorHAnsi"/>
          <w:sz w:val="28"/>
          <w:szCs w:val="28"/>
        </w:rPr>
        <w:t xml:space="preserve"> the 38 r</w:t>
      </w:r>
      <w:r w:rsidR="00B34486" w:rsidRPr="00065236">
        <w:rPr>
          <w:rFonts w:asciiTheme="minorHAnsi" w:eastAsia="Times New Roman" w:hAnsiTheme="minorHAnsi" w:cstheme="minorHAnsi"/>
          <w:sz w:val="28"/>
          <w:szCs w:val="28"/>
        </w:rPr>
        <w:t>ail</w:t>
      </w:r>
      <w:r w:rsidR="002A49BA" w:rsidRPr="00065236">
        <w:rPr>
          <w:rFonts w:asciiTheme="minorHAnsi" w:eastAsia="Times New Roman" w:hAnsiTheme="minorHAnsi" w:cstheme="minorHAnsi"/>
          <w:sz w:val="28"/>
          <w:szCs w:val="28"/>
        </w:rPr>
        <w:t xml:space="preserve"> stations.  They are 297 signs installed out of 326 throughout </w:t>
      </w:r>
      <w:proofErr w:type="gramStart"/>
      <w:r w:rsidR="002A49BA" w:rsidRPr="00065236">
        <w:rPr>
          <w:rFonts w:asciiTheme="minorHAnsi" w:eastAsia="Times New Roman" w:hAnsiTheme="minorHAnsi" w:cstheme="minorHAnsi"/>
          <w:sz w:val="28"/>
          <w:szCs w:val="28"/>
        </w:rPr>
        <w:t>all of</w:t>
      </w:r>
      <w:proofErr w:type="gramEnd"/>
      <w:r w:rsidR="002A49BA" w:rsidRPr="00065236">
        <w:rPr>
          <w:rFonts w:asciiTheme="minorHAnsi" w:eastAsia="Times New Roman" w:hAnsiTheme="minorHAnsi" w:cstheme="minorHAnsi"/>
          <w:sz w:val="28"/>
          <w:szCs w:val="28"/>
        </w:rPr>
        <w:t xml:space="preserve"> the route stations.  The total project cost to date, are 34 million and that includes all pending changes to date. Construction is in progress throughout </w:t>
      </w:r>
      <w:proofErr w:type="gramStart"/>
      <w:r w:rsidR="002A49BA" w:rsidRPr="00065236">
        <w:rPr>
          <w:rFonts w:asciiTheme="minorHAnsi" w:eastAsia="Times New Roman" w:hAnsiTheme="minorHAnsi" w:cstheme="minorHAnsi"/>
          <w:sz w:val="28"/>
          <w:szCs w:val="28"/>
        </w:rPr>
        <w:t>all of</w:t>
      </w:r>
      <w:proofErr w:type="gramEnd"/>
      <w:r w:rsidR="002A49BA" w:rsidRPr="00065236">
        <w:rPr>
          <w:rFonts w:asciiTheme="minorHAnsi" w:eastAsia="Times New Roman" w:hAnsiTheme="minorHAnsi" w:cstheme="minorHAnsi"/>
          <w:sz w:val="28"/>
          <w:szCs w:val="28"/>
        </w:rPr>
        <w:t xml:space="preserve"> the lines.  Specifically, this week and next week, we are working </w:t>
      </w:r>
      <w:r w:rsidR="002A49BA" w:rsidRPr="00065236">
        <w:rPr>
          <w:rFonts w:asciiTheme="minorHAnsi" w:eastAsia="Times New Roman" w:hAnsiTheme="minorHAnsi" w:cstheme="minorHAnsi"/>
          <w:sz w:val="28"/>
          <w:szCs w:val="28"/>
        </w:rPr>
        <w:lastRenderedPageBreak/>
        <w:t xml:space="preserve">at Vine City Station, Peachtree Center Station, and Lindbergh Station, and North Spring Station.  </w:t>
      </w:r>
    </w:p>
    <w:p w14:paraId="442EFEE9" w14:textId="15A5FBB2" w:rsidR="00686F9A" w:rsidRPr="00065236" w:rsidRDefault="00686F9A" w:rsidP="002A49B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04B83B3C" w14:textId="740E1108" w:rsidR="00264152" w:rsidRPr="00065236" w:rsidRDefault="000F3087" w:rsidP="000F3087">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r w:rsidRPr="00065236">
        <w:rPr>
          <w:rFonts w:asciiTheme="minorHAnsi" w:eastAsia="Times New Roman" w:hAnsiTheme="minorHAnsi" w:cstheme="minorHAnsi"/>
          <w:b/>
          <w:bCs/>
          <w:sz w:val="28"/>
          <w:szCs w:val="28"/>
        </w:rPr>
        <w:t>Mobility Updates – Peter Bruno, Acting Director Mobility Services</w:t>
      </w:r>
      <w:r w:rsidRPr="00065236">
        <w:rPr>
          <w:rFonts w:asciiTheme="minorHAnsi" w:eastAsia="Times New Roman" w:hAnsiTheme="minorHAnsi" w:cstheme="minorHAnsi"/>
          <w:sz w:val="28"/>
          <w:szCs w:val="28"/>
        </w:rPr>
        <w:t xml:space="preserve"> </w:t>
      </w:r>
    </w:p>
    <w:p w14:paraId="498C8784" w14:textId="45FC60EC" w:rsidR="0089208F" w:rsidRPr="00065236" w:rsidRDefault="000F3087" w:rsidP="002C05A1">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b/>
          <w:bCs/>
          <w:sz w:val="28"/>
          <w:szCs w:val="28"/>
        </w:rPr>
        <w:t>Covid19 update</w:t>
      </w:r>
      <w:r w:rsidR="002660A2" w:rsidRPr="00065236">
        <w:rPr>
          <w:rFonts w:asciiTheme="minorHAnsi" w:eastAsia="Times New Roman" w:hAnsiTheme="minorHAnsi" w:cstheme="minorHAnsi"/>
          <w:sz w:val="28"/>
          <w:szCs w:val="28"/>
        </w:rPr>
        <w:t>s</w:t>
      </w:r>
      <w:r w:rsidRPr="00065236">
        <w:rPr>
          <w:rFonts w:asciiTheme="minorHAnsi" w:eastAsia="Times New Roman" w:hAnsiTheme="minorHAnsi" w:cstheme="minorHAnsi"/>
          <w:sz w:val="28"/>
          <w:szCs w:val="28"/>
        </w:rPr>
        <w:t xml:space="preserve"> </w:t>
      </w:r>
      <w:r w:rsidR="00065580" w:rsidRPr="00065236">
        <w:rPr>
          <w:rFonts w:asciiTheme="minorHAnsi" w:eastAsia="Times New Roman" w:hAnsiTheme="minorHAnsi" w:cstheme="minorHAnsi"/>
          <w:sz w:val="28"/>
          <w:szCs w:val="28"/>
        </w:rPr>
        <w:t xml:space="preserve">- </w:t>
      </w:r>
      <w:r w:rsidR="00264152" w:rsidRPr="00065236">
        <w:rPr>
          <w:rFonts w:asciiTheme="minorHAnsi" w:eastAsia="Times New Roman" w:hAnsiTheme="minorHAnsi" w:cstheme="minorHAnsi"/>
          <w:sz w:val="28"/>
          <w:szCs w:val="28"/>
        </w:rPr>
        <w:t>W</w:t>
      </w:r>
      <w:r w:rsidRPr="00065236">
        <w:rPr>
          <w:rFonts w:asciiTheme="minorHAnsi" w:eastAsia="Times New Roman" w:hAnsiTheme="minorHAnsi" w:cstheme="minorHAnsi"/>
          <w:sz w:val="28"/>
          <w:szCs w:val="28"/>
        </w:rPr>
        <w:t>e've been for quite some time now requiring customers to wear masks.  I think, we've spoke with the MAC committee in May when we were just contemplating with this</w:t>
      </w:r>
      <w:r w:rsidR="00815C5E" w:rsidRPr="00065236">
        <w:rPr>
          <w:rFonts w:asciiTheme="minorHAnsi" w:eastAsia="Times New Roman" w:hAnsiTheme="minorHAnsi" w:cstheme="minorHAnsi"/>
          <w:sz w:val="28"/>
          <w:szCs w:val="28"/>
        </w:rPr>
        <w:t>.</w:t>
      </w:r>
      <w:r w:rsidRPr="00065236">
        <w:rPr>
          <w:rFonts w:asciiTheme="minorHAnsi" w:eastAsia="Times New Roman" w:hAnsiTheme="minorHAnsi" w:cstheme="minorHAnsi"/>
          <w:sz w:val="28"/>
          <w:szCs w:val="28"/>
        </w:rPr>
        <w:t xml:space="preserve"> </w:t>
      </w:r>
      <w:proofErr w:type="gramStart"/>
      <w:r w:rsidR="00815C5E" w:rsidRPr="00065236">
        <w:rPr>
          <w:rFonts w:asciiTheme="minorHAnsi" w:eastAsia="Times New Roman" w:hAnsiTheme="minorHAnsi" w:cstheme="minorHAnsi"/>
          <w:sz w:val="28"/>
          <w:szCs w:val="28"/>
        </w:rPr>
        <w:t>O</w:t>
      </w:r>
      <w:r w:rsidRPr="00065236">
        <w:rPr>
          <w:rFonts w:asciiTheme="minorHAnsi" w:eastAsia="Times New Roman" w:hAnsiTheme="minorHAnsi" w:cstheme="minorHAnsi"/>
          <w:sz w:val="28"/>
          <w:szCs w:val="28"/>
        </w:rPr>
        <w:t>ur operators,</w:t>
      </w:r>
      <w:proofErr w:type="gramEnd"/>
      <w:r w:rsidRPr="00065236">
        <w:rPr>
          <w:rFonts w:asciiTheme="minorHAnsi" w:eastAsia="Times New Roman" w:hAnsiTheme="minorHAnsi" w:cstheme="minorHAnsi"/>
          <w:sz w:val="28"/>
          <w:szCs w:val="28"/>
        </w:rPr>
        <w:t xml:space="preserve"> had been wearing masks since March when the authorities put that mandate in place as standard operator uniform for all Marta operators.  Implemented the customer mask efforts, and it seems like most of our customers were wearing mask anyway so and it really wasn't a big change and that's been very positively received.  </w:t>
      </w:r>
      <w:r w:rsidR="00741F3E" w:rsidRPr="00065236">
        <w:rPr>
          <w:rFonts w:asciiTheme="minorHAnsi" w:eastAsia="Times New Roman" w:hAnsiTheme="minorHAnsi" w:cstheme="minorHAnsi"/>
          <w:sz w:val="28"/>
          <w:szCs w:val="28"/>
        </w:rPr>
        <w:t>O</w:t>
      </w:r>
      <w:r w:rsidRPr="00065236">
        <w:rPr>
          <w:rFonts w:asciiTheme="minorHAnsi" w:eastAsia="Times New Roman" w:hAnsiTheme="minorHAnsi" w:cstheme="minorHAnsi"/>
          <w:sz w:val="28"/>
          <w:szCs w:val="28"/>
        </w:rPr>
        <w:t>perator</w:t>
      </w:r>
      <w:r w:rsidR="00741F3E" w:rsidRPr="00065236">
        <w:rPr>
          <w:rFonts w:asciiTheme="minorHAnsi" w:eastAsia="Times New Roman" w:hAnsiTheme="minorHAnsi" w:cstheme="minorHAnsi"/>
          <w:sz w:val="28"/>
          <w:szCs w:val="28"/>
        </w:rPr>
        <w:t>s</w:t>
      </w:r>
      <w:r w:rsidRPr="00065236">
        <w:rPr>
          <w:rFonts w:asciiTheme="minorHAnsi" w:eastAsia="Times New Roman" w:hAnsiTheme="minorHAnsi" w:cstheme="minorHAnsi"/>
          <w:sz w:val="28"/>
          <w:szCs w:val="28"/>
        </w:rPr>
        <w:t xml:space="preserve"> </w:t>
      </w:r>
      <w:r w:rsidR="00741F3E" w:rsidRPr="00065236">
        <w:rPr>
          <w:rFonts w:asciiTheme="minorHAnsi" w:eastAsia="Times New Roman" w:hAnsiTheme="minorHAnsi" w:cstheme="minorHAnsi"/>
          <w:sz w:val="28"/>
          <w:szCs w:val="28"/>
        </w:rPr>
        <w:t>are</w:t>
      </w:r>
      <w:r w:rsidRPr="00065236">
        <w:rPr>
          <w:rFonts w:asciiTheme="minorHAnsi" w:eastAsia="Times New Roman" w:hAnsiTheme="minorHAnsi" w:cstheme="minorHAnsi"/>
          <w:sz w:val="28"/>
          <w:szCs w:val="28"/>
        </w:rPr>
        <w:t xml:space="preserve"> given roughly 10 masks in their running board.  When they start out every day in their Zip</w:t>
      </w:r>
      <w:r w:rsidRPr="00065236">
        <w:rPr>
          <w:rFonts w:asciiTheme="minorHAnsi" w:eastAsia="Times New Roman" w:hAnsiTheme="minorHAnsi" w:cstheme="minorHAnsi"/>
          <w:sz w:val="28"/>
          <w:szCs w:val="28"/>
        </w:rPr>
        <w:noBreakHyphen/>
        <w:t xml:space="preserve">Loc bags and they are sterilized so if a customer does not have one, they can simply give them a mask.  </w:t>
      </w:r>
    </w:p>
    <w:p w14:paraId="061D9739" w14:textId="77777777" w:rsidR="0089208F" w:rsidRPr="00065236" w:rsidRDefault="0089208F" w:rsidP="00056E8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p>
    <w:p w14:paraId="506620BB" w14:textId="760AD1D8" w:rsidR="007D2312" w:rsidRPr="00065236" w:rsidRDefault="000F3087" w:rsidP="007658F8">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We did a pilot program installing hand sanitizers, actual dispensers on board the vehicle, they are installed on the </w:t>
      </w:r>
      <w:proofErr w:type="spellStart"/>
      <w:r w:rsidRPr="00065236">
        <w:rPr>
          <w:rFonts w:asciiTheme="minorHAnsi" w:eastAsia="Times New Roman" w:hAnsiTheme="minorHAnsi" w:cstheme="minorHAnsi"/>
          <w:sz w:val="28"/>
          <w:szCs w:val="28"/>
        </w:rPr>
        <w:t>Plexy</w:t>
      </w:r>
      <w:proofErr w:type="spellEnd"/>
      <w:r w:rsidRPr="00065236">
        <w:rPr>
          <w:rFonts w:asciiTheme="minorHAnsi" w:eastAsia="Times New Roman" w:hAnsiTheme="minorHAnsi" w:cstheme="minorHAnsi"/>
          <w:sz w:val="28"/>
          <w:szCs w:val="28"/>
        </w:rPr>
        <w:t xml:space="preserve"> glass panel directly behind the driver.  They are installed at the ADA height and they have a lever that could be easily used by </w:t>
      </w:r>
      <w:proofErr w:type="gramStart"/>
      <w:r w:rsidRPr="00065236">
        <w:rPr>
          <w:rFonts w:asciiTheme="minorHAnsi" w:eastAsia="Times New Roman" w:hAnsiTheme="minorHAnsi" w:cstheme="minorHAnsi"/>
          <w:sz w:val="28"/>
          <w:szCs w:val="28"/>
        </w:rPr>
        <w:t>any one</w:t>
      </w:r>
      <w:proofErr w:type="gramEnd"/>
      <w:r w:rsidRPr="00065236">
        <w:rPr>
          <w:rFonts w:asciiTheme="minorHAnsi" w:eastAsia="Times New Roman" w:hAnsiTheme="minorHAnsi" w:cstheme="minorHAnsi"/>
          <w:sz w:val="28"/>
          <w:szCs w:val="28"/>
        </w:rPr>
        <w:t xml:space="preserve">, it is fully accessible and so we did an initial run of ten.  </w:t>
      </w:r>
      <w:r w:rsidR="00056E86" w:rsidRPr="00065236">
        <w:rPr>
          <w:rFonts w:asciiTheme="minorHAnsi" w:eastAsia="Times New Roman" w:hAnsiTheme="minorHAnsi" w:cstheme="minorHAnsi"/>
          <w:sz w:val="28"/>
          <w:szCs w:val="28"/>
        </w:rPr>
        <w:t>Hand</w:t>
      </w:r>
      <w:r w:rsidRPr="00065236">
        <w:rPr>
          <w:rFonts w:asciiTheme="minorHAnsi" w:eastAsia="Times New Roman" w:hAnsiTheme="minorHAnsi" w:cstheme="minorHAnsi"/>
          <w:sz w:val="28"/>
          <w:szCs w:val="28"/>
        </w:rPr>
        <w:t xml:space="preserve"> sanitizing dispensers on board, w</w:t>
      </w:r>
      <w:r w:rsidR="002660A2" w:rsidRPr="00065236">
        <w:rPr>
          <w:rFonts w:asciiTheme="minorHAnsi" w:eastAsia="Times New Roman" w:hAnsiTheme="minorHAnsi" w:cstheme="minorHAnsi"/>
          <w:sz w:val="28"/>
          <w:szCs w:val="28"/>
        </w:rPr>
        <w:t>ere</w:t>
      </w:r>
      <w:r w:rsidRPr="00065236">
        <w:rPr>
          <w:rFonts w:asciiTheme="minorHAnsi" w:eastAsia="Times New Roman" w:hAnsiTheme="minorHAnsi" w:cstheme="minorHAnsi"/>
          <w:sz w:val="28"/>
          <w:szCs w:val="28"/>
        </w:rPr>
        <w:t xml:space="preserve"> extremely well received by the customers and the drivers so now we are rolling that out to the entire fleet of vehicles over the next couple of weeks so as you use this service you will be seeing those more and more.  </w:t>
      </w:r>
    </w:p>
    <w:p w14:paraId="43933FF0" w14:textId="77777777" w:rsidR="00041BA1" w:rsidRPr="00065236" w:rsidRDefault="00041BA1" w:rsidP="00056E8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p>
    <w:p w14:paraId="7B2B2E36" w14:textId="044EB219" w:rsidR="000F3087" w:rsidRPr="00065236" w:rsidRDefault="00041BA1" w:rsidP="00056E8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W</w:t>
      </w:r>
      <w:r w:rsidR="000F3087" w:rsidRPr="00065236">
        <w:rPr>
          <w:rFonts w:asciiTheme="minorHAnsi" w:eastAsia="Times New Roman" w:hAnsiTheme="minorHAnsi" w:cstheme="minorHAnsi"/>
          <w:sz w:val="28"/>
          <w:szCs w:val="28"/>
        </w:rPr>
        <w:t>e are continuing our two passenger</w:t>
      </w:r>
      <w:r w:rsidR="00EB6ED0" w:rsidRPr="00065236">
        <w:rPr>
          <w:rFonts w:asciiTheme="minorHAnsi" w:eastAsia="Times New Roman" w:hAnsiTheme="minorHAnsi" w:cstheme="minorHAnsi"/>
          <w:sz w:val="28"/>
          <w:szCs w:val="28"/>
        </w:rPr>
        <w:t>s</w:t>
      </w:r>
      <w:r w:rsidR="000F3087" w:rsidRPr="00065236">
        <w:rPr>
          <w:rFonts w:asciiTheme="minorHAnsi" w:eastAsia="Times New Roman" w:hAnsiTheme="minorHAnsi" w:cstheme="minorHAnsi"/>
          <w:sz w:val="28"/>
          <w:szCs w:val="28"/>
        </w:rPr>
        <w:t xml:space="preserve"> per vehicle plan that we implemented on April 3rd.  </w:t>
      </w:r>
      <w:r w:rsidR="000E7BDA" w:rsidRPr="00065236">
        <w:rPr>
          <w:rFonts w:asciiTheme="minorHAnsi" w:eastAsia="Times New Roman" w:hAnsiTheme="minorHAnsi" w:cstheme="minorHAnsi"/>
          <w:sz w:val="28"/>
          <w:szCs w:val="28"/>
        </w:rPr>
        <w:t>W</w:t>
      </w:r>
      <w:r w:rsidR="000F3087" w:rsidRPr="00065236">
        <w:rPr>
          <w:rFonts w:asciiTheme="minorHAnsi" w:eastAsia="Times New Roman" w:hAnsiTheme="minorHAnsi" w:cstheme="minorHAnsi"/>
          <w:sz w:val="28"/>
          <w:szCs w:val="28"/>
        </w:rPr>
        <w:t>e had a trip count last week of roughly, 12</w:t>
      </w:r>
      <w:r w:rsidR="00EB6ED0" w:rsidRPr="00065236">
        <w:rPr>
          <w:rFonts w:asciiTheme="minorHAnsi" w:eastAsia="Times New Roman" w:hAnsiTheme="minorHAnsi" w:cstheme="minorHAnsi"/>
          <w:sz w:val="28"/>
          <w:szCs w:val="28"/>
        </w:rPr>
        <w:t>00</w:t>
      </w:r>
      <w:r w:rsidR="000F3087" w:rsidRPr="00065236">
        <w:rPr>
          <w:rFonts w:asciiTheme="minorHAnsi" w:eastAsia="Times New Roman" w:hAnsiTheme="minorHAnsi" w:cstheme="minorHAnsi"/>
          <w:sz w:val="28"/>
          <w:szCs w:val="28"/>
        </w:rPr>
        <w:t xml:space="preserve"> to 1400 </w:t>
      </w:r>
      <w:r w:rsidR="00EB6ED0" w:rsidRPr="00065236">
        <w:rPr>
          <w:rFonts w:asciiTheme="minorHAnsi" w:eastAsia="Times New Roman" w:hAnsiTheme="minorHAnsi" w:cstheme="minorHAnsi"/>
          <w:sz w:val="28"/>
          <w:szCs w:val="28"/>
        </w:rPr>
        <w:t>and that is</w:t>
      </w:r>
      <w:r w:rsidR="000F3087" w:rsidRPr="00065236">
        <w:rPr>
          <w:rFonts w:asciiTheme="minorHAnsi" w:eastAsia="Times New Roman" w:hAnsiTheme="minorHAnsi" w:cstheme="minorHAnsi"/>
          <w:sz w:val="28"/>
          <w:szCs w:val="28"/>
        </w:rPr>
        <w:t xml:space="preserve"> under our typical 2,000 or so.  </w:t>
      </w:r>
      <w:r w:rsidR="00EB6ED0" w:rsidRPr="00065236">
        <w:rPr>
          <w:rFonts w:asciiTheme="minorHAnsi" w:eastAsia="Times New Roman" w:hAnsiTheme="minorHAnsi" w:cstheme="minorHAnsi"/>
          <w:sz w:val="28"/>
          <w:szCs w:val="28"/>
        </w:rPr>
        <w:t>This helps with social distancing efforts.</w:t>
      </w:r>
      <w:r w:rsidR="000F3087" w:rsidRPr="00065236">
        <w:rPr>
          <w:rFonts w:asciiTheme="minorHAnsi" w:eastAsia="Times New Roman" w:hAnsiTheme="minorHAnsi" w:cstheme="minorHAnsi"/>
          <w:sz w:val="28"/>
          <w:szCs w:val="28"/>
        </w:rPr>
        <w:t xml:space="preserve">  </w:t>
      </w:r>
    </w:p>
    <w:p w14:paraId="0F2211D7" w14:textId="77777777" w:rsidR="00056E86" w:rsidRPr="00065236" w:rsidRDefault="00056E86" w:rsidP="00056E8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p>
    <w:p w14:paraId="7A2DE3B9" w14:textId="1F4DA14A" w:rsidR="000F3087" w:rsidRPr="00065236" w:rsidRDefault="000F3087" w:rsidP="00E90A64">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We have reconfigured the assessment center.  We've made it more of a hospital intake </w:t>
      </w:r>
      <w:r w:rsidR="000F7F9A" w:rsidRPr="00065236">
        <w:rPr>
          <w:rFonts w:asciiTheme="minorHAnsi" w:eastAsia="Times New Roman" w:hAnsiTheme="minorHAnsi" w:cstheme="minorHAnsi"/>
          <w:sz w:val="28"/>
          <w:szCs w:val="28"/>
        </w:rPr>
        <w:t xml:space="preserve">setup </w:t>
      </w:r>
      <w:r w:rsidRPr="00065236">
        <w:rPr>
          <w:rFonts w:asciiTheme="minorHAnsi" w:eastAsia="Times New Roman" w:hAnsiTheme="minorHAnsi" w:cstheme="minorHAnsi"/>
          <w:sz w:val="28"/>
          <w:szCs w:val="28"/>
        </w:rPr>
        <w:t xml:space="preserve">with the unique cubicles where the customers will sit on one side and a </w:t>
      </w:r>
      <w:proofErr w:type="gramStart"/>
      <w:r w:rsidRPr="00065236">
        <w:rPr>
          <w:rFonts w:asciiTheme="minorHAnsi" w:eastAsia="Times New Roman" w:hAnsiTheme="minorHAnsi" w:cstheme="minorHAnsi"/>
          <w:sz w:val="28"/>
          <w:szCs w:val="28"/>
        </w:rPr>
        <w:t>staff members</w:t>
      </w:r>
      <w:proofErr w:type="gramEnd"/>
      <w:r w:rsidRPr="00065236">
        <w:rPr>
          <w:rFonts w:asciiTheme="minorHAnsi" w:eastAsia="Times New Roman" w:hAnsiTheme="minorHAnsi" w:cstheme="minorHAnsi"/>
          <w:sz w:val="28"/>
          <w:szCs w:val="28"/>
        </w:rPr>
        <w:t xml:space="preserve"> from the eligible group will sit on the other.  </w:t>
      </w:r>
      <w:proofErr w:type="spellStart"/>
      <w:r w:rsidRPr="00065236">
        <w:rPr>
          <w:rFonts w:asciiTheme="minorHAnsi" w:eastAsia="Times New Roman" w:hAnsiTheme="minorHAnsi" w:cstheme="minorHAnsi"/>
          <w:sz w:val="28"/>
          <w:szCs w:val="28"/>
        </w:rPr>
        <w:t>Plexy</w:t>
      </w:r>
      <w:proofErr w:type="spellEnd"/>
      <w:r w:rsidRPr="00065236">
        <w:rPr>
          <w:rFonts w:asciiTheme="minorHAnsi" w:eastAsia="Times New Roman" w:hAnsiTheme="minorHAnsi" w:cstheme="minorHAnsi"/>
          <w:sz w:val="28"/>
          <w:szCs w:val="28"/>
        </w:rPr>
        <w:t xml:space="preserve"> glass </w:t>
      </w:r>
      <w:r w:rsidR="00DD0AD8" w:rsidRPr="00065236">
        <w:rPr>
          <w:rFonts w:asciiTheme="minorHAnsi" w:eastAsia="Times New Roman" w:hAnsiTheme="minorHAnsi" w:cstheme="minorHAnsi"/>
          <w:sz w:val="28"/>
          <w:szCs w:val="28"/>
        </w:rPr>
        <w:t xml:space="preserve">shields </w:t>
      </w:r>
      <w:r w:rsidRPr="00065236">
        <w:rPr>
          <w:rFonts w:asciiTheme="minorHAnsi" w:eastAsia="Times New Roman" w:hAnsiTheme="minorHAnsi" w:cstheme="minorHAnsi"/>
          <w:sz w:val="28"/>
          <w:szCs w:val="28"/>
        </w:rPr>
        <w:t xml:space="preserve">between </w:t>
      </w:r>
      <w:r w:rsidR="00D153AA" w:rsidRPr="00065236">
        <w:rPr>
          <w:rFonts w:asciiTheme="minorHAnsi" w:eastAsia="Times New Roman" w:hAnsiTheme="minorHAnsi" w:cstheme="minorHAnsi"/>
          <w:sz w:val="28"/>
          <w:szCs w:val="28"/>
        </w:rPr>
        <w:t>that</w:t>
      </w:r>
      <w:r w:rsidRPr="00065236">
        <w:rPr>
          <w:rFonts w:asciiTheme="minorHAnsi" w:eastAsia="Times New Roman" w:hAnsiTheme="minorHAnsi" w:cstheme="minorHAnsi"/>
          <w:sz w:val="28"/>
          <w:szCs w:val="28"/>
        </w:rPr>
        <w:t xml:space="preserve"> setup.  </w:t>
      </w:r>
      <w:r w:rsidR="007F285F" w:rsidRPr="00065236">
        <w:rPr>
          <w:rFonts w:asciiTheme="minorHAnsi" w:eastAsia="Times New Roman" w:hAnsiTheme="minorHAnsi" w:cstheme="minorHAnsi"/>
          <w:sz w:val="28"/>
          <w:szCs w:val="28"/>
        </w:rPr>
        <w:t>A</w:t>
      </w:r>
      <w:r w:rsidRPr="00065236">
        <w:rPr>
          <w:rFonts w:asciiTheme="minorHAnsi" w:eastAsia="Times New Roman" w:hAnsiTheme="minorHAnsi" w:cstheme="minorHAnsi"/>
          <w:sz w:val="28"/>
          <w:szCs w:val="28"/>
        </w:rPr>
        <w:t>nyone who comes into the M</w:t>
      </w:r>
      <w:r w:rsidR="007F285F" w:rsidRPr="00065236">
        <w:rPr>
          <w:rFonts w:asciiTheme="minorHAnsi" w:eastAsia="Times New Roman" w:hAnsiTheme="minorHAnsi" w:cstheme="minorHAnsi"/>
          <w:sz w:val="28"/>
          <w:szCs w:val="28"/>
        </w:rPr>
        <w:t>ARTA</w:t>
      </w:r>
      <w:r w:rsidRPr="00065236">
        <w:rPr>
          <w:rFonts w:asciiTheme="minorHAnsi" w:eastAsia="Times New Roman" w:hAnsiTheme="minorHAnsi" w:cstheme="minorHAnsi"/>
          <w:sz w:val="28"/>
          <w:szCs w:val="28"/>
        </w:rPr>
        <w:t xml:space="preserve"> headquarters buildings will be required to wear a mask</w:t>
      </w:r>
      <w:r w:rsidR="00041BA1" w:rsidRPr="00065236">
        <w:rPr>
          <w:rFonts w:asciiTheme="minorHAnsi" w:eastAsia="Times New Roman" w:hAnsiTheme="minorHAnsi" w:cstheme="minorHAnsi"/>
          <w:sz w:val="28"/>
          <w:szCs w:val="28"/>
        </w:rPr>
        <w:t>.</w:t>
      </w:r>
    </w:p>
    <w:p w14:paraId="1303BD69" w14:textId="11861BC5" w:rsidR="004F7749" w:rsidRPr="00065236" w:rsidRDefault="004F7749" w:rsidP="000F3087">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2A2D5572" w14:textId="3FE61646" w:rsidR="0095685B" w:rsidRPr="00065236" w:rsidRDefault="0095685B" w:rsidP="00E90A64">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Question Sandra Owen - I am interested in the filtration level of the filters in the vans.  I know there was recently guidance from the CDC that it should be at least 13.  </w:t>
      </w:r>
      <w:r w:rsidR="00FA763E" w:rsidRPr="00065236">
        <w:rPr>
          <w:rFonts w:asciiTheme="minorHAnsi" w:eastAsia="Times New Roman" w:hAnsiTheme="minorHAnsi" w:cstheme="minorHAnsi"/>
          <w:sz w:val="28"/>
          <w:szCs w:val="28"/>
        </w:rPr>
        <w:t>Peter Bruno responded:</w:t>
      </w:r>
    </w:p>
    <w:p w14:paraId="0FF9BA54" w14:textId="26A73955" w:rsidR="0095685B" w:rsidRPr="00065236" w:rsidRDefault="0095685B" w:rsidP="00E90A64">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I have two responses there, number one response, we moved for replacing filters in the HVAC unit in the heating and air primarily every month.  We used to do that every six months but now we are doing it on a monthly basis.  The second response is the authority is looking at a preventive filter that we're going to be rolling out to </w:t>
      </w:r>
      <w:r w:rsidRPr="00065236">
        <w:rPr>
          <w:rFonts w:asciiTheme="minorHAnsi" w:eastAsia="Times New Roman" w:hAnsiTheme="minorHAnsi" w:cstheme="minorHAnsi"/>
          <w:sz w:val="28"/>
          <w:szCs w:val="28"/>
        </w:rPr>
        <w:lastRenderedPageBreak/>
        <w:t>all the rolling stock vehicles that would be the entire fleet of fixed route buses plus the mobility</w:t>
      </w:r>
      <w:r w:rsidR="0003794E" w:rsidRPr="00065236">
        <w:rPr>
          <w:rFonts w:asciiTheme="minorHAnsi" w:eastAsia="Times New Roman" w:hAnsiTheme="minorHAnsi" w:cstheme="minorHAnsi"/>
          <w:sz w:val="28"/>
          <w:szCs w:val="28"/>
        </w:rPr>
        <w:t xml:space="preserve"> </w:t>
      </w:r>
      <w:r w:rsidR="004472B3" w:rsidRPr="00065236">
        <w:rPr>
          <w:rFonts w:asciiTheme="minorHAnsi" w:eastAsia="Times New Roman" w:hAnsiTheme="minorHAnsi" w:cstheme="minorHAnsi"/>
          <w:sz w:val="28"/>
          <w:szCs w:val="28"/>
        </w:rPr>
        <w:t>vans</w:t>
      </w:r>
      <w:r w:rsidRPr="00065236">
        <w:rPr>
          <w:rFonts w:asciiTheme="minorHAnsi" w:eastAsia="Times New Roman" w:hAnsiTheme="minorHAnsi" w:cstheme="minorHAnsi"/>
          <w:sz w:val="28"/>
          <w:szCs w:val="28"/>
        </w:rPr>
        <w:t xml:space="preserve"> that does a much better job.  </w:t>
      </w:r>
      <w:r w:rsidR="0033255F" w:rsidRPr="00065236">
        <w:rPr>
          <w:rFonts w:asciiTheme="minorHAnsi" w:eastAsia="Times New Roman" w:hAnsiTheme="minorHAnsi" w:cstheme="minorHAnsi"/>
          <w:sz w:val="28"/>
          <w:szCs w:val="28"/>
        </w:rPr>
        <w:t>Peter will provide the name of the product for the next meeting.</w:t>
      </w:r>
    </w:p>
    <w:p w14:paraId="60E41800" w14:textId="77777777" w:rsidR="004F7749" w:rsidRPr="00065236" w:rsidRDefault="004F7749"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39983CB5" w14:textId="719F2E0A" w:rsidR="00FD7E62" w:rsidRPr="00065236" w:rsidRDefault="005946AC" w:rsidP="00011F24">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r w:rsidRPr="00065236">
        <w:rPr>
          <w:rFonts w:asciiTheme="minorHAnsi" w:eastAsia="Times New Roman" w:hAnsiTheme="minorHAnsi" w:cstheme="minorHAnsi"/>
          <w:b/>
          <w:bCs/>
          <w:sz w:val="28"/>
          <w:szCs w:val="28"/>
        </w:rPr>
        <w:t xml:space="preserve">Mobility </w:t>
      </w:r>
      <w:r w:rsidR="00EF397A" w:rsidRPr="00065236">
        <w:rPr>
          <w:rFonts w:asciiTheme="minorHAnsi" w:eastAsia="Times New Roman" w:hAnsiTheme="minorHAnsi" w:cstheme="minorHAnsi"/>
          <w:b/>
          <w:bCs/>
          <w:sz w:val="28"/>
          <w:szCs w:val="28"/>
        </w:rPr>
        <w:t>F</w:t>
      </w:r>
      <w:r w:rsidR="00F80B2D" w:rsidRPr="00065236">
        <w:rPr>
          <w:rFonts w:asciiTheme="minorHAnsi" w:eastAsia="Times New Roman" w:hAnsiTheme="minorHAnsi" w:cstheme="minorHAnsi"/>
          <w:b/>
          <w:bCs/>
          <w:sz w:val="28"/>
          <w:szCs w:val="28"/>
        </w:rPr>
        <w:t>iscal year of 20</w:t>
      </w:r>
      <w:r w:rsidR="00EF397A" w:rsidRPr="00065236">
        <w:rPr>
          <w:rFonts w:asciiTheme="minorHAnsi" w:eastAsia="Times New Roman" w:hAnsiTheme="minorHAnsi" w:cstheme="minorHAnsi"/>
          <w:b/>
          <w:bCs/>
          <w:sz w:val="28"/>
          <w:szCs w:val="28"/>
        </w:rPr>
        <w:t>20</w:t>
      </w:r>
      <w:r w:rsidR="00F80B2D" w:rsidRPr="00065236">
        <w:rPr>
          <w:rFonts w:asciiTheme="minorHAnsi" w:eastAsia="Times New Roman" w:hAnsiTheme="minorHAnsi" w:cstheme="minorHAnsi"/>
          <w:b/>
          <w:bCs/>
          <w:sz w:val="28"/>
          <w:szCs w:val="28"/>
        </w:rPr>
        <w:t xml:space="preserve"> KPI</w:t>
      </w:r>
      <w:r w:rsidR="00F80B2D" w:rsidRPr="00065236">
        <w:rPr>
          <w:rFonts w:asciiTheme="minorHAnsi" w:eastAsia="Times New Roman" w:hAnsiTheme="minorHAnsi" w:cstheme="minorHAnsi"/>
          <w:sz w:val="28"/>
          <w:szCs w:val="28"/>
        </w:rPr>
        <w:t xml:space="preserve"> </w:t>
      </w:r>
    </w:p>
    <w:p w14:paraId="330D7D10" w14:textId="12D3C9C6" w:rsidR="00F80B2D" w:rsidRPr="00065236" w:rsidRDefault="00FD7E62" w:rsidP="005946AC">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b/>
          <w:bCs/>
          <w:sz w:val="28"/>
          <w:szCs w:val="28"/>
        </w:rPr>
        <w:t>On-time Performance</w:t>
      </w:r>
      <w:r w:rsidRPr="00065236">
        <w:rPr>
          <w:rFonts w:asciiTheme="minorHAnsi" w:eastAsia="Times New Roman" w:hAnsiTheme="minorHAnsi" w:cstheme="minorHAnsi"/>
          <w:sz w:val="28"/>
          <w:szCs w:val="28"/>
        </w:rPr>
        <w:t xml:space="preserve"> - </w:t>
      </w:r>
      <w:r w:rsidR="00F80B2D" w:rsidRPr="00065236">
        <w:rPr>
          <w:rFonts w:asciiTheme="minorHAnsi" w:eastAsia="Times New Roman" w:hAnsiTheme="minorHAnsi" w:cstheme="minorHAnsi"/>
          <w:sz w:val="28"/>
          <w:szCs w:val="28"/>
        </w:rPr>
        <w:t xml:space="preserve">our fiscal year ended on June 30th, 2020,  In September of 2019, we experienced our low and that was roughly at 85 percent.  However, we finished FY20 at roughly 96 percent, so we finished on a high note.  Our peak during the fiscal year was in May, we </w:t>
      </w:r>
      <w:proofErr w:type="gramStart"/>
      <w:r w:rsidR="00F80B2D" w:rsidRPr="00065236">
        <w:rPr>
          <w:rFonts w:asciiTheme="minorHAnsi" w:eastAsia="Times New Roman" w:hAnsiTheme="minorHAnsi" w:cstheme="minorHAnsi"/>
          <w:sz w:val="28"/>
          <w:szCs w:val="28"/>
        </w:rPr>
        <w:t>actually hit</w:t>
      </w:r>
      <w:proofErr w:type="gramEnd"/>
      <w:r w:rsidR="00F80B2D" w:rsidRPr="00065236">
        <w:rPr>
          <w:rFonts w:asciiTheme="minorHAnsi" w:eastAsia="Times New Roman" w:hAnsiTheme="minorHAnsi" w:cstheme="minorHAnsi"/>
          <w:sz w:val="28"/>
          <w:szCs w:val="28"/>
        </w:rPr>
        <w:t xml:space="preserve"> 9</w:t>
      </w:r>
      <w:r w:rsidR="006A1444" w:rsidRPr="00065236">
        <w:rPr>
          <w:rFonts w:asciiTheme="minorHAnsi" w:eastAsia="Times New Roman" w:hAnsiTheme="minorHAnsi" w:cstheme="minorHAnsi"/>
          <w:sz w:val="28"/>
          <w:szCs w:val="28"/>
        </w:rPr>
        <w:t>6</w:t>
      </w:r>
      <w:r w:rsidR="00F80B2D" w:rsidRPr="00065236">
        <w:rPr>
          <w:rFonts w:asciiTheme="minorHAnsi" w:eastAsia="Times New Roman" w:hAnsiTheme="minorHAnsi" w:cstheme="minorHAnsi"/>
          <w:sz w:val="28"/>
          <w:szCs w:val="28"/>
        </w:rPr>
        <w:t xml:space="preserve"> percent for the month of May so that was good.  </w:t>
      </w:r>
      <w:r w:rsidR="00E16F94" w:rsidRPr="00065236">
        <w:rPr>
          <w:rFonts w:asciiTheme="minorHAnsi" w:eastAsia="Times New Roman" w:hAnsiTheme="minorHAnsi" w:cstheme="minorHAnsi"/>
          <w:sz w:val="28"/>
          <w:szCs w:val="28"/>
        </w:rPr>
        <w:t>On a</w:t>
      </w:r>
      <w:r w:rsidR="00F80B2D" w:rsidRPr="00065236">
        <w:rPr>
          <w:rFonts w:asciiTheme="minorHAnsi" w:eastAsia="Times New Roman" w:hAnsiTheme="minorHAnsi" w:cstheme="minorHAnsi"/>
          <w:sz w:val="28"/>
          <w:szCs w:val="28"/>
        </w:rPr>
        <w:t xml:space="preserve"> comparative basis  FY19 the prior fiscal year, we ended in June roughly at 90 percent which is right at the target</w:t>
      </w:r>
      <w:r w:rsidR="00B26C59" w:rsidRPr="00065236">
        <w:rPr>
          <w:rFonts w:asciiTheme="minorHAnsi" w:eastAsia="Times New Roman" w:hAnsiTheme="minorHAnsi" w:cstheme="minorHAnsi"/>
          <w:sz w:val="28"/>
          <w:szCs w:val="28"/>
        </w:rPr>
        <w:t xml:space="preserve">. In </w:t>
      </w:r>
      <w:r w:rsidR="00F80B2D" w:rsidRPr="00065236">
        <w:rPr>
          <w:rFonts w:asciiTheme="minorHAnsi" w:eastAsia="Times New Roman" w:hAnsiTheme="minorHAnsi" w:cstheme="minorHAnsi"/>
          <w:sz w:val="28"/>
          <w:szCs w:val="28"/>
        </w:rPr>
        <w:t xml:space="preserve">FY20 we improved that by 6 points again where we ended at 96 percent.  So fiscal year to fiscal year which we improved very well in serving our customers.  </w:t>
      </w:r>
    </w:p>
    <w:p w14:paraId="27534B09" w14:textId="77777777" w:rsidR="00A05F7B" w:rsidRPr="00065236" w:rsidRDefault="00A05F7B" w:rsidP="00A05F7B">
      <w:pPr>
        <w:pStyle w:val="QueContin1"/>
        <w:rPr>
          <w:rFonts w:asciiTheme="minorHAnsi" w:hAnsiTheme="minorHAnsi" w:cstheme="minorHAnsi"/>
          <w:sz w:val="28"/>
          <w:szCs w:val="28"/>
        </w:rPr>
      </w:pPr>
    </w:p>
    <w:p w14:paraId="0D116289" w14:textId="510227EA" w:rsidR="00F80B2D" w:rsidRPr="00065236" w:rsidRDefault="00065580" w:rsidP="00937788">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b/>
          <w:bCs/>
          <w:sz w:val="28"/>
          <w:szCs w:val="28"/>
        </w:rPr>
        <w:t>R</w:t>
      </w:r>
      <w:r w:rsidR="00F80B2D" w:rsidRPr="00065236">
        <w:rPr>
          <w:rFonts w:asciiTheme="minorHAnsi" w:eastAsia="Times New Roman" w:hAnsiTheme="minorHAnsi" w:cstheme="minorHAnsi"/>
          <w:b/>
          <w:bCs/>
          <w:sz w:val="28"/>
          <w:szCs w:val="28"/>
        </w:rPr>
        <w:t>evenue hours</w:t>
      </w:r>
      <w:r w:rsidR="00C86EBF" w:rsidRPr="00065236">
        <w:rPr>
          <w:rFonts w:asciiTheme="minorHAnsi" w:eastAsia="Times New Roman" w:hAnsiTheme="minorHAnsi" w:cstheme="minorHAnsi"/>
          <w:b/>
          <w:bCs/>
          <w:sz w:val="28"/>
          <w:szCs w:val="28"/>
        </w:rPr>
        <w:t xml:space="preserve"> - </w:t>
      </w:r>
      <w:r w:rsidR="00F80B2D" w:rsidRPr="00065236">
        <w:rPr>
          <w:rFonts w:asciiTheme="minorHAnsi" w:eastAsia="Times New Roman" w:hAnsiTheme="minorHAnsi" w:cstheme="minorHAnsi"/>
          <w:sz w:val="28"/>
          <w:szCs w:val="28"/>
        </w:rPr>
        <w:t xml:space="preserve"> we had our revenue hours peek on a monthly </w:t>
      </w:r>
      <w:proofErr w:type="gramStart"/>
      <w:r w:rsidR="00F80B2D" w:rsidRPr="00065236">
        <w:rPr>
          <w:rFonts w:asciiTheme="minorHAnsi" w:eastAsia="Times New Roman" w:hAnsiTheme="minorHAnsi" w:cstheme="minorHAnsi"/>
          <w:sz w:val="28"/>
          <w:szCs w:val="28"/>
        </w:rPr>
        <w:t>basis?</w:t>
      </w:r>
      <w:proofErr w:type="gramEnd"/>
      <w:r w:rsidR="00F80B2D" w:rsidRPr="00065236">
        <w:rPr>
          <w:rFonts w:asciiTheme="minorHAnsi" w:eastAsia="Times New Roman" w:hAnsiTheme="minorHAnsi" w:cstheme="minorHAnsi"/>
          <w:sz w:val="28"/>
          <w:szCs w:val="28"/>
        </w:rPr>
        <w:t xml:space="preserve">  In October, where we hit roughly 49</w:t>
      </w:r>
      <w:r w:rsidR="00EC2D7A" w:rsidRPr="00065236">
        <w:rPr>
          <w:rFonts w:asciiTheme="minorHAnsi" w:eastAsia="Times New Roman" w:hAnsiTheme="minorHAnsi" w:cstheme="minorHAnsi"/>
          <w:sz w:val="28"/>
          <w:szCs w:val="28"/>
        </w:rPr>
        <w:t>,</w:t>
      </w:r>
      <w:r w:rsidR="00F80B2D" w:rsidRPr="00065236">
        <w:rPr>
          <w:rFonts w:asciiTheme="minorHAnsi" w:eastAsia="Times New Roman" w:hAnsiTheme="minorHAnsi" w:cstheme="minorHAnsi"/>
          <w:sz w:val="28"/>
          <w:szCs w:val="28"/>
        </w:rPr>
        <w:t xml:space="preserve">000 revenue hours quite significant.  We had a low of revenue hours in April which was the height of the shelter in place order and so we had roughly 20,000 revenue hours.  </w:t>
      </w:r>
      <w:proofErr w:type="gramStart"/>
      <w:r w:rsidR="00F80B2D" w:rsidRPr="00065236">
        <w:rPr>
          <w:rFonts w:asciiTheme="minorHAnsi" w:eastAsia="Times New Roman" w:hAnsiTheme="minorHAnsi" w:cstheme="minorHAnsi"/>
          <w:sz w:val="28"/>
          <w:szCs w:val="28"/>
        </w:rPr>
        <w:t>So</w:t>
      </w:r>
      <w:proofErr w:type="gramEnd"/>
      <w:r w:rsidR="00F80B2D" w:rsidRPr="00065236">
        <w:rPr>
          <w:rFonts w:asciiTheme="minorHAnsi" w:eastAsia="Times New Roman" w:hAnsiTheme="minorHAnsi" w:cstheme="minorHAnsi"/>
          <w:sz w:val="28"/>
          <w:szCs w:val="28"/>
        </w:rPr>
        <w:t xml:space="preserve"> you can see from the height of roughly 49</w:t>
      </w:r>
      <w:r w:rsidR="00EC2D7A" w:rsidRPr="00065236">
        <w:rPr>
          <w:rFonts w:asciiTheme="minorHAnsi" w:eastAsia="Times New Roman" w:hAnsiTheme="minorHAnsi" w:cstheme="minorHAnsi"/>
          <w:sz w:val="28"/>
          <w:szCs w:val="28"/>
        </w:rPr>
        <w:t>,</w:t>
      </w:r>
      <w:r w:rsidR="00F80B2D" w:rsidRPr="00065236">
        <w:rPr>
          <w:rFonts w:asciiTheme="minorHAnsi" w:eastAsia="Times New Roman" w:hAnsiTheme="minorHAnsi" w:cstheme="minorHAnsi"/>
          <w:sz w:val="28"/>
          <w:szCs w:val="28"/>
        </w:rPr>
        <w:t>000 in October to our valley, if you will, of 20,000 so the shelter in place order he</w:t>
      </w:r>
      <w:r w:rsidR="00A34CDE" w:rsidRPr="00065236">
        <w:rPr>
          <w:rFonts w:asciiTheme="minorHAnsi" w:eastAsia="Times New Roman" w:hAnsiTheme="minorHAnsi" w:cstheme="minorHAnsi"/>
          <w:sz w:val="28"/>
          <w:szCs w:val="28"/>
        </w:rPr>
        <w:t>alth</w:t>
      </w:r>
      <w:r w:rsidR="00F80B2D" w:rsidRPr="00065236">
        <w:rPr>
          <w:rFonts w:asciiTheme="minorHAnsi" w:eastAsia="Times New Roman" w:hAnsiTheme="minorHAnsi" w:cstheme="minorHAnsi"/>
          <w:sz w:val="28"/>
          <w:szCs w:val="28"/>
        </w:rPr>
        <w:t xml:space="preserve"> safety measures people </w:t>
      </w:r>
      <w:r w:rsidR="00AE5905" w:rsidRPr="00065236">
        <w:rPr>
          <w:rFonts w:asciiTheme="minorHAnsi" w:eastAsia="Times New Roman" w:hAnsiTheme="minorHAnsi" w:cstheme="minorHAnsi"/>
          <w:sz w:val="28"/>
          <w:szCs w:val="28"/>
        </w:rPr>
        <w:t>were</w:t>
      </w:r>
      <w:r w:rsidR="00F80B2D" w:rsidRPr="00065236">
        <w:rPr>
          <w:rFonts w:asciiTheme="minorHAnsi" w:eastAsia="Times New Roman" w:hAnsiTheme="minorHAnsi" w:cstheme="minorHAnsi"/>
          <w:sz w:val="28"/>
          <w:szCs w:val="28"/>
        </w:rPr>
        <w:t xml:space="preserve"> really paying attention and we've dropped quite a bit.  We finished FY20 on the up plain at roughly 27,000 revenue hours and that is continuing our service is continuing to go up.  </w:t>
      </w:r>
      <w:bookmarkStart w:id="0" w:name="_GoBack"/>
      <w:bookmarkEnd w:id="0"/>
    </w:p>
    <w:p w14:paraId="2B04EF63" w14:textId="77777777" w:rsidR="00ED096F" w:rsidRPr="00065236" w:rsidRDefault="00ED096F" w:rsidP="005500B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p>
    <w:p w14:paraId="49876D0A" w14:textId="0EDA0DE9" w:rsidR="00ED096F" w:rsidRPr="00065236" w:rsidRDefault="00F80B2D" w:rsidP="005500B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r w:rsidRPr="00065236">
        <w:rPr>
          <w:rFonts w:asciiTheme="minorHAnsi" w:eastAsia="Times New Roman" w:hAnsiTheme="minorHAnsi" w:cstheme="minorHAnsi"/>
          <w:b/>
          <w:bCs/>
          <w:sz w:val="28"/>
          <w:szCs w:val="28"/>
        </w:rPr>
        <w:t>Trips</w:t>
      </w:r>
      <w:r w:rsidR="006713E9" w:rsidRPr="00065236">
        <w:rPr>
          <w:rFonts w:asciiTheme="minorHAnsi" w:eastAsia="Times New Roman" w:hAnsiTheme="minorHAnsi" w:cstheme="minorHAnsi"/>
          <w:sz w:val="28"/>
          <w:szCs w:val="28"/>
        </w:rPr>
        <w:t xml:space="preserve"> - </w:t>
      </w:r>
      <w:r w:rsidRPr="00065236">
        <w:rPr>
          <w:rFonts w:asciiTheme="minorHAnsi" w:eastAsia="Times New Roman" w:hAnsiTheme="minorHAnsi" w:cstheme="minorHAnsi"/>
          <w:sz w:val="28"/>
          <w:szCs w:val="28"/>
        </w:rPr>
        <w:t xml:space="preserve"> </w:t>
      </w:r>
      <w:r w:rsidR="003A68A2" w:rsidRPr="00065236">
        <w:rPr>
          <w:rFonts w:asciiTheme="minorHAnsi" w:eastAsia="Times New Roman" w:hAnsiTheme="minorHAnsi" w:cstheme="minorHAnsi"/>
          <w:sz w:val="28"/>
          <w:szCs w:val="28"/>
        </w:rPr>
        <w:t xml:space="preserve">In </w:t>
      </w:r>
      <w:r w:rsidRPr="00065236">
        <w:rPr>
          <w:rFonts w:asciiTheme="minorHAnsi" w:eastAsia="Times New Roman" w:hAnsiTheme="minorHAnsi" w:cstheme="minorHAnsi"/>
          <w:sz w:val="28"/>
          <w:szCs w:val="28"/>
        </w:rPr>
        <w:t xml:space="preserve">October 2019 </w:t>
      </w:r>
      <w:r w:rsidR="006C27F1" w:rsidRPr="00065236">
        <w:rPr>
          <w:rFonts w:asciiTheme="minorHAnsi" w:eastAsia="Times New Roman" w:hAnsiTheme="minorHAnsi" w:cstheme="minorHAnsi"/>
          <w:sz w:val="28"/>
          <w:szCs w:val="28"/>
        </w:rPr>
        <w:t xml:space="preserve">the </w:t>
      </w:r>
      <w:r w:rsidRPr="00065236">
        <w:rPr>
          <w:rFonts w:asciiTheme="minorHAnsi" w:eastAsia="Times New Roman" w:hAnsiTheme="minorHAnsi" w:cstheme="minorHAnsi"/>
          <w:sz w:val="28"/>
          <w:szCs w:val="28"/>
        </w:rPr>
        <w:t>peek trip count was 53,361</w:t>
      </w:r>
      <w:r w:rsidR="00865A80" w:rsidRPr="00065236">
        <w:rPr>
          <w:rFonts w:asciiTheme="minorHAnsi" w:eastAsia="Times New Roman" w:hAnsiTheme="minorHAnsi" w:cstheme="minorHAnsi"/>
          <w:sz w:val="28"/>
          <w:szCs w:val="28"/>
        </w:rPr>
        <w:t>. O</w:t>
      </w:r>
      <w:r w:rsidRPr="00065236">
        <w:rPr>
          <w:rFonts w:asciiTheme="minorHAnsi" w:eastAsia="Times New Roman" w:hAnsiTheme="minorHAnsi" w:cstheme="minorHAnsi"/>
          <w:sz w:val="28"/>
          <w:szCs w:val="28"/>
        </w:rPr>
        <w:t>ur lowest point</w:t>
      </w:r>
      <w:r w:rsidR="0092712F" w:rsidRPr="00065236">
        <w:rPr>
          <w:rFonts w:asciiTheme="minorHAnsi" w:eastAsia="Times New Roman" w:hAnsiTheme="minorHAnsi" w:cstheme="minorHAnsi"/>
          <w:sz w:val="28"/>
          <w:szCs w:val="28"/>
        </w:rPr>
        <w:t xml:space="preserve"> was</w:t>
      </w:r>
      <w:r w:rsidR="007F651E" w:rsidRPr="00065236">
        <w:rPr>
          <w:rFonts w:asciiTheme="minorHAnsi" w:eastAsia="Times New Roman" w:hAnsiTheme="minorHAnsi" w:cstheme="minorHAnsi"/>
          <w:sz w:val="28"/>
          <w:szCs w:val="28"/>
        </w:rPr>
        <w:t xml:space="preserve"> </w:t>
      </w:r>
      <w:r w:rsidR="00865A80" w:rsidRPr="00065236">
        <w:rPr>
          <w:rFonts w:asciiTheme="minorHAnsi" w:eastAsia="Times New Roman" w:hAnsiTheme="minorHAnsi" w:cstheme="minorHAnsi"/>
          <w:sz w:val="28"/>
          <w:szCs w:val="28"/>
        </w:rPr>
        <w:t>i</w:t>
      </w:r>
      <w:r w:rsidR="007F651E" w:rsidRPr="00065236">
        <w:rPr>
          <w:rFonts w:asciiTheme="minorHAnsi" w:eastAsia="Times New Roman" w:hAnsiTheme="minorHAnsi" w:cstheme="minorHAnsi"/>
          <w:sz w:val="28"/>
          <w:szCs w:val="28"/>
        </w:rPr>
        <w:t xml:space="preserve">n </w:t>
      </w:r>
      <w:r w:rsidRPr="00065236">
        <w:rPr>
          <w:rFonts w:asciiTheme="minorHAnsi" w:eastAsia="Times New Roman" w:hAnsiTheme="minorHAnsi" w:cstheme="minorHAnsi"/>
          <w:sz w:val="28"/>
          <w:szCs w:val="28"/>
        </w:rPr>
        <w:t xml:space="preserve">April </w:t>
      </w:r>
      <w:r w:rsidR="007F651E" w:rsidRPr="00065236">
        <w:rPr>
          <w:rFonts w:asciiTheme="minorHAnsi" w:eastAsia="Times New Roman" w:hAnsiTheme="minorHAnsi" w:cstheme="minorHAnsi"/>
          <w:sz w:val="28"/>
          <w:szCs w:val="28"/>
        </w:rPr>
        <w:t xml:space="preserve">2020 it </w:t>
      </w:r>
      <w:r w:rsidRPr="00065236">
        <w:rPr>
          <w:rFonts w:asciiTheme="minorHAnsi" w:eastAsia="Times New Roman" w:hAnsiTheme="minorHAnsi" w:cstheme="minorHAnsi"/>
          <w:sz w:val="28"/>
          <w:szCs w:val="28"/>
        </w:rPr>
        <w:t>was 16</w:t>
      </w:r>
      <w:r w:rsidR="00ED1B0E" w:rsidRPr="00065236">
        <w:rPr>
          <w:rFonts w:asciiTheme="minorHAnsi" w:eastAsia="Times New Roman" w:hAnsiTheme="minorHAnsi" w:cstheme="minorHAnsi"/>
          <w:sz w:val="28"/>
          <w:szCs w:val="28"/>
        </w:rPr>
        <w:t>,</w:t>
      </w:r>
      <w:r w:rsidRPr="00065236">
        <w:rPr>
          <w:rFonts w:asciiTheme="minorHAnsi" w:eastAsia="Times New Roman" w:hAnsiTheme="minorHAnsi" w:cstheme="minorHAnsi"/>
          <w:sz w:val="28"/>
          <w:szCs w:val="28"/>
        </w:rPr>
        <w:t xml:space="preserve">965. </w:t>
      </w:r>
      <w:proofErr w:type="gramStart"/>
      <w:r w:rsidRPr="00065236">
        <w:rPr>
          <w:rFonts w:asciiTheme="minorHAnsi" w:eastAsia="Times New Roman" w:hAnsiTheme="minorHAnsi" w:cstheme="minorHAnsi"/>
          <w:sz w:val="28"/>
          <w:szCs w:val="28"/>
        </w:rPr>
        <w:t>Again</w:t>
      </w:r>
      <w:proofErr w:type="gramEnd"/>
      <w:r w:rsidRPr="00065236">
        <w:rPr>
          <w:rFonts w:asciiTheme="minorHAnsi" w:eastAsia="Times New Roman" w:hAnsiTheme="minorHAnsi" w:cstheme="minorHAnsi"/>
          <w:sz w:val="28"/>
          <w:szCs w:val="28"/>
        </w:rPr>
        <w:t xml:space="preserve"> the shelter in place order having an impact and we ended FY20 at 25,000 trips in June so again we are picking up trips.  </w:t>
      </w:r>
    </w:p>
    <w:p w14:paraId="1875F35C" w14:textId="77777777" w:rsidR="00ED096F" w:rsidRPr="00065236" w:rsidRDefault="00ED096F" w:rsidP="005500B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p>
    <w:p w14:paraId="09837B1A" w14:textId="762B3213" w:rsidR="00393294" w:rsidRPr="00065236" w:rsidRDefault="00EC0427" w:rsidP="006713E9">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b/>
          <w:bCs/>
          <w:sz w:val="28"/>
          <w:szCs w:val="28"/>
        </w:rPr>
        <w:t>M</w:t>
      </w:r>
      <w:r w:rsidR="0077568E" w:rsidRPr="00065236">
        <w:rPr>
          <w:rFonts w:asciiTheme="minorHAnsi" w:eastAsia="Times New Roman" w:hAnsiTheme="minorHAnsi" w:cstheme="minorHAnsi"/>
          <w:b/>
          <w:bCs/>
          <w:sz w:val="28"/>
          <w:szCs w:val="28"/>
        </w:rPr>
        <w:t>ean</w:t>
      </w:r>
      <w:r w:rsidR="00F80B2D" w:rsidRPr="00065236">
        <w:rPr>
          <w:rFonts w:asciiTheme="minorHAnsi" w:eastAsia="Times New Roman" w:hAnsiTheme="minorHAnsi" w:cstheme="minorHAnsi"/>
          <w:sz w:val="28"/>
          <w:szCs w:val="28"/>
        </w:rPr>
        <w:t xml:space="preserve"> </w:t>
      </w:r>
      <w:r w:rsidR="006713E9" w:rsidRPr="00065236">
        <w:rPr>
          <w:rFonts w:asciiTheme="minorHAnsi" w:eastAsia="Times New Roman" w:hAnsiTheme="minorHAnsi" w:cstheme="minorHAnsi"/>
          <w:b/>
          <w:bCs/>
          <w:sz w:val="28"/>
          <w:szCs w:val="28"/>
        </w:rPr>
        <w:t>D</w:t>
      </w:r>
      <w:r w:rsidR="00F80B2D" w:rsidRPr="00065236">
        <w:rPr>
          <w:rFonts w:asciiTheme="minorHAnsi" w:eastAsia="Times New Roman" w:hAnsiTheme="minorHAnsi" w:cstheme="minorHAnsi"/>
          <w:b/>
          <w:bCs/>
          <w:sz w:val="28"/>
          <w:szCs w:val="28"/>
        </w:rPr>
        <w:t xml:space="preserve">istance </w:t>
      </w:r>
      <w:r w:rsidR="006713E9" w:rsidRPr="00065236">
        <w:rPr>
          <w:rFonts w:asciiTheme="minorHAnsi" w:eastAsia="Times New Roman" w:hAnsiTheme="minorHAnsi" w:cstheme="minorHAnsi"/>
          <w:b/>
          <w:bCs/>
          <w:sz w:val="28"/>
          <w:szCs w:val="28"/>
        </w:rPr>
        <w:t>B</w:t>
      </w:r>
      <w:r w:rsidR="00F80B2D" w:rsidRPr="00065236">
        <w:rPr>
          <w:rFonts w:asciiTheme="minorHAnsi" w:eastAsia="Times New Roman" w:hAnsiTheme="minorHAnsi" w:cstheme="minorHAnsi"/>
          <w:b/>
          <w:bCs/>
          <w:sz w:val="28"/>
          <w:szCs w:val="28"/>
        </w:rPr>
        <w:t xml:space="preserve">etween </w:t>
      </w:r>
      <w:r w:rsidR="006713E9" w:rsidRPr="00065236">
        <w:rPr>
          <w:rFonts w:asciiTheme="minorHAnsi" w:eastAsia="Times New Roman" w:hAnsiTheme="minorHAnsi" w:cstheme="minorHAnsi"/>
          <w:b/>
          <w:bCs/>
          <w:sz w:val="28"/>
          <w:szCs w:val="28"/>
        </w:rPr>
        <w:t>F</w:t>
      </w:r>
      <w:r w:rsidR="00F80B2D" w:rsidRPr="00065236">
        <w:rPr>
          <w:rFonts w:asciiTheme="minorHAnsi" w:eastAsia="Times New Roman" w:hAnsiTheme="minorHAnsi" w:cstheme="minorHAnsi"/>
          <w:b/>
          <w:bCs/>
          <w:sz w:val="28"/>
          <w:szCs w:val="28"/>
        </w:rPr>
        <w:t xml:space="preserve">ailures </w:t>
      </w:r>
      <w:r w:rsidR="00F80B2D" w:rsidRPr="00065236">
        <w:rPr>
          <w:rFonts w:asciiTheme="minorHAnsi" w:eastAsia="Times New Roman" w:hAnsiTheme="minorHAnsi" w:cstheme="minorHAnsi"/>
          <w:sz w:val="28"/>
          <w:szCs w:val="28"/>
        </w:rPr>
        <w:t xml:space="preserve">which is the measure of the maintenance of the fleets and the reliability.  We were greatly assisted this year by the purchasing of </w:t>
      </w:r>
      <w:r w:rsidR="008123B7" w:rsidRPr="00065236">
        <w:rPr>
          <w:rFonts w:asciiTheme="minorHAnsi" w:eastAsia="Times New Roman" w:hAnsiTheme="minorHAnsi" w:cstheme="minorHAnsi"/>
          <w:sz w:val="28"/>
          <w:szCs w:val="28"/>
        </w:rPr>
        <w:t xml:space="preserve">a significant number of </w:t>
      </w:r>
      <w:r w:rsidR="00F80B2D" w:rsidRPr="00065236">
        <w:rPr>
          <w:rFonts w:asciiTheme="minorHAnsi" w:eastAsia="Times New Roman" w:hAnsiTheme="minorHAnsi" w:cstheme="minorHAnsi"/>
          <w:sz w:val="28"/>
          <w:szCs w:val="28"/>
        </w:rPr>
        <w:t>new</w:t>
      </w:r>
      <w:r w:rsidR="008123B7" w:rsidRPr="00065236">
        <w:rPr>
          <w:rFonts w:asciiTheme="minorHAnsi" w:eastAsia="Times New Roman" w:hAnsiTheme="minorHAnsi" w:cstheme="minorHAnsi"/>
          <w:sz w:val="28"/>
          <w:szCs w:val="28"/>
        </w:rPr>
        <w:t xml:space="preserve"> vehicles. </w:t>
      </w:r>
      <w:r w:rsidR="00F80B2D" w:rsidRPr="00065236">
        <w:rPr>
          <w:rFonts w:asciiTheme="minorHAnsi" w:eastAsia="Times New Roman" w:hAnsiTheme="minorHAnsi" w:cstheme="minorHAnsi"/>
          <w:sz w:val="28"/>
          <w:szCs w:val="28"/>
        </w:rPr>
        <w:t xml:space="preserve">We began </w:t>
      </w:r>
      <w:r w:rsidR="008123B7" w:rsidRPr="00065236">
        <w:rPr>
          <w:rFonts w:asciiTheme="minorHAnsi" w:eastAsia="Times New Roman" w:hAnsiTheme="minorHAnsi" w:cstheme="minorHAnsi"/>
          <w:sz w:val="28"/>
          <w:szCs w:val="28"/>
        </w:rPr>
        <w:t>FY</w:t>
      </w:r>
      <w:r w:rsidR="00F80B2D" w:rsidRPr="00065236">
        <w:rPr>
          <w:rFonts w:asciiTheme="minorHAnsi" w:eastAsia="Times New Roman" w:hAnsiTheme="minorHAnsi" w:cstheme="minorHAnsi"/>
          <w:sz w:val="28"/>
          <w:szCs w:val="28"/>
        </w:rPr>
        <w:t>20 with June 20</w:t>
      </w:r>
      <w:r w:rsidR="00D7656E" w:rsidRPr="00065236">
        <w:rPr>
          <w:rFonts w:asciiTheme="minorHAnsi" w:eastAsia="Times New Roman" w:hAnsiTheme="minorHAnsi" w:cstheme="minorHAnsi"/>
          <w:sz w:val="28"/>
          <w:szCs w:val="28"/>
        </w:rPr>
        <w:t>19</w:t>
      </w:r>
      <w:r w:rsidR="00F80B2D" w:rsidRPr="00065236">
        <w:rPr>
          <w:rFonts w:asciiTheme="minorHAnsi" w:eastAsia="Times New Roman" w:hAnsiTheme="minorHAnsi" w:cstheme="minorHAnsi"/>
          <w:sz w:val="28"/>
          <w:szCs w:val="28"/>
        </w:rPr>
        <w:t xml:space="preserve"> and our </w:t>
      </w:r>
      <w:r w:rsidR="006713E9" w:rsidRPr="00065236">
        <w:rPr>
          <w:rFonts w:asciiTheme="minorHAnsi" w:eastAsia="Times New Roman" w:hAnsiTheme="minorHAnsi" w:cstheme="minorHAnsi"/>
          <w:sz w:val="28"/>
          <w:szCs w:val="28"/>
        </w:rPr>
        <w:t>mean</w:t>
      </w:r>
      <w:r w:rsidR="00F80B2D" w:rsidRPr="00065236">
        <w:rPr>
          <w:rFonts w:asciiTheme="minorHAnsi" w:eastAsia="Times New Roman" w:hAnsiTheme="minorHAnsi" w:cstheme="minorHAnsi"/>
          <w:sz w:val="28"/>
          <w:szCs w:val="28"/>
        </w:rPr>
        <w:t xml:space="preserve"> distance between failures was roughly 27,000 miles, but that's still above the target of 15,000 but that was our low.  With the impact of the new fleet in February 2020, we hit 247 thousand m</w:t>
      </w:r>
      <w:r w:rsidR="006713E9" w:rsidRPr="00065236">
        <w:rPr>
          <w:rFonts w:asciiTheme="minorHAnsi" w:eastAsia="Times New Roman" w:hAnsiTheme="minorHAnsi" w:cstheme="minorHAnsi"/>
          <w:sz w:val="28"/>
          <w:szCs w:val="28"/>
        </w:rPr>
        <w:t>ean</w:t>
      </w:r>
      <w:r w:rsidR="00F80B2D" w:rsidRPr="00065236">
        <w:rPr>
          <w:rFonts w:asciiTheme="minorHAnsi" w:eastAsia="Times New Roman" w:hAnsiTheme="minorHAnsi" w:cstheme="minorHAnsi"/>
          <w:sz w:val="28"/>
          <w:szCs w:val="28"/>
        </w:rPr>
        <w:t xml:space="preserve"> distance miles between </w:t>
      </w:r>
      <w:r w:rsidR="0029182E" w:rsidRPr="00065236">
        <w:rPr>
          <w:rFonts w:asciiTheme="minorHAnsi" w:eastAsia="Times New Roman" w:hAnsiTheme="minorHAnsi" w:cstheme="minorHAnsi"/>
          <w:sz w:val="28"/>
          <w:szCs w:val="28"/>
        </w:rPr>
        <w:t>failures</w:t>
      </w:r>
      <w:r w:rsidR="00F80B2D" w:rsidRPr="00065236">
        <w:rPr>
          <w:rFonts w:asciiTheme="minorHAnsi" w:eastAsia="Times New Roman" w:hAnsiTheme="minorHAnsi" w:cstheme="minorHAnsi"/>
          <w:sz w:val="28"/>
          <w:szCs w:val="28"/>
        </w:rPr>
        <w:t xml:space="preserve"> and that was significant.  We finished June 2020 at roughly 68,000 main distance miles.</w:t>
      </w:r>
      <w:r w:rsidR="002945A0" w:rsidRPr="00065236">
        <w:rPr>
          <w:rFonts w:asciiTheme="minorHAnsi" w:eastAsia="Times New Roman" w:hAnsiTheme="minorHAnsi" w:cstheme="minorHAnsi"/>
          <w:sz w:val="28"/>
          <w:szCs w:val="28"/>
        </w:rPr>
        <w:t xml:space="preserve"> W</w:t>
      </w:r>
      <w:r w:rsidR="00F80B2D" w:rsidRPr="00065236">
        <w:rPr>
          <w:rFonts w:asciiTheme="minorHAnsi" w:eastAsia="Times New Roman" w:hAnsiTheme="minorHAnsi" w:cstheme="minorHAnsi"/>
          <w:sz w:val="28"/>
          <w:szCs w:val="28"/>
        </w:rPr>
        <w:t xml:space="preserve">e are still finishing very strong.  </w:t>
      </w:r>
    </w:p>
    <w:p w14:paraId="34C9864E" w14:textId="77777777" w:rsidR="00393294" w:rsidRPr="00065236" w:rsidRDefault="00393294" w:rsidP="005500B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p>
    <w:p w14:paraId="71AD07EC" w14:textId="5666B20E" w:rsidR="00551E3E" w:rsidRPr="00065236" w:rsidRDefault="00065580" w:rsidP="00065580">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b/>
          <w:bCs/>
          <w:sz w:val="28"/>
          <w:szCs w:val="28"/>
        </w:rPr>
        <w:t>C</w:t>
      </w:r>
      <w:r w:rsidR="00F80B2D" w:rsidRPr="00065236">
        <w:rPr>
          <w:rFonts w:asciiTheme="minorHAnsi" w:eastAsia="Times New Roman" w:hAnsiTheme="minorHAnsi" w:cstheme="minorHAnsi"/>
          <w:b/>
          <w:bCs/>
          <w:sz w:val="28"/>
          <w:szCs w:val="28"/>
        </w:rPr>
        <w:t>omplaints</w:t>
      </w:r>
      <w:r w:rsidR="000C4AA0" w:rsidRPr="00065236">
        <w:rPr>
          <w:rFonts w:asciiTheme="minorHAnsi" w:eastAsia="Times New Roman" w:hAnsiTheme="minorHAnsi" w:cstheme="minorHAnsi"/>
          <w:b/>
          <w:bCs/>
          <w:sz w:val="28"/>
          <w:szCs w:val="28"/>
        </w:rPr>
        <w:t xml:space="preserve"> -</w:t>
      </w:r>
      <w:r w:rsidR="00F80B2D" w:rsidRPr="00065236">
        <w:rPr>
          <w:rFonts w:asciiTheme="minorHAnsi" w:eastAsia="Times New Roman" w:hAnsiTheme="minorHAnsi" w:cstheme="minorHAnsi"/>
          <w:sz w:val="28"/>
          <w:szCs w:val="28"/>
        </w:rPr>
        <w:t xml:space="preserve"> we talked about that earlier and our top three complaints for the fiscal year continues to be no shows, late</w:t>
      </w:r>
      <w:r w:rsidRPr="00065236">
        <w:rPr>
          <w:rFonts w:asciiTheme="minorHAnsi" w:eastAsia="Times New Roman" w:hAnsiTheme="minorHAnsi" w:cstheme="minorHAnsi"/>
          <w:sz w:val="28"/>
          <w:szCs w:val="28"/>
        </w:rPr>
        <w:t xml:space="preserve"> </w:t>
      </w:r>
      <w:r w:rsidR="00F80B2D" w:rsidRPr="00065236">
        <w:rPr>
          <w:rFonts w:asciiTheme="minorHAnsi" w:eastAsia="Times New Roman" w:hAnsiTheme="minorHAnsi" w:cstheme="minorHAnsi"/>
          <w:sz w:val="28"/>
          <w:szCs w:val="28"/>
        </w:rPr>
        <w:t>drop offs and late pick</w:t>
      </w:r>
      <w:r w:rsidR="00F80B2D" w:rsidRPr="00065236">
        <w:rPr>
          <w:rFonts w:asciiTheme="minorHAnsi" w:eastAsia="Times New Roman" w:hAnsiTheme="minorHAnsi" w:cstheme="minorHAnsi"/>
          <w:sz w:val="28"/>
          <w:szCs w:val="28"/>
        </w:rPr>
        <w:noBreakHyphen/>
        <w:t>ups which is 30</w:t>
      </w:r>
      <w:r w:rsidR="00F80B2D" w:rsidRPr="00065236">
        <w:rPr>
          <w:rFonts w:asciiTheme="minorHAnsi" w:eastAsia="Times New Roman" w:hAnsiTheme="minorHAnsi" w:cstheme="minorHAnsi"/>
          <w:sz w:val="28"/>
          <w:szCs w:val="28"/>
        </w:rPr>
        <w:noBreakHyphen/>
        <w:t>minute or more or so.</w:t>
      </w:r>
      <w:r w:rsidR="005500BA" w:rsidRPr="00065236">
        <w:rPr>
          <w:rFonts w:asciiTheme="minorHAnsi" w:eastAsia="Times New Roman" w:hAnsiTheme="minorHAnsi" w:cstheme="minorHAnsi"/>
          <w:sz w:val="28"/>
          <w:szCs w:val="28"/>
        </w:rPr>
        <w:t xml:space="preserve"> </w:t>
      </w:r>
      <w:r w:rsidR="00F80B2D" w:rsidRPr="00065236">
        <w:rPr>
          <w:rFonts w:asciiTheme="minorHAnsi" w:eastAsia="Times New Roman" w:hAnsiTheme="minorHAnsi" w:cstheme="minorHAnsi"/>
          <w:sz w:val="28"/>
          <w:szCs w:val="28"/>
        </w:rPr>
        <w:t xml:space="preserve">We are continuing to track this and work with our partners in customer service and our contractors to tackle those trends </w:t>
      </w:r>
    </w:p>
    <w:p w14:paraId="5FE12497" w14:textId="77777777" w:rsidR="00551E3E" w:rsidRPr="00065236" w:rsidRDefault="00551E3E" w:rsidP="005500B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p>
    <w:p w14:paraId="538698B5" w14:textId="1DD063E1" w:rsidR="008504ED" w:rsidRPr="00065236" w:rsidRDefault="00551E3E" w:rsidP="00A11A4E">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b/>
          <w:bCs/>
          <w:sz w:val="28"/>
          <w:szCs w:val="28"/>
        </w:rPr>
        <w:t>F</w:t>
      </w:r>
      <w:r w:rsidR="00F80B2D" w:rsidRPr="00065236">
        <w:rPr>
          <w:rFonts w:asciiTheme="minorHAnsi" w:eastAsia="Times New Roman" w:hAnsiTheme="minorHAnsi" w:cstheme="minorHAnsi"/>
          <w:b/>
          <w:bCs/>
          <w:sz w:val="28"/>
          <w:szCs w:val="28"/>
        </w:rPr>
        <w:t>unctional assessment</w:t>
      </w:r>
      <w:r w:rsidRPr="00065236">
        <w:rPr>
          <w:rFonts w:asciiTheme="minorHAnsi" w:eastAsia="Times New Roman" w:hAnsiTheme="minorHAnsi" w:cstheme="minorHAnsi"/>
          <w:b/>
          <w:bCs/>
          <w:sz w:val="28"/>
          <w:szCs w:val="28"/>
        </w:rPr>
        <w:t>s</w:t>
      </w:r>
      <w:r w:rsidRPr="00065236">
        <w:rPr>
          <w:rFonts w:asciiTheme="minorHAnsi" w:eastAsia="Times New Roman" w:hAnsiTheme="minorHAnsi" w:cstheme="minorHAnsi"/>
          <w:sz w:val="28"/>
          <w:szCs w:val="28"/>
        </w:rPr>
        <w:t xml:space="preserve"> -</w:t>
      </w:r>
      <w:r w:rsidR="00F80B2D" w:rsidRPr="00065236">
        <w:rPr>
          <w:rFonts w:asciiTheme="minorHAnsi" w:eastAsia="Times New Roman" w:hAnsiTheme="minorHAnsi" w:cstheme="minorHAnsi"/>
          <w:sz w:val="28"/>
          <w:szCs w:val="28"/>
        </w:rPr>
        <w:t xml:space="preserve">  Because of the temporary suspension of the in</w:t>
      </w:r>
      <w:r w:rsidR="00F80B2D" w:rsidRPr="00065236">
        <w:rPr>
          <w:rFonts w:asciiTheme="minorHAnsi" w:eastAsia="Times New Roman" w:hAnsiTheme="minorHAnsi" w:cstheme="minorHAnsi"/>
          <w:sz w:val="28"/>
          <w:szCs w:val="28"/>
        </w:rPr>
        <w:noBreakHyphen/>
        <w:t xml:space="preserve">person assessments and that was in the April timeframe.  Our temporary eligibility numbers were </w:t>
      </w:r>
      <w:proofErr w:type="gramStart"/>
      <w:r w:rsidR="00F80B2D" w:rsidRPr="00065236">
        <w:rPr>
          <w:rFonts w:asciiTheme="minorHAnsi" w:eastAsia="Times New Roman" w:hAnsiTheme="minorHAnsi" w:cstheme="minorHAnsi"/>
          <w:sz w:val="28"/>
          <w:szCs w:val="28"/>
        </w:rPr>
        <w:t>quit</w:t>
      </w:r>
      <w:proofErr w:type="gramEnd"/>
      <w:r w:rsidR="00F80B2D" w:rsidRPr="00065236">
        <w:rPr>
          <w:rFonts w:asciiTheme="minorHAnsi" w:eastAsia="Times New Roman" w:hAnsiTheme="minorHAnsi" w:cstheme="minorHAnsi"/>
          <w:sz w:val="28"/>
          <w:szCs w:val="28"/>
        </w:rPr>
        <w:t xml:space="preserve"> high, if you recall we automatically gave individuals a six months extension due to the suspension of the in</w:t>
      </w:r>
      <w:r w:rsidR="00F80B2D" w:rsidRPr="00065236">
        <w:rPr>
          <w:rFonts w:asciiTheme="minorHAnsi" w:eastAsia="Times New Roman" w:hAnsiTheme="minorHAnsi" w:cstheme="minorHAnsi"/>
          <w:sz w:val="28"/>
          <w:szCs w:val="28"/>
        </w:rPr>
        <w:noBreakHyphen/>
        <w:t xml:space="preserve">person.  </w:t>
      </w:r>
      <w:proofErr w:type="gramStart"/>
      <w:r w:rsidR="00F80B2D" w:rsidRPr="00065236">
        <w:rPr>
          <w:rFonts w:asciiTheme="minorHAnsi" w:eastAsia="Times New Roman" w:hAnsiTheme="minorHAnsi" w:cstheme="minorHAnsi"/>
          <w:sz w:val="28"/>
          <w:szCs w:val="28"/>
        </w:rPr>
        <w:t>So</w:t>
      </w:r>
      <w:proofErr w:type="gramEnd"/>
      <w:r w:rsidR="00F80B2D" w:rsidRPr="00065236">
        <w:rPr>
          <w:rFonts w:asciiTheme="minorHAnsi" w:eastAsia="Times New Roman" w:hAnsiTheme="minorHAnsi" w:cstheme="minorHAnsi"/>
          <w:sz w:val="28"/>
          <w:szCs w:val="28"/>
        </w:rPr>
        <w:t xml:space="preserve"> our temporary eligibility numbers were at 44 percent of all applicants or that's recertified</w:t>
      </w:r>
      <w:r w:rsidR="00767B0C" w:rsidRPr="00065236">
        <w:rPr>
          <w:rFonts w:asciiTheme="minorHAnsi" w:eastAsia="Times New Roman" w:hAnsiTheme="minorHAnsi" w:cstheme="minorHAnsi"/>
          <w:sz w:val="28"/>
          <w:szCs w:val="28"/>
        </w:rPr>
        <w:t>.</w:t>
      </w:r>
      <w:r w:rsidR="00F80B2D" w:rsidRPr="00065236">
        <w:rPr>
          <w:rFonts w:asciiTheme="minorHAnsi" w:eastAsia="Times New Roman" w:hAnsiTheme="minorHAnsi" w:cstheme="minorHAnsi"/>
          <w:sz w:val="28"/>
          <w:szCs w:val="28"/>
        </w:rPr>
        <w:t xml:space="preserve"> </w:t>
      </w:r>
      <w:r w:rsidR="00767B0C" w:rsidRPr="00065236">
        <w:rPr>
          <w:rFonts w:asciiTheme="minorHAnsi" w:eastAsia="Times New Roman" w:hAnsiTheme="minorHAnsi" w:cstheme="minorHAnsi"/>
          <w:sz w:val="28"/>
          <w:szCs w:val="28"/>
        </w:rPr>
        <w:t>W</w:t>
      </w:r>
      <w:r w:rsidR="00F80B2D" w:rsidRPr="00065236">
        <w:rPr>
          <w:rFonts w:asciiTheme="minorHAnsi" w:eastAsia="Times New Roman" w:hAnsiTheme="minorHAnsi" w:cstheme="minorHAnsi"/>
          <w:sz w:val="28"/>
          <w:szCs w:val="28"/>
        </w:rPr>
        <w:t>e are going to be picking that up here quit soon.  As a point, our unconditional eligibility was at 20 percent of applicants.  Conditional was at 33 percent and our ineligible denied was very small 31 of applicants roughly at a small 3 percent only.  And that breaks things down to our functional assessment and that's all I have for key performance indicators</w:t>
      </w:r>
      <w:r w:rsidR="008504ED" w:rsidRPr="00065236">
        <w:rPr>
          <w:rFonts w:asciiTheme="minorHAnsi" w:eastAsia="Times New Roman" w:hAnsiTheme="minorHAnsi" w:cstheme="minorHAnsi"/>
          <w:sz w:val="28"/>
          <w:szCs w:val="28"/>
        </w:rPr>
        <w:t xml:space="preserve">. </w:t>
      </w:r>
    </w:p>
    <w:p w14:paraId="44954E18" w14:textId="77777777" w:rsidR="008504ED" w:rsidRPr="00065236" w:rsidRDefault="008504ED" w:rsidP="001E4CAC">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heme="minorHAnsi" w:eastAsia="Times New Roman" w:hAnsiTheme="minorHAnsi" w:cstheme="minorHAnsi"/>
          <w:sz w:val="28"/>
          <w:szCs w:val="28"/>
        </w:rPr>
      </w:pPr>
    </w:p>
    <w:p w14:paraId="2C8DDE63" w14:textId="00D83263" w:rsidR="00F80B2D" w:rsidRPr="00065236" w:rsidRDefault="003C11B8" w:rsidP="00D2461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Question: </w:t>
      </w:r>
      <w:proofErr w:type="spellStart"/>
      <w:r w:rsidR="00F80B2D" w:rsidRPr="00065236">
        <w:rPr>
          <w:rFonts w:asciiTheme="minorHAnsi" w:eastAsia="Times New Roman" w:hAnsiTheme="minorHAnsi" w:cstheme="minorHAnsi"/>
          <w:sz w:val="28"/>
          <w:szCs w:val="28"/>
        </w:rPr>
        <w:t>Lenardo</w:t>
      </w:r>
      <w:proofErr w:type="spellEnd"/>
      <w:r w:rsidR="00F80B2D" w:rsidRPr="00065236">
        <w:rPr>
          <w:rFonts w:asciiTheme="minorHAnsi" w:eastAsia="Times New Roman" w:hAnsiTheme="minorHAnsi" w:cstheme="minorHAnsi"/>
          <w:sz w:val="28"/>
          <w:szCs w:val="28"/>
        </w:rPr>
        <w:t xml:space="preserve"> </w:t>
      </w:r>
      <w:r w:rsidRPr="00065236">
        <w:rPr>
          <w:rFonts w:asciiTheme="minorHAnsi" w:eastAsia="Times New Roman" w:hAnsiTheme="minorHAnsi" w:cstheme="minorHAnsi"/>
          <w:sz w:val="28"/>
          <w:szCs w:val="28"/>
        </w:rPr>
        <w:t xml:space="preserve">Banes – are </w:t>
      </w:r>
      <w:r w:rsidR="00F80B2D" w:rsidRPr="00065236">
        <w:rPr>
          <w:rFonts w:asciiTheme="minorHAnsi" w:eastAsia="Times New Roman" w:hAnsiTheme="minorHAnsi" w:cstheme="minorHAnsi"/>
          <w:sz w:val="28"/>
          <w:szCs w:val="28"/>
        </w:rPr>
        <w:t xml:space="preserve">the foggers still </w:t>
      </w:r>
      <w:r w:rsidR="006A1DEF" w:rsidRPr="00065236">
        <w:rPr>
          <w:rFonts w:asciiTheme="minorHAnsi" w:eastAsia="Times New Roman" w:hAnsiTheme="minorHAnsi" w:cstheme="minorHAnsi"/>
          <w:sz w:val="28"/>
          <w:szCs w:val="28"/>
        </w:rPr>
        <w:t>being used</w:t>
      </w:r>
      <w:r w:rsidR="00F80B2D" w:rsidRPr="00065236">
        <w:rPr>
          <w:rFonts w:asciiTheme="minorHAnsi" w:eastAsia="Times New Roman" w:hAnsiTheme="minorHAnsi" w:cstheme="minorHAnsi"/>
          <w:sz w:val="28"/>
          <w:szCs w:val="28"/>
        </w:rPr>
        <w:t xml:space="preserve"> at night continuing and he still hears a lot of unprofessional communications between the dispatchers and the drivers</w:t>
      </w:r>
      <w:r w:rsidR="002B3483" w:rsidRPr="00065236">
        <w:rPr>
          <w:rFonts w:asciiTheme="minorHAnsi" w:eastAsia="Times New Roman" w:hAnsiTheme="minorHAnsi" w:cstheme="minorHAnsi"/>
          <w:sz w:val="28"/>
          <w:szCs w:val="28"/>
        </w:rPr>
        <w:t xml:space="preserve">. </w:t>
      </w:r>
      <w:r w:rsidR="00F80B2D" w:rsidRPr="00065236">
        <w:rPr>
          <w:rFonts w:asciiTheme="minorHAnsi" w:eastAsia="Times New Roman" w:hAnsiTheme="minorHAnsi" w:cstheme="minorHAnsi"/>
          <w:sz w:val="28"/>
          <w:szCs w:val="28"/>
        </w:rPr>
        <w:t>MR. BRUNO:  The first part ye</w:t>
      </w:r>
      <w:r w:rsidR="002B3483" w:rsidRPr="00065236">
        <w:rPr>
          <w:rFonts w:asciiTheme="minorHAnsi" w:eastAsia="Times New Roman" w:hAnsiTheme="minorHAnsi" w:cstheme="minorHAnsi"/>
          <w:sz w:val="28"/>
          <w:szCs w:val="28"/>
        </w:rPr>
        <w:t>s</w:t>
      </w:r>
      <w:r w:rsidR="00F80B2D" w:rsidRPr="00065236">
        <w:rPr>
          <w:rFonts w:asciiTheme="minorHAnsi" w:eastAsia="Times New Roman" w:hAnsiTheme="minorHAnsi" w:cstheme="minorHAnsi"/>
          <w:sz w:val="28"/>
          <w:szCs w:val="28"/>
        </w:rPr>
        <w:t xml:space="preserve">, the foggers are still being used every day, we did come to a backpack unit which is quite handy, it has a container that </w:t>
      </w:r>
      <w:r w:rsidR="002C0733" w:rsidRPr="00065236">
        <w:rPr>
          <w:rFonts w:asciiTheme="minorHAnsi" w:eastAsia="Times New Roman" w:hAnsiTheme="minorHAnsi" w:cstheme="minorHAnsi"/>
          <w:sz w:val="28"/>
          <w:szCs w:val="28"/>
        </w:rPr>
        <w:t>h</w:t>
      </w:r>
      <w:r w:rsidR="00F80B2D" w:rsidRPr="00065236">
        <w:rPr>
          <w:rFonts w:asciiTheme="minorHAnsi" w:eastAsia="Times New Roman" w:hAnsiTheme="minorHAnsi" w:cstheme="minorHAnsi"/>
          <w:sz w:val="28"/>
          <w:szCs w:val="28"/>
        </w:rPr>
        <w:t>old</w:t>
      </w:r>
      <w:r w:rsidR="00891115" w:rsidRPr="00065236">
        <w:rPr>
          <w:rFonts w:asciiTheme="minorHAnsi" w:eastAsia="Times New Roman" w:hAnsiTheme="minorHAnsi" w:cstheme="minorHAnsi"/>
          <w:sz w:val="28"/>
          <w:szCs w:val="28"/>
        </w:rPr>
        <w:t>s</w:t>
      </w:r>
      <w:r w:rsidR="00F80B2D" w:rsidRPr="00065236">
        <w:rPr>
          <w:rFonts w:asciiTheme="minorHAnsi" w:eastAsia="Times New Roman" w:hAnsiTheme="minorHAnsi" w:cstheme="minorHAnsi"/>
          <w:sz w:val="28"/>
          <w:szCs w:val="28"/>
        </w:rPr>
        <w:t xml:space="preserve"> quite a bit of fluid and as they go on the bus they start the </w:t>
      </w:r>
      <w:r w:rsidR="002C0733" w:rsidRPr="00065236">
        <w:rPr>
          <w:rFonts w:asciiTheme="minorHAnsi" w:eastAsia="Times New Roman" w:hAnsiTheme="minorHAnsi" w:cstheme="minorHAnsi"/>
          <w:sz w:val="28"/>
          <w:szCs w:val="28"/>
        </w:rPr>
        <w:t>front</w:t>
      </w:r>
      <w:r w:rsidR="00F80B2D" w:rsidRPr="00065236">
        <w:rPr>
          <w:rFonts w:asciiTheme="minorHAnsi" w:eastAsia="Times New Roman" w:hAnsiTheme="minorHAnsi" w:cstheme="minorHAnsi"/>
          <w:sz w:val="28"/>
          <w:szCs w:val="28"/>
        </w:rPr>
        <w:t xml:space="preserve"> end work to the back and then they come back to the front end</w:t>
      </w:r>
      <w:r w:rsidR="00E42250" w:rsidRPr="00065236">
        <w:rPr>
          <w:rFonts w:asciiTheme="minorHAnsi" w:eastAsia="Times New Roman" w:hAnsiTheme="minorHAnsi" w:cstheme="minorHAnsi"/>
          <w:sz w:val="28"/>
          <w:szCs w:val="28"/>
        </w:rPr>
        <w:t>.</w:t>
      </w:r>
      <w:r w:rsidR="00F80B2D" w:rsidRPr="00065236">
        <w:rPr>
          <w:rFonts w:asciiTheme="minorHAnsi" w:eastAsia="Times New Roman" w:hAnsiTheme="minorHAnsi" w:cstheme="minorHAnsi"/>
          <w:sz w:val="28"/>
          <w:szCs w:val="28"/>
        </w:rPr>
        <w:t xml:space="preserve"> </w:t>
      </w:r>
    </w:p>
    <w:p w14:paraId="70846FCF" w14:textId="77777777" w:rsidR="00D24616" w:rsidRPr="00065236" w:rsidRDefault="00D24616" w:rsidP="00D2461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068C0FAB" w14:textId="3D11D77B" w:rsidR="00F80B2D" w:rsidRPr="00065236" w:rsidRDefault="00A81200" w:rsidP="00D2461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T</w:t>
      </w:r>
      <w:r w:rsidR="00F80B2D" w:rsidRPr="00065236">
        <w:rPr>
          <w:rFonts w:asciiTheme="minorHAnsi" w:eastAsia="Times New Roman" w:hAnsiTheme="minorHAnsi" w:cstheme="minorHAnsi"/>
          <w:sz w:val="28"/>
          <w:szCs w:val="28"/>
        </w:rPr>
        <w:t xml:space="preserve">he dispatcher and the drive communication the </w:t>
      </w:r>
      <w:r w:rsidRPr="00065236">
        <w:rPr>
          <w:rFonts w:asciiTheme="minorHAnsi" w:eastAsia="Times New Roman" w:hAnsiTheme="minorHAnsi" w:cstheme="minorHAnsi"/>
          <w:sz w:val="28"/>
          <w:szCs w:val="28"/>
        </w:rPr>
        <w:t>P</w:t>
      </w:r>
      <w:r w:rsidR="00F80B2D" w:rsidRPr="00065236">
        <w:rPr>
          <w:rFonts w:asciiTheme="minorHAnsi" w:eastAsia="Times New Roman" w:hAnsiTheme="minorHAnsi" w:cstheme="minorHAnsi"/>
          <w:sz w:val="28"/>
          <w:szCs w:val="28"/>
        </w:rPr>
        <w:t xml:space="preserve">rogram </w:t>
      </w:r>
      <w:r w:rsidRPr="00065236">
        <w:rPr>
          <w:rFonts w:asciiTheme="minorHAnsi" w:eastAsia="Times New Roman" w:hAnsiTheme="minorHAnsi" w:cstheme="minorHAnsi"/>
          <w:sz w:val="28"/>
          <w:szCs w:val="28"/>
        </w:rPr>
        <w:t>M</w:t>
      </w:r>
      <w:r w:rsidR="00F80B2D" w:rsidRPr="00065236">
        <w:rPr>
          <w:rFonts w:asciiTheme="minorHAnsi" w:eastAsia="Times New Roman" w:hAnsiTheme="minorHAnsi" w:cstheme="minorHAnsi"/>
          <w:sz w:val="28"/>
          <w:szCs w:val="28"/>
        </w:rPr>
        <w:t xml:space="preserve">anager of operations worked with our contractors and </w:t>
      </w:r>
      <w:r w:rsidRPr="00065236">
        <w:rPr>
          <w:rFonts w:asciiTheme="minorHAnsi" w:eastAsia="Times New Roman" w:hAnsiTheme="minorHAnsi" w:cstheme="minorHAnsi"/>
          <w:sz w:val="28"/>
          <w:szCs w:val="28"/>
        </w:rPr>
        <w:t>developed</w:t>
      </w:r>
      <w:r w:rsidR="00F80B2D" w:rsidRPr="00065236">
        <w:rPr>
          <w:rFonts w:asciiTheme="minorHAnsi" w:eastAsia="Times New Roman" w:hAnsiTheme="minorHAnsi" w:cstheme="minorHAnsi"/>
          <w:sz w:val="28"/>
          <w:szCs w:val="28"/>
        </w:rPr>
        <w:t xml:space="preserve"> a new set of radio communications procedures.  </w:t>
      </w:r>
      <w:r w:rsidR="007814C2" w:rsidRPr="00065236">
        <w:rPr>
          <w:rFonts w:asciiTheme="minorHAnsi" w:eastAsia="Times New Roman" w:hAnsiTheme="minorHAnsi" w:cstheme="minorHAnsi"/>
          <w:sz w:val="28"/>
          <w:szCs w:val="28"/>
        </w:rPr>
        <w:t>W</w:t>
      </w:r>
      <w:r w:rsidR="00F80B2D" w:rsidRPr="00065236">
        <w:rPr>
          <w:rFonts w:asciiTheme="minorHAnsi" w:eastAsia="Times New Roman" w:hAnsiTheme="minorHAnsi" w:cstheme="minorHAnsi"/>
          <w:sz w:val="28"/>
          <w:szCs w:val="28"/>
        </w:rPr>
        <w:t xml:space="preserve">e trained both our contractors.  Members of the team are constantly monitoring the radio </w:t>
      </w:r>
      <w:r w:rsidR="00A77509" w:rsidRPr="00065236">
        <w:rPr>
          <w:rFonts w:asciiTheme="minorHAnsi" w:eastAsia="Times New Roman" w:hAnsiTheme="minorHAnsi" w:cstheme="minorHAnsi"/>
          <w:sz w:val="28"/>
          <w:szCs w:val="28"/>
        </w:rPr>
        <w:t>during the day. I</w:t>
      </w:r>
      <w:r w:rsidR="00F80B2D" w:rsidRPr="00065236">
        <w:rPr>
          <w:rFonts w:asciiTheme="minorHAnsi" w:eastAsia="Times New Roman" w:hAnsiTheme="minorHAnsi" w:cstheme="minorHAnsi"/>
          <w:sz w:val="28"/>
          <w:szCs w:val="28"/>
        </w:rPr>
        <w:t xml:space="preserve">f we hear any kind of unprofessional discussion over the air </w:t>
      </w:r>
      <w:proofErr w:type="gramStart"/>
      <w:r w:rsidR="00F80B2D" w:rsidRPr="00065236">
        <w:rPr>
          <w:rFonts w:asciiTheme="minorHAnsi" w:eastAsia="Times New Roman" w:hAnsiTheme="minorHAnsi" w:cstheme="minorHAnsi"/>
          <w:sz w:val="28"/>
          <w:szCs w:val="28"/>
        </w:rPr>
        <w:t>wave</w:t>
      </w:r>
      <w:proofErr w:type="gramEnd"/>
      <w:r w:rsidR="00F80B2D" w:rsidRPr="00065236">
        <w:rPr>
          <w:rFonts w:asciiTheme="minorHAnsi" w:eastAsia="Times New Roman" w:hAnsiTheme="minorHAnsi" w:cstheme="minorHAnsi"/>
          <w:sz w:val="28"/>
          <w:szCs w:val="28"/>
        </w:rPr>
        <w:t xml:space="preserve"> we'll immediately</w:t>
      </w:r>
      <w:r w:rsidR="00CD1D73" w:rsidRPr="00065236">
        <w:rPr>
          <w:rFonts w:asciiTheme="minorHAnsi" w:eastAsia="Times New Roman" w:hAnsiTheme="minorHAnsi" w:cstheme="minorHAnsi"/>
          <w:sz w:val="28"/>
          <w:szCs w:val="28"/>
        </w:rPr>
        <w:t xml:space="preserve"> </w:t>
      </w:r>
      <w:r w:rsidR="00F80B2D" w:rsidRPr="00065236">
        <w:rPr>
          <w:rFonts w:asciiTheme="minorHAnsi" w:eastAsia="Times New Roman" w:hAnsiTheme="minorHAnsi" w:cstheme="minorHAnsi"/>
          <w:sz w:val="28"/>
          <w:szCs w:val="28"/>
        </w:rPr>
        <w:t xml:space="preserve">address that with the </w:t>
      </w:r>
      <w:proofErr w:type="spellStart"/>
      <w:r w:rsidR="00F80B2D" w:rsidRPr="00065236">
        <w:rPr>
          <w:rFonts w:asciiTheme="minorHAnsi" w:eastAsia="Times New Roman" w:hAnsiTheme="minorHAnsi" w:cstheme="minorHAnsi"/>
          <w:sz w:val="28"/>
          <w:szCs w:val="28"/>
        </w:rPr>
        <w:t>dispatchers</w:t>
      </w:r>
      <w:r w:rsidR="00CD1D73" w:rsidRPr="00065236">
        <w:rPr>
          <w:rFonts w:asciiTheme="minorHAnsi" w:eastAsia="Times New Roman" w:hAnsiTheme="minorHAnsi" w:cstheme="minorHAnsi"/>
          <w:sz w:val="28"/>
          <w:szCs w:val="28"/>
        </w:rPr>
        <w:t>.</w:t>
      </w:r>
      <w:r w:rsidR="00F80B2D" w:rsidRPr="00065236">
        <w:rPr>
          <w:rFonts w:asciiTheme="minorHAnsi" w:eastAsia="Times New Roman" w:hAnsiTheme="minorHAnsi" w:cstheme="minorHAnsi"/>
          <w:sz w:val="28"/>
          <w:szCs w:val="28"/>
        </w:rPr>
        <w:t>We</w:t>
      </w:r>
      <w:proofErr w:type="spellEnd"/>
      <w:r w:rsidR="00F80B2D" w:rsidRPr="00065236">
        <w:rPr>
          <w:rFonts w:asciiTheme="minorHAnsi" w:eastAsia="Times New Roman" w:hAnsiTheme="minorHAnsi" w:cstheme="minorHAnsi"/>
          <w:sz w:val="28"/>
          <w:szCs w:val="28"/>
        </w:rPr>
        <w:t xml:space="preserve"> are handing</w:t>
      </w:r>
      <w:r w:rsidR="008438A0" w:rsidRPr="00065236">
        <w:rPr>
          <w:rFonts w:asciiTheme="minorHAnsi" w:eastAsia="Times New Roman" w:hAnsiTheme="minorHAnsi" w:cstheme="minorHAnsi"/>
          <w:sz w:val="28"/>
          <w:szCs w:val="28"/>
        </w:rPr>
        <w:t xml:space="preserve"> </w:t>
      </w:r>
      <w:r w:rsidR="00F80B2D" w:rsidRPr="00065236">
        <w:rPr>
          <w:rFonts w:asciiTheme="minorHAnsi" w:eastAsia="Times New Roman" w:hAnsiTheme="minorHAnsi" w:cstheme="minorHAnsi"/>
          <w:sz w:val="28"/>
          <w:szCs w:val="28"/>
        </w:rPr>
        <w:t>out corrections</w:t>
      </w:r>
      <w:r w:rsidR="008438A0" w:rsidRPr="00065236">
        <w:rPr>
          <w:rFonts w:asciiTheme="minorHAnsi" w:eastAsia="Times New Roman" w:hAnsiTheme="minorHAnsi" w:cstheme="minorHAnsi"/>
          <w:sz w:val="28"/>
          <w:szCs w:val="28"/>
        </w:rPr>
        <w:t>.</w:t>
      </w:r>
    </w:p>
    <w:p w14:paraId="6F56754D" w14:textId="77777777" w:rsidR="00D24616" w:rsidRPr="00065236" w:rsidRDefault="00D24616" w:rsidP="00D2461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2054B947" w14:textId="2D06BA6F" w:rsidR="00F80B2D" w:rsidRPr="00065236" w:rsidRDefault="008438A0" w:rsidP="00D2461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Question: </w:t>
      </w:r>
      <w:r w:rsidR="00F80B2D" w:rsidRPr="00065236">
        <w:rPr>
          <w:rFonts w:asciiTheme="minorHAnsi" w:eastAsia="Times New Roman" w:hAnsiTheme="minorHAnsi" w:cstheme="minorHAnsi"/>
          <w:sz w:val="28"/>
          <w:szCs w:val="28"/>
        </w:rPr>
        <w:t>MS. OWENS</w:t>
      </w:r>
      <w:r w:rsidR="00D24616" w:rsidRPr="00065236">
        <w:rPr>
          <w:rFonts w:asciiTheme="minorHAnsi" w:eastAsia="Times New Roman" w:hAnsiTheme="minorHAnsi" w:cstheme="minorHAnsi"/>
          <w:sz w:val="28"/>
          <w:szCs w:val="28"/>
        </w:rPr>
        <w:t xml:space="preserve"> -</w:t>
      </w:r>
      <w:r w:rsidR="00F80B2D" w:rsidRPr="00065236">
        <w:rPr>
          <w:rFonts w:asciiTheme="minorHAnsi" w:eastAsia="Times New Roman" w:hAnsiTheme="minorHAnsi" w:cstheme="minorHAnsi"/>
          <w:sz w:val="28"/>
          <w:szCs w:val="28"/>
        </w:rPr>
        <w:t xml:space="preserve">  is there any update on the ticketing?  Automatic ticketing or electronic ticketing.</w:t>
      </w:r>
      <w:r w:rsidRPr="00065236">
        <w:rPr>
          <w:rFonts w:asciiTheme="minorHAnsi" w:eastAsia="Times New Roman" w:hAnsiTheme="minorHAnsi" w:cstheme="minorHAnsi"/>
          <w:sz w:val="28"/>
          <w:szCs w:val="28"/>
        </w:rPr>
        <w:t xml:space="preserve"> Peter Bruno asked this on this for now as he as </w:t>
      </w:r>
      <w:r w:rsidR="00F80B2D" w:rsidRPr="00065236">
        <w:rPr>
          <w:rFonts w:asciiTheme="minorHAnsi" w:eastAsia="Times New Roman" w:hAnsiTheme="minorHAnsi" w:cstheme="minorHAnsi"/>
          <w:sz w:val="28"/>
          <w:szCs w:val="28"/>
        </w:rPr>
        <w:t xml:space="preserve">a meeting later this week with IT to discuss that but I think we are moving forward towards that and </w:t>
      </w:r>
      <w:r w:rsidR="004F49AC" w:rsidRPr="00065236">
        <w:rPr>
          <w:rFonts w:asciiTheme="minorHAnsi" w:eastAsia="Times New Roman" w:hAnsiTheme="minorHAnsi" w:cstheme="minorHAnsi"/>
          <w:sz w:val="28"/>
          <w:szCs w:val="28"/>
        </w:rPr>
        <w:t xml:space="preserve">now </w:t>
      </w:r>
      <w:r w:rsidR="00F80B2D" w:rsidRPr="00065236">
        <w:rPr>
          <w:rFonts w:asciiTheme="minorHAnsi" w:eastAsia="Times New Roman" w:hAnsiTheme="minorHAnsi" w:cstheme="minorHAnsi"/>
          <w:sz w:val="28"/>
          <w:szCs w:val="28"/>
        </w:rPr>
        <w:t xml:space="preserve">so we've got to make sure that the customer interactions is correct, that it is assessable to everyone.  </w:t>
      </w:r>
      <w:r w:rsidR="004F49AC" w:rsidRPr="00065236">
        <w:rPr>
          <w:rFonts w:asciiTheme="minorHAnsi" w:eastAsia="Times New Roman" w:hAnsiTheme="minorHAnsi" w:cstheme="minorHAnsi"/>
          <w:sz w:val="28"/>
          <w:szCs w:val="28"/>
        </w:rPr>
        <w:t>O</w:t>
      </w:r>
      <w:r w:rsidR="00F80B2D" w:rsidRPr="00065236">
        <w:rPr>
          <w:rFonts w:asciiTheme="minorHAnsi" w:eastAsia="Times New Roman" w:hAnsiTheme="minorHAnsi" w:cstheme="minorHAnsi"/>
          <w:sz w:val="28"/>
          <w:szCs w:val="28"/>
        </w:rPr>
        <w:t>nce the usage of</w:t>
      </w:r>
      <w:r w:rsidR="004F49AC" w:rsidRPr="00065236">
        <w:rPr>
          <w:rFonts w:asciiTheme="minorHAnsi" w:eastAsia="Times New Roman" w:hAnsiTheme="minorHAnsi" w:cstheme="minorHAnsi"/>
          <w:sz w:val="28"/>
          <w:szCs w:val="28"/>
        </w:rPr>
        <w:t xml:space="preserve"> the unit</w:t>
      </w:r>
      <w:r w:rsidR="00F80B2D" w:rsidRPr="00065236">
        <w:rPr>
          <w:rFonts w:asciiTheme="minorHAnsi" w:eastAsia="Times New Roman" w:hAnsiTheme="minorHAnsi" w:cstheme="minorHAnsi"/>
          <w:sz w:val="28"/>
          <w:szCs w:val="28"/>
        </w:rPr>
        <w:t xml:space="preserve"> itself is right now </w:t>
      </w:r>
      <w:r w:rsidR="004F49AC" w:rsidRPr="00065236">
        <w:rPr>
          <w:rFonts w:asciiTheme="minorHAnsi" w:eastAsia="Times New Roman" w:hAnsiTheme="minorHAnsi" w:cstheme="minorHAnsi"/>
          <w:sz w:val="28"/>
          <w:szCs w:val="28"/>
        </w:rPr>
        <w:t>we will</w:t>
      </w:r>
      <w:r w:rsidR="00F80B2D" w:rsidRPr="00065236">
        <w:rPr>
          <w:rFonts w:asciiTheme="minorHAnsi" w:eastAsia="Times New Roman" w:hAnsiTheme="minorHAnsi" w:cstheme="minorHAnsi"/>
          <w:sz w:val="28"/>
          <w:szCs w:val="28"/>
        </w:rPr>
        <w:t xml:space="preserve"> work on the standard operating procedures</w:t>
      </w:r>
      <w:r w:rsidR="00EA32CF" w:rsidRPr="00065236">
        <w:rPr>
          <w:rFonts w:asciiTheme="minorHAnsi" w:eastAsia="Times New Roman" w:hAnsiTheme="minorHAnsi" w:cstheme="minorHAnsi"/>
          <w:sz w:val="28"/>
          <w:szCs w:val="28"/>
        </w:rPr>
        <w:t>.</w:t>
      </w:r>
      <w:r w:rsidR="00F80B2D" w:rsidRPr="00065236">
        <w:rPr>
          <w:rFonts w:asciiTheme="minorHAnsi" w:eastAsia="Times New Roman" w:hAnsiTheme="minorHAnsi" w:cstheme="minorHAnsi"/>
          <w:sz w:val="28"/>
          <w:szCs w:val="28"/>
        </w:rPr>
        <w:t xml:space="preserve"> </w:t>
      </w:r>
    </w:p>
    <w:p w14:paraId="762AFC8D" w14:textId="6A27B152" w:rsidR="002049F9" w:rsidRPr="00065236" w:rsidRDefault="002049F9" w:rsidP="00D2461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0FCA799F" w14:textId="1EA74359" w:rsidR="002049F9" w:rsidRPr="00065236" w:rsidRDefault="002049F9" w:rsidP="00D2461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Question: Bob Lossie </w:t>
      </w:r>
      <w:r w:rsidR="009264DD" w:rsidRPr="00065236">
        <w:rPr>
          <w:rFonts w:asciiTheme="minorHAnsi" w:eastAsia="Times New Roman" w:hAnsiTheme="minorHAnsi" w:cstheme="minorHAnsi"/>
          <w:sz w:val="28"/>
          <w:szCs w:val="28"/>
        </w:rPr>
        <w:t>–</w:t>
      </w:r>
      <w:r w:rsidRPr="00065236">
        <w:rPr>
          <w:rFonts w:asciiTheme="minorHAnsi" w:eastAsia="Times New Roman" w:hAnsiTheme="minorHAnsi" w:cstheme="minorHAnsi"/>
          <w:sz w:val="28"/>
          <w:szCs w:val="28"/>
        </w:rPr>
        <w:t xml:space="preserve"> </w:t>
      </w:r>
      <w:r w:rsidR="009264DD" w:rsidRPr="00065236">
        <w:rPr>
          <w:rFonts w:asciiTheme="minorHAnsi" w:eastAsia="Times New Roman" w:hAnsiTheme="minorHAnsi" w:cstheme="minorHAnsi"/>
          <w:sz w:val="28"/>
          <w:szCs w:val="28"/>
        </w:rPr>
        <w:t>asked if the masks on the vehicles are individually wr</w:t>
      </w:r>
      <w:r w:rsidR="009E21BB" w:rsidRPr="00065236">
        <w:rPr>
          <w:rFonts w:asciiTheme="minorHAnsi" w:eastAsia="Times New Roman" w:hAnsiTheme="minorHAnsi" w:cstheme="minorHAnsi"/>
          <w:sz w:val="28"/>
          <w:szCs w:val="28"/>
        </w:rPr>
        <w:t xml:space="preserve">apped for safety.  Peter Bruno – no they are not individually wrapped but put into </w:t>
      </w:r>
      <w:proofErr w:type="spellStart"/>
      <w:r w:rsidR="009E21BB" w:rsidRPr="00065236">
        <w:rPr>
          <w:rFonts w:asciiTheme="minorHAnsi" w:eastAsia="Times New Roman" w:hAnsiTheme="minorHAnsi" w:cstheme="minorHAnsi"/>
          <w:sz w:val="28"/>
          <w:szCs w:val="28"/>
        </w:rPr>
        <w:t>ziplock</w:t>
      </w:r>
      <w:proofErr w:type="spellEnd"/>
      <w:r w:rsidR="009E21BB" w:rsidRPr="00065236">
        <w:rPr>
          <w:rFonts w:asciiTheme="minorHAnsi" w:eastAsia="Times New Roman" w:hAnsiTheme="minorHAnsi" w:cstheme="minorHAnsi"/>
          <w:sz w:val="28"/>
          <w:szCs w:val="28"/>
        </w:rPr>
        <w:t xml:space="preserve"> type bags with gloves, but a mask dispenser is be considered.</w:t>
      </w:r>
    </w:p>
    <w:p w14:paraId="0BE601F6" w14:textId="307786A2" w:rsidR="0081111A" w:rsidRPr="00065236" w:rsidRDefault="0081111A" w:rsidP="00F80B2D">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72B6B5C0" w14:textId="4671DB15" w:rsidR="00566456" w:rsidRPr="00065236" w:rsidRDefault="00566456" w:rsidP="00BC0F87">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 xml:space="preserve">Question: MR. STINSON -  Can the customer service inquiries </w:t>
      </w:r>
      <w:r w:rsidR="009D7BA1" w:rsidRPr="00065236">
        <w:rPr>
          <w:rFonts w:asciiTheme="minorHAnsi" w:eastAsia="Times New Roman" w:hAnsiTheme="minorHAnsi" w:cstheme="minorHAnsi"/>
          <w:sz w:val="28"/>
          <w:szCs w:val="28"/>
        </w:rPr>
        <w:t xml:space="preserve">report include a </w:t>
      </w:r>
      <w:r w:rsidRPr="00065236">
        <w:rPr>
          <w:rFonts w:asciiTheme="minorHAnsi" w:eastAsia="Times New Roman" w:hAnsiTheme="minorHAnsi" w:cstheme="minorHAnsi"/>
          <w:sz w:val="28"/>
          <w:szCs w:val="28"/>
        </w:rPr>
        <w:t xml:space="preserve">comparison to a prior month or a prior year?  That kind of gives a better picture and I could see that it looks like that every June of our percentages look very bad.  </w:t>
      </w:r>
      <w:r w:rsidRPr="00065236">
        <w:rPr>
          <w:rFonts w:asciiTheme="minorHAnsi" w:eastAsia="Times New Roman" w:hAnsiTheme="minorHAnsi" w:cstheme="minorHAnsi"/>
          <w:sz w:val="28"/>
          <w:szCs w:val="28"/>
        </w:rPr>
        <w:lastRenderedPageBreak/>
        <w:t>Then we, the MAC committee, as well as M</w:t>
      </w:r>
      <w:r w:rsidR="005B40F2" w:rsidRPr="00065236">
        <w:rPr>
          <w:rFonts w:asciiTheme="minorHAnsi" w:eastAsia="Times New Roman" w:hAnsiTheme="minorHAnsi" w:cstheme="minorHAnsi"/>
          <w:sz w:val="28"/>
          <w:szCs w:val="28"/>
        </w:rPr>
        <w:t>ARTA</w:t>
      </w:r>
      <w:r w:rsidRPr="00065236">
        <w:rPr>
          <w:rFonts w:asciiTheme="minorHAnsi" w:eastAsia="Times New Roman" w:hAnsiTheme="minorHAnsi" w:cstheme="minorHAnsi"/>
          <w:sz w:val="28"/>
          <w:szCs w:val="28"/>
        </w:rPr>
        <w:t xml:space="preserve"> can say, what's going on in June every year or what's going on in September every year and it could be people are coming out of training, it could be something else is going on, I don't know, but it gives us a better picture of what we're looking at.</w:t>
      </w:r>
      <w:r w:rsidR="00BC0F87" w:rsidRPr="00065236">
        <w:rPr>
          <w:rFonts w:asciiTheme="minorHAnsi" w:eastAsia="Times New Roman" w:hAnsiTheme="minorHAnsi" w:cstheme="minorHAnsi"/>
          <w:sz w:val="28"/>
          <w:szCs w:val="28"/>
        </w:rPr>
        <w:t xml:space="preserve"> </w:t>
      </w:r>
      <w:r w:rsidRPr="00065236">
        <w:rPr>
          <w:rFonts w:asciiTheme="minorHAnsi" w:eastAsia="Times New Roman" w:hAnsiTheme="minorHAnsi" w:cstheme="minorHAnsi"/>
          <w:sz w:val="28"/>
          <w:szCs w:val="28"/>
        </w:rPr>
        <w:t xml:space="preserve">MS. NASH: you are </w:t>
      </w:r>
      <w:proofErr w:type="gramStart"/>
      <w:r w:rsidRPr="00065236">
        <w:rPr>
          <w:rFonts w:asciiTheme="minorHAnsi" w:eastAsia="Times New Roman" w:hAnsiTheme="minorHAnsi" w:cstheme="minorHAnsi"/>
          <w:sz w:val="28"/>
          <w:szCs w:val="28"/>
        </w:rPr>
        <w:t>absolutely correct</w:t>
      </w:r>
      <w:proofErr w:type="gramEnd"/>
      <w:r w:rsidRPr="00065236">
        <w:rPr>
          <w:rFonts w:asciiTheme="minorHAnsi" w:eastAsia="Times New Roman" w:hAnsiTheme="minorHAnsi" w:cstheme="minorHAnsi"/>
          <w:sz w:val="28"/>
          <w:szCs w:val="28"/>
        </w:rPr>
        <w:t>.  It is a lot easier to track trends and do a better analysis when you have historical data whether it’s the previous month or last year or the same month so we will make an effort of getting that together so it is more helpful and easier to do an analysis or track</w:t>
      </w:r>
      <w:r w:rsidR="00BC0F87" w:rsidRPr="00065236">
        <w:rPr>
          <w:rFonts w:asciiTheme="minorHAnsi" w:eastAsia="Times New Roman" w:hAnsiTheme="minorHAnsi" w:cstheme="minorHAnsi"/>
          <w:sz w:val="28"/>
          <w:szCs w:val="28"/>
        </w:rPr>
        <w:t>.</w:t>
      </w:r>
      <w:r w:rsidR="00EF2C45" w:rsidRPr="00065236">
        <w:rPr>
          <w:rFonts w:asciiTheme="minorHAnsi" w:eastAsia="Times New Roman" w:hAnsiTheme="minorHAnsi" w:cstheme="minorHAnsi"/>
          <w:sz w:val="28"/>
          <w:szCs w:val="28"/>
        </w:rPr>
        <w:t xml:space="preserve"> We will </w:t>
      </w:r>
      <w:proofErr w:type="gramStart"/>
      <w:r w:rsidR="00EF2C45" w:rsidRPr="00065236">
        <w:rPr>
          <w:rFonts w:asciiTheme="minorHAnsi" w:eastAsia="Times New Roman" w:hAnsiTheme="minorHAnsi" w:cstheme="minorHAnsi"/>
          <w:sz w:val="28"/>
          <w:szCs w:val="28"/>
        </w:rPr>
        <w:t>look into</w:t>
      </w:r>
      <w:proofErr w:type="gramEnd"/>
      <w:r w:rsidR="00EF2C45" w:rsidRPr="00065236">
        <w:rPr>
          <w:rFonts w:asciiTheme="minorHAnsi" w:eastAsia="Times New Roman" w:hAnsiTheme="minorHAnsi" w:cstheme="minorHAnsi"/>
          <w:sz w:val="28"/>
          <w:szCs w:val="28"/>
        </w:rPr>
        <w:t xml:space="preserve"> providing the information in a comparison format.</w:t>
      </w:r>
    </w:p>
    <w:p w14:paraId="7474D1C3" w14:textId="77777777" w:rsidR="00566456" w:rsidRPr="00065236" w:rsidRDefault="00566456" w:rsidP="00F80B2D">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p>
    <w:p w14:paraId="64ED8FE0" w14:textId="3FA1200A" w:rsidR="007777EF" w:rsidRPr="00065236" w:rsidRDefault="007777EF" w:rsidP="007777E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heme="minorHAnsi" w:eastAsia="Times New Roman" w:hAnsiTheme="minorHAnsi" w:cstheme="minorHAnsi"/>
          <w:sz w:val="28"/>
          <w:szCs w:val="28"/>
        </w:rPr>
      </w:pPr>
      <w:r w:rsidRPr="00065236">
        <w:rPr>
          <w:rFonts w:asciiTheme="minorHAnsi" w:eastAsia="Times New Roman" w:hAnsiTheme="minorHAnsi" w:cstheme="minorHAnsi"/>
          <w:sz w:val="28"/>
          <w:szCs w:val="28"/>
        </w:rPr>
        <w:t>The meeting was adjourned 11:30 am. The next meeting will be</w:t>
      </w:r>
      <w:r w:rsidR="002056D5" w:rsidRPr="00065236">
        <w:rPr>
          <w:rFonts w:asciiTheme="minorHAnsi" w:eastAsia="Times New Roman" w:hAnsiTheme="minorHAnsi" w:cstheme="minorHAnsi"/>
          <w:sz w:val="28"/>
          <w:szCs w:val="28"/>
        </w:rPr>
        <w:t xml:space="preserve"> </w:t>
      </w:r>
      <w:r w:rsidR="00EF2C45" w:rsidRPr="00065236">
        <w:rPr>
          <w:rFonts w:asciiTheme="minorHAnsi" w:eastAsia="Times New Roman" w:hAnsiTheme="minorHAnsi" w:cstheme="minorHAnsi"/>
          <w:sz w:val="28"/>
          <w:szCs w:val="28"/>
        </w:rPr>
        <w:t xml:space="preserve">a </w:t>
      </w:r>
      <w:proofErr w:type="spellStart"/>
      <w:r w:rsidR="00EF2C45" w:rsidRPr="00065236">
        <w:rPr>
          <w:rFonts w:asciiTheme="minorHAnsi" w:eastAsia="Times New Roman" w:hAnsiTheme="minorHAnsi" w:cstheme="minorHAnsi"/>
          <w:sz w:val="28"/>
          <w:szCs w:val="28"/>
        </w:rPr>
        <w:t>vitril</w:t>
      </w:r>
      <w:proofErr w:type="spellEnd"/>
      <w:r w:rsidR="00EF2C45" w:rsidRPr="00065236">
        <w:rPr>
          <w:rFonts w:asciiTheme="minorHAnsi" w:eastAsia="Times New Roman" w:hAnsiTheme="minorHAnsi" w:cstheme="minorHAnsi"/>
          <w:sz w:val="28"/>
          <w:szCs w:val="28"/>
        </w:rPr>
        <w:t xml:space="preserve"> meeting on </w:t>
      </w:r>
      <w:r w:rsidR="002056D5" w:rsidRPr="00065236">
        <w:rPr>
          <w:rFonts w:asciiTheme="minorHAnsi" w:eastAsia="Times New Roman" w:hAnsiTheme="minorHAnsi" w:cstheme="minorHAnsi"/>
          <w:sz w:val="28"/>
          <w:szCs w:val="28"/>
        </w:rPr>
        <w:t>November 10</w:t>
      </w:r>
      <w:r w:rsidRPr="00065236">
        <w:rPr>
          <w:rFonts w:asciiTheme="minorHAnsi" w:eastAsia="Times New Roman" w:hAnsiTheme="minorHAnsi" w:cstheme="minorHAnsi"/>
          <w:sz w:val="28"/>
          <w:szCs w:val="28"/>
        </w:rPr>
        <w:t>, 2020.</w:t>
      </w:r>
    </w:p>
    <w:p w14:paraId="71D6F15C" w14:textId="5DF65D37" w:rsidR="00053697" w:rsidRPr="00065236" w:rsidRDefault="00053697" w:rsidP="00D176AE">
      <w:pPr>
        <w:rPr>
          <w:rFonts w:asciiTheme="minorHAnsi" w:hAnsiTheme="minorHAnsi" w:cstheme="minorHAnsi"/>
          <w:sz w:val="28"/>
          <w:szCs w:val="28"/>
        </w:rPr>
      </w:pPr>
    </w:p>
    <w:sectPr w:rsidR="00053697" w:rsidRPr="00065236" w:rsidSect="00CB0EE9">
      <w:footerReference w:type="default" r:id="rId12"/>
      <w:type w:val="continuous"/>
      <w:pgSz w:w="12240" w:h="15840"/>
      <w:pgMar w:top="1008" w:right="1440" w:bottom="1008"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EA658" w14:textId="77777777" w:rsidR="00953949" w:rsidRDefault="00953949">
      <w:r>
        <w:separator/>
      </w:r>
    </w:p>
  </w:endnote>
  <w:endnote w:type="continuationSeparator" w:id="0">
    <w:p w14:paraId="65D701F6" w14:textId="77777777" w:rsidR="00953949" w:rsidRDefault="00953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6BD0B" w14:textId="77777777" w:rsidR="00593AB6" w:rsidRDefault="00C02B43" w:rsidP="00D176AE">
    <w:pPr>
      <w:pStyle w:val="Footer"/>
      <w:framePr w:wrap="around" w:vAnchor="text" w:hAnchor="margin" w:xAlign="right" w:y="1"/>
      <w:rPr>
        <w:rStyle w:val="PageNumber"/>
      </w:rPr>
    </w:pPr>
    <w:r>
      <w:rPr>
        <w:rStyle w:val="PageNumber"/>
      </w:rPr>
      <w:fldChar w:fldCharType="begin"/>
    </w:r>
    <w:r w:rsidR="00593AB6">
      <w:rPr>
        <w:rStyle w:val="PageNumber"/>
      </w:rPr>
      <w:instrText xml:space="preserve">PAGE  </w:instrText>
    </w:r>
    <w:r>
      <w:rPr>
        <w:rStyle w:val="PageNumber"/>
      </w:rPr>
      <w:fldChar w:fldCharType="end"/>
    </w:r>
  </w:p>
  <w:p w14:paraId="0B0F3D38" w14:textId="77777777" w:rsidR="00593AB6" w:rsidRDefault="00593AB6" w:rsidP="00D176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1898658699"/>
      <w:docPartObj>
        <w:docPartGallery w:val="Page Numbers (Bottom of Page)"/>
        <w:docPartUnique/>
      </w:docPartObj>
    </w:sdtPr>
    <w:sdtContent>
      <w:sdt>
        <w:sdtPr>
          <w:rPr>
            <w:rFonts w:asciiTheme="minorHAnsi" w:hAnsiTheme="minorHAnsi" w:cstheme="minorHAnsi"/>
          </w:rPr>
          <w:id w:val="1682858539"/>
          <w:docPartObj>
            <w:docPartGallery w:val="Page Numbers (Bottom of Page)"/>
            <w:docPartUnique/>
          </w:docPartObj>
        </w:sdtPr>
        <w:sdtContent>
          <w:sdt>
            <w:sdtPr>
              <w:rPr>
                <w:rFonts w:asciiTheme="minorHAnsi" w:hAnsiTheme="minorHAnsi" w:cstheme="minorHAnsi"/>
              </w:rPr>
              <w:id w:val="1970864460"/>
              <w:docPartObj>
                <w:docPartGallery w:val="Page Numbers (Bottom of Page)"/>
                <w:docPartUnique/>
              </w:docPartObj>
            </w:sdtPr>
            <w:sdtContent>
              <w:sdt>
                <w:sdtPr>
                  <w:rPr>
                    <w:rFonts w:asciiTheme="minorHAnsi" w:hAnsiTheme="minorHAnsi" w:cstheme="minorHAnsi"/>
                  </w:rPr>
                  <w:id w:val="442274769"/>
                  <w:docPartObj>
                    <w:docPartGallery w:val="Page Numbers (Top of Page)"/>
                    <w:docPartUnique/>
                  </w:docPartObj>
                </w:sdtPr>
                <w:sdtContent>
                  <w:p w14:paraId="0F7AF2B9" w14:textId="5A4E8F44" w:rsidR="00065236" w:rsidRPr="00065236" w:rsidRDefault="00065236" w:rsidP="00CB0EE9">
                    <w:pPr>
                      <w:pStyle w:val="Footer"/>
                      <w:tabs>
                        <w:tab w:val="clear" w:pos="4320"/>
                        <w:tab w:val="clear" w:pos="8640"/>
                      </w:tabs>
                      <w:ind w:firstLine="720"/>
                      <w:rPr>
                        <w:rFonts w:asciiTheme="minorHAnsi" w:hAnsiTheme="minorHAnsi" w:cstheme="minorHAnsi"/>
                      </w:rPr>
                    </w:pPr>
                    <w:r w:rsidRPr="00065236">
                      <w:rPr>
                        <w:rFonts w:asciiTheme="minorHAnsi" w:hAnsiTheme="minorHAnsi" w:cstheme="minorHAnsi"/>
                      </w:rPr>
                      <w:t>September 8,  2020 - MAC Meeting Summary</w:t>
                    </w:r>
                    <w:r w:rsidR="00CB0EE9">
                      <w:rPr>
                        <w:rFonts w:asciiTheme="minorHAnsi" w:hAnsiTheme="minorHAnsi" w:cstheme="minorHAnsi"/>
                      </w:rPr>
                      <w:tab/>
                    </w:r>
                    <w:r w:rsidR="00CB0EE9">
                      <w:rPr>
                        <w:rFonts w:asciiTheme="minorHAnsi" w:hAnsiTheme="minorHAnsi" w:cstheme="minorHAnsi"/>
                      </w:rPr>
                      <w:tab/>
                    </w:r>
                    <w:r w:rsidR="00CB0EE9">
                      <w:rPr>
                        <w:rFonts w:asciiTheme="minorHAnsi" w:hAnsiTheme="minorHAnsi" w:cstheme="minorHAnsi"/>
                      </w:rPr>
                      <w:tab/>
                    </w:r>
                    <w:r w:rsidR="00CB0EE9">
                      <w:rPr>
                        <w:rFonts w:asciiTheme="minorHAnsi" w:hAnsiTheme="minorHAnsi" w:cstheme="minorHAnsi"/>
                      </w:rPr>
                      <w:tab/>
                    </w:r>
                    <w:r w:rsidR="00CB0EE9">
                      <w:rPr>
                        <w:rFonts w:asciiTheme="minorHAnsi" w:hAnsiTheme="minorHAnsi" w:cstheme="minorHAnsi"/>
                      </w:rPr>
                      <w:tab/>
                    </w:r>
                    <w:r w:rsidRPr="00065236">
                      <w:rPr>
                        <w:rFonts w:asciiTheme="minorHAnsi" w:hAnsiTheme="minorHAnsi" w:cstheme="minorHAnsi"/>
                      </w:rPr>
                      <w:t xml:space="preserve">Page </w:t>
                    </w:r>
                    <w:r w:rsidRPr="00065236">
                      <w:rPr>
                        <w:rFonts w:asciiTheme="minorHAnsi" w:hAnsiTheme="minorHAnsi" w:cstheme="minorHAnsi"/>
                        <w:b/>
                        <w:bCs/>
                      </w:rPr>
                      <w:fldChar w:fldCharType="begin"/>
                    </w:r>
                    <w:r w:rsidRPr="00065236">
                      <w:rPr>
                        <w:rFonts w:asciiTheme="minorHAnsi" w:hAnsiTheme="minorHAnsi" w:cstheme="minorHAnsi"/>
                        <w:b/>
                        <w:bCs/>
                      </w:rPr>
                      <w:instrText xml:space="preserve"> PAGE </w:instrText>
                    </w:r>
                    <w:r w:rsidRPr="00065236">
                      <w:rPr>
                        <w:rFonts w:asciiTheme="minorHAnsi" w:hAnsiTheme="minorHAnsi" w:cstheme="minorHAnsi"/>
                        <w:b/>
                        <w:bCs/>
                      </w:rPr>
                      <w:fldChar w:fldCharType="separate"/>
                    </w:r>
                    <w:r>
                      <w:rPr>
                        <w:rFonts w:asciiTheme="minorHAnsi" w:hAnsiTheme="minorHAnsi" w:cstheme="minorHAnsi"/>
                        <w:b/>
                        <w:bCs/>
                      </w:rPr>
                      <w:t>2</w:t>
                    </w:r>
                    <w:r w:rsidRPr="00065236">
                      <w:rPr>
                        <w:rFonts w:asciiTheme="minorHAnsi" w:hAnsiTheme="minorHAnsi" w:cstheme="minorHAnsi"/>
                        <w:b/>
                        <w:bCs/>
                      </w:rPr>
                      <w:fldChar w:fldCharType="end"/>
                    </w:r>
                    <w:r w:rsidRPr="00065236">
                      <w:rPr>
                        <w:rFonts w:asciiTheme="minorHAnsi" w:hAnsiTheme="minorHAnsi" w:cstheme="minorHAnsi"/>
                      </w:rPr>
                      <w:t xml:space="preserve"> of </w:t>
                    </w:r>
                    <w:r w:rsidRPr="00065236">
                      <w:rPr>
                        <w:rFonts w:asciiTheme="minorHAnsi" w:hAnsiTheme="minorHAnsi" w:cstheme="minorHAnsi"/>
                        <w:b/>
                        <w:bCs/>
                      </w:rPr>
                      <w:fldChar w:fldCharType="begin"/>
                    </w:r>
                    <w:r w:rsidRPr="00065236">
                      <w:rPr>
                        <w:rFonts w:asciiTheme="minorHAnsi" w:hAnsiTheme="minorHAnsi" w:cstheme="minorHAnsi"/>
                        <w:b/>
                        <w:bCs/>
                      </w:rPr>
                      <w:instrText xml:space="preserve"> NUMPAGES  </w:instrText>
                    </w:r>
                    <w:r w:rsidRPr="00065236">
                      <w:rPr>
                        <w:rFonts w:asciiTheme="minorHAnsi" w:hAnsiTheme="minorHAnsi" w:cstheme="minorHAnsi"/>
                        <w:b/>
                        <w:bCs/>
                      </w:rPr>
                      <w:fldChar w:fldCharType="separate"/>
                    </w:r>
                    <w:r>
                      <w:rPr>
                        <w:rFonts w:asciiTheme="minorHAnsi" w:hAnsiTheme="minorHAnsi" w:cstheme="minorHAnsi"/>
                        <w:b/>
                        <w:bCs/>
                      </w:rPr>
                      <w:t>9</w:t>
                    </w:r>
                    <w:r w:rsidRPr="00065236">
                      <w:rPr>
                        <w:rFonts w:asciiTheme="minorHAnsi" w:hAnsiTheme="minorHAnsi" w:cstheme="minorHAnsi"/>
                        <w:b/>
                        <w:bCs/>
                      </w:rPr>
                      <w:fldChar w:fldCharType="end"/>
                    </w:r>
                  </w:p>
                </w:sdtContent>
              </w:sdt>
            </w:sdtContent>
          </w:sdt>
        </w:sdtContent>
      </w:sdt>
      <w:p w14:paraId="16D76EEF" w14:textId="34A18DF1" w:rsidR="00593AB6" w:rsidRDefault="00065236" w:rsidP="00065236">
        <w:pPr>
          <w:pStyle w:val="Footer"/>
          <w:ind w:firstLine="720"/>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88591478"/>
      <w:docPartObj>
        <w:docPartGallery w:val="Page Numbers (Bottom of Page)"/>
        <w:docPartUnique/>
      </w:docPartObj>
    </w:sdtPr>
    <w:sdtContent>
      <w:sdt>
        <w:sdtPr>
          <w:rPr>
            <w:rFonts w:asciiTheme="minorHAnsi" w:hAnsiTheme="minorHAnsi" w:cstheme="minorHAnsi"/>
          </w:rPr>
          <w:id w:val="999313633"/>
          <w:docPartObj>
            <w:docPartGallery w:val="Page Numbers (Bottom of Page)"/>
            <w:docPartUnique/>
          </w:docPartObj>
        </w:sdtPr>
        <w:sdtContent>
          <w:sdt>
            <w:sdtPr>
              <w:rPr>
                <w:rFonts w:asciiTheme="minorHAnsi" w:hAnsiTheme="minorHAnsi" w:cstheme="minorHAnsi"/>
              </w:rPr>
              <w:id w:val="716708452"/>
              <w:docPartObj>
                <w:docPartGallery w:val="Page Numbers (Top of Page)"/>
                <w:docPartUnique/>
              </w:docPartObj>
            </w:sdtPr>
            <w:sdtContent>
              <w:p w14:paraId="6606F344" w14:textId="7569215F" w:rsidR="00065236" w:rsidRPr="00065236" w:rsidRDefault="00065236" w:rsidP="00CB0EE9">
                <w:pPr>
                  <w:pStyle w:val="Footer"/>
                  <w:tabs>
                    <w:tab w:val="clear" w:pos="4320"/>
                    <w:tab w:val="clear" w:pos="8640"/>
                  </w:tabs>
                  <w:rPr>
                    <w:rFonts w:asciiTheme="minorHAnsi" w:hAnsiTheme="minorHAnsi" w:cstheme="minorHAnsi"/>
                  </w:rPr>
                </w:pPr>
                <w:r w:rsidRPr="00065236">
                  <w:rPr>
                    <w:rFonts w:asciiTheme="minorHAnsi" w:hAnsiTheme="minorHAnsi" w:cstheme="minorHAnsi"/>
                  </w:rPr>
                  <w:t>September 8,  2020 - MAC Meeting Summary</w:t>
                </w:r>
                <w:r>
                  <w:rPr>
                    <w:rFonts w:asciiTheme="minorHAnsi" w:hAnsiTheme="minorHAnsi" w:cstheme="minorHAnsi"/>
                  </w:rPr>
                  <w:tab/>
                </w:r>
                <w:r w:rsidR="00CB0EE9">
                  <w:rPr>
                    <w:rFonts w:asciiTheme="minorHAnsi" w:hAnsiTheme="minorHAnsi" w:cstheme="minorHAnsi"/>
                  </w:rPr>
                  <w:tab/>
                </w:r>
                <w:r w:rsidR="00CB0EE9">
                  <w:rPr>
                    <w:rFonts w:asciiTheme="minorHAnsi" w:hAnsiTheme="minorHAnsi" w:cstheme="minorHAnsi"/>
                  </w:rPr>
                  <w:tab/>
                </w:r>
                <w:r w:rsidR="00CB0EE9">
                  <w:rPr>
                    <w:rFonts w:asciiTheme="minorHAnsi" w:hAnsiTheme="minorHAnsi" w:cstheme="minorHAnsi"/>
                  </w:rPr>
                  <w:tab/>
                </w:r>
                <w:r w:rsidR="00CB0EE9">
                  <w:rPr>
                    <w:rFonts w:asciiTheme="minorHAnsi" w:hAnsiTheme="minorHAnsi" w:cstheme="minorHAnsi"/>
                  </w:rPr>
                  <w:tab/>
                </w:r>
                <w:r w:rsidRPr="00065236">
                  <w:rPr>
                    <w:rFonts w:asciiTheme="minorHAnsi" w:hAnsiTheme="minorHAnsi" w:cstheme="minorHAnsi"/>
                  </w:rPr>
                  <w:t xml:space="preserve">Page </w:t>
                </w:r>
                <w:r w:rsidRPr="00065236">
                  <w:rPr>
                    <w:rFonts w:asciiTheme="minorHAnsi" w:hAnsiTheme="minorHAnsi" w:cstheme="minorHAnsi"/>
                    <w:b/>
                    <w:bCs/>
                  </w:rPr>
                  <w:fldChar w:fldCharType="begin"/>
                </w:r>
                <w:r w:rsidRPr="00065236">
                  <w:rPr>
                    <w:rFonts w:asciiTheme="minorHAnsi" w:hAnsiTheme="minorHAnsi" w:cstheme="minorHAnsi"/>
                    <w:b/>
                    <w:bCs/>
                  </w:rPr>
                  <w:instrText xml:space="preserve"> PAGE </w:instrText>
                </w:r>
                <w:r w:rsidRPr="00065236">
                  <w:rPr>
                    <w:rFonts w:asciiTheme="minorHAnsi" w:hAnsiTheme="minorHAnsi" w:cstheme="minorHAnsi"/>
                    <w:b/>
                    <w:bCs/>
                  </w:rPr>
                  <w:fldChar w:fldCharType="separate"/>
                </w:r>
                <w:r>
                  <w:rPr>
                    <w:rFonts w:cstheme="minorHAnsi"/>
                    <w:b/>
                    <w:bCs/>
                  </w:rPr>
                  <w:t>1</w:t>
                </w:r>
                <w:r w:rsidRPr="00065236">
                  <w:rPr>
                    <w:rFonts w:asciiTheme="minorHAnsi" w:hAnsiTheme="minorHAnsi" w:cstheme="minorHAnsi"/>
                    <w:b/>
                    <w:bCs/>
                  </w:rPr>
                  <w:fldChar w:fldCharType="end"/>
                </w:r>
                <w:r w:rsidRPr="00065236">
                  <w:rPr>
                    <w:rFonts w:asciiTheme="minorHAnsi" w:hAnsiTheme="minorHAnsi" w:cstheme="minorHAnsi"/>
                  </w:rPr>
                  <w:t xml:space="preserve"> of </w:t>
                </w:r>
                <w:r w:rsidRPr="00065236">
                  <w:rPr>
                    <w:rFonts w:asciiTheme="minorHAnsi" w:hAnsiTheme="minorHAnsi" w:cstheme="minorHAnsi"/>
                    <w:b/>
                    <w:bCs/>
                  </w:rPr>
                  <w:fldChar w:fldCharType="begin"/>
                </w:r>
                <w:r w:rsidRPr="00065236">
                  <w:rPr>
                    <w:rFonts w:asciiTheme="minorHAnsi" w:hAnsiTheme="minorHAnsi" w:cstheme="minorHAnsi"/>
                    <w:b/>
                    <w:bCs/>
                  </w:rPr>
                  <w:instrText xml:space="preserve"> NUMPAGES  </w:instrText>
                </w:r>
                <w:r w:rsidRPr="00065236">
                  <w:rPr>
                    <w:rFonts w:asciiTheme="minorHAnsi" w:hAnsiTheme="minorHAnsi" w:cstheme="minorHAnsi"/>
                    <w:b/>
                    <w:bCs/>
                  </w:rPr>
                  <w:fldChar w:fldCharType="separate"/>
                </w:r>
                <w:r>
                  <w:rPr>
                    <w:rFonts w:cstheme="minorHAnsi"/>
                    <w:b/>
                    <w:bCs/>
                  </w:rPr>
                  <w:t>9</w:t>
                </w:r>
                <w:r w:rsidRPr="00065236">
                  <w:rPr>
                    <w:rFonts w:asciiTheme="minorHAnsi" w:hAnsiTheme="minorHAnsi" w:cstheme="minorHAnsi"/>
                    <w:b/>
                    <w:bCs/>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0D6C9" w14:textId="77777777" w:rsidR="00953949" w:rsidRDefault="00953949">
      <w:r>
        <w:separator/>
      </w:r>
    </w:p>
  </w:footnote>
  <w:footnote w:type="continuationSeparator" w:id="0">
    <w:p w14:paraId="6B58663F" w14:textId="77777777" w:rsidR="00953949" w:rsidRDefault="009539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C02EA"/>
    <w:multiLevelType w:val="hybridMultilevel"/>
    <w:tmpl w:val="DE807F8E"/>
    <w:lvl w:ilvl="0" w:tplc="1A0E15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34755"/>
    <w:multiLevelType w:val="hybridMultilevel"/>
    <w:tmpl w:val="A25AC4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A611EC"/>
    <w:multiLevelType w:val="hybridMultilevel"/>
    <w:tmpl w:val="63B0E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879F6"/>
    <w:multiLevelType w:val="hybridMultilevel"/>
    <w:tmpl w:val="5E24EB9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E455FF"/>
    <w:multiLevelType w:val="hybridMultilevel"/>
    <w:tmpl w:val="9FE6A0F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E4647A"/>
    <w:multiLevelType w:val="hybridMultilevel"/>
    <w:tmpl w:val="F458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112619"/>
    <w:multiLevelType w:val="hybridMultilevel"/>
    <w:tmpl w:val="9B0475BC"/>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350C0B"/>
    <w:multiLevelType w:val="hybridMultilevel"/>
    <w:tmpl w:val="7200D126"/>
    <w:lvl w:ilvl="0" w:tplc="00010409">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4A871B1"/>
    <w:multiLevelType w:val="hybridMultilevel"/>
    <w:tmpl w:val="E5604CF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68499A"/>
    <w:multiLevelType w:val="hybridMultilevel"/>
    <w:tmpl w:val="BC8CC7F0"/>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5A7EEA"/>
    <w:multiLevelType w:val="hybridMultilevel"/>
    <w:tmpl w:val="40C8B6E6"/>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1" w15:restartNumberingAfterBreak="0">
    <w:nsid w:val="2CAB5B99"/>
    <w:multiLevelType w:val="hybridMultilevel"/>
    <w:tmpl w:val="941EAB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1B0D6F"/>
    <w:multiLevelType w:val="hybridMultilevel"/>
    <w:tmpl w:val="3134F0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3D52B38"/>
    <w:multiLevelType w:val="hybridMultilevel"/>
    <w:tmpl w:val="7C1467A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9C0786"/>
    <w:multiLevelType w:val="hybridMultilevel"/>
    <w:tmpl w:val="A228667E"/>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C44A68"/>
    <w:multiLevelType w:val="hybridMultilevel"/>
    <w:tmpl w:val="9E70BAB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AC610E"/>
    <w:multiLevelType w:val="hybridMultilevel"/>
    <w:tmpl w:val="5EC07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7D14AE"/>
    <w:multiLevelType w:val="hybridMultilevel"/>
    <w:tmpl w:val="126C1C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13C29E2"/>
    <w:multiLevelType w:val="hybridMultilevel"/>
    <w:tmpl w:val="F422563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52665B1"/>
    <w:multiLevelType w:val="hybridMultilevel"/>
    <w:tmpl w:val="1A3E3CC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5B2765"/>
    <w:multiLevelType w:val="hybridMultilevel"/>
    <w:tmpl w:val="3280AF4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2A75C22"/>
    <w:multiLevelType w:val="hybridMultilevel"/>
    <w:tmpl w:val="A7E483F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3226BF8"/>
    <w:multiLevelType w:val="hybridMultilevel"/>
    <w:tmpl w:val="93C2E5F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3C37C56"/>
    <w:multiLevelType w:val="hybridMultilevel"/>
    <w:tmpl w:val="43FEF6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B475701"/>
    <w:multiLevelType w:val="hybridMultilevel"/>
    <w:tmpl w:val="ED1E204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060D37"/>
    <w:multiLevelType w:val="hybridMultilevel"/>
    <w:tmpl w:val="657821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6FAD068C"/>
    <w:multiLevelType w:val="hybridMultilevel"/>
    <w:tmpl w:val="95AE9C8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2615046"/>
    <w:multiLevelType w:val="hybridMultilevel"/>
    <w:tmpl w:val="9056E03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4A24239"/>
    <w:multiLevelType w:val="hybridMultilevel"/>
    <w:tmpl w:val="6E10E7E8"/>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A31C5F"/>
    <w:multiLevelType w:val="hybridMultilevel"/>
    <w:tmpl w:val="9C1C5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515C03"/>
    <w:multiLevelType w:val="hybridMultilevel"/>
    <w:tmpl w:val="446A119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6"/>
  </w:num>
  <w:num w:numId="2">
    <w:abstractNumId w:val="8"/>
  </w:num>
  <w:num w:numId="3">
    <w:abstractNumId w:val="7"/>
  </w:num>
  <w:num w:numId="4">
    <w:abstractNumId w:val="9"/>
  </w:num>
  <w:num w:numId="5">
    <w:abstractNumId w:val="24"/>
  </w:num>
  <w:num w:numId="6">
    <w:abstractNumId w:val="1"/>
  </w:num>
  <w:num w:numId="7">
    <w:abstractNumId w:val="26"/>
  </w:num>
  <w:num w:numId="8">
    <w:abstractNumId w:val="15"/>
  </w:num>
  <w:num w:numId="9">
    <w:abstractNumId w:val="28"/>
  </w:num>
  <w:num w:numId="10">
    <w:abstractNumId w:val="13"/>
  </w:num>
  <w:num w:numId="11">
    <w:abstractNumId w:val="3"/>
  </w:num>
  <w:num w:numId="12">
    <w:abstractNumId w:val="4"/>
  </w:num>
  <w:num w:numId="13">
    <w:abstractNumId w:val="14"/>
  </w:num>
  <w:num w:numId="14">
    <w:abstractNumId w:val="19"/>
  </w:num>
  <w:num w:numId="15">
    <w:abstractNumId w:val="5"/>
  </w:num>
  <w:num w:numId="16">
    <w:abstractNumId w:val="16"/>
  </w:num>
  <w:num w:numId="17">
    <w:abstractNumId w:val="10"/>
  </w:num>
  <w:num w:numId="18">
    <w:abstractNumId w:val="29"/>
  </w:num>
  <w:num w:numId="19">
    <w:abstractNumId w:val="0"/>
  </w:num>
  <w:num w:numId="20">
    <w:abstractNumId w:val="18"/>
  </w:num>
  <w:num w:numId="21">
    <w:abstractNumId w:val="22"/>
  </w:num>
  <w:num w:numId="22">
    <w:abstractNumId w:val="17"/>
  </w:num>
  <w:num w:numId="23">
    <w:abstractNumId w:val="12"/>
  </w:num>
  <w:num w:numId="24">
    <w:abstractNumId w:val="27"/>
  </w:num>
  <w:num w:numId="25">
    <w:abstractNumId w:val="20"/>
  </w:num>
  <w:num w:numId="26">
    <w:abstractNumId w:val="21"/>
  </w:num>
  <w:num w:numId="27">
    <w:abstractNumId w:val="30"/>
  </w:num>
  <w:num w:numId="28">
    <w:abstractNumId w:val="11"/>
  </w:num>
  <w:num w:numId="29">
    <w:abstractNumId w:val="2"/>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De0NLY0NjQ1NTVQ0lEKTi0uzszPAykwtKwFANgxdactAAAA"/>
  </w:docVars>
  <w:rsids>
    <w:rsidRoot w:val="00844E70"/>
    <w:rsid w:val="0000008B"/>
    <w:rsid w:val="00000872"/>
    <w:rsid w:val="00000DB2"/>
    <w:rsid w:val="000025D3"/>
    <w:rsid w:val="000073E8"/>
    <w:rsid w:val="0000743F"/>
    <w:rsid w:val="0001026D"/>
    <w:rsid w:val="000112E6"/>
    <w:rsid w:val="0001167B"/>
    <w:rsid w:val="00011C99"/>
    <w:rsid w:val="00011F24"/>
    <w:rsid w:val="000143F8"/>
    <w:rsid w:val="000200BA"/>
    <w:rsid w:val="00022035"/>
    <w:rsid w:val="000236A3"/>
    <w:rsid w:val="00024AB1"/>
    <w:rsid w:val="00031A3A"/>
    <w:rsid w:val="00031E3C"/>
    <w:rsid w:val="0003331B"/>
    <w:rsid w:val="000346F3"/>
    <w:rsid w:val="00034D3E"/>
    <w:rsid w:val="00036476"/>
    <w:rsid w:val="0003794E"/>
    <w:rsid w:val="00041954"/>
    <w:rsid w:val="00041BA1"/>
    <w:rsid w:val="0004394A"/>
    <w:rsid w:val="00043B0F"/>
    <w:rsid w:val="000448B8"/>
    <w:rsid w:val="00045823"/>
    <w:rsid w:val="000476C2"/>
    <w:rsid w:val="0005011D"/>
    <w:rsid w:val="000514D2"/>
    <w:rsid w:val="000525E6"/>
    <w:rsid w:val="000534A2"/>
    <w:rsid w:val="00053697"/>
    <w:rsid w:val="00053925"/>
    <w:rsid w:val="00056B25"/>
    <w:rsid w:val="00056E86"/>
    <w:rsid w:val="00056ED9"/>
    <w:rsid w:val="00061B77"/>
    <w:rsid w:val="00062BD5"/>
    <w:rsid w:val="0006354F"/>
    <w:rsid w:val="00065236"/>
    <w:rsid w:val="00065356"/>
    <w:rsid w:val="00065580"/>
    <w:rsid w:val="0007419D"/>
    <w:rsid w:val="000749A4"/>
    <w:rsid w:val="00075E59"/>
    <w:rsid w:val="00076721"/>
    <w:rsid w:val="00077BB2"/>
    <w:rsid w:val="00077C33"/>
    <w:rsid w:val="000801A1"/>
    <w:rsid w:val="0008187C"/>
    <w:rsid w:val="00085788"/>
    <w:rsid w:val="00087B4E"/>
    <w:rsid w:val="00090908"/>
    <w:rsid w:val="000920C1"/>
    <w:rsid w:val="00092660"/>
    <w:rsid w:val="00092A38"/>
    <w:rsid w:val="000935AD"/>
    <w:rsid w:val="0009450B"/>
    <w:rsid w:val="0009750E"/>
    <w:rsid w:val="000A0AFE"/>
    <w:rsid w:val="000A0B2E"/>
    <w:rsid w:val="000A12D0"/>
    <w:rsid w:val="000A14F3"/>
    <w:rsid w:val="000A39F2"/>
    <w:rsid w:val="000A3D70"/>
    <w:rsid w:val="000A4F96"/>
    <w:rsid w:val="000A55A7"/>
    <w:rsid w:val="000A5DEE"/>
    <w:rsid w:val="000A641E"/>
    <w:rsid w:val="000A739C"/>
    <w:rsid w:val="000B016E"/>
    <w:rsid w:val="000B04CA"/>
    <w:rsid w:val="000B08C9"/>
    <w:rsid w:val="000B12DA"/>
    <w:rsid w:val="000B1680"/>
    <w:rsid w:val="000B4151"/>
    <w:rsid w:val="000B5D38"/>
    <w:rsid w:val="000B68EF"/>
    <w:rsid w:val="000B7B4F"/>
    <w:rsid w:val="000C0EBF"/>
    <w:rsid w:val="000C3A9D"/>
    <w:rsid w:val="000C4AA0"/>
    <w:rsid w:val="000C4F13"/>
    <w:rsid w:val="000C55CF"/>
    <w:rsid w:val="000C56E3"/>
    <w:rsid w:val="000C68A2"/>
    <w:rsid w:val="000C7C3E"/>
    <w:rsid w:val="000C7CB1"/>
    <w:rsid w:val="000D0332"/>
    <w:rsid w:val="000D09C0"/>
    <w:rsid w:val="000D2270"/>
    <w:rsid w:val="000D3448"/>
    <w:rsid w:val="000D4073"/>
    <w:rsid w:val="000D44CB"/>
    <w:rsid w:val="000D4EB4"/>
    <w:rsid w:val="000D54F9"/>
    <w:rsid w:val="000D58A5"/>
    <w:rsid w:val="000D6109"/>
    <w:rsid w:val="000E15D7"/>
    <w:rsid w:val="000E1CF6"/>
    <w:rsid w:val="000E3682"/>
    <w:rsid w:val="000E390B"/>
    <w:rsid w:val="000E3B18"/>
    <w:rsid w:val="000E53DC"/>
    <w:rsid w:val="000E5757"/>
    <w:rsid w:val="000E6181"/>
    <w:rsid w:val="000E7894"/>
    <w:rsid w:val="000E7B92"/>
    <w:rsid w:val="000E7BDA"/>
    <w:rsid w:val="000F0554"/>
    <w:rsid w:val="000F1EDE"/>
    <w:rsid w:val="000F2EE9"/>
    <w:rsid w:val="000F3087"/>
    <w:rsid w:val="000F3361"/>
    <w:rsid w:val="000F376F"/>
    <w:rsid w:val="000F5463"/>
    <w:rsid w:val="000F5C34"/>
    <w:rsid w:val="000F5D5F"/>
    <w:rsid w:val="000F6ACB"/>
    <w:rsid w:val="000F7069"/>
    <w:rsid w:val="000F7E08"/>
    <w:rsid w:val="000F7F9A"/>
    <w:rsid w:val="00100F22"/>
    <w:rsid w:val="0010131A"/>
    <w:rsid w:val="00101827"/>
    <w:rsid w:val="00102423"/>
    <w:rsid w:val="00102F8F"/>
    <w:rsid w:val="00103483"/>
    <w:rsid w:val="0010538D"/>
    <w:rsid w:val="00107261"/>
    <w:rsid w:val="00107926"/>
    <w:rsid w:val="00107D56"/>
    <w:rsid w:val="00110FAF"/>
    <w:rsid w:val="00112F72"/>
    <w:rsid w:val="0011349B"/>
    <w:rsid w:val="00123143"/>
    <w:rsid w:val="00123934"/>
    <w:rsid w:val="0012671F"/>
    <w:rsid w:val="00126958"/>
    <w:rsid w:val="001272C9"/>
    <w:rsid w:val="001308A6"/>
    <w:rsid w:val="00131A14"/>
    <w:rsid w:val="00132A2D"/>
    <w:rsid w:val="00134128"/>
    <w:rsid w:val="00134D66"/>
    <w:rsid w:val="00135966"/>
    <w:rsid w:val="0013791C"/>
    <w:rsid w:val="0014069D"/>
    <w:rsid w:val="00140F25"/>
    <w:rsid w:val="00141E88"/>
    <w:rsid w:val="0014209D"/>
    <w:rsid w:val="00145B6D"/>
    <w:rsid w:val="00145F5E"/>
    <w:rsid w:val="0014633F"/>
    <w:rsid w:val="001516C8"/>
    <w:rsid w:val="00154165"/>
    <w:rsid w:val="00155427"/>
    <w:rsid w:val="00157495"/>
    <w:rsid w:val="0015792A"/>
    <w:rsid w:val="0016294E"/>
    <w:rsid w:val="00163F69"/>
    <w:rsid w:val="00166C42"/>
    <w:rsid w:val="001724B4"/>
    <w:rsid w:val="00172CE0"/>
    <w:rsid w:val="00174395"/>
    <w:rsid w:val="001745AA"/>
    <w:rsid w:val="0017517C"/>
    <w:rsid w:val="0017536E"/>
    <w:rsid w:val="001754DB"/>
    <w:rsid w:val="00175571"/>
    <w:rsid w:val="001769D9"/>
    <w:rsid w:val="001803FF"/>
    <w:rsid w:val="001812A1"/>
    <w:rsid w:val="0018262E"/>
    <w:rsid w:val="00183318"/>
    <w:rsid w:val="00183EC0"/>
    <w:rsid w:val="00184A38"/>
    <w:rsid w:val="00184F0A"/>
    <w:rsid w:val="00185469"/>
    <w:rsid w:val="00185C8D"/>
    <w:rsid w:val="00185EAE"/>
    <w:rsid w:val="00186D7C"/>
    <w:rsid w:val="00187A05"/>
    <w:rsid w:val="00190539"/>
    <w:rsid w:val="0019066C"/>
    <w:rsid w:val="001925D7"/>
    <w:rsid w:val="00192BC1"/>
    <w:rsid w:val="00194915"/>
    <w:rsid w:val="00196D49"/>
    <w:rsid w:val="0019774F"/>
    <w:rsid w:val="001A138B"/>
    <w:rsid w:val="001A279B"/>
    <w:rsid w:val="001A6485"/>
    <w:rsid w:val="001A74BB"/>
    <w:rsid w:val="001B2278"/>
    <w:rsid w:val="001C0B61"/>
    <w:rsid w:val="001C0D0B"/>
    <w:rsid w:val="001C1A19"/>
    <w:rsid w:val="001C290C"/>
    <w:rsid w:val="001C42DD"/>
    <w:rsid w:val="001C5022"/>
    <w:rsid w:val="001C53FA"/>
    <w:rsid w:val="001C71AC"/>
    <w:rsid w:val="001C7440"/>
    <w:rsid w:val="001D0110"/>
    <w:rsid w:val="001D0563"/>
    <w:rsid w:val="001D0F0A"/>
    <w:rsid w:val="001D2389"/>
    <w:rsid w:val="001D7B62"/>
    <w:rsid w:val="001E017F"/>
    <w:rsid w:val="001E02EF"/>
    <w:rsid w:val="001E227D"/>
    <w:rsid w:val="001E4CAC"/>
    <w:rsid w:val="001E5C37"/>
    <w:rsid w:val="001E61C2"/>
    <w:rsid w:val="001F32A1"/>
    <w:rsid w:val="001F3EAC"/>
    <w:rsid w:val="001F5DD7"/>
    <w:rsid w:val="001F7EFA"/>
    <w:rsid w:val="00201127"/>
    <w:rsid w:val="002049F9"/>
    <w:rsid w:val="00204B33"/>
    <w:rsid w:val="00205327"/>
    <w:rsid w:val="002056D5"/>
    <w:rsid w:val="00205C33"/>
    <w:rsid w:val="00207CCE"/>
    <w:rsid w:val="0021057D"/>
    <w:rsid w:val="0021093C"/>
    <w:rsid w:val="0021128B"/>
    <w:rsid w:val="00211DD7"/>
    <w:rsid w:val="00211F76"/>
    <w:rsid w:val="00212843"/>
    <w:rsid w:val="0021325A"/>
    <w:rsid w:val="00213B73"/>
    <w:rsid w:val="00213C0F"/>
    <w:rsid w:val="00214F86"/>
    <w:rsid w:val="0021680C"/>
    <w:rsid w:val="00223396"/>
    <w:rsid w:val="00224352"/>
    <w:rsid w:val="00231432"/>
    <w:rsid w:val="00232C68"/>
    <w:rsid w:val="002345F0"/>
    <w:rsid w:val="00234DDE"/>
    <w:rsid w:val="002357BF"/>
    <w:rsid w:val="00241057"/>
    <w:rsid w:val="002418D4"/>
    <w:rsid w:val="00242C1F"/>
    <w:rsid w:val="002438E1"/>
    <w:rsid w:val="002449DF"/>
    <w:rsid w:val="0024537D"/>
    <w:rsid w:val="00250133"/>
    <w:rsid w:val="002519E1"/>
    <w:rsid w:val="00251E20"/>
    <w:rsid w:val="0025354A"/>
    <w:rsid w:val="00253982"/>
    <w:rsid w:val="002555D3"/>
    <w:rsid w:val="00255FFC"/>
    <w:rsid w:val="00261529"/>
    <w:rsid w:val="00261C26"/>
    <w:rsid w:val="002630DC"/>
    <w:rsid w:val="002631A8"/>
    <w:rsid w:val="00264152"/>
    <w:rsid w:val="00264324"/>
    <w:rsid w:val="002646CE"/>
    <w:rsid w:val="002651F2"/>
    <w:rsid w:val="002660A2"/>
    <w:rsid w:val="00270936"/>
    <w:rsid w:val="00270B4C"/>
    <w:rsid w:val="002719EC"/>
    <w:rsid w:val="00271C4D"/>
    <w:rsid w:val="00275093"/>
    <w:rsid w:val="002750BA"/>
    <w:rsid w:val="002762F8"/>
    <w:rsid w:val="00277755"/>
    <w:rsid w:val="00281625"/>
    <w:rsid w:val="00281C33"/>
    <w:rsid w:val="0028265D"/>
    <w:rsid w:val="002830EC"/>
    <w:rsid w:val="0028398C"/>
    <w:rsid w:val="002861BC"/>
    <w:rsid w:val="00287BEC"/>
    <w:rsid w:val="002900F6"/>
    <w:rsid w:val="00290C77"/>
    <w:rsid w:val="00291827"/>
    <w:rsid w:val="0029182E"/>
    <w:rsid w:val="00291D9D"/>
    <w:rsid w:val="00293B00"/>
    <w:rsid w:val="00293F6C"/>
    <w:rsid w:val="002945A0"/>
    <w:rsid w:val="00295F7F"/>
    <w:rsid w:val="002A0141"/>
    <w:rsid w:val="002A0854"/>
    <w:rsid w:val="002A089F"/>
    <w:rsid w:val="002A3177"/>
    <w:rsid w:val="002A31BC"/>
    <w:rsid w:val="002A49BA"/>
    <w:rsid w:val="002A5288"/>
    <w:rsid w:val="002A6095"/>
    <w:rsid w:val="002A6BD8"/>
    <w:rsid w:val="002B3066"/>
    <w:rsid w:val="002B3483"/>
    <w:rsid w:val="002B349A"/>
    <w:rsid w:val="002B38F4"/>
    <w:rsid w:val="002B4EB7"/>
    <w:rsid w:val="002B54D6"/>
    <w:rsid w:val="002B60D8"/>
    <w:rsid w:val="002B64D8"/>
    <w:rsid w:val="002C05A1"/>
    <w:rsid w:val="002C0733"/>
    <w:rsid w:val="002C1078"/>
    <w:rsid w:val="002C17C6"/>
    <w:rsid w:val="002C1887"/>
    <w:rsid w:val="002C3E7E"/>
    <w:rsid w:val="002C4878"/>
    <w:rsid w:val="002C54B2"/>
    <w:rsid w:val="002C6BA4"/>
    <w:rsid w:val="002D1E63"/>
    <w:rsid w:val="002D28EE"/>
    <w:rsid w:val="002D4A45"/>
    <w:rsid w:val="002D53E9"/>
    <w:rsid w:val="002D687C"/>
    <w:rsid w:val="002D7203"/>
    <w:rsid w:val="002D739A"/>
    <w:rsid w:val="002E2782"/>
    <w:rsid w:val="002E4B82"/>
    <w:rsid w:val="002E4CF0"/>
    <w:rsid w:val="002E6B1C"/>
    <w:rsid w:val="002E7321"/>
    <w:rsid w:val="002E77DA"/>
    <w:rsid w:val="002F050F"/>
    <w:rsid w:val="002F1A2B"/>
    <w:rsid w:val="002F2B27"/>
    <w:rsid w:val="002F3976"/>
    <w:rsid w:val="002F5CE4"/>
    <w:rsid w:val="002F68C4"/>
    <w:rsid w:val="002F6C56"/>
    <w:rsid w:val="002F788A"/>
    <w:rsid w:val="00301051"/>
    <w:rsid w:val="00303DD2"/>
    <w:rsid w:val="003048B1"/>
    <w:rsid w:val="003049D8"/>
    <w:rsid w:val="00305198"/>
    <w:rsid w:val="00305658"/>
    <w:rsid w:val="00305A75"/>
    <w:rsid w:val="003074CC"/>
    <w:rsid w:val="00310870"/>
    <w:rsid w:val="00310C73"/>
    <w:rsid w:val="00310FC6"/>
    <w:rsid w:val="0031115B"/>
    <w:rsid w:val="00317166"/>
    <w:rsid w:val="0031783E"/>
    <w:rsid w:val="00320386"/>
    <w:rsid w:val="00320CF6"/>
    <w:rsid w:val="003210C2"/>
    <w:rsid w:val="00321D6F"/>
    <w:rsid w:val="0032220D"/>
    <w:rsid w:val="00322478"/>
    <w:rsid w:val="00323EA2"/>
    <w:rsid w:val="00327F1C"/>
    <w:rsid w:val="00330856"/>
    <w:rsid w:val="0033255F"/>
    <w:rsid w:val="003350F8"/>
    <w:rsid w:val="00336EDE"/>
    <w:rsid w:val="003370E6"/>
    <w:rsid w:val="00340C38"/>
    <w:rsid w:val="0034172B"/>
    <w:rsid w:val="00341E1A"/>
    <w:rsid w:val="00343100"/>
    <w:rsid w:val="003440F1"/>
    <w:rsid w:val="003451FD"/>
    <w:rsid w:val="00345501"/>
    <w:rsid w:val="00345E8D"/>
    <w:rsid w:val="00347569"/>
    <w:rsid w:val="00347983"/>
    <w:rsid w:val="00347F0A"/>
    <w:rsid w:val="00351A74"/>
    <w:rsid w:val="00352474"/>
    <w:rsid w:val="00352BE9"/>
    <w:rsid w:val="0035416B"/>
    <w:rsid w:val="00355132"/>
    <w:rsid w:val="0035569C"/>
    <w:rsid w:val="003558DC"/>
    <w:rsid w:val="003565DB"/>
    <w:rsid w:val="003579EC"/>
    <w:rsid w:val="00360793"/>
    <w:rsid w:val="003626E7"/>
    <w:rsid w:val="003644CC"/>
    <w:rsid w:val="003651F0"/>
    <w:rsid w:val="0036565A"/>
    <w:rsid w:val="00365C43"/>
    <w:rsid w:val="003664F6"/>
    <w:rsid w:val="003667DD"/>
    <w:rsid w:val="00366F65"/>
    <w:rsid w:val="00367F0C"/>
    <w:rsid w:val="0037047F"/>
    <w:rsid w:val="00370E59"/>
    <w:rsid w:val="003710CB"/>
    <w:rsid w:val="0037113D"/>
    <w:rsid w:val="00371AFD"/>
    <w:rsid w:val="00371BF2"/>
    <w:rsid w:val="00371CA6"/>
    <w:rsid w:val="00373F90"/>
    <w:rsid w:val="00374F12"/>
    <w:rsid w:val="00375962"/>
    <w:rsid w:val="00375FB1"/>
    <w:rsid w:val="00377B00"/>
    <w:rsid w:val="00381487"/>
    <w:rsid w:val="00381980"/>
    <w:rsid w:val="00381AC3"/>
    <w:rsid w:val="00381D4C"/>
    <w:rsid w:val="00381E22"/>
    <w:rsid w:val="003846DB"/>
    <w:rsid w:val="003847EC"/>
    <w:rsid w:val="00386964"/>
    <w:rsid w:val="00390503"/>
    <w:rsid w:val="0039063D"/>
    <w:rsid w:val="0039085C"/>
    <w:rsid w:val="00391E9D"/>
    <w:rsid w:val="0039235D"/>
    <w:rsid w:val="00392B00"/>
    <w:rsid w:val="0039322A"/>
    <w:rsid w:val="00393294"/>
    <w:rsid w:val="0039358C"/>
    <w:rsid w:val="00395914"/>
    <w:rsid w:val="00396367"/>
    <w:rsid w:val="00396463"/>
    <w:rsid w:val="00397DA6"/>
    <w:rsid w:val="003A00DB"/>
    <w:rsid w:val="003A1B5A"/>
    <w:rsid w:val="003A2386"/>
    <w:rsid w:val="003A4033"/>
    <w:rsid w:val="003A5AFD"/>
    <w:rsid w:val="003A6194"/>
    <w:rsid w:val="003A68A2"/>
    <w:rsid w:val="003A6BB6"/>
    <w:rsid w:val="003A7563"/>
    <w:rsid w:val="003B1C52"/>
    <w:rsid w:val="003B3484"/>
    <w:rsid w:val="003C06F8"/>
    <w:rsid w:val="003C0CD3"/>
    <w:rsid w:val="003C0D26"/>
    <w:rsid w:val="003C1038"/>
    <w:rsid w:val="003C11B8"/>
    <w:rsid w:val="003C18A1"/>
    <w:rsid w:val="003C2694"/>
    <w:rsid w:val="003C364A"/>
    <w:rsid w:val="003C48E8"/>
    <w:rsid w:val="003C6736"/>
    <w:rsid w:val="003C6B13"/>
    <w:rsid w:val="003C6ECC"/>
    <w:rsid w:val="003C70F3"/>
    <w:rsid w:val="003D362C"/>
    <w:rsid w:val="003D48CB"/>
    <w:rsid w:val="003D4E51"/>
    <w:rsid w:val="003D5DEF"/>
    <w:rsid w:val="003E0C9D"/>
    <w:rsid w:val="003E1354"/>
    <w:rsid w:val="003E3A90"/>
    <w:rsid w:val="003E3F19"/>
    <w:rsid w:val="003E4C6B"/>
    <w:rsid w:val="003F12F2"/>
    <w:rsid w:val="003F1D8B"/>
    <w:rsid w:val="003F302B"/>
    <w:rsid w:val="003F4C79"/>
    <w:rsid w:val="003F63A0"/>
    <w:rsid w:val="003F794C"/>
    <w:rsid w:val="00400543"/>
    <w:rsid w:val="00400A67"/>
    <w:rsid w:val="004014DB"/>
    <w:rsid w:val="004036D1"/>
    <w:rsid w:val="004042D2"/>
    <w:rsid w:val="00404F78"/>
    <w:rsid w:val="00405305"/>
    <w:rsid w:val="0041065F"/>
    <w:rsid w:val="004111D1"/>
    <w:rsid w:val="0041227B"/>
    <w:rsid w:val="00412EFA"/>
    <w:rsid w:val="004137AA"/>
    <w:rsid w:val="004141D8"/>
    <w:rsid w:val="004154CA"/>
    <w:rsid w:val="00417AB2"/>
    <w:rsid w:val="004225DC"/>
    <w:rsid w:val="00423424"/>
    <w:rsid w:val="00423923"/>
    <w:rsid w:val="00425E72"/>
    <w:rsid w:val="00425F53"/>
    <w:rsid w:val="00427A90"/>
    <w:rsid w:val="00430C36"/>
    <w:rsid w:val="00431D9D"/>
    <w:rsid w:val="00432FD9"/>
    <w:rsid w:val="004332CC"/>
    <w:rsid w:val="0043509F"/>
    <w:rsid w:val="00436B96"/>
    <w:rsid w:val="004427EF"/>
    <w:rsid w:val="004438B6"/>
    <w:rsid w:val="004472B3"/>
    <w:rsid w:val="00447396"/>
    <w:rsid w:val="00447471"/>
    <w:rsid w:val="00447D9A"/>
    <w:rsid w:val="00450E64"/>
    <w:rsid w:val="004522FA"/>
    <w:rsid w:val="004525E1"/>
    <w:rsid w:val="004541E0"/>
    <w:rsid w:val="004560DC"/>
    <w:rsid w:val="004563D8"/>
    <w:rsid w:val="00456CE3"/>
    <w:rsid w:val="0045773A"/>
    <w:rsid w:val="0046026A"/>
    <w:rsid w:val="004630D6"/>
    <w:rsid w:val="00463555"/>
    <w:rsid w:val="00464559"/>
    <w:rsid w:val="0046571D"/>
    <w:rsid w:val="00466D6D"/>
    <w:rsid w:val="0046772E"/>
    <w:rsid w:val="004679A0"/>
    <w:rsid w:val="00467AE0"/>
    <w:rsid w:val="004704D3"/>
    <w:rsid w:val="00470D47"/>
    <w:rsid w:val="00471106"/>
    <w:rsid w:val="00471B2E"/>
    <w:rsid w:val="00472862"/>
    <w:rsid w:val="00472E14"/>
    <w:rsid w:val="00472FE5"/>
    <w:rsid w:val="00474439"/>
    <w:rsid w:val="00475BD7"/>
    <w:rsid w:val="0047725B"/>
    <w:rsid w:val="004775F4"/>
    <w:rsid w:val="00482B8E"/>
    <w:rsid w:val="00483041"/>
    <w:rsid w:val="00484005"/>
    <w:rsid w:val="00484CBC"/>
    <w:rsid w:val="00484E65"/>
    <w:rsid w:val="004866AA"/>
    <w:rsid w:val="0048681E"/>
    <w:rsid w:val="00487018"/>
    <w:rsid w:val="004900D9"/>
    <w:rsid w:val="00491474"/>
    <w:rsid w:val="00492247"/>
    <w:rsid w:val="00494F17"/>
    <w:rsid w:val="00496892"/>
    <w:rsid w:val="00496B2D"/>
    <w:rsid w:val="004979C5"/>
    <w:rsid w:val="004A03B1"/>
    <w:rsid w:val="004A1544"/>
    <w:rsid w:val="004A21DA"/>
    <w:rsid w:val="004A3FF5"/>
    <w:rsid w:val="004A58FD"/>
    <w:rsid w:val="004A5F36"/>
    <w:rsid w:val="004A65E1"/>
    <w:rsid w:val="004A69D0"/>
    <w:rsid w:val="004A7934"/>
    <w:rsid w:val="004A7B20"/>
    <w:rsid w:val="004B1DFE"/>
    <w:rsid w:val="004B3CC5"/>
    <w:rsid w:val="004B4D5D"/>
    <w:rsid w:val="004B729C"/>
    <w:rsid w:val="004C36D2"/>
    <w:rsid w:val="004C5A49"/>
    <w:rsid w:val="004C7865"/>
    <w:rsid w:val="004D16EA"/>
    <w:rsid w:val="004D48AB"/>
    <w:rsid w:val="004D4F41"/>
    <w:rsid w:val="004D505B"/>
    <w:rsid w:val="004D50C9"/>
    <w:rsid w:val="004D51B6"/>
    <w:rsid w:val="004D58B3"/>
    <w:rsid w:val="004D7A17"/>
    <w:rsid w:val="004E07B9"/>
    <w:rsid w:val="004E0E49"/>
    <w:rsid w:val="004E273F"/>
    <w:rsid w:val="004E3883"/>
    <w:rsid w:val="004E52A1"/>
    <w:rsid w:val="004E5F76"/>
    <w:rsid w:val="004F046B"/>
    <w:rsid w:val="004F3047"/>
    <w:rsid w:val="004F3456"/>
    <w:rsid w:val="004F49AC"/>
    <w:rsid w:val="004F4FC5"/>
    <w:rsid w:val="004F566E"/>
    <w:rsid w:val="004F69F7"/>
    <w:rsid w:val="004F727C"/>
    <w:rsid w:val="004F7736"/>
    <w:rsid w:val="004F7749"/>
    <w:rsid w:val="00500C54"/>
    <w:rsid w:val="00501A7E"/>
    <w:rsid w:val="00502285"/>
    <w:rsid w:val="00504460"/>
    <w:rsid w:val="00504DED"/>
    <w:rsid w:val="00506BB3"/>
    <w:rsid w:val="00506E80"/>
    <w:rsid w:val="00507951"/>
    <w:rsid w:val="00507B50"/>
    <w:rsid w:val="00512010"/>
    <w:rsid w:val="0051634E"/>
    <w:rsid w:val="005209CE"/>
    <w:rsid w:val="00520ACD"/>
    <w:rsid w:val="00521C6C"/>
    <w:rsid w:val="005223C7"/>
    <w:rsid w:val="005231DD"/>
    <w:rsid w:val="0052329B"/>
    <w:rsid w:val="005264C1"/>
    <w:rsid w:val="0052698D"/>
    <w:rsid w:val="00526F8D"/>
    <w:rsid w:val="00530820"/>
    <w:rsid w:val="005316C8"/>
    <w:rsid w:val="005329C4"/>
    <w:rsid w:val="00534965"/>
    <w:rsid w:val="005358CF"/>
    <w:rsid w:val="00535A84"/>
    <w:rsid w:val="00535BF0"/>
    <w:rsid w:val="00535D73"/>
    <w:rsid w:val="00535E6C"/>
    <w:rsid w:val="005370F4"/>
    <w:rsid w:val="0054009A"/>
    <w:rsid w:val="00543D51"/>
    <w:rsid w:val="005445E3"/>
    <w:rsid w:val="00545E1B"/>
    <w:rsid w:val="00546397"/>
    <w:rsid w:val="005500BA"/>
    <w:rsid w:val="00550EE4"/>
    <w:rsid w:val="00550F8B"/>
    <w:rsid w:val="00551E3E"/>
    <w:rsid w:val="00552D3E"/>
    <w:rsid w:val="00554712"/>
    <w:rsid w:val="00555357"/>
    <w:rsid w:val="005566A7"/>
    <w:rsid w:val="00556DAE"/>
    <w:rsid w:val="00557B42"/>
    <w:rsid w:val="005627F7"/>
    <w:rsid w:val="005631EF"/>
    <w:rsid w:val="00563787"/>
    <w:rsid w:val="00564D38"/>
    <w:rsid w:val="00565E1A"/>
    <w:rsid w:val="00565F27"/>
    <w:rsid w:val="00566235"/>
    <w:rsid w:val="00566456"/>
    <w:rsid w:val="00566A01"/>
    <w:rsid w:val="00566FB2"/>
    <w:rsid w:val="00567A4B"/>
    <w:rsid w:val="00567B58"/>
    <w:rsid w:val="00570085"/>
    <w:rsid w:val="00571A0D"/>
    <w:rsid w:val="00571FE7"/>
    <w:rsid w:val="005721D6"/>
    <w:rsid w:val="00572212"/>
    <w:rsid w:val="0057340B"/>
    <w:rsid w:val="005738C3"/>
    <w:rsid w:val="005744DC"/>
    <w:rsid w:val="00574937"/>
    <w:rsid w:val="005758D2"/>
    <w:rsid w:val="005762C7"/>
    <w:rsid w:val="00576CAE"/>
    <w:rsid w:val="00577269"/>
    <w:rsid w:val="0057757A"/>
    <w:rsid w:val="00577E04"/>
    <w:rsid w:val="0058053B"/>
    <w:rsid w:val="00582441"/>
    <w:rsid w:val="005831BA"/>
    <w:rsid w:val="00583951"/>
    <w:rsid w:val="00587F4E"/>
    <w:rsid w:val="00593AB6"/>
    <w:rsid w:val="005946AC"/>
    <w:rsid w:val="00594B34"/>
    <w:rsid w:val="005950E3"/>
    <w:rsid w:val="005962A6"/>
    <w:rsid w:val="005A0304"/>
    <w:rsid w:val="005A0E49"/>
    <w:rsid w:val="005A22C8"/>
    <w:rsid w:val="005A47EF"/>
    <w:rsid w:val="005A526B"/>
    <w:rsid w:val="005A5716"/>
    <w:rsid w:val="005A62C1"/>
    <w:rsid w:val="005A6C9C"/>
    <w:rsid w:val="005B171D"/>
    <w:rsid w:val="005B2E07"/>
    <w:rsid w:val="005B3B44"/>
    <w:rsid w:val="005B3C09"/>
    <w:rsid w:val="005B40F2"/>
    <w:rsid w:val="005B41EB"/>
    <w:rsid w:val="005B551D"/>
    <w:rsid w:val="005B72FC"/>
    <w:rsid w:val="005B7ACB"/>
    <w:rsid w:val="005C0808"/>
    <w:rsid w:val="005C129D"/>
    <w:rsid w:val="005C514E"/>
    <w:rsid w:val="005C68DC"/>
    <w:rsid w:val="005C6BBB"/>
    <w:rsid w:val="005C7392"/>
    <w:rsid w:val="005D09F4"/>
    <w:rsid w:val="005D44D0"/>
    <w:rsid w:val="005D560F"/>
    <w:rsid w:val="005D5D91"/>
    <w:rsid w:val="005E057B"/>
    <w:rsid w:val="005E3224"/>
    <w:rsid w:val="005E5583"/>
    <w:rsid w:val="005E5E97"/>
    <w:rsid w:val="005E6DA5"/>
    <w:rsid w:val="005F0618"/>
    <w:rsid w:val="005F0D7F"/>
    <w:rsid w:val="005F1FF1"/>
    <w:rsid w:val="005F29BB"/>
    <w:rsid w:val="005F2EB0"/>
    <w:rsid w:val="005F4673"/>
    <w:rsid w:val="005F4E52"/>
    <w:rsid w:val="005F4F5A"/>
    <w:rsid w:val="005F531C"/>
    <w:rsid w:val="005F7A38"/>
    <w:rsid w:val="00600098"/>
    <w:rsid w:val="006001CC"/>
    <w:rsid w:val="00602E46"/>
    <w:rsid w:val="00605834"/>
    <w:rsid w:val="00605D88"/>
    <w:rsid w:val="006107A8"/>
    <w:rsid w:val="006119BB"/>
    <w:rsid w:val="00612730"/>
    <w:rsid w:val="00615767"/>
    <w:rsid w:val="006165A8"/>
    <w:rsid w:val="00621734"/>
    <w:rsid w:val="00621841"/>
    <w:rsid w:val="00626AC9"/>
    <w:rsid w:val="00626EC5"/>
    <w:rsid w:val="00627D68"/>
    <w:rsid w:val="00630CD2"/>
    <w:rsid w:val="006326AC"/>
    <w:rsid w:val="00634DD0"/>
    <w:rsid w:val="006350D5"/>
    <w:rsid w:val="00635190"/>
    <w:rsid w:val="0063684C"/>
    <w:rsid w:val="0063750A"/>
    <w:rsid w:val="00640CBE"/>
    <w:rsid w:val="00640D2E"/>
    <w:rsid w:val="00640E4C"/>
    <w:rsid w:val="0064224E"/>
    <w:rsid w:val="00642647"/>
    <w:rsid w:val="00643232"/>
    <w:rsid w:val="0064335D"/>
    <w:rsid w:val="00644814"/>
    <w:rsid w:val="006453A7"/>
    <w:rsid w:val="00646D94"/>
    <w:rsid w:val="00646F8E"/>
    <w:rsid w:val="00647460"/>
    <w:rsid w:val="00647D23"/>
    <w:rsid w:val="00652051"/>
    <w:rsid w:val="006523B5"/>
    <w:rsid w:val="00652A22"/>
    <w:rsid w:val="0065484B"/>
    <w:rsid w:val="00654EF9"/>
    <w:rsid w:val="00656D98"/>
    <w:rsid w:val="00661327"/>
    <w:rsid w:val="0066215C"/>
    <w:rsid w:val="006623B5"/>
    <w:rsid w:val="00662D1B"/>
    <w:rsid w:val="0066341C"/>
    <w:rsid w:val="00663CFE"/>
    <w:rsid w:val="0066454D"/>
    <w:rsid w:val="006653E9"/>
    <w:rsid w:val="006675E4"/>
    <w:rsid w:val="00670237"/>
    <w:rsid w:val="00670D02"/>
    <w:rsid w:val="006713E9"/>
    <w:rsid w:val="00672C62"/>
    <w:rsid w:val="00674280"/>
    <w:rsid w:val="00674761"/>
    <w:rsid w:val="0067490D"/>
    <w:rsid w:val="0067678C"/>
    <w:rsid w:val="00680119"/>
    <w:rsid w:val="0068072A"/>
    <w:rsid w:val="00683973"/>
    <w:rsid w:val="00683974"/>
    <w:rsid w:val="00683BD8"/>
    <w:rsid w:val="00684206"/>
    <w:rsid w:val="0068577D"/>
    <w:rsid w:val="006857A1"/>
    <w:rsid w:val="00686077"/>
    <w:rsid w:val="00686762"/>
    <w:rsid w:val="00686EA0"/>
    <w:rsid w:val="00686F9A"/>
    <w:rsid w:val="006874ED"/>
    <w:rsid w:val="00690E97"/>
    <w:rsid w:val="0069120A"/>
    <w:rsid w:val="00691384"/>
    <w:rsid w:val="00692DC5"/>
    <w:rsid w:val="0069529F"/>
    <w:rsid w:val="006975FE"/>
    <w:rsid w:val="006A0305"/>
    <w:rsid w:val="006A1123"/>
    <w:rsid w:val="006A1325"/>
    <w:rsid w:val="006A1444"/>
    <w:rsid w:val="006A1DEF"/>
    <w:rsid w:val="006A39E0"/>
    <w:rsid w:val="006A5A3C"/>
    <w:rsid w:val="006A5C42"/>
    <w:rsid w:val="006A5EDE"/>
    <w:rsid w:val="006A68D7"/>
    <w:rsid w:val="006A7754"/>
    <w:rsid w:val="006A7F85"/>
    <w:rsid w:val="006A7FA7"/>
    <w:rsid w:val="006B0818"/>
    <w:rsid w:val="006B1770"/>
    <w:rsid w:val="006B1D2B"/>
    <w:rsid w:val="006B257D"/>
    <w:rsid w:val="006B264A"/>
    <w:rsid w:val="006B6A9E"/>
    <w:rsid w:val="006C01C0"/>
    <w:rsid w:val="006C1DBA"/>
    <w:rsid w:val="006C25CC"/>
    <w:rsid w:val="006C27F1"/>
    <w:rsid w:val="006C32F2"/>
    <w:rsid w:val="006C5F5F"/>
    <w:rsid w:val="006D01E0"/>
    <w:rsid w:val="006D097F"/>
    <w:rsid w:val="006D0C8A"/>
    <w:rsid w:val="006D155E"/>
    <w:rsid w:val="006D27B7"/>
    <w:rsid w:val="006D2ACD"/>
    <w:rsid w:val="006D3821"/>
    <w:rsid w:val="006D5CF2"/>
    <w:rsid w:val="006D69C5"/>
    <w:rsid w:val="006E266F"/>
    <w:rsid w:val="006E4798"/>
    <w:rsid w:val="006E4E65"/>
    <w:rsid w:val="006E5280"/>
    <w:rsid w:val="006E53B0"/>
    <w:rsid w:val="006E55B9"/>
    <w:rsid w:val="006E63E1"/>
    <w:rsid w:val="006E7412"/>
    <w:rsid w:val="006F025F"/>
    <w:rsid w:val="006F0468"/>
    <w:rsid w:val="006F0949"/>
    <w:rsid w:val="006F0AE0"/>
    <w:rsid w:val="006F1045"/>
    <w:rsid w:val="006F159C"/>
    <w:rsid w:val="006F1769"/>
    <w:rsid w:val="006F22F3"/>
    <w:rsid w:val="006F3214"/>
    <w:rsid w:val="006F3620"/>
    <w:rsid w:val="006F382D"/>
    <w:rsid w:val="006F5666"/>
    <w:rsid w:val="006F5B13"/>
    <w:rsid w:val="00700D49"/>
    <w:rsid w:val="007025F7"/>
    <w:rsid w:val="007034EB"/>
    <w:rsid w:val="00704185"/>
    <w:rsid w:val="00705F5F"/>
    <w:rsid w:val="00706903"/>
    <w:rsid w:val="0070736D"/>
    <w:rsid w:val="00710477"/>
    <w:rsid w:val="0071060B"/>
    <w:rsid w:val="00710C2A"/>
    <w:rsid w:val="00710DEC"/>
    <w:rsid w:val="00712259"/>
    <w:rsid w:val="00712E2B"/>
    <w:rsid w:val="00713201"/>
    <w:rsid w:val="00714990"/>
    <w:rsid w:val="00714AEA"/>
    <w:rsid w:val="0071564C"/>
    <w:rsid w:val="0071585A"/>
    <w:rsid w:val="0071707A"/>
    <w:rsid w:val="0071721D"/>
    <w:rsid w:val="007248FB"/>
    <w:rsid w:val="00725A62"/>
    <w:rsid w:val="00725E5F"/>
    <w:rsid w:val="00726EE9"/>
    <w:rsid w:val="00727B14"/>
    <w:rsid w:val="00731449"/>
    <w:rsid w:val="00731AA0"/>
    <w:rsid w:val="00732233"/>
    <w:rsid w:val="00732CCD"/>
    <w:rsid w:val="00733747"/>
    <w:rsid w:val="00733BA0"/>
    <w:rsid w:val="00733E81"/>
    <w:rsid w:val="00733F80"/>
    <w:rsid w:val="00737308"/>
    <w:rsid w:val="007378B8"/>
    <w:rsid w:val="007417C0"/>
    <w:rsid w:val="00741842"/>
    <w:rsid w:val="00741DAC"/>
    <w:rsid w:val="00741F3E"/>
    <w:rsid w:val="00742BDE"/>
    <w:rsid w:val="00742C24"/>
    <w:rsid w:val="0074323C"/>
    <w:rsid w:val="00744F92"/>
    <w:rsid w:val="00745DDA"/>
    <w:rsid w:val="0074623A"/>
    <w:rsid w:val="00751DE6"/>
    <w:rsid w:val="0075490C"/>
    <w:rsid w:val="00755C57"/>
    <w:rsid w:val="00756015"/>
    <w:rsid w:val="00756693"/>
    <w:rsid w:val="00760825"/>
    <w:rsid w:val="007621CA"/>
    <w:rsid w:val="00763B89"/>
    <w:rsid w:val="00764A01"/>
    <w:rsid w:val="00765453"/>
    <w:rsid w:val="007658F8"/>
    <w:rsid w:val="007661B5"/>
    <w:rsid w:val="00767B0C"/>
    <w:rsid w:val="007704AD"/>
    <w:rsid w:val="00771599"/>
    <w:rsid w:val="00772181"/>
    <w:rsid w:val="00773F01"/>
    <w:rsid w:val="007744A0"/>
    <w:rsid w:val="0077568E"/>
    <w:rsid w:val="007777EF"/>
    <w:rsid w:val="007814C2"/>
    <w:rsid w:val="007839DA"/>
    <w:rsid w:val="00784C15"/>
    <w:rsid w:val="0078684A"/>
    <w:rsid w:val="00790D90"/>
    <w:rsid w:val="007920CD"/>
    <w:rsid w:val="00793358"/>
    <w:rsid w:val="007948AB"/>
    <w:rsid w:val="00797A5B"/>
    <w:rsid w:val="007A01B1"/>
    <w:rsid w:val="007A04D6"/>
    <w:rsid w:val="007A27FD"/>
    <w:rsid w:val="007A31B2"/>
    <w:rsid w:val="007A36BA"/>
    <w:rsid w:val="007A54D3"/>
    <w:rsid w:val="007A56F5"/>
    <w:rsid w:val="007A64A9"/>
    <w:rsid w:val="007A75B7"/>
    <w:rsid w:val="007B1010"/>
    <w:rsid w:val="007B1190"/>
    <w:rsid w:val="007B3964"/>
    <w:rsid w:val="007B6D31"/>
    <w:rsid w:val="007B7419"/>
    <w:rsid w:val="007C00C8"/>
    <w:rsid w:val="007C01E1"/>
    <w:rsid w:val="007C0F9E"/>
    <w:rsid w:val="007C16D9"/>
    <w:rsid w:val="007C30DC"/>
    <w:rsid w:val="007C3548"/>
    <w:rsid w:val="007C418B"/>
    <w:rsid w:val="007C46A6"/>
    <w:rsid w:val="007C482B"/>
    <w:rsid w:val="007C5A68"/>
    <w:rsid w:val="007D2312"/>
    <w:rsid w:val="007D4FB6"/>
    <w:rsid w:val="007D5EF5"/>
    <w:rsid w:val="007E0B03"/>
    <w:rsid w:val="007E276C"/>
    <w:rsid w:val="007E3E77"/>
    <w:rsid w:val="007E6754"/>
    <w:rsid w:val="007E68F7"/>
    <w:rsid w:val="007E7AAE"/>
    <w:rsid w:val="007F285F"/>
    <w:rsid w:val="007F2BC5"/>
    <w:rsid w:val="007F47BC"/>
    <w:rsid w:val="007F61D3"/>
    <w:rsid w:val="007F651E"/>
    <w:rsid w:val="007F75E6"/>
    <w:rsid w:val="008048A0"/>
    <w:rsid w:val="00804C6B"/>
    <w:rsid w:val="00805730"/>
    <w:rsid w:val="00806D90"/>
    <w:rsid w:val="0081104C"/>
    <w:rsid w:val="0081111A"/>
    <w:rsid w:val="00811180"/>
    <w:rsid w:val="008117A2"/>
    <w:rsid w:val="008123B7"/>
    <w:rsid w:val="008125FF"/>
    <w:rsid w:val="00813861"/>
    <w:rsid w:val="00813AFE"/>
    <w:rsid w:val="00814DE2"/>
    <w:rsid w:val="00815C5E"/>
    <w:rsid w:val="008165C0"/>
    <w:rsid w:val="008177C4"/>
    <w:rsid w:val="00817EE6"/>
    <w:rsid w:val="0082016F"/>
    <w:rsid w:val="00822B52"/>
    <w:rsid w:val="00822B8D"/>
    <w:rsid w:val="00823394"/>
    <w:rsid w:val="008239DF"/>
    <w:rsid w:val="008250C2"/>
    <w:rsid w:val="00825A97"/>
    <w:rsid w:val="0082686D"/>
    <w:rsid w:val="008277DB"/>
    <w:rsid w:val="00831639"/>
    <w:rsid w:val="00831754"/>
    <w:rsid w:val="00832A98"/>
    <w:rsid w:val="00832B78"/>
    <w:rsid w:val="008340C9"/>
    <w:rsid w:val="00834D89"/>
    <w:rsid w:val="00841D0E"/>
    <w:rsid w:val="008420E8"/>
    <w:rsid w:val="008421A7"/>
    <w:rsid w:val="0084289A"/>
    <w:rsid w:val="008438A0"/>
    <w:rsid w:val="00844E70"/>
    <w:rsid w:val="0084630C"/>
    <w:rsid w:val="00847ACA"/>
    <w:rsid w:val="008504ED"/>
    <w:rsid w:val="0085084B"/>
    <w:rsid w:val="00850AE0"/>
    <w:rsid w:val="00851002"/>
    <w:rsid w:val="008522D2"/>
    <w:rsid w:val="00852431"/>
    <w:rsid w:val="0085249D"/>
    <w:rsid w:val="00854DD8"/>
    <w:rsid w:val="00855956"/>
    <w:rsid w:val="0086146B"/>
    <w:rsid w:val="008615CD"/>
    <w:rsid w:val="00862EC7"/>
    <w:rsid w:val="00865A80"/>
    <w:rsid w:val="00866326"/>
    <w:rsid w:val="008666D2"/>
    <w:rsid w:val="00866C7A"/>
    <w:rsid w:val="00867B66"/>
    <w:rsid w:val="0087006B"/>
    <w:rsid w:val="00872856"/>
    <w:rsid w:val="008736C8"/>
    <w:rsid w:val="00875E82"/>
    <w:rsid w:val="0087603F"/>
    <w:rsid w:val="008764A5"/>
    <w:rsid w:val="008764CB"/>
    <w:rsid w:val="0087785F"/>
    <w:rsid w:val="008809FB"/>
    <w:rsid w:val="0088431C"/>
    <w:rsid w:val="00884FF1"/>
    <w:rsid w:val="0088576B"/>
    <w:rsid w:val="008860D2"/>
    <w:rsid w:val="00886DBD"/>
    <w:rsid w:val="00887662"/>
    <w:rsid w:val="00890B43"/>
    <w:rsid w:val="00891115"/>
    <w:rsid w:val="00891A43"/>
    <w:rsid w:val="0089208F"/>
    <w:rsid w:val="00892B1E"/>
    <w:rsid w:val="00892EB4"/>
    <w:rsid w:val="00894324"/>
    <w:rsid w:val="008956D4"/>
    <w:rsid w:val="00895DD3"/>
    <w:rsid w:val="0089619C"/>
    <w:rsid w:val="00896FD5"/>
    <w:rsid w:val="00897CB0"/>
    <w:rsid w:val="00897DCA"/>
    <w:rsid w:val="008A029C"/>
    <w:rsid w:val="008A1077"/>
    <w:rsid w:val="008A1719"/>
    <w:rsid w:val="008A2CCF"/>
    <w:rsid w:val="008A3DAA"/>
    <w:rsid w:val="008A767D"/>
    <w:rsid w:val="008B1BB8"/>
    <w:rsid w:val="008B1DCA"/>
    <w:rsid w:val="008B2388"/>
    <w:rsid w:val="008B3FB9"/>
    <w:rsid w:val="008B4EF6"/>
    <w:rsid w:val="008B5CF5"/>
    <w:rsid w:val="008B766D"/>
    <w:rsid w:val="008C07CA"/>
    <w:rsid w:val="008C0971"/>
    <w:rsid w:val="008C736C"/>
    <w:rsid w:val="008D0062"/>
    <w:rsid w:val="008D0E7C"/>
    <w:rsid w:val="008D0E96"/>
    <w:rsid w:val="008D14C5"/>
    <w:rsid w:val="008D1B6D"/>
    <w:rsid w:val="008D1C0C"/>
    <w:rsid w:val="008D1CC6"/>
    <w:rsid w:val="008D32E7"/>
    <w:rsid w:val="008D37FE"/>
    <w:rsid w:val="008D4888"/>
    <w:rsid w:val="008D51F2"/>
    <w:rsid w:val="008D5621"/>
    <w:rsid w:val="008D7C7E"/>
    <w:rsid w:val="008D7EE9"/>
    <w:rsid w:val="008E0B59"/>
    <w:rsid w:val="008E1AF5"/>
    <w:rsid w:val="008E1CBD"/>
    <w:rsid w:val="008E1F68"/>
    <w:rsid w:val="008E5202"/>
    <w:rsid w:val="008E523A"/>
    <w:rsid w:val="008E5EAD"/>
    <w:rsid w:val="008E60BC"/>
    <w:rsid w:val="008E6808"/>
    <w:rsid w:val="008E6938"/>
    <w:rsid w:val="008E798E"/>
    <w:rsid w:val="008F1F01"/>
    <w:rsid w:val="008F21B1"/>
    <w:rsid w:val="008F271E"/>
    <w:rsid w:val="008F6B5B"/>
    <w:rsid w:val="00900B77"/>
    <w:rsid w:val="00903A6D"/>
    <w:rsid w:val="0090449B"/>
    <w:rsid w:val="00905206"/>
    <w:rsid w:val="00907CCE"/>
    <w:rsid w:val="00912145"/>
    <w:rsid w:val="00912503"/>
    <w:rsid w:val="0091255C"/>
    <w:rsid w:val="00912988"/>
    <w:rsid w:val="009142C8"/>
    <w:rsid w:val="0091753F"/>
    <w:rsid w:val="00917A8B"/>
    <w:rsid w:val="00921D63"/>
    <w:rsid w:val="00923781"/>
    <w:rsid w:val="00925371"/>
    <w:rsid w:val="009264BB"/>
    <w:rsid w:val="009264DD"/>
    <w:rsid w:val="0092712F"/>
    <w:rsid w:val="00931C96"/>
    <w:rsid w:val="009345B2"/>
    <w:rsid w:val="00936BB2"/>
    <w:rsid w:val="00936CAF"/>
    <w:rsid w:val="00937788"/>
    <w:rsid w:val="00940595"/>
    <w:rsid w:val="009416E0"/>
    <w:rsid w:val="009425F0"/>
    <w:rsid w:val="00942C22"/>
    <w:rsid w:val="009449AF"/>
    <w:rsid w:val="00952FF6"/>
    <w:rsid w:val="00953949"/>
    <w:rsid w:val="00956312"/>
    <w:rsid w:val="0095685B"/>
    <w:rsid w:val="009570F6"/>
    <w:rsid w:val="00960093"/>
    <w:rsid w:val="00961961"/>
    <w:rsid w:val="00961C2D"/>
    <w:rsid w:val="00961C4F"/>
    <w:rsid w:val="0096235E"/>
    <w:rsid w:val="00962D59"/>
    <w:rsid w:val="0096324E"/>
    <w:rsid w:val="00963A4B"/>
    <w:rsid w:val="00964221"/>
    <w:rsid w:val="00965452"/>
    <w:rsid w:val="00965453"/>
    <w:rsid w:val="009664A5"/>
    <w:rsid w:val="00966EEB"/>
    <w:rsid w:val="00970061"/>
    <w:rsid w:val="009700FA"/>
    <w:rsid w:val="009706A3"/>
    <w:rsid w:val="00971102"/>
    <w:rsid w:val="009718B9"/>
    <w:rsid w:val="009724C4"/>
    <w:rsid w:val="00976830"/>
    <w:rsid w:val="009774AF"/>
    <w:rsid w:val="00980606"/>
    <w:rsid w:val="00981667"/>
    <w:rsid w:val="00981ADF"/>
    <w:rsid w:val="00981C06"/>
    <w:rsid w:val="00983842"/>
    <w:rsid w:val="00983D7F"/>
    <w:rsid w:val="00985071"/>
    <w:rsid w:val="00985140"/>
    <w:rsid w:val="00985C68"/>
    <w:rsid w:val="00986262"/>
    <w:rsid w:val="009877B2"/>
    <w:rsid w:val="00990C09"/>
    <w:rsid w:val="00991064"/>
    <w:rsid w:val="009977B8"/>
    <w:rsid w:val="00997B01"/>
    <w:rsid w:val="009A068D"/>
    <w:rsid w:val="009A4F3F"/>
    <w:rsid w:val="009A56C3"/>
    <w:rsid w:val="009A6E20"/>
    <w:rsid w:val="009A7C90"/>
    <w:rsid w:val="009B0921"/>
    <w:rsid w:val="009B2085"/>
    <w:rsid w:val="009B27D3"/>
    <w:rsid w:val="009B4117"/>
    <w:rsid w:val="009B4EFF"/>
    <w:rsid w:val="009B69BF"/>
    <w:rsid w:val="009C0A3A"/>
    <w:rsid w:val="009C20AD"/>
    <w:rsid w:val="009C30D8"/>
    <w:rsid w:val="009C5100"/>
    <w:rsid w:val="009C68C5"/>
    <w:rsid w:val="009C69FF"/>
    <w:rsid w:val="009D26B2"/>
    <w:rsid w:val="009D5833"/>
    <w:rsid w:val="009D5B3B"/>
    <w:rsid w:val="009D7849"/>
    <w:rsid w:val="009D7BA1"/>
    <w:rsid w:val="009D7DFB"/>
    <w:rsid w:val="009E21BB"/>
    <w:rsid w:val="009E4B15"/>
    <w:rsid w:val="009E4C9C"/>
    <w:rsid w:val="009E4D17"/>
    <w:rsid w:val="009E5B72"/>
    <w:rsid w:val="009E5D30"/>
    <w:rsid w:val="009E7BB9"/>
    <w:rsid w:val="009F07C9"/>
    <w:rsid w:val="009F1027"/>
    <w:rsid w:val="009F4B4C"/>
    <w:rsid w:val="009F6F17"/>
    <w:rsid w:val="009F6FC1"/>
    <w:rsid w:val="009F7AA6"/>
    <w:rsid w:val="00A0141D"/>
    <w:rsid w:val="00A02648"/>
    <w:rsid w:val="00A02CC4"/>
    <w:rsid w:val="00A02D87"/>
    <w:rsid w:val="00A04785"/>
    <w:rsid w:val="00A05F7B"/>
    <w:rsid w:val="00A06640"/>
    <w:rsid w:val="00A0730B"/>
    <w:rsid w:val="00A11A4E"/>
    <w:rsid w:val="00A12879"/>
    <w:rsid w:val="00A13965"/>
    <w:rsid w:val="00A13D9F"/>
    <w:rsid w:val="00A152B5"/>
    <w:rsid w:val="00A15804"/>
    <w:rsid w:val="00A15EE7"/>
    <w:rsid w:val="00A1624D"/>
    <w:rsid w:val="00A162DB"/>
    <w:rsid w:val="00A16625"/>
    <w:rsid w:val="00A208E5"/>
    <w:rsid w:val="00A209C5"/>
    <w:rsid w:val="00A20BB4"/>
    <w:rsid w:val="00A22C39"/>
    <w:rsid w:val="00A255A9"/>
    <w:rsid w:val="00A257CE"/>
    <w:rsid w:val="00A258F7"/>
    <w:rsid w:val="00A26031"/>
    <w:rsid w:val="00A2673E"/>
    <w:rsid w:val="00A307A7"/>
    <w:rsid w:val="00A32BAB"/>
    <w:rsid w:val="00A3490E"/>
    <w:rsid w:val="00A34CDE"/>
    <w:rsid w:val="00A35EB8"/>
    <w:rsid w:val="00A36218"/>
    <w:rsid w:val="00A406AE"/>
    <w:rsid w:val="00A4206D"/>
    <w:rsid w:val="00A4242A"/>
    <w:rsid w:val="00A428DE"/>
    <w:rsid w:val="00A42D1E"/>
    <w:rsid w:val="00A45925"/>
    <w:rsid w:val="00A45AC1"/>
    <w:rsid w:val="00A467EF"/>
    <w:rsid w:val="00A46926"/>
    <w:rsid w:val="00A5228F"/>
    <w:rsid w:val="00A52EF7"/>
    <w:rsid w:val="00A538CD"/>
    <w:rsid w:val="00A54AC0"/>
    <w:rsid w:val="00A55DCA"/>
    <w:rsid w:val="00A56DB8"/>
    <w:rsid w:val="00A60F0F"/>
    <w:rsid w:val="00A611DB"/>
    <w:rsid w:val="00A61B1E"/>
    <w:rsid w:val="00A61C2C"/>
    <w:rsid w:val="00A650EC"/>
    <w:rsid w:val="00A66475"/>
    <w:rsid w:val="00A67491"/>
    <w:rsid w:val="00A701BF"/>
    <w:rsid w:val="00A70FE5"/>
    <w:rsid w:val="00A71815"/>
    <w:rsid w:val="00A71A29"/>
    <w:rsid w:val="00A7251F"/>
    <w:rsid w:val="00A733FD"/>
    <w:rsid w:val="00A7571C"/>
    <w:rsid w:val="00A75A12"/>
    <w:rsid w:val="00A75DBF"/>
    <w:rsid w:val="00A76377"/>
    <w:rsid w:val="00A77509"/>
    <w:rsid w:val="00A77725"/>
    <w:rsid w:val="00A77B48"/>
    <w:rsid w:val="00A80060"/>
    <w:rsid w:val="00A81200"/>
    <w:rsid w:val="00A81C50"/>
    <w:rsid w:val="00A821EE"/>
    <w:rsid w:val="00A82CC8"/>
    <w:rsid w:val="00A831C1"/>
    <w:rsid w:val="00A8597E"/>
    <w:rsid w:val="00A85F4F"/>
    <w:rsid w:val="00A86AC5"/>
    <w:rsid w:val="00A86CB6"/>
    <w:rsid w:val="00A90173"/>
    <w:rsid w:val="00A90640"/>
    <w:rsid w:val="00A907ED"/>
    <w:rsid w:val="00A92C62"/>
    <w:rsid w:val="00A92DD4"/>
    <w:rsid w:val="00A933CC"/>
    <w:rsid w:val="00A9352F"/>
    <w:rsid w:val="00A95574"/>
    <w:rsid w:val="00A97DAD"/>
    <w:rsid w:val="00AA3272"/>
    <w:rsid w:val="00AA49A6"/>
    <w:rsid w:val="00AA5E41"/>
    <w:rsid w:val="00AA65AF"/>
    <w:rsid w:val="00AA666F"/>
    <w:rsid w:val="00AA79E9"/>
    <w:rsid w:val="00AB085B"/>
    <w:rsid w:val="00AB15FE"/>
    <w:rsid w:val="00AB1DE2"/>
    <w:rsid w:val="00AB22C8"/>
    <w:rsid w:val="00AB2351"/>
    <w:rsid w:val="00AB23A7"/>
    <w:rsid w:val="00AB303F"/>
    <w:rsid w:val="00AB31EE"/>
    <w:rsid w:val="00AB3436"/>
    <w:rsid w:val="00AB3F7B"/>
    <w:rsid w:val="00AB41C6"/>
    <w:rsid w:val="00AB7535"/>
    <w:rsid w:val="00AB7A77"/>
    <w:rsid w:val="00AC0C3F"/>
    <w:rsid w:val="00AC10D7"/>
    <w:rsid w:val="00AC3056"/>
    <w:rsid w:val="00AC4DBA"/>
    <w:rsid w:val="00AC5137"/>
    <w:rsid w:val="00AC7A9E"/>
    <w:rsid w:val="00AC7B46"/>
    <w:rsid w:val="00AD3C71"/>
    <w:rsid w:val="00AD4994"/>
    <w:rsid w:val="00AD565C"/>
    <w:rsid w:val="00AD624D"/>
    <w:rsid w:val="00AD66F8"/>
    <w:rsid w:val="00AE01A0"/>
    <w:rsid w:val="00AE15B2"/>
    <w:rsid w:val="00AE162C"/>
    <w:rsid w:val="00AE18EA"/>
    <w:rsid w:val="00AE2353"/>
    <w:rsid w:val="00AE26C6"/>
    <w:rsid w:val="00AE4529"/>
    <w:rsid w:val="00AE5905"/>
    <w:rsid w:val="00AE7B66"/>
    <w:rsid w:val="00AF0487"/>
    <w:rsid w:val="00AF3049"/>
    <w:rsid w:val="00AF3949"/>
    <w:rsid w:val="00AF5714"/>
    <w:rsid w:val="00AF5800"/>
    <w:rsid w:val="00AF66CD"/>
    <w:rsid w:val="00B00238"/>
    <w:rsid w:val="00B040AA"/>
    <w:rsid w:val="00B11169"/>
    <w:rsid w:val="00B1205E"/>
    <w:rsid w:val="00B126D8"/>
    <w:rsid w:val="00B13B4E"/>
    <w:rsid w:val="00B13C8D"/>
    <w:rsid w:val="00B145DE"/>
    <w:rsid w:val="00B15313"/>
    <w:rsid w:val="00B15C0D"/>
    <w:rsid w:val="00B17FAD"/>
    <w:rsid w:val="00B2016C"/>
    <w:rsid w:val="00B20464"/>
    <w:rsid w:val="00B20D68"/>
    <w:rsid w:val="00B221E3"/>
    <w:rsid w:val="00B2247C"/>
    <w:rsid w:val="00B22822"/>
    <w:rsid w:val="00B2438B"/>
    <w:rsid w:val="00B26709"/>
    <w:rsid w:val="00B26C59"/>
    <w:rsid w:val="00B2788E"/>
    <w:rsid w:val="00B31FDA"/>
    <w:rsid w:val="00B321E8"/>
    <w:rsid w:val="00B32EA4"/>
    <w:rsid w:val="00B33760"/>
    <w:rsid w:val="00B34486"/>
    <w:rsid w:val="00B35705"/>
    <w:rsid w:val="00B35980"/>
    <w:rsid w:val="00B35D44"/>
    <w:rsid w:val="00B363BB"/>
    <w:rsid w:val="00B36961"/>
    <w:rsid w:val="00B370E2"/>
    <w:rsid w:val="00B37170"/>
    <w:rsid w:val="00B413EB"/>
    <w:rsid w:val="00B44F71"/>
    <w:rsid w:val="00B45500"/>
    <w:rsid w:val="00B468B3"/>
    <w:rsid w:val="00B46CA1"/>
    <w:rsid w:val="00B511BA"/>
    <w:rsid w:val="00B51524"/>
    <w:rsid w:val="00B51748"/>
    <w:rsid w:val="00B520C4"/>
    <w:rsid w:val="00B53891"/>
    <w:rsid w:val="00B54907"/>
    <w:rsid w:val="00B5690B"/>
    <w:rsid w:val="00B56BA0"/>
    <w:rsid w:val="00B6079D"/>
    <w:rsid w:val="00B60BD3"/>
    <w:rsid w:val="00B61A76"/>
    <w:rsid w:val="00B63182"/>
    <w:rsid w:val="00B64945"/>
    <w:rsid w:val="00B67439"/>
    <w:rsid w:val="00B71F9C"/>
    <w:rsid w:val="00B7373F"/>
    <w:rsid w:val="00B745B1"/>
    <w:rsid w:val="00B752F9"/>
    <w:rsid w:val="00B841B7"/>
    <w:rsid w:val="00B87EBD"/>
    <w:rsid w:val="00B91E90"/>
    <w:rsid w:val="00B924E7"/>
    <w:rsid w:val="00B93C28"/>
    <w:rsid w:val="00B94926"/>
    <w:rsid w:val="00B96AA7"/>
    <w:rsid w:val="00B97E8F"/>
    <w:rsid w:val="00BA0A03"/>
    <w:rsid w:val="00BA0A5D"/>
    <w:rsid w:val="00BA14E8"/>
    <w:rsid w:val="00BA3057"/>
    <w:rsid w:val="00BA3E1D"/>
    <w:rsid w:val="00BA5726"/>
    <w:rsid w:val="00BB536E"/>
    <w:rsid w:val="00BB5EC1"/>
    <w:rsid w:val="00BB6961"/>
    <w:rsid w:val="00BC0F87"/>
    <w:rsid w:val="00BC199A"/>
    <w:rsid w:val="00BC2796"/>
    <w:rsid w:val="00BC486F"/>
    <w:rsid w:val="00BC5616"/>
    <w:rsid w:val="00BC7B85"/>
    <w:rsid w:val="00BD0263"/>
    <w:rsid w:val="00BD15E2"/>
    <w:rsid w:val="00BD1F19"/>
    <w:rsid w:val="00BD27D9"/>
    <w:rsid w:val="00BD34E1"/>
    <w:rsid w:val="00BD4020"/>
    <w:rsid w:val="00BD764D"/>
    <w:rsid w:val="00BD7E2C"/>
    <w:rsid w:val="00BE046A"/>
    <w:rsid w:val="00BE0877"/>
    <w:rsid w:val="00BE168B"/>
    <w:rsid w:val="00BE1711"/>
    <w:rsid w:val="00BE348A"/>
    <w:rsid w:val="00BE483C"/>
    <w:rsid w:val="00BE5989"/>
    <w:rsid w:val="00BE6FE3"/>
    <w:rsid w:val="00BE797E"/>
    <w:rsid w:val="00BE7DE2"/>
    <w:rsid w:val="00BF0ACD"/>
    <w:rsid w:val="00BF16A9"/>
    <w:rsid w:val="00BF174F"/>
    <w:rsid w:val="00BF2714"/>
    <w:rsid w:val="00BF3106"/>
    <w:rsid w:val="00BF47E4"/>
    <w:rsid w:val="00BF50BB"/>
    <w:rsid w:val="00C003D8"/>
    <w:rsid w:val="00C02A83"/>
    <w:rsid w:val="00C02B43"/>
    <w:rsid w:val="00C033F2"/>
    <w:rsid w:val="00C03DA4"/>
    <w:rsid w:val="00C05C67"/>
    <w:rsid w:val="00C063F5"/>
    <w:rsid w:val="00C07648"/>
    <w:rsid w:val="00C117E4"/>
    <w:rsid w:val="00C12B19"/>
    <w:rsid w:val="00C13735"/>
    <w:rsid w:val="00C14D8E"/>
    <w:rsid w:val="00C14D90"/>
    <w:rsid w:val="00C17F85"/>
    <w:rsid w:val="00C20823"/>
    <w:rsid w:val="00C21A59"/>
    <w:rsid w:val="00C22BD7"/>
    <w:rsid w:val="00C22DB1"/>
    <w:rsid w:val="00C233E6"/>
    <w:rsid w:val="00C2477E"/>
    <w:rsid w:val="00C24A58"/>
    <w:rsid w:val="00C24F64"/>
    <w:rsid w:val="00C25AA6"/>
    <w:rsid w:val="00C2621E"/>
    <w:rsid w:val="00C26A10"/>
    <w:rsid w:val="00C273CB"/>
    <w:rsid w:val="00C27486"/>
    <w:rsid w:val="00C31802"/>
    <w:rsid w:val="00C31AEA"/>
    <w:rsid w:val="00C31ED4"/>
    <w:rsid w:val="00C3288E"/>
    <w:rsid w:val="00C32ACE"/>
    <w:rsid w:val="00C32CDE"/>
    <w:rsid w:val="00C36898"/>
    <w:rsid w:val="00C411F3"/>
    <w:rsid w:val="00C42E0B"/>
    <w:rsid w:val="00C4335C"/>
    <w:rsid w:val="00C43C1E"/>
    <w:rsid w:val="00C43CA6"/>
    <w:rsid w:val="00C45580"/>
    <w:rsid w:val="00C457DC"/>
    <w:rsid w:val="00C46D38"/>
    <w:rsid w:val="00C476A9"/>
    <w:rsid w:val="00C50F6E"/>
    <w:rsid w:val="00C51A03"/>
    <w:rsid w:val="00C53392"/>
    <w:rsid w:val="00C55061"/>
    <w:rsid w:val="00C5613B"/>
    <w:rsid w:val="00C60CD2"/>
    <w:rsid w:val="00C60F82"/>
    <w:rsid w:val="00C61B40"/>
    <w:rsid w:val="00C61C16"/>
    <w:rsid w:val="00C61D36"/>
    <w:rsid w:val="00C6686B"/>
    <w:rsid w:val="00C67E14"/>
    <w:rsid w:val="00C75E62"/>
    <w:rsid w:val="00C767B0"/>
    <w:rsid w:val="00C76C67"/>
    <w:rsid w:val="00C80824"/>
    <w:rsid w:val="00C815E8"/>
    <w:rsid w:val="00C81FAA"/>
    <w:rsid w:val="00C824DA"/>
    <w:rsid w:val="00C85473"/>
    <w:rsid w:val="00C8638A"/>
    <w:rsid w:val="00C8646E"/>
    <w:rsid w:val="00C86EBF"/>
    <w:rsid w:val="00C87EDB"/>
    <w:rsid w:val="00C90071"/>
    <w:rsid w:val="00C90BE0"/>
    <w:rsid w:val="00C91807"/>
    <w:rsid w:val="00C92840"/>
    <w:rsid w:val="00C93418"/>
    <w:rsid w:val="00C94205"/>
    <w:rsid w:val="00C94227"/>
    <w:rsid w:val="00C949A4"/>
    <w:rsid w:val="00C955C5"/>
    <w:rsid w:val="00C95BDC"/>
    <w:rsid w:val="00CA0D85"/>
    <w:rsid w:val="00CA0E8D"/>
    <w:rsid w:val="00CA1EC4"/>
    <w:rsid w:val="00CA24E1"/>
    <w:rsid w:val="00CA275A"/>
    <w:rsid w:val="00CA2ABC"/>
    <w:rsid w:val="00CA48D2"/>
    <w:rsid w:val="00CA73CD"/>
    <w:rsid w:val="00CB0EE9"/>
    <w:rsid w:val="00CB259F"/>
    <w:rsid w:val="00CB25DD"/>
    <w:rsid w:val="00CB328D"/>
    <w:rsid w:val="00CB347A"/>
    <w:rsid w:val="00CB451A"/>
    <w:rsid w:val="00CB45C7"/>
    <w:rsid w:val="00CB4746"/>
    <w:rsid w:val="00CB5C76"/>
    <w:rsid w:val="00CB6013"/>
    <w:rsid w:val="00CC0F69"/>
    <w:rsid w:val="00CC1C70"/>
    <w:rsid w:val="00CC42C3"/>
    <w:rsid w:val="00CC4706"/>
    <w:rsid w:val="00CC512C"/>
    <w:rsid w:val="00CD0D82"/>
    <w:rsid w:val="00CD1D73"/>
    <w:rsid w:val="00CD5824"/>
    <w:rsid w:val="00CD58A7"/>
    <w:rsid w:val="00CD6E82"/>
    <w:rsid w:val="00CE023B"/>
    <w:rsid w:val="00CE03B4"/>
    <w:rsid w:val="00CE2668"/>
    <w:rsid w:val="00CE32F6"/>
    <w:rsid w:val="00CE3ACC"/>
    <w:rsid w:val="00CE547F"/>
    <w:rsid w:val="00CE7553"/>
    <w:rsid w:val="00CF29E4"/>
    <w:rsid w:val="00CF55AB"/>
    <w:rsid w:val="00CF5B35"/>
    <w:rsid w:val="00CF5F02"/>
    <w:rsid w:val="00CF67A4"/>
    <w:rsid w:val="00D016BE"/>
    <w:rsid w:val="00D01E49"/>
    <w:rsid w:val="00D0215D"/>
    <w:rsid w:val="00D0557B"/>
    <w:rsid w:val="00D068AC"/>
    <w:rsid w:val="00D103BC"/>
    <w:rsid w:val="00D10FD3"/>
    <w:rsid w:val="00D1201B"/>
    <w:rsid w:val="00D13F69"/>
    <w:rsid w:val="00D1406C"/>
    <w:rsid w:val="00D153AA"/>
    <w:rsid w:val="00D176AE"/>
    <w:rsid w:val="00D219D2"/>
    <w:rsid w:val="00D22EAD"/>
    <w:rsid w:val="00D2300B"/>
    <w:rsid w:val="00D23774"/>
    <w:rsid w:val="00D23B8F"/>
    <w:rsid w:val="00D24616"/>
    <w:rsid w:val="00D24AD1"/>
    <w:rsid w:val="00D25833"/>
    <w:rsid w:val="00D27AFD"/>
    <w:rsid w:val="00D30D23"/>
    <w:rsid w:val="00D311C2"/>
    <w:rsid w:val="00D328A3"/>
    <w:rsid w:val="00D339EC"/>
    <w:rsid w:val="00D350F0"/>
    <w:rsid w:val="00D3748D"/>
    <w:rsid w:val="00D37681"/>
    <w:rsid w:val="00D41722"/>
    <w:rsid w:val="00D417BB"/>
    <w:rsid w:val="00D419EE"/>
    <w:rsid w:val="00D42D04"/>
    <w:rsid w:val="00D46173"/>
    <w:rsid w:val="00D47410"/>
    <w:rsid w:val="00D47669"/>
    <w:rsid w:val="00D479BB"/>
    <w:rsid w:val="00D50957"/>
    <w:rsid w:val="00D52AA7"/>
    <w:rsid w:val="00D5336F"/>
    <w:rsid w:val="00D5351F"/>
    <w:rsid w:val="00D549EC"/>
    <w:rsid w:val="00D55068"/>
    <w:rsid w:val="00D56F58"/>
    <w:rsid w:val="00D607A5"/>
    <w:rsid w:val="00D61AE1"/>
    <w:rsid w:val="00D62A3A"/>
    <w:rsid w:val="00D6387C"/>
    <w:rsid w:val="00D6429E"/>
    <w:rsid w:val="00D64BA9"/>
    <w:rsid w:val="00D6551E"/>
    <w:rsid w:val="00D6779F"/>
    <w:rsid w:val="00D7221C"/>
    <w:rsid w:val="00D7656E"/>
    <w:rsid w:val="00D76D4E"/>
    <w:rsid w:val="00D775BA"/>
    <w:rsid w:val="00D80B2A"/>
    <w:rsid w:val="00D825B5"/>
    <w:rsid w:val="00D83CAC"/>
    <w:rsid w:val="00D84093"/>
    <w:rsid w:val="00D84F97"/>
    <w:rsid w:val="00D86584"/>
    <w:rsid w:val="00D90166"/>
    <w:rsid w:val="00D90293"/>
    <w:rsid w:val="00D90C39"/>
    <w:rsid w:val="00D929C2"/>
    <w:rsid w:val="00D937FE"/>
    <w:rsid w:val="00D93B43"/>
    <w:rsid w:val="00D94677"/>
    <w:rsid w:val="00D950BF"/>
    <w:rsid w:val="00D954AE"/>
    <w:rsid w:val="00D9761E"/>
    <w:rsid w:val="00DA1F71"/>
    <w:rsid w:val="00DA3A41"/>
    <w:rsid w:val="00DA3B98"/>
    <w:rsid w:val="00DA402A"/>
    <w:rsid w:val="00DA4B2F"/>
    <w:rsid w:val="00DA7255"/>
    <w:rsid w:val="00DA7877"/>
    <w:rsid w:val="00DB0CAB"/>
    <w:rsid w:val="00DB2C4B"/>
    <w:rsid w:val="00DB3860"/>
    <w:rsid w:val="00DB6AD7"/>
    <w:rsid w:val="00DB7ADF"/>
    <w:rsid w:val="00DB7E7A"/>
    <w:rsid w:val="00DC3EA6"/>
    <w:rsid w:val="00DC41BA"/>
    <w:rsid w:val="00DC4AF9"/>
    <w:rsid w:val="00DC518B"/>
    <w:rsid w:val="00DC554C"/>
    <w:rsid w:val="00DC680D"/>
    <w:rsid w:val="00DC7D61"/>
    <w:rsid w:val="00DD0A1C"/>
    <w:rsid w:val="00DD0AD8"/>
    <w:rsid w:val="00DD12E9"/>
    <w:rsid w:val="00DD1377"/>
    <w:rsid w:val="00DD1415"/>
    <w:rsid w:val="00DD1962"/>
    <w:rsid w:val="00DD2252"/>
    <w:rsid w:val="00DD3713"/>
    <w:rsid w:val="00DD375D"/>
    <w:rsid w:val="00DD3C62"/>
    <w:rsid w:val="00DD534D"/>
    <w:rsid w:val="00DD626E"/>
    <w:rsid w:val="00DD6B5C"/>
    <w:rsid w:val="00DD7E0B"/>
    <w:rsid w:val="00DE0F02"/>
    <w:rsid w:val="00DE1E5D"/>
    <w:rsid w:val="00DE230D"/>
    <w:rsid w:val="00DE4327"/>
    <w:rsid w:val="00DE4D0B"/>
    <w:rsid w:val="00DE5BEE"/>
    <w:rsid w:val="00DE705B"/>
    <w:rsid w:val="00DE7375"/>
    <w:rsid w:val="00DF03BA"/>
    <w:rsid w:val="00DF05C9"/>
    <w:rsid w:val="00DF0A23"/>
    <w:rsid w:val="00DF1C9A"/>
    <w:rsid w:val="00DF385C"/>
    <w:rsid w:val="00DF4A42"/>
    <w:rsid w:val="00DF6697"/>
    <w:rsid w:val="00DF6D6D"/>
    <w:rsid w:val="00DF7EDA"/>
    <w:rsid w:val="00E00AFD"/>
    <w:rsid w:val="00E024D6"/>
    <w:rsid w:val="00E03F59"/>
    <w:rsid w:val="00E04268"/>
    <w:rsid w:val="00E048F3"/>
    <w:rsid w:val="00E061E0"/>
    <w:rsid w:val="00E1028B"/>
    <w:rsid w:val="00E10938"/>
    <w:rsid w:val="00E14D0B"/>
    <w:rsid w:val="00E16F94"/>
    <w:rsid w:val="00E207EC"/>
    <w:rsid w:val="00E21D37"/>
    <w:rsid w:val="00E225B4"/>
    <w:rsid w:val="00E22F35"/>
    <w:rsid w:val="00E24D31"/>
    <w:rsid w:val="00E264B9"/>
    <w:rsid w:val="00E26C75"/>
    <w:rsid w:val="00E32120"/>
    <w:rsid w:val="00E33084"/>
    <w:rsid w:val="00E335B6"/>
    <w:rsid w:val="00E33F8C"/>
    <w:rsid w:val="00E35921"/>
    <w:rsid w:val="00E363A6"/>
    <w:rsid w:val="00E36A3E"/>
    <w:rsid w:val="00E375AB"/>
    <w:rsid w:val="00E37633"/>
    <w:rsid w:val="00E40B25"/>
    <w:rsid w:val="00E42250"/>
    <w:rsid w:val="00E43369"/>
    <w:rsid w:val="00E441A1"/>
    <w:rsid w:val="00E447D1"/>
    <w:rsid w:val="00E44A65"/>
    <w:rsid w:val="00E44E40"/>
    <w:rsid w:val="00E47E6A"/>
    <w:rsid w:val="00E5282A"/>
    <w:rsid w:val="00E55823"/>
    <w:rsid w:val="00E55B3D"/>
    <w:rsid w:val="00E57F5A"/>
    <w:rsid w:val="00E624E7"/>
    <w:rsid w:val="00E626E0"/>
    <w:rsid w:val="00E646AA"/>
    <w:rsid w:val="00E664D3"/>
    <w:rsid w:val="00E679A8"/>
    <w:rsid w:val="00E72E9C"/>
    <w:rsid w:val="00E73255"/>
    <w:rsid w:val="00E73B37"/>
    <w:rsid w:val="00E75CF6"/>
    <w:rsid w:val="00E76AD4"/>
    <w:rsid w:val="00E76FF6"/>
    <w:rsid w:val="00E82219"/>
    <w:rsid w:val="00E82DF9"/>
    <w:rsid w:val="00E82F6F"/>
    <w:rsid w:val="00E86530"/>
    <w:rsid w:val="00E86DD2"/>
    <w:rsid w:val="00E86DDB"/>
    <w:rsid w:val="00E872AA"/>
    <w:rsid w:val="00E9087B"/>
    <w:rsid w:val="00E90A64"/>
    <w:rsid w:val="00E91BD8"/>
    <w:rsid w:val="00E924FF"/>
    <w:rsid w:val="00E94AEC"/>
    <w:rsid w:val="00E96067"/>
    <w:rsid w:val="00E96528"/>
    <w:rsid w:val="00E96B0E"/>
    <w:rsid w:val="00E96E90"/>
    <w:rsid w:val="00E97016"/>
    <w:rsid w:val="00EA03E8"/>
    <w:rsid w:val="00EA0DB4"/>
    <w:rsid w:val="00EA1273"/>
    <w:rsid w:val="00EA32CF"/>
    <w:rsid w:val="00EA4026"/>
    <w:rsid w:val="00EA4C21"/>
    <w:rsid w:val="00EA5499"/>
    <w:rsid w:val="00EA5A3F"/>
    <w:rsid w:val="00EB07DE"/>
    <w:rsid w:val="00EB0EAB"/>
    <w:rsid w:val="00EB0FDC"/>
    <w:rsid w:val="00EB1E27"/>
    <w:rsid w:val="00EB3EBB"/>
    <w:rsid w:val="00EB3ECE"/>
    <w:rsid w:val="00EB409B"/>
    <w:rsid w:val="00EB6029"/>
    <w:rsid w:val="00EB6B03"/>
    <w:rsid w:val="00EB6ED0"/>
    <w:rsid w:val="00EB7044"/>
    <w:rsid w:val="00EC0427"/>
    <w:rsid w:val="00EC0A98"/>
    <w:rsid w:val="00EC164E"/>
    <w:rsid w:val="00EC2D7A"/>
    <w:rsid w:val="00EC2E0E"/>
    <w:rsid w:val="00EC327C"/>
    <w:rsid w:val="00EC4485"/>
    <w:rsid w:val="00EC4FAA"/>
    <w:rsid w:val="00EC633F"/>
    <w:rsid w:val="00EC72D1"/>
    <w:rsid w:val="00ED02AF"/>
    <w:rsid w:val="00ED096F"/>
    <w:rsid w:val="00ED1B0E"/>
    <w:rsid w:val="00ED1DC6"/>
    <w:rsid w:val="00ED36FD"/>
    <w:rsid w:val="00ED4DBC"/>
    <w:rsid w:val="00ED5561"/>
    <w:rsid w:val="00ED57EB"/>
    <w:rsid w:val="00ED5C36"/>
    <w:rsid w:val="00ED791F"/>
    <w:rsid w:val="00EE008F"/>
    <w:rsid w:val="00EE0CD9"/>
    <w:rsid w:val="00EE19AF"/>
    <w:rsid w:val="00EE21B8"/>
    <w:rsid w:val="00EE2A56"/>
    <w:rsid w:val="00EE4856"/>
    <w:rsid w:val="00EF07B4"/>
    <w:rsid w:val="00EF0A9E"/>
    <w:rsid w:val="00EF11D7"/>
    <w:rsid w:val="00EF1325"/>
    <w:rsid w:val="00EF2C45"/>
    <w:rsid w:val="00EF3545"/>
    <w:rsid w:val="00EF36AE"/>
    <w:rsid w:val="00EF397A"/>
    <w:rsid w:val="00EF3C9D"/>
    <w:rsid w:val="00EF4E30"/>
    <w:rsid w:val="00EF5252"/>
    <w:rsid w:val="00EF60A4"/>
    <w:rsid w:val="00EF6B9F"/>
    <w:rsid w:val="00F00C47"/>
    <w:rsid w:val="00F02C1E"/>
    <w:rsid w:val="00F04321"/>
    <w:rsid w:val="00F04468"/>
    <w:rsid w:val="00F0608A"/>
    <w:rsid w:val="00F064AC"/>
    <w:rsid w:val="00F10AD6"/>
    <w:rsid w:val="00F11452"/>
    <w:rsid w:val="00F11D1C"/>
    <w:rsid w:val="00F13EC4"/>
    <w:rsid w:val="00F14492"/>
    <w:rsid w:val="00F1495C"/>
    <w:rsid w:val="00F14C61"/>
    <w:rsid w:val="00F15681"/>
    <w:rsid w:val="00F15740"/>
    <w:rsid w:val="00F15807"/>
    <w:rsid w:val="00F15C04"/>
    <w:rsid w:val="00F15F64"/>
    <w:rsid w:val="00F166B6"/>
    <w:rsid w:val="00F16D67"/>
    <w:rsid w:val="00F17F53"/>
    <w:rsid w:val="00F21C20"/>
    <w:rsid w:val="00F22121"/>
    <w:rsid w:val="00F22710"/>
    <w:rsid w:val="00F24242"/>
    <w:rsid w:val="00F245C7"/>
    <w:rsid w:val="00F24FD3"/>
    <w:rsid w:val="00F261AC"/>
    <w:rsid w:val="00F261BE"/>
    <w:rsid w:val="00F266E5"/>
    <w:rsid w:val="00F305FE"/>
    <w:rsid w:val="00F31E6A"/>
    <w:rsid w:val="00F32083"/>
    <w:rsid w:val="00F326C3"/>
    <w:rsid w:val="00F33446"/>
    <w:rsid w:val="00F35637"/>
    <w:rsid w:val="00F371C7"/>
    <w:rsid w:val="00F41870"/>
    <w:rsid w:val="00F43D0B"/>
    <w:rsid w:val="00F443C4"/>
    <w:rsid w:val="00F44DF9"/>
    <w:rsid w:val="00F4630B"/>
    <w:rsid w:val="00F46AB9"/>
    <w:rsid w:val="00F4779E"/>
    <w:rsid w:val="00F47CC7"/>
    <w:rsid w:val="00F50DA6"/>
    <w:rsid w:val="00F5145E"/>
    <w:rsid w:val="00F5182E"/>
    <w:rsid w:val="00F523B5"/>
    <w:rsid w:val="00F535AD"/>
    <w:rsid w:val="00F55B17"/>
    <w:rsid w:val="00F5734C"/>
    <w:rsid w:val="00F62333"/>
    <w:rsid w:val="00F627C5"/>
    <w:rsid w:val="00F62BB4"/>
    <w:rsid w:val="00F6333E"/>
    <w:rsid w:val="00F6359F"/>
    <w:rsid w:val="00F63F14"/>
    <w:rsid w:val="00F643CF"/>
    <w:rsid w:val="00F65767"/>
    <w:rsid w:val="00F66A48"/>
    <w:rsid w:val="00F701CF"/>
    <w:rsid w:val="00F751BD"/>
    <w:rsid w:val="00F75452"/>
    <w:rsid w:val="00F7657F"/>
    <w:rsid w:val="00F76EC3"/>
    <w:rsid w:val="00F80B2D"/>
    <w:rsid w:val="00F825AA"/>
    <w:rsid w:val="00F82A10"/>
    <w:rsid w:val="00F82B6D"/>
    <w:rsid w:val="00F832BB"/>
    <w:rsid w:val="00F83845"/>
    <w:rsid w:val="00F854E4"/>
    <w:rsid w:val="00F85F64"/>
    <w:rsid w:val="00F87EDA"/>
    <w:rsid w:val="00F87FC4"/>
    <w:rsid w:val="00F928EE"/>
    <w:rsid w:val="00F92C9F"/>
    <w:rsid w:val="00FA2979"/>
    <w:rsid w:val="00FA33F3"/>
    <w:rsid w:val="00FA654C"/>
    <w:rsid w:val="00FA66B2"/>
    <w:rsid w:val="00FA763E"/>
    <w:rsid w:val="00FA78D2"/>
    <w:rsid w:val="00FB069F"/>
    <w:rsid w:val="00FB0967"/>
    <w:rsid w:val="00FB28CF"/>
    <w:rsid w:val="00FB3FD7"/>
    <w:rsid w:val="00FB470E"/>
    <w:rsid w:val="00FB6E2D"/>
    <w:rsid w:val="00FB7DA1"/>
    <w:rsid w:val="00FC1418"/>
    <w:rsid w:val="00FC214D"/>
    <w:rsid w:val="00FC2B16"/>
    <w:rsid w:val="00FC2B9C"/>
    <w:rsid w:val="00FC2BD7"/>
    <w:rsid w:val="00FC364F"/>
    <w:rsid w:val="00FC3AD5"/>
    <w:rsid w:val="00FC4D9C"/>
    <w:rsid w:val="00FD1787"/>
    <w:rsid w:val="00FD1997"/>
    <w:rsid w:val="00FD240F"/>
    <w:rsid w:val="00FD5A6B"/>
    <w:rsid w:val="00FD5AB8"/>
    <w:rsid w:val="00FD5BBE"/>
    <w:rsid w:val="00FD7E62"/>
    <w:rsid w:val="00FE0505"/>
    <w:rsid w:val="00FE0B51"/>
    <w:rsid w:val="00FE461A"/>
    <w:rsid w:val="00FE4A63"/>
    <w:rsid w:val="00FE5182"/>
    <w:rsid w:val="00FE56E6"/>
    <w:rsid w:val="00FE6DEA"/>
    <w:rsid w:val="00FE7EB2"/>
    <w:rsid w:val="00FE7EB8"/>
    <w:rsid w:val="00FF0D3F"/>
    <w:rsid w:val="00FF0F16"/>
    <w:rsid w:val="00FF1D1C"/>
    <w:rsid w:val="00FF58B5"/>
    <w:rsid w:val="00FF6543"/>
    <w:rsid w:val="00FF7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1704C0B"/>
  <w15:docId w15:val="{915E513B-11AD-48A5-8444-3A92060A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FE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D383C"/>
    <w:pPr>
      <w:tabs>
        <w:tab w:val="center" w:pos="4320"/>
        <w:tab w:val="right" w:pos="8640"/>
      </w:tabs>
    </w:pPr>
  </w:style>
  <w:style w:type="character" w:styleId="PageNumber">
    <w:name w:val="page number"/>
    <w:basedOn w:val="DefaultParagraphFont"/>
    <w:rsid w:val="00CD383C"/>
  </w:style>
  <w:style w:type="paragraph" w:styleId="ListParagraph">
    <w:name w:val="List Paragraph"/>
    <w:basedOn w:val="Normal"/>
    <w:uiPriority w:val="34"/>
    <w:qFormat/>
    <w:rsid w:val="002B4EB7"/>
    <w:pPr>
      <w:ind w:left="720"/>
      <w:contextualSpacing/>
    </w:pPr>
  </w:style>
  <w:style w:type="paragraph" w:customStyle="1" w:styleId="Colloquy1">
    <w:name w:val="Colloquy 1"/>
    <w:basedOn w:val="Normal"/>
    <w:next w:val="Normal"/>
    <w:uiPriority w:val="99"/>
    <w:rsid w:val="0022339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152"/>
    </w:pPr>
    <w:rPr>
      <w:rFonts w:ascii="Courier New" w:eastAsiaTheme="minorEastAsia" w:hAnsi="Courier New" w:cs="Courier New"/>
    </w:rPr>
  </w:style>
  <w:style w:type="paragraph" w:customStyle="1" w:styleId="ColContin1">
    <w:name w:val="Col Contin 1"/>
    <w:basedOn w:val="Colloquy1"/>
    <w:uiPriority w:val="99"/>
    <w:rsid w:val="00320386"/>
    <w:pPr>
      <w:tabs>
        <w:tab w:val="clear" w:pos="2880"/>
        <w:tab w:val="clear" w:pos="3600"/>
        <w:tab w:val="clear" w:pos="4320"/>
        <w:tab w:val="clear" w:pos="5040"/>
        <w:tab w:val="clear" w:pos="5760"/>
        <w:tab w:val="clear" w:pos="6480"/>
        <w:tab w:val="clear" w:pos="7200"/>
        <w:tab w:val="clear" w:pos="7920"/>
        <w:tab w:val="clear" w:pos="8640"/>
      </w:tabs>
    </w:pPr>
  </w:style>
  <w:style w:type="paragraph" w:styleId="Header">
    <w:name w:val="header"/>
    <w:basedOn w:val="Normal"/>
    <w:link w:val="HeaderChar"/>
    <w:uiPriority w:val="99"/>
    <w:unhideWhenUsed/>
    <w:rsid w:val="00065356"/>
    <w:pPr>
      <w:tabs>
        <w:tab w:val="center" w:pos="4680"/>
        <w:tab w:val="right" w:pos="9360"/>
      </w:tabs>
    </w:pPr>
  </w:style>
  <w:style w:type="character" w:customStyle="1" w:styleId="HeaderChar">
    <w:name w:val="Header Char"/>
    <w:basedOn w:val="DefaultParagraphFont"/>
    <w:link w:val="Header"/>
    <w:uiPriority w:val="99"/>
    <w:rsid w:val="00065356"/>
    <w:rPr>
      <w:sz w:val="24"/>
      <w:szCs w:val="24"/>
    </w:rPr>
  </w:style>
  <w:style w:type="character" w:customStyle="1" w:styleId="FooterChar">
    <w:name w:val="Footer Char"/>
    <w:basedOn w:val="DefaultParagraphFont"/>
    <w:link w:val="Footer"/>
    <w:uiPriority w:val="99"/>
    <w:rsid w:val="00065356"/>
    <w:rPr>
      <w:sz w:val="24"/>
      <w:szCs w:val="24"/>
    </w:rPr>
  </w:style>
  <w:style w:type="paragraph" w:styleId="BalloonText">
    <w:name w:val="Balloon Text"/>
    <w:basedOn w:val="Normal"/>
    <w:link w:val="BalloonTextChar"/>
    <w:uiPriority w:val="99"/>
    <w:semiHidden/>
    <w:unhideWhenUsed/>
    <w:rsid w:val="005C12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29D"/>
    <w:rPr>
      <w:rFonts w:ascii="Segoe UI" w:hAnsi="Segoe UI" w:cs="Segoe UI"/>
      <w:sz w:val="18"/>
      <w:szCs w:val="18"/>
    </w:rPr>
  </w:style>
  <w:style w:type="character" w:styleId="CommentReference">
    <w:name w:val="annotation reference"/>
    <w:basedOn w:val="DefaultParagraphFont"/>
    <w:uiPriority w:val="99"/>
    <w:semiHidden/>
    <w:unhideWhenUsed/>
    <w:rsid w:val="007F2BC5"/>
    <w:rPr>
      <w:sz w:val="16"/>
      <w:szCs w:val="16"/>
    </w:rPr>
  </w:style>
  <w:style w:type="paragraph" w:styleId="CommentText">
    <w:name w:val="annotation text"/>
    <w:basedOn w:val="Normal"/>
    <w:link w:val="CommentTextChar"/>
    <w:uiPriority w:val="99"/>
    <w:semiHidden/>
    <w:unhideWhenUsed/>
    <w:rsid w:val="007F2BC5"/>
    <w:rPr>
      <w:sz w:val="20"/>
      <w:szCs w:val="20"/>
    </w:rPr>
  </w:style>
  <w:style w:type="character" w:customStyle="1" w:styleId="CommentTextChar">
    <w:name w:val="Comment Text Char"/>
    <w:basedOn w:val="DefaultParagraphFont"/>
    <w:link w:val="CommentText"/>
    <w:uiPriority w:val="99"/>
    <w:semiHidden/>
    <w:rsid w:val="007F2BC5"/>
  </w:style>
  <w:style w:type="paragraph" w:styleId="CommentSubject">
    <w:name w:val="annotation subject"/>
    <w:basedOn w:val="CommentText"/>
    <w:next w:val="CommentText"/>
    <w:link w:val="CommentSubjectChar"/>
    <w:uiPriority w:val="99"/>
    <w:semiHidden/>
    <w:unhideWhenUsed/>
    <w:rsid w:val="007F2BC5"/>
    <w:rPr>
      <w:b/>
      <w:bCs/>
    </w:rPr>
  </w:style>
  <w:style w:type="character" w:customStyle="1" w:styleId="CommentSubjectChar">
    <w:name w:val="Comment Subject Char"/>
    <w:basedOn w:val="CommentTextChar"/>
    <w:link w:val="CommentSubject"/>
    <w:uiPriority w:val="99"/>
    <w:semiHidden/>
    <w:rsid w:val="007F2BC5"/>
    <w:rPr>
      <w:b/>
      <w:bCs/>
    </w:rPr>
  </w:style>
  <w:style w:type="paragraph" w:customStyle="1" w:styleId="Answer1">
    <w:name w:val="Answer 1"/>
    <w:basedOn w:val="Normal"/>
    <w:next w:val="Normal"/>
    <w:uiPriority w:val="99"/>
    <w:rsid w:val="00430C3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
    </w:pPr>
    <w:rPr>
      <w:rFonts w:ascii="Courier New" w:eastAsiaTheme="minorEastAsia" w:hAnsi="Courier New" w:cs="Courier New"/>
    </w:rPr>
  </w:style>
  <w:style w:type="paragraph" w:styleId="Title">
    <w:name w:val="Title"/>
    <w:basedOn w:val="Normal"/>
    <w:next w:val="Normal"/>
    <w:link w:val="TitleChar"/>
    <w:uiPriority w:val="10"/>
    <w:qFormat/>
    <w:rsid w:val="0021284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284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165C0"/>
    <w:rPr>
      <w:color w:val="0000FF" w:themeColor="hyperlink"/>
      <w:u w:val="single"/>
    </w:rPr>
  </w:style>
  <w:style w:type="character" w:styleId="UnresolvedMention">
    <w:name w:val="Unresolved Mention"/>
    <w:basedOn w:val="DefaultParagraphFont"/>
    <w:uiPriority w:val="99"/>
    <w:semiHidden/>
    <w:unhideWhenUsed/>
    <w:rsid w:val="008165C0"/>
    <w:rPr>
      <w:color w:val="605E5C"/>
      <w:shd w:val="clear" w:color="auto" w:fill="E1DFDD"/>
    </w:rPr>
  </w:style>
  <w:style w:type="table" w:styleId="TableGrid">
    <w:name w:val="Table Grid"/>
    <w:basedOn w:val="TableNormal"/>
    <w:uiPriority w:val="39"/>
    <w:rsid w:val="00BD026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Contin1">
    <w:name w:val="Que Contin 1"/>
    <w:basedOn w:val="Normal"/>
    <w:uiPriority w:val="99"/>
    <w:rsid w:val="00DD375D"/>
    <w:pPr>
      <w:widowControl w:val="0"/>
      <w:tabs>
        <w:tab w:val="left" w:pos="3040"/>
      </w:tabs>
      <w:autoSpaceDE w:val="0"/>
      <w:autoSpaceDN w:val="0"/>
      <w:adjustRightInd w:val="0"/>
      <w:ind w:firstLine="480"/>
    </w:pPr>
    <w:rPr>
      <w:rFonts w:ascii="Courier New" w:eastAsiaTheme="minorEastAsia" w:hAnsi="Courier New" w:cs="Courier New"/>
    </w:rPr>
  </w:style>
  <w:style w:type="paragraph" w:customStyle="1" w:styleId="User6Defined1">
    <w:name w:val="User6 Defined 1"/>
    <w:basedOn w:val="Normal"/>
    <w:next w:val="Normal"/>
    <w:uiPriority w:val="99"/>
    <w:rsid w:val="0071564C"/>
    <w:pPr>
      <w:widowControl w:val="0"/>
      <w:tabs>
        <w:tab w:val="left" w:pos="3040"/>
        <w:tab w:val="left" w:pos="3680"/>
        <w:tab w:val="left" w:pos="4480"/>
        <w:tab w:val="left" w:pos="5120"/>
        <w:tab w:val="left" w:pos="5920"/>
        <w:tab w:val="left" w:pos="6560"/>
        <w:tab w:val="left" w:pos="7360"/>
        <w:tab w:val="left" w:pos="8000"/>
        <w:tab w:val="left" w:pos="8800"/>
        <w:tab w:val="left" w:pos="9440"/>
      </w:tabs>
      <w:autoSpaceDE w:val="0"/>
      <w:autoSpaceDN w:val="0"/>
      <w:adjustRightInd w:val="0"/>
    </w:pPr>
    <w:rPr>
      <w:rFonts w:ascii="Courier New" w:eastAsiaTheme="minorEastAsia" w:hAnsi="Courier New" w:cs="Courier New"/>
    </w:rPr>
  </w:style>
  <w:style w:type="paragraph" w:customStyle="1" w:styleId="Question1">
    <w:name w:val="Question 1"/>
    <w:basedOn w:val="Normal"/>
    <w:next w:val="QueContin1"/>
    <w:uiPriority w:val="99"/>
    <w:rsid w:val="00DA3A41"/>
    <w:pPr>
      <w:widowControl w:val="0"/>
      <w:tabs>
        <w:tab w:val="left" w:pos="3040"/>
        <w:tab w:val="left" w:pos="3680"/>
        <w:tab w:val="left" w:pos="4480"/>
        <w:tab w:val="left" w:pos="5120"/>
        <w:tab w:val="left" w:pos="5920"/>
        <w:tab w:val="left" w:pos="6560"/>
        <w:tab w:val="left" w:pos="7360"/>
        <w:tab w:val="left" w:pos="8000"/>
        <w:tab w:val="left" w:pos="8800"/>
        <w:tab w:val="left" w:pos="9440"/>
      </w:tabs>
      <w:autoSpaceDE w:val="0"/>
      <w:autoSpaceDN w:val="0"/>
      <w:adjustRightInd w:val="0"/>
      <w:ind w:firstLine="480"/>
    </w:pPr>
    <w:rPr>
      <w:rFonts w:ascii="Courier New" w:eastAsiaTheme="minorEastAsia" w:hAnsi="Courier New" w:cs="Courier New"/>
    </w:rPr>
  </w:style>
  <w:style w:type="paragraph" w:customStyle="1" w:styleId="AnsContin1">
    <w:name w:val="Ans Contin 1"/>
    <w:basedOn w:val="Answer1"/>
    <w:uiPriority w:val="99"/>
    <w:rsid w:val="00567B58"/>
    <w:pPr>
      <w:tabs>
        <w:tab w:val="clear" w:pos="2160"/>
        <w:tab w:val="clear" w:pos="2880"/>
        <w:tab w:val="clear" w:pos="3600"/>
        <w:tab w:val="clear" w:pos="4320"/>
        <w:tab w:val="clear" w:pos="5040"/>
        <w:tab w:val="clear" w:pos="5760"/>
        <w:tab w:val="clear" w:pos="6480"/>
        <w:tab w:val="clear" w:pos="7200"/>
        <w:tab w:val="clear" w:pos="7920"/>
        <w:tab w:val="clear" w:pos="8640"/>
        <w:tab w:val="left" w:pos="3040"/>
      </w:tabs>
      <w:ind w:firstLine="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6490387">
      <w:bodyDiv w:val="1"/>
      <w:marLeft w:val="0"/>
      <w:marRight w:val="0"/>
      <w:marTop w:val="0"/>
      <w:marBottom w:val="0"/>
      <w:divBdr>
        <w:top w:val="none" w:sz="0" w:space="0" w:color="auto"/>
        <w:left w:val="none" w:sz="0" w:space="0" w:color="auto"/>
        <w:bottom w:val="none" w:sz="0" w:space="0" w:color="auto"/>
        <w:right w:val="none" w:sz="0" w:space="0" w:color="auto"/>
      </w:divBdr>
    </w:div>
    <w:div w:id="186004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D54D17C2F8B041B4A2E1F1C5146819" ma:contentTypeVersion="12" ma:contentTypeDescription="Create a new document." ma:contentTypeScope="" ma:versionID="7de57df00576c5a06c4b473d9c8ef3fc">
  <xsd:schema xmlns:xsd="http://www.w3.org/2001/XMLSchema" xmlns:xs="http://www.w3.org/2001/XMLSchema" xmlns:p="http://schemas.microsoft.com/office/2006/metadata/properties" xmlns:ns1="http://schemas.microsoft.com/sharepoint/v3" xmlns:ns3="aaadf4e1-fb93-4537-85c6-1b4728a37efd" xmlns:ns4="e63342f6-0cef-4242-b4f3-bea16ef2e644" targetNamespace="http://schemas.microsoft.com/office/2006/metadata/properties" ma:root="true" ma:fieldsID="5d78418d966dbd79012ce565b0527e63" ns1:_="" ns3:_="" ns4:_="">
    <xsd:import namespace="http://schemas.microsoft.com/sharepoint/v3"/>
    <xsd:import namespace="aaadf4e1-fb93-4537-85c6-1b4728a37efd"/>
    <xsd:import namespace="e63342f6-0cef-4242-b4f3-bea16ef2e6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adf4e1-fb93-4537-85c6-1b4728a37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3342f6-0cef-4242-b4f3-bea16ef2e6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56FA38-39FF-49DC-A481-142168E137D8}">
  <ds:schemaRefs>
    <ds:schemaRef ds:uri="http://schemas.microsoft.com/sharepoint/v3/contenttype/forms"/>
  </ds:schemaRefs>
</ds:datastoreItem>
</file>

<file path=customXml/itemProps2.xml><?xml version="1.0" encoding="utf-8"?>
<ds:datastoreItem xmlns:ds="http://schemas.openxmlformats.org/officeDocument/2006/customXml" ds:itemID="{FAF1D461-9405-4CD0-8A8A-17178721DDF7}">
  <ds:schemaRefs>
    <ds:schemaRef ds:uri="aaadf4e1-fb93-4537-85c6-1b4728a37efd"/>
    <ds:schemaRef ds:uri="http://schemas.microsoft.com/office/infopath/2007/PartnerControls"/>
    <ds:schemaRef ds:uri="http://purl.org/dc/terms/"/>
    <ds:schemaRef ds:uri="http://schemas.microsoft.com/office/2006/documentManagement/types"/>
    <ds:schemaRef ds:uri="http://schemas.microsoft.com/sharepoint/v3"/>
    <ds:schemaRef ds:uri="http://purl.org/dc/elements/1.1/"/>
    <ds:schemaRef ds:uri="http://schemas.openxmlformats.org/package/2006/metadata/core-properties"/>
    <ds:schemaRef ds:uri="e63342f6-0cef-4242-b4f3-bea16ef2e644"/>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64D9FC89-4186-40CF-BF2B-E6B5566D6E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adf4e1-fb93-4537-85c6-1b4728a37efd"/>
    <ds:schemaRef ds:uri="e63342f6-0cef-4242-b4f3-bea16ef2e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3218</Words>
  <Characters>16349</Characters>
  <Application>Microsoft Office Word</Application>
  <DocSecurity>0</DocSecurity>
  <Lines>136</Lines>
  <Paragraphs>39</Paragraphs>
  <ScaleCrop>false</ScaleCrop>
  <HeadingPairs>
    <vt:vector size="2" baseType="variant">
      <vt:variant>
        <vt:lpstr>Title</vt:lpstr>
      </vt:variant>
      <vt:variant>
        <vt:i4>1</vt:i4>
      </vt:variant>
    </vt:vector>
  </HeadingPairs>
  <TitlesOfParts>
    <vt:vector size="1" baseType="lpstr">
      <vt:lpstr>Board Meeting Minutes</vt:lpstr>
    </vt:vector>
  </TitlesOfParts>
  <Company>CompassPoint</Company>
  <LinksUpToDate>false</LinksUpToDate>
  <CharactersWithSpaces>1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Meeting Minutes</dc:title>
  <dc:creator>Lee</dc:creator>
  <cp:lastModifiedBy>Richards, Evelyn</cp:lastModifiedBy>
  <cp:revision>3</cp:revision>
  <cp:lastPrinted>2019-10-02T18:32:00Z</cp:lastPrinted>
  <dcterms:created xsi:type="dcterms:W3CDTF">2020-11-24T15:42:00Z</dcterms:created>
  <dcterms:modified xsi:type="dcterms:W3CDTF">2020-11-24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D54D17C2F8B041B4A2E1F1C5146819</vt:lpwstr>
  </property>
</Properties>
</file>